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AE17A7" w:rsidRPr="00FE1DA8" w:rsidTr="0074609B">
        <w:trPr>
          <w:trHeight w:val="1279"/>
        </w:trPr>
        <w:tc>
          <w:tcPr>
            <w:tcW w:w="9570" w:type="dxa"/>
          </w:tcPr>
          <w:p w:rsidR="00AE17A7" w:rsidRPr="001E7EE7" w:rsidRDefault="00AE17A7" w:rsidP="00AE17A7">
            <w:pPr>
              <w:pStyle w:val="Header"/>
              <w:jc w:val="center"/>
              <w:rPr>
                <w:rFonts w:ascii="Arial Black" w:hAnsi="Arial Black"/>
                <w:b/>
                <w:spacing w:val="400"/>
                <w:sz w:val="40"/>
              </w:rPr>
            </w:pPr>
            <w:r w:rsidRPr="001E7EE7">
              <w:rPr>
                <w:rFonts w:ascii="Arial Black" w:hAnsi="Arial Black"/>
                <w:b/>
                <w:spacing w:val="400"/>
                <w:sz w:val="40"/>
              </w:rPr>
              <w:t>COVENTRY</w:t>
            </w:r>
          </w:p>
          <w:p w:rsidR="00AE17A7" w:rsidRPr="001E7EE7" w:rsidRDefault="00AE17A7" w:rsidP="00AE17A7">
            <w:pPr>
              <w:pStyle w:val="Header"/>
              <w:jc w:val="center"/>
              <w:rPr>
                <w:rFonts w:ascii="Arial Black" w:hAnsi="Arial Black"/>
                <w:b/>
                <w:spacing w:val="400"/>
                <w:sz w:val="40"/>
              </w:rPr>
            </w:pPr>
            <w:r w:rsidRPr="001E7EE7">
              <w:rPr>
                <w:spacing w:val="400"/>
                <w:sz w:val="44"/>
              </w:rPr>
              <w:t>UNIVERSITY</w:t>
            </w:r>
          </w:p>
        </w:tc>
      </w:tr>
      <w:tr w:rsidR="00AE17A7" w:rsidRPr="00FE1DA8" w:rsidTr="00AE17A7">
        <w:trPr>
          <w:trHeight w:val="527"/>
        </w:trPr>
        <w:tc>
          <w:tcPr>
            <w:tcW w:w="9570" w:type="dxa"/>
          </w:tcPr>
          <w:p w:rsidR="00AE17A7" w:rsidRPr="00AE17A7" w:rsidRDefault="00AE17A7" w:rsidP="00AE17A7">
            <w:pPr>
              <w:jc w:val="center"/>
              <w:rPr>
                <w:sz w:val="32"/>
                <w:szCs w:val="32"/>
              </w:rPr>
            </w:pPr>
            <w:r w:rsidRPr="00AE17A7">
              <w:rPr>
                <w:sz w:val="32"/>
                <w:szCs w:val="32"/>
              </w:rPr>
              <w:t>Faculty of Engineering and Computing</w:t>
            </w:r>
          </w:p>
        </w:tc>
      </w:tr>
      <w:tr w:rsidR="00AE17A7" w:rsidRPr="00FE1DA8" w:rsidTr="0074609B">
        <w:trPr>
          <w:trHeight w:val="7695"/>
        </w:trPr>
        <w:tc>
          <w:tcPr>
            <w:tcW w:w="9570" w:type="dxa"/>
          </w:tcPr>
          <w:p w:rsidR="00AE17A7" w:rsidRPr="001E7EE7" w:rsidRDefault="00291049" w:rsidP="00AE17A7">
            <w:pPr>
              <w:jc w:val="center"/>
              <w:rPr>
                <w:sz w:val="32"/>
                <w:szCs w:val="32"/>
              </w:rPr>
            </w:pPr>
            <w:r>
              <w:rPr>
                <w:snapToGrid w:val="0"/>
                <w:sz w:val="32"/>
                <w:szCs w:val="32"/>
              </w:rPr>
              <w:t>Department of Aerospace, Electronic and Electrical Engineering</w:t>
            </w:r>
          </w:p>
        </w:tc>
      </w:tr>
      <w:tr w:rsidR="0074609B" w:rsidRPr="00FE1DA8" w:rsidTr="00465580">
        <w:trPr>
          <w:trHeight w:val="394"/>
        </w:trPr>
        <w:tc>
          <w:tcPr>
            <w:tcW w:w="9570" w:type="dxa"/>
          </w:tcPr>
          <w:p w:rsidR="0074609B" w:rsidRPr="00BA5B9D" w:rsidRDefault="0077303A" w:rsidP="00465580">
            <w:pPr>
              <w:jc w:val="center"/>
              <w:rPr>
                <w:sz w:val="24"/>
              </w:rPr>
            </w:pPr>
            <w:r w:rsidRPr="00BA5B9D">
              <w:rPr>
                <w:sz w:val="24"/>
              </w:rPr>
              <w:t>Computer Hardware and Software Engineering</w:t>
            </w:r>
          </w:p>
        </w:tc>
      </w:tr>
      <w:tr w:rsidR="0074609B" w:rsidRPr="00FE1DA8" w:rsidTr="00465580">
        <w:trPr>
          <w:trHeight w:val="447"/>
        </w:trPr>
        <w:tc>
          <w:tcPr>
            <w:tcW w:w="9570" w:type="dxa"/>
          </w:tcPr>
          <w:p w:rsidR="0074609B" w:rsidRPr="00BA5B9D" w:rsidRDefault="0077303A" w:rsidP="00465580">
            <w:pPr>
              <w:jc w:val="center"/>
              <w:rPr>
                <w:sz w:val="24"/>
              </w:rPr>
            </w:pPr>
            <w:r w:rsidRPr="00BA5B9D">
              <w:rPr>
                <w:sz w:val="24"/>
              </w:rPr>
              <w:t>306AAE</w:t>
            </w:r>
            <w:r w:rsidR="00263688">
              <w:rPr>
                <w:sz w:val="24"/>
              </w:rPr>
              <w:t xml:space="preserve"> Individual Project</w:t>
            </w:r>
          </w:p>
        </w:tc>
      </w:tr>
      <w:tr w:rsidR="00AE17A7" w:rsidRPr="00FE1DA8" w:rsidTr="0074609B">
        <w:trPr>
          <w:trHeight w:val="604"/>
        </w:trPr>
        <w:tc>
          <w:tcPr>
            <w:tcW w:w="9570" w:type="dxa"/>
          </w:tcPr>
          <w:p w:rsidR="00AE17A7" w:rsidRPr="00BA5B9D" w:rsidRDefault="001B3F8E" w:rsidP="00AE17A7">
            <w:pPr>
              <w:spacing w:after="60"/>
              <w:jc w:val="center"/>
              <w:rPr>
                <w:rFonts w:cs="Arial"/>
                <w:sz w:val="32"/>
                <w:szCs w:val="32"/>
              </w:rPr>
            </w:pPr>
            <w:r>
              <w:rPr>
                <w:rFonts w:cs="Arial"/>
                <w:sz w:val="32"/>
                <w:szCs w:val="32"/>
              </w:rPr>
              <w:t>Noughts and Crosses Advanced</w:t>
            </w:r>
            <w:r w:rsidR="0077303A" w:rsidRPr="00BA5B9D">
              <w:rPr>
                <w:rFonts w:cs="Arial"/>
                <w:sz w:val="32"/>
                <w:szCs w:val="32"/>
              </w:rPr>
              <w:t xml:space="preserve"> AI</w:t>
            </w:r>
          </w:p>
        </w:tc>
      </w:tr>
      <w:tr w:rsidR="00AE17A7" w:rsidRPr="00FE1DA8" w:rsidTr="0074609B">
        <w:trPr>
          <w:trHeight w:val="570"/>
        </w:trPr>
        <w:tc>
          <w:tcPr>
            <w:tcW w:w="9570" w:type="dxa"/>
          </w:tcPr>
          <w:p w:rsidR="00AE17A7" w:rsidRPr="00BA5B9D" w:rsidRDefault="00AE17A7" w:rsidP="00AE17A7">
            <w:pPr>
              <w:spacing w:after="60"/>
              <w:jc w:val="center"/>
              <w:rPr>
                <w:rFonts w:cs="Arial"/>
                <w:sz w:val="32"/>
                <w:szCs w:val="32"/>
              </w:rPr>
            </w:pPr>
            <w:r w:rsidRPr="00BA5B9D">
              <w:rPr>
                <w:rFonts w:cs="Arial"/>
                <w:sz w:val="32"/>
                <w:szCs w:val="32"/>
              </w:rPr>
              <w:t>Author</w:t>
            </w:r>
            <w:r w:rsidR="0074609B" w:rsidRPr="00BA5B9D">
              <w:rPr>
                <w:rFonts w:cs="Arial"/>
                <w:sz w:val="32"/>
                <w:szCs w:val="32"/>
              </w:rPr>
              <w:t>:</w:t>
            </w:r>
            <w:r w:rsidR="00181B07" w:rsidRPr="00BA5B9D">
              <w:rPr>
                <w:rFonts w:cs="Arial"/>
                <w:sz w:val="32"/>
                <w:szCs w:val="32"/>
              </w:rPr>
              <w:t xml:space="preserve"> </w:t>
            </w:r>
            <w:r w:rsidR="0077303A" w:rsidRPr="00BA5B9D">
              <w:rPr>
                <w:rFonts w:cs="Arial"/>
                <w:sz w:val="32"/>
                <w:szCs w:val="32"/>
              </w:rPr>
              <w:t>Alexander Moses</w:t>
            </w:r>
          </w:p>
        </w:tc>
      </w:tr>
      <w:tr w:rsidR="00AE17A7" w:rsidRPr="00FE1DA8" w:rsidTr="0074609B">
        <w:trPr>
          <w:trHeight w:val="653"/>
        </w:trPr>
        <w:tc>
          <w:tcPr>
            <w:tcW w:w="9570" w:type="dxa"/>
          </w:tcPr>
          <w:p w:rsidR="00AE17A7" w:rsidRPr="00BA5B9D" w:rsidRDefault="00AE17A7" w:rsidP="00AE17A7">
            <w:pPr>
              <w:spacing w:after="60"/>
              <w:jc w:val="center"/>
              <w:rPr>
                <w:rFonts w:cs="Arial"/>
                <w:sz w:val="28"/>
                <w:szCs w:val="28"/>
              </w:rPr>
            </w:pPr>
            <w:r w:rsidRPr="00BA5B9D">
              <w:rPr>
                <w:rFonts w:cs="Arial"/>
                <w:sz w:val="28"/>
                <w:szCs w:val="28"/>
              </w:rPr>
              <w:t>SID:</w:t>
            </w:r>
            <w:r w:rsidR="0077303A" w:rsidRPr="00BA5B9D">
              <w:rPr>
                <w:rFonts w:cs="Arial"/>
                <w:sz w:val="28"/>
                <w:szCs w:val="28"/>
              </w:rPr>
              <w:t xml:space="preserve"> 6277932</w:t>
            </w:r>
          </w:p>
        </w:tc>
      </w:tr>
      <w:tr w:rsidR="00AE17A7" w:rsidRPr="00FE1DA8" w:rsidTr="0074609B">
        <w:trPr>
          <w:trHeight w:val="729"/>
        </w:trPr>
        <w:tc>
          <w:tcPr>
            <w:tcW w:w="9570" w:type="dxa"/>
          </w:tcPr>
          <w:p w:rsidR="00AE17A7" w:rsidRPr="00BA5B9D" w:rsidRDefault="0074609B" w:rsidP="00AE17A7">
            <w:pPr>
              <w:spacing w:after="60"/>
              <w:jc w:val="center"/>
              <w:rPr>
                <w:rFonts w:cs="Arial"/>
                <w:sz w:val="28"/>
                <w:szCs w:val="28"/>
              </w:rPr>
            </w:pPr>
            <w:r w:rsidRPr="00BA5B9D">
              <w:rPr>
                <w:rFonts w:cs="Arial"/>
                <w:sz w:val="28"/>
                <w:szCs w:val="28"/>
              </w:rPr>
              <w:t xml:space="preserve">Supervisor: </w:t>
            </w:r>
            <w:r w:rsidR="00BA5B9D" w:rsidRPr="00BA5B9D">
              <w:rPr>
                <w:rFonts w:cs="Arial"/>
                <w:sz w:val="28"/>
                <w:szCs w:val="28"/>
              </w:rPr>
              <w:t>Chris Bass</w:t>
            </w:r>
          </w:p>
        </w:tc>
      </w:tr>
      <w:tr w:rsidR="00AE17A7" w:rsidRPr="00FE1DA8" w:rsidTr="00BA5B9D">
        <w:trPr>
          <w:trHeight w:val="80"/>
        </w:trPr>
        <w:tc>
          <w:tcPr>
            <w:tcW w:w="9570" w:type="dxa"/>
          </w:tcPr>
          <w:p w:rsidR="00AE17A7" w:rsidRPr="00BA5B9D" w:rsidRDefault="00AE17A7" w:rsidP="00AE17A7">
            <w:pPr>
              <w:pStyle w:val="BodyText"/>
              <w:jc w:val="center"/>
              <w:rPr>
                <w:rFonts w:cs="Arial"/>
                <w:sz w:val="20"/>
              </w:rPr>
            </w:pPr>
            <w:r w:rsidRPr="00BA5B9D">
              <w:rPr>
                <w:rFonts w:cs="Arial"/>
                <w:sz w:val="20"/>
              </w:rPr>
              <w:t xml:space="preserve">Submitted in partial fulfilment of the requirements for the Degree of Bachelor of </w:t>
            </w:r>
            <w:r w:rsidR="00BA5B9D" w:rsidRPr="00BA5B9D">
              <w:rPr>
                <w:sz w:val="20"/>
              </w:rPr>
              <w:t>Computer Hardware and Software Engineering</w:t>
            </w:r>
          </w:p>
        </w:tc>
      </w:tr>
      <w:tr w:rsidR="00AE17A7" w:rsidRPr="00FE1DA8" w:rsidTr="00AE17A7">
        <w:trPr>
          <w:trHeight w:val="527"/>
        </w:trPr>
        <w:tc>
          <w:tcPr>
            <w:tcW w:w="9570" w:type="dxa"/>
          </w:tcPr>
          <w:p w:rsidR="00AE17A7" w:rsidRPr="00BA5B9D" w:rsidRDefault="00AE17A7" w:rsidP="0074609B">
            <w:pPr>
              <w:spacing w:after="60"/>
              <w:jc w:val="center"/>
              <w:rPr>
                <w:rFonts w:cs="Arial"/>
                <w:sz w:val="32"/>
                <w:szCs w:val="32"/>
              </w:rPr>
            </w:pPr>
            <w:r w:rsidRPr="00BA5B9D">
              <w:rPr>
                <w:rFonts w:cs="Arial"/>
                <w:sz w:val="32"/>
                <w:szCs w:val="32"/>
              </w:rPr>
              <w:t>Academic Year</w:t>
            </w:r>
            <w:r w:rsidR="0074609B" w:rsidRPr="00BA5B9D">
              <w:rPr>
                <w:rFonts w:cs="Arial"/>
                <w:sz w:val="32"/>
                <w:szCs w:val="32"/>
              </w:rPr>
              <w:t>:</w:t>
            </w:r>
            <w:r w:rsidRPr="00BA5B9D">
              <w:rPr>
                <w:rFonts w:cs="Arial"/>
                <w:sz w:val="32"/>
                <w:szCs w:val="32"/>
              </w:rPr>
              <w:t xml:space="preserve"> </w:t>
            </w:r>
            <w:r w:rsidR="00BA5B9D" w:rsidRPr="00BA5B9D">
              <w:rPr>
                <w:rFonts w:cs="Arial"/>
                <w:sz w:val="32"/>
                <w:szCs w:val="32"/>
              </w:rPr>
              <w:t>2017/2018</w:t>
            </w:r>
          </w:p>
        </w:tc>
      </w:tr>
    </w:tbl>
    <w:p w:rsidR="00465580" w:rsidRDefault="00465580">
      <w:pPr>
        <w:sectPr w:rsidR="00465580" w:rsidSect="00AE17A7">
          <w:headerReference w:type="default" r:id="rId8"/>
          <w:footerReference w:type="default" r:id="rId9"/>
          <w:pgSz w:w="11907" w:h="16840" w:code="9"/>
          <w:pgMar w:top="1134" w:right="1134" w:bottom="1134" w:left="1418" w:header="709" w:footer="567" w:gutter="0"/>
          <w:cols w:space="708"/>
          <w:titlePg/>
          <w:docGrid w:linePitch="360"/>
        </w:sectPr>
      </w:pPr>
    </w:p>
    <w:p w:rsidR="008F2A58" w:rsidRDefault="008F2A58">
      <w:pPr>
        <w:pStyle w:val="UNHeading1"/>
      </w:pPr>
      <w:bookmarkStart w:id="0" w:name="_Toc128649600"/>
      <w:bookmarkStart w:id="1" w:name="_Toc512868387"/>
      <w:r>
        <w:lastRenderedPageBreak/>
        <w:t>Abstract</w:t>
      </w:r>
      <w:bookmarkEnd w:id="0"/>
      <w:bookmarkEnd w:id="1"/>
    </w:p>
    <w:p w:rsidR="008F2A58" w:rsidRDefault="008F2A58"/>
    <w:p w:rsidR="00F83960" w:rsidRDefault="00185AA7">
      <w:r>
        <w:t xml:space="preserve">The project is the creation of an AI for an advanced version of noughts and crosses, with the </w:t>
      </w:r>
      <w:r w:rsidR="003C679C">
        <w:t xml:space="preserve">foundation of the AI being </w:t>
      </w:r>
      <w:r>
        <w:t xml:space="preserve">the minimax algorithm to generate possible game states to evaluate a viable one, and using both alpha-beta pruning and rotational symmetry to improve the AI. </w:t>
      </w:r>
    </w:p>
    <w:p w:rsidR="00F83960" w:rsidRDefault="00F83960"/>
    <w:p w:rsidR="00597467" w:rsidRDefault="00185AA7">
      <w:r>
        <w:t>The AI was created in stages and therefore there are 4 different AIs for four different types of noughts and crosses (3x3, 9x9, 3x3 Squared Simple, and 3x3 Squared Advanced) and a game system to allow a player to play ag</w:t>
      </w:r>
      <w:r w:rsidR="00844438">
        <w:t xml:space="preserve">ainst any one of these 4 AIs, </w:t>
      </w:r>
      <w:r>
        <w:t xml:space="preserve">to </w:t>
      </w:r>
      <w:r w:rsidRPr="003C679C">
        <w:rPr>
          <w:noProof/>
        </w:rPr>
        <w:t>play</w:t>
      </w:r>
      <w:r>
        <w:t xml:space="preserve"> again</w:t>
      </w:r>
      <w:r w:rsidR="003C679C">
        <w:t xml:space="preserve">st </w:t>
      </w:r>
      <w:r w:rsidR="00366E94">
        <w:t>a</w:t>
      </w:r>
      <w:r w:rsidRPr="003C679C">
        <w:rPr>
          <w:noProof/>
        </w:rPr>
        <w:t xml:space="preserve"> second</w:t>
      </w:r>
      <w:r>
        <w:t xml:space="preserve"> </w:t>
      </w:r>
      <w:r w:rsidRPr="003C679C">
        <w:rPr>
          <w:noProof/>
        </w:rPr>
        <w:t>play</w:t>
      </w:r>
      <w:r w:rsidR="003C679C">
        <w:rPr>
          <w:noProof/>
        </w:rPr>
        <w:t>er</w:t>
      </w:r>
      <w:r>
        <w:t xml:space="preserve"> in one of the 4 types of noughts and crosses</w:t>
      </w:r>
      <w:r w:rsidR="00844438">
        <w:t xml:space="preserve"> or to watch two AIs play against each other in any of th</w:t>
      </w:r>
      <w:r w:rsidR="00780B4C">
        <w:t>e 4 types</w:t>
      </w:r>
      <w:r>
        <w:t>.</w:t>
      </w:r>
      <w:r w:rsidR="00597467">
        <w:t xml:space="preserve"> </w:t>
      </w:r>
    </w:p>
    <w:p w:rsidR="00597467" w:rsidRDefault="00597467"/>
    <w:p w:rsidR="00597467" w:rsidRDefault="00597467">
      <w:r>
        <w:t>Three sections were researched for the AI; Minimax algorithm in different contexts (Mathematical and multicore processing), Alpha-Beta pruning in different contexts (theoretical knowledge and board game), and Rotational Symmetry. The research used helped create the three sections into the base 3x3 AI. In addition to the research required to make the base AI, the idea of a deep learning AI was research for proof of concept, so that it could in turn replace the other AI (pre-programmed) in the future.</w:t>
      </w:r>
    </w:p>
    <w:p w:rsidR="00597467" w:rsidRDefault="00597467"/>
    <w:p w:rsidR="00597467" w:rsidRDefault="00597467">
      <w:r>
        <w:t>The research was used to create some pseudo code schematics for the algorithms and how they interacted with each other, to be used to create the base 3x3 AI. Once done it was then adapted into the three other versions, one after the other. For the Squared versions, extra algorithms and code sequences was used to improve the AI to best operate the unique nature of the 3x3 Squared board.</w:t>
      </w:r>
    </w:p>
    <w:p w:rsidR="00597467" w:rsidRDefault="00597467"/>
    <w:p w:rsidR="00F83960" w:rsidRDefault="00597467">
      <w:r>
        <w:t xml:space="preserve">The AI was tested regularly throughout its development with two methods, for the AI to play against a copy of itself, and for the AI to play against the developer. Whilst the AI was sufficient in its decision making, it did not live up to the expectation that was outlined in the project brief, this is due to the limitation of the minimax algorithm and the size of the board. </w:t>
      </w:r>
    </w:p>
    <w:p w:rsidR="00F83960" w:rsidRDefault="00F83960"/>
    <w:p w:rsidR="00F83960" w:rsidRDefault="00597467">
      <w:r>
        <w:t xml:space="preserve">However, the AI is </w:t>
      </w:r>
      <w:r w:rsidR="00F83960">
        <w:t>enough</w:t>
      </w:r>
      <w:r>
        <w:t xml:space="preserve"> to be used as a training AI once the deep learning AI has been attempted.</w:t>
      </w:r>
      <w:r w:rsidR="00F83960">
        <w:t xml:space="preserve"> Many other improvements have been considered for the future, such multicore processing, GPU processing, hash maps and the Android interface mentioned in the project brief.</w:t>
      </w:r>
    </w:p>
    <w:p w:rsidR="00F83960" w:rsidRDefault="00F83960"/>
    <w:p w:rsidR="008F2A58" w:rsidRDefault="00F83960">
      <w:r>
        <w:t>Some sections of the project were completed quicker than expected, but overall the project took longer due to the fact that isolating the p</w:t>
      </w:r>
      <w:r w:rsidR="00DD66C3">
        <w:t>roblems took a rather long time, but solving the problems once identified was quick.</w:t>
      </w:r>
      <w:r w:rsidR="008F2A58">
        <w:br w:type="page"/>
      </w:r>
    </w:p>
    <w:p w:rsidR="008F2A58" w:rsidRDefault="008F2A58" w:rsidP="0077303A">
      <w:pPr>
        <w:pStyle w:val="UNHeading1"/>
        <w:tabs>
          <w:tab w:val="left" w:pos="7380"/>
        </w:tabs>
      </w:pPr>
      <w:bookmarkStart w:id="2" w:name="_Toc128649601"/>
      <w:bookmarkStart w:id="3" w:name="_Toc512868388"/>
      <w:r>
        <w:lastRenderedPageBreak/>
        <w:t>Table of Contents</w:t>
      </w:r>
      <w:bookmarkEnd w:id="2"/>
      <w:bookmarkEnd w:id="3"/>
      <w:r w:rsidR="0077303A">
        <w:tab/>
      </w:r>
    </w:p>
    <w:p w:rsidR="008F2A58" w:rsidRDefault="008F2A58"/>
    <w:p w:rsidR="00DC1433" w:rsidRDefault="00A7082C">
      <w:pPr>
        <w:pStyle w:val="TOC1"/>
        <w:rPr>
          <w:rFonts w:asciiTheme="minorHAnsi" w:eastAsiaTheme="minorEastAsia" w:hAnsiTheme="minorHAnsi" w:cstheme="minorBidi"/>
          <w:b w:val="0"/>
          <w:bCs w:val="0"/>
          <w:sz w:val="22"/>
          <w:szCs w:val="22"/>
          <w:lang w:eastAsia="en-GB"/>
        </w:rPr>
      </w:pPr>
      <w:r>
        <w:rPr>
          <w:b w:val="0"/>
          <w:bCs w:val="0"/>
        </w:rPr>
        <w:fldChar w:fldCharType="begin"/>
      </w:r>
      <w:r w:rsidR="008F2A58">
        <w:rPr>
          <w:b w:val="0"/>
          <w:bCs w:val="0"/>
        </w:rPr>
        <w:instrText xml:space="preserve"> TOC \o "3-9" \h \z \t "Heading 1,1,Heading 2,2,UN Heading 1,1,UN Heading 2,2" </w:instrText>
      </w:r>
      <w:r>
        <w:rPr>
          <w:b w:val="0"/>
          <w:bCs w:val="0"/>
        </w:rPr>
        <w:fldChar w:fldCharType="separate"/>
      </w:r>
      <w:hyperlink w:anchor="_Toc512868387" w:history="1">
        <w:r w:rsidR="00DC1433" w:rsidRPr="00AE7791">
          <w:rPr>
            <w:rStyle w:val="Hyperlink"/>
          </w:rPr>
          <w:t>Abstract</w:t>
        </w:r>
        <w:r w:rsidR="00DC1433">
          <w:rPr>
            <w:webHidden/>
          </w:rPr>
          <w:tab/>
        </w:r>
        <w:r w:rsidR="00DC1433">
          <w:rPr>
            <w:webHidden/>
          </w:rPr>
          <w:fldChar w:fldCharType="begin"/>
        </w:r>
        <w:r w:rsidR="00DC1433">
          <w:rPr>
            <w:webHidden/>
          </w:rPr>
          <w:instrText xml:space="preserve"> PAGEREF _Toc512868387 \h </w:instrText>
        </w:r>
        <w:r w:rsidR="00DC1433">
          <w:rPr>
            <w:webHidden/>
          </w:rPr>
        </w:r>
        <w:r w:rsidR="00DC1433">
          <w:rPr>
            <w:webHidden/>
          </w:rPr>
          <w:fldChar w:fldCharType="separate"/>
        </w:r>
        <w:r w:rsidR="00DC1433">
          <w:rPr>
            <w:webHidden/>
          </w:rPr>
          <w:t>1</w:t>
        </w:r>
        <w:r w:rsidR="00DC1433">
          <w:rPr>
            <w:webHidden/>
          </w:rPr>
          <w:fldChar w:fldCharType="end"/>
        </w:r>
      </w:hyperlink>
    </w:p>
    <w:p w:rsidR="00DC1433" w:rsidRDefault="003B2C51">
      <w:pPr>
        <w:pStyle w:val="TOC1"/>
        <w:rPr>
          <w:rFonts w:asciiTheme="minorHAnsi" w:eastAsiaTheme="minorEastAsia" w:hAnsiTheme="minorHAnsi" w:cstheme="minorBidi"/>
          <w:b w:val="0"/>
          <w:bCs w:val="0"/>
          <w:sz w:val="22"/>
          <w:szCs w:val="22"/>
          <w:lang w:eastAsia="en-GB"/>
        </w:rPr>
      </w:pPr>
      <w:hyperlink w:anchor="_Toc512868388" w:history="1">
        <w:r w:rsidR="00DC1433" w:rsidRPr="00AE7791">
          <w:rPr>
            <w:rStyle w:val="Hyperlink"/>
          </w:rPr>
          <w:t>Table of Contents</w:t>
        </w:r>
        <w:r w:rsidR="00DC1433">
          <w:rPr>
            <w:webHidden/>
          </w:rPr>
          <w:tab/>
        </w:r>
        <w:r w:rsidR="00DC1433">
          <w:rPr>
            <w:webHidden/>
          </w:rPr>
          <w:fldChar w:fldCharType="begin"/>
        </w:r>
        <w:r w:rsidR="00DC1433">
          <w:rPr>
            <w:webHidden/>
          </w:rPr>
          <w:instrText xml:space="preserve"> PAGEREF _Toc512868388 \h </w:instrText>
        </w:r>
        <w:r w:rsidR="00DC1433">
          <w:rPr>
            <w:webHidden/>
          </w:rPr>
        </w:r>
        <w:r w:rsidR="00DC1433">
          <w:rPr>
            <w:webHidden/>
          </w:rPr>
          <w:fldChar w:fldCharType="separate"/>
        </w:r>
        <w:r w:rsidR="00DC1433">
          <w:rPr>
            <w:webHidden/>
          </w:rPr>
          <w:t>2</w:t>
        </w:r>
        <w:r w:rsidR="00DC1433">
          <w:rPr>
            <w:webHidden/>
          </w:rPr>
          <w:fldChar w:fldCharType="end"/>
        </w:r>
      </w:hyperlink>
    </w:p>
    <w:p w:rsidR="00DC1433" w:rsidRDefault="003B2C51">
      <w:pPr>
        <w:pStyle w:val="TOC1"/>
        <w:tabs>
          <w:tab w:val="left" w:pos="567"/>
        </w:tabs>
        <w:rPr>
          <w:rFonts w:asciiTheme="minorHAnsi" w:eastAsiaTheme="minorEastAsia" w:hAnsiTheme="minorHAnsi" w:cstheme="minorBidi"/>
          <w:b w:val="0"/>
          <w:bCs w:val="0"/>
          <w:sz w:val="22"/>
          <w:szCs w:val="22"/>
          <w:lang w:eastAsia="en-GB"/>
        </w:rPr>
      </w:pPr>
      <w:hyperlink w:anchor="_Toc512868389" w:history="1">
        <w:r w:rsidR="00DC1433" w:rsidRPr="00AE7791">
          <w:rPr>
            <w:rStyle w:val="Hyperlink"/>
          </w:rPr>
          <w:t>1</w:t>
        </w:r>
        <w:r w:rsidR="00DC1433">
          <w:rPr>
            <w:rFonts w:asciiTheme="minorHAnsi" w:eastAsiaTheme="minorEastAsia" w:hAnsiTheme="minorHAnsi" w:cstheme="minorBidi"/>
            <w:b w:val="0"/>
            <w:bCs w:val="0"/>
            <w:sz w:val="22"/>
            <w:szCs w:val="22"/>
            <w:lang w:eastAsia="en-GB"/>
          </w:rPr>
          <w:tab/>
        </w:r>
        <w:r w:rsidR="00DC1433" w:rsidRPr="00AE7791">
          <w:rPr>
            <w:rStyle w:val="Hyperlink"/>
          </w:rPr>
          <w:t>Introduction</w:t>
        </w:r>
        <w:r w:rsidR="00DC1433">
          <w:rPr>
            <w:webHidden/>
          </w:rPr>
          <w:tab/>
        </w:r>
        <w:r w:rsidR="00DC1433">
          <w:rPr>
            <w:webHidden/>
          </w:rPr>
          <w:fldChar w:fldCharType="begin"/>
        </w:r>
        <w:r w:rsidR="00DC1433">
          <w:rPr>
            <w:webHidden/>
          </w:rPr>
          <w:instrText xml:space="preserve"> PAGEREF _Toc512868389 \h </w:instrText>
        </w:r>
        <w:r w:rsidR="00DC1433">
          <w:rPr>
            <w:webHidden/>
          </w:rPr>
        </w:r>
        <w:r w:rsidR="00DC1433">
          <w:rPr>
            <w:webHidden/>
          </w:rPr>
          <w:fldChar w:fldCharType="separate"/>
        </w:r>
        <w:r w:rsidR="00DC1433">
          <w:rPr>
            <w:webHidden/>
          </w:rPr>
          <w:t>3</w:t>
        </w:r>
        <w:r w:rsidR="00DC1433">
          <w:rPr>
            <w:webHidden/>
          </w:rPr>
          <w:fldChar w:fldCharType="end"/>
        </w:r>
      </w:hyperlink>
    </w:p>
    <w:p w:rsidR="00DC1433" w:rsidRDefault="003B2C51">
      <w:pPr>
        <w:pStyle w:val="TOC2"/>
        <w:tabs>
          <w:tab w:val="left" w:pos="851"/>
        </w:tabs>
        <w:rPr>
          <w:rFonts w:asciiTheme="minorHAnsi" w:eastAsiaTheme="minorEastAsia" w:hAnsiTheme="minorHAnsi" w:cstheme="minorBidi"/>
          <w:b w:val="0"/>
          <w:bCs w:val="0"/>
          <w:szCs w:val="22"/>
          <w:lang w:eastAsia="en-GB"/>
        </w:rPr>
      </w:pPr>
      <w:hyperlink w:anchor="_Toc512868390" w:history="1">
        <w:r w:rsidR="00DC1433" w:rsidRPr="00AE7791">
          <w:rPr>
            <w:rStyle w:val="Hyperlink"/>
          </w:rPr>
          <w:t>1.1</w:t>
        </w:r>
        <w:r w:rsidR="00DC1433">
          <w:rPr>
            <w:rFonts w:asciiTheme="minorHAnsi" w:eastAsiaTheme="minorEastAsia" w:hAnsiTheme="minorHAnsi" w:cstheme="minorBidi"/>
            <w:b w:val="0"/>
            <w:bCs w:val="0"/>
            <w:szCs w:val="22"/>
            <w:lang w:eastAsia="en-GB"/>
          </w:rPr>
          <w:tab/>
        </w:r>
        <w:r w:rsidR="00DC1433" w:rsidRPr="00AE7791">
          <w:rPr>
            <w:rStyle w:val="Hyperlink"/>
          </w:rPr>
          <w:t>Background to the Project</w:t>
        </w:r>
        <w:r w:rsidR="00DC1433">
          <w:rPr>
            <w:webHidden/>
          </w:rPr>
          <w:tab/>
        </w:r>
        <w:r w:rsidR="00DC1433">
          <w:rPr>
            <w:webHidden/>
          </w:rPr>
          <w:fldChar w:fldCharType="begin"/>
        </w:r>
        <w:r w:rsidR="00DC1433">
          <w:rPr>
            <w:webHidden/>
          </w:rPr>
          <w:instrText xml:space="preserve"> PAGEREF _Toc512868390 \h </w:instrText>
        </w:r>
        <w:r w:rsidR="00DC1433">
          <w:rPr>
            <w:webHidden/>
          </w:rPr>
        </w:r>
        <w:r w:rsidR="00DC1433">
          <w:rPr>
            <w:webHidden/>
          </w:rPr>
          <w:fldChar w:fldCharType="separate"/>
        </w:r>
        <w:r w:rsidR="00DC1433">
          <w:rPr>
            <w:webHidden/>
          </w:rPr>
          <w:t>3</w:t>
        </w:r>
        <w:r w:rsidR="00DC1433">
          <w:rPr>
            <w:webHidden/>
          </w:rPr>
          <w:fldChar w:fldCharType="end"/>
        </w:r>
      </w:hyperlink>
    </w:p>
    <w:p w:rsidR="00DC1433" w:rsidRDefault="003B2C51">
      <w:pPr>
        <w:pStyle w:val="TOC2"/>
        <w:tabs>
          <w:tab w:val="left" w:pos="851"/>
        </w:tabs>
        <w:rPr>
          <w:rFonts w:asciiTheme="minorHAnsi" w:eastAsiaTheme="minorEastAsia" w:hAnsiTheme="minorHAnsi" w:cstheme="minorBidi"/>
          <w:b w:val="0"/>
          <w:bCs w:val="0"/>
          <w:szCs w:val="22"/>
          <w:lang w:eastAsia="en-GB"/>
        </w:rPr>
      </w:pPr>
      <w:hyperlink w:anchor="_Toc512868391" w:history="1">
        <w:r w:rsidR="00DC1433" w:rsidRPr="00AE7791">
          <w:rPr>
            <w:rStyle w:val="Hyperlink"/>
          </w:rPr>
          <w:t>1.2</w:t>
        </w:r>
        <w:r w:rsidR="00DC1433">
          <w:rPr>
            <w:rFonts w:asciiTheme="minorHAnsi" w:eastAsiaTheme="minorEastAsia" w:hAnsiTheme="minorHAnsi" w:cstheme="minorBidi"/>
            <w:b w:val="0"/>
            <w:bCs w:val="0"/>
            <w:szCs w:val="22"/>
            <w:lang w:eastAsia="en-GB"/>
          </w:rPr>
          <w:tab/>
        </w:r>
        <w:r w:rsidR="00DC1433" w:rsidRPr="00AE7791">
          <w:rPr>
            <w:rStyle w:val="Hyperlink"/>
          </w:rPr>
          <w:t>Project Objectives</w:t>
        </w:r>
        <w:r w:rsidR="00DC1433">
          <w:rPr>
            <w:webHidden/>
          </w:rPr>
          <w:tab/>
        </w:r>
        <w:r w:rsidR="00DC1433">
          <w:rPr>
            <w:webHidden/>
          </w:rPr>
          <w:fldChar w:fldCharType="begin"/>
        </w:r>
        <w:r w:rsidR="00DC1433">
          <w:rPr>
            <w:webHidden/>
          </w:rPr>
          <w:instrText xml:space="preserve"> PAGEREF _Toc512868391 \h </w:instrText>
        </w:r>
        <w:r w:rsidR="00DC1433">
          <w:rPr>
            <w:webHidden/>
          </w:rPr>
        </w:r>
        <w:r w:rsidR="00DC1433">
          <w:rPr>
            <w:webHidden/>
          </w:rPr>
          <w:fldChar w:fldCharType="separate"/>
        </w:r>
        <w:r w:rsidR="00DC1433">
          <w:rPr>
            <w:webHidden/>
          </w:rPr>
          <w:t>4</w:t>
        </w:r>
        <w:r w:rsidR="00DC1433">
          <w:rPr>
            <w:webHidden/>
          </w:rPr>
          <w:fldChar w:fldCharType="end"/>
        </w:r>
      </w:hyperlink>
    </w:p>
    <w:p w:rsidR="00DC1433" w:rsidRDefault="003B2C51">
      <w:pPr>
        <w:pStyle w:val="TOC2"/>
        <w:tabs>
          <w:tab w:val="left" w:pos="851"/>
        </w:tabs>
        <w:rPr>
          <w:rFonts w:asciiTheme="minorHAnsi" w:eastAsiaTheme="minorEastAsia" w:hAnsiTheme="minorHAnsi" w:cstheme="minorBidi"/>
          <w:b w:val="0"/>
          <w:bCs w:val="0"/>
          <w:szCs w:val="22"/>
          <w:lang w:eastAsia="en-GB"/>
        </w:rPr>
      </w:pPr>
      <w:hyperlink w:anchor="_Toc512868392" w:history="1">
        <w:r w:rsidR="00DC1433" w:rsidRPr="00AE7791">
          <w:rPr>
            <w:rStyle w:val="Hyperlink"/>
          </w:rPr>
          <w:t>1.3</w:t>
        </w:r>
        <w:r w:rsidR="00DC1433">
          <w:rPr>
            <w:rFonts w:asciiTheme="minorHAnsi" w:eastAsiaTheme="minorEastAsia" w:hAnsiTheme="minorHAnsi" w:cstheme="minorBidi"/>
            <w:b w:val="0"/>
            <w:bCs w:val="0"/>
            <w:szCs w:val="22"/>
            <w:lang w:eastAsia="en-GB"/>
          </w:rPr>
          <w:tab/>
        </w:r>
        <w:r w:rsidR="00DC1433" w:rsidRPr="00AE7791">
          <w:rPr>
            <w:rStyle w:val="Hyperlink"/>
          </w:rPr>
          <w:t>Methodology</w:t>
        </w:r>
        <w:r w:rsidR="00DC1433">
          <w:rPr>
            <w:webHidden/>
          </w:rPr>
          <w:tab/>
        </w:r>
        <w:r w:rsidR="00DC1433">
          <w:rPr>
            <w:webHidden/>
          </w:rPr>
          <w:fldChar w:fldCharType="begin"/>
        </w:r>
        <w:r w:rsidR="00DC1433">
          <w:rPr>
            <w:webHidden/>
          </w:rPr>
          <w:instrText xml:space="preserve"> PAGEREF _Toc512868392 \h </w:instrText>
        </w:r>
        <w:r w:rsidR="00DC1433">
          <w:rPr>
            <w:webHidden/>
          </w:rPr>
        </w:r>
        <w:r w:rsidR="00DC1433">
          <w:rPr>
            <w:webHidden/>
          </w:rPr>
          <w:fldChar w:fldCharType="separate"/>
        </w:r>
        <w:r w:rsidR="00DC1433">
          <w:rPr>
            <w:webHidden/>
          </w:rPr>
          <w:t>4</w:t>
        </w:r>
        <w:r w:rsidR="00DC1433">
          <w:rPr>
            <w:webHidden/>
          </w:rPr>
          <w:fldChar w:fldCharType="end"/>
        </w:r>
      </w:hyperlink>
    </w:p>
    <w:p w:rsidR="00DC1433" w:rsidRDefault="003B2C51">
      <w:pPr>
        <w:pStyle w:val="TOC1"/>
        <w:tabs>
          <w:tab w:val="left" w:pos="567"/>
        </w:tabs>
        <w:rPr>
          <w:rFonts w:asciiTheme="minorHAnsi" w:eastAsiaTheme="minorEastAsia" w:hAnsiTheme="minorHAnsi" w:cstheme="minorBidi"/>
          <w:b w:val="0"/>
          <w:bCs w:val="0"/>
          <w:sz w:val="22"/>
          <w:szCs w:val="22"/>
          <w:lang w:eastAsia="en-GB"/>
        </w:rPr>
      </w:pPr>
      <w:hyperlink w:anchor="_Toc512868393" w:history="1">
        <w:r w:rsidR="00DC1433" w:rsidRPr="00AE7791">
          <w:rPr>
            <w:rStyle w:val="Hyperlink"/>
          </w:rPr>
          <w:t>2</w:t>
        </w:r>
        <w:r w:rsidR="00DC1433">
          <w:rPr>
            <w:rFonts w:asciiTheme="minorHAnsi" w:eastAsiaTheme="minorEastAsia" w:hAnsiTheme="minorHAnsi" w:cstheme="minorBidi"/>
            <w:b w:val="0"/>
            <w:bCs w:val="0"/>
            <w:sz w:val="22"/>
            <w:szCs w:val="22"/>
            <w:lang w:eastAsia="en-GB"/>
          </w:rPr>
          <w:tab/>
        </w:r>
        <w:r w:rsidR="00DC1433" w:rsidRPr="00AE7791">
          <w:rPr>
            <w:rStyle w:val="Hyperlink"/>
          </w:rPr>
          <w:t>Literature Review/Theory</w:t>
        </w:r>
        <w:r w:rsidR="00DC1433">
          <w:rPr>
            <w:webHidden/>
          </w:rPr>
          <w:tab/>
        </w:r>
        <w:r w:rsidR="00DC1433">
          <w:rPr>
            <w:webHidden/>
          </w:rPr>
          <w:fldChar w:fldCharType="begin"/>
        </w:r>
        <w:r w:rsidR="00DC1433">
          <w:rPr>
            <w:webHidden/>
          </w:rPr>
          <w:instrText xml:space="preserve"> PAGEREF _Toc512868393 \h </w:instrText>
        </w:r>
        <w:r w:rsidR="00DC1433">
          <w:rPr>
            <w:webHidden/>
          </w:rPr>
        </w:r>
        <w:r w:rsidR="00DC1433">
          <w:rPr>
            <w:webHidden/>
          </w:rPr>
          <w:fldChar w:fldCharType="separate"/>
        </w:r>
        <w:r w:rsidR="00DC1433">
          <w:rPr>
            <w:webHidden/>
          </w:rPr>
          <w:t>5</w:t>
        </w:r>
        <w:r w:rsidR="00DC1433">
          <w:rPr>
            <w:webHidden/>
          </w:rPr>
          <w:fldChar w:fldCharType="end"/>
        </w:r>
      </w:hyperlink>
    </w:p>
    <w:p w:rsidR="00DC1433" w:rsidRDefault="003B2C51">
      <w:pPr>
        <w:pStyle w:val="TOC1"/>
        <w:tabs>
          <w:tab w:val="left" w:pos="567"/>
        </w:tabs>
        <w:rPr>
          <w:rFonts w:asciiTheme="minorHAnsi" w:eastAsiaTheme="minorEastAsia" w:hAnsiTheme="minorHAnsi" w:cstheme="minorBidi"/>
          <w:b w:val="0"/>
          <w:bCs w:val="0"/>
          <w:sz w:val="22"/>
          <w:szCs w:val="22"/>
          <w:lang w:eastAsia="en-GB"/>
        </w:rPr>
      </w:pPr>
      <w:hyperlink w:anchor="_Toc512868394" w:history="1">
        <w:r w:rsidR="00DC1433" w:rsidRPr="00AE7791">
          <w:rPr>
            <w:rStyle w:val="Hyperlink"/>
          </w:rPr>
          <w:t>3</w:t>
        </w:r>
        <w:r w:rsidR="00DC1433">
          <w:rPr>
            <w:rFonts w:asciiTheme="minorHAnsi" w:eastAsiaTheme="minorEastAsia" w:hAnsiTheme="minorHAnsi" w:cstheme="minorBidi"/>
            <w:b w:val="0"/>
            <w:bCs w:val="0"/>
            <w:sz w:val="22"/>
            <w:szCs w:val="22"/>
            <w:lang w:eastAsia="en-GB"/>
          </w:rPr>
          <w:tab/>
        </w:r>
        <w:r w:rsidR="00DC1433" w:rsidRPr="00AE7791">
          <w:rPr>
            <w:rStyle w:val="Hyperlink"/>
          </w:rPr>
          <w:t>Design</w:t>
        </w:r>
        <w:r w:rsidR="00DC1433">
          <w:rPr>
            <w:webHidden/>
          </w:rPr>
          <w:tab/>
        </w:r>
        <w:r w:rsidR="00DC1433">
          <w:rPr>
            <w:webHidden/>
          </w:rPr>
          <w:fldChar w:fldCharType="begin"/>
        </w:r>
        <w:r w:rsidR="00DC1433">
          <w:rPr>
            <w:webHidden/>
          </w:rPr>
          <w:instrText xml:space="preserve"> PAGEREF _Toc512868394 \h </w:instrText>
        </w:r>
        <w:r w:rsidR="00DC1433">
          <w:rPr>
            <w:webHidden/>
          </w:rPr>
        </w:r>
        <w:r w:rsidR="00DC1433">
          <w:rPr>
            <w:webHidden/>
          </w:rPr>
          <w:fldChar w:fldCharType="separate"/>
        </w:r>
        <w:r w:rsidR="00DC1433">
          <w:rPr>
            <w:webHidden/>
          </w:rPr>
          <w:t>11</w:t>
        </w:r>
        <w:r w:rsidR="00DC1433">
          <w:rPr>
            <w:webHidden/>
          </w:rPr>
          <w:fldChar w:fldCharType="end"/>
        </w:r>
      </w:hyperlink>
    </w:p>
    <w:p w:rsidR="00DC1433" w:rsidRDefault="003B2C51">
      <w:pPr>
        <w:pStyle w:val="TOC1"/>
        <w:tabs>
          <w:tab w:val="left" w:pos="567"/>
        </w:tabs>
        <w:rPr>
          <w:rFonts w:asciiTheme="minorHAnsi" w:eastAsiaTheme="minorEastAsia" w:hAnsiTheme="minorHAnsi" w:cstheme="minorBidi"/>
          <w:b w:val="0"/>
          <w:bCs w:val="0"/>
          <w:sz w:val="22"/>
          <w:szCs w:val="22"/>
          <w:lang w:eastAsia="en-GB"/>
        </w:rPr>
      </w:pPr>
      <w:hyperlink w:anchor="_Toc512868395" w:history="1">
        <w:r w:rsidR="00DC1433" w:rsidRPr="00AE7791">
          <w:rPr>
            <w:rStyle w:val="Hyperlink"/>
          </w:rPr>
          <w:t>4</w:t>
        </w:r>
        <w:r w:rsidR="00DC1433">
          <w:rPr>
            <w:rFonts w:asciiTheme="minorHAnsi" w:eastAsiaTheme="minorEastAsia" w:hAnsiTheme="minorHAnsi" w:cstheme="minorBidi"/>
            <w:b w:val="0"/>
            <w:bCs w:val="0"/>
            <w:sz w:val="22"/>
            <w:szCs w:val="22"/>
            <w:lang w:eastAsia="en-GB"/>
          </w:rPr>
          <w:tab/>
        </w:r>
        <w:r w:rsidR="00DC1433" w:rsidRPr="00AE7791">
          <w:rPr>
            <w:rStyle w:val="Hyperlink"/>
          </w:rPr>
          <w:t>Implementation</w:t>
        </w:r>
        <w:r w:rsidR="00DC1433">
          <w:rPr>
            <w:webHidden/>
          </w:rPr>
          <w:tab/>
        </w:r>
        <w:r w:rsidR="00DC1433">
          <w:rPr>
            <w:webHidden/>
          </w:rPr>
          <w:fldChar w:fldCharType="begin"/>
        </w:r>
        <w:r w:rsidR="00DC1433">
          <w:rPr>
            <w:webHidden/>
          </w:rPr>
          <w:instrText xml:space="preserve"> PAGEREF _Toc512868395 \h </w:instrText>
        </w:r>
        <w:r w:rsidR="00DC1433">
          <w:rPr>
            <w:webHidden/>
          </w:rPr>
        </w:r>
        <w:r w:rsidR="00DC1433">
          <w:rPr>
            <w:webHidden/>
          </w:rPr>
          <w:fldChar w:fldCharType="separate"/>
        </w:r>
        <w:r w:rsidR="00DC1433">
          <w:rPr>
            <w:webHidden/>
          </w:rPr>
          <w:t>18</w:t>
        </w:r>
        <w:r w:rsidR="00DC1433">
          <w:rPr>
            <w:webHidden/>
          </w:rPr>
          <w:fldChar w:fldCharType="end"/>
        </w:r>
      </w:hyperlink>
    </w:p>
    <w:p w:rsidR="00DC1433" w:rsidRDefault="003B2C51">
      <w:pPr>
        <w:pStyle w:val="TOC1"/>
        <w:tabs>
          <w:tab w:val="left" w:pos="567"/>
        </w:tabs>
        <w:rPr>
          <w:rFonts w:asciiTheme="minorHAnsi" w:eastAsiaTheme="minorEastAsia" w:hAnsiTheme="minorHAnsi" w:cstheme="minorBidi"/>
          <w:b w:val="0"/>
          <w:bCs w:val="0"/>
          <w:sz w:val="22"/>
          <w:szCs w:val="22"/>
          <w:lang w:eastAsia="en-GB"/>
        </w:rPr>
      </w:pPr>
      <w:hyperlink w:anchor="_Toc512868396" w:history="1">
        <w:r w:rsidR="00DC1433" w:rsidRPr="00AE7791">
          <w:rPr>
            <w:rStyle w:val="Hyperlink"/>
          </w:rPr>
          <w:t>5</w:t>
        </w:r>
        <w:r w:rsidR="00DC1433">
          <w:rPr>
            <w:rFonts w:asciiTheme="minorHAnsi" w:eastAsiaTheme="minorEastAsia" w:hAnsiTheme="minorHAnsi" w:cstheme="minorBidi"/>
            <w:b w:val="0"/>
            <w:bCs w:val="0"/>
            <w:sz w:val="22"/>
            <w:szCs w:val="22"/>
            <w:lang w:eastAsia="en-GB"/>
          </w:rPr>
          <w:tab/>
        </w:r>
        <w:r w:rsidR="00DC1433" w:rsidRPr="00AE7791">
          <w:rPr>
            <w:rStyle w:val="Hyperlink"/>
          </w:rPr>
          <w:t>Testing and Results</w:t>
        </w:r>
        <w:r w:rsidR="00DC1433">
          <w:rPr>
            <w:webHidden/>
          </w:rPr>
          <w:tab/>
        </w:r>
        <w:r w:rsidR="00DC1433">
          <w:rPr>
            <w:webHidden/>
          </w:rPr>
          <w:fldChar w:fldCharType="begin"/>
        </w:r>
        <w:r w:rsidR="00DC1433">
          <w:rPr>
            <w:webHidden/>
          </w:rPr>
          <w:instrText xml:space="preserve"> PAGEREF _Toc512868396 \h </w:instrText>
        </w:r>
        <w:r w:rsidR="00DC1433">
          <w:rPr>
            <w:webHidden/>
          </w:rPr>
        </w:r>
        <w:r w:rsidR="00DC1433">
          <w:rPr>
            <w:webHidden/>
          </w:rPr>
          <w:fldChar w:fldCharType="separate"/>
        </w:r>
        <w:r w:rsidR="00DC1433">
          <w:rPr>
            <w:webHidden/>
          </w:rPr>
          <w:t>23</w:t>
        </w:r>
        <w:r w:rsidR="00DC1433">
          <w:rPr>
            <w:webHidden/>
          </w:rPr>
          <w:fldChar w:fldCharType="end"/>
        </w:r>
      </w:hyperlink>
    </w:p>
    <w:p w:rsidR="00DC1433" w:rsidRDefault="003B2C51">
      <w:pPr>
        <w:pStyle w:val="TOC1"/>
        <w:tabs>
          <w:tab w:val="left" w:pos="567"/>
        </w:tabs>
        <w:rPr>
          <w:rFonts w:asciiTheme="minorHAnsi" w:eastAsiaTheme="minorEastAsia" w:hAnsiTheme="minorHAnsi" w:cstheme="minorBidi"/>
          <w:b w:val="0"/>
          <w:bCs w:val="0"/>
          <w:sz w:val="22"/>
          <w:szCs w:val="22"/>
          <w:lang w:eastAsia="en-GB"/>
        </w:rPr>
      </w:pPr>
      <w:hyperlink w:anchor="_Toc512868397" w:history="1">
        <w:r w:rsidR="00DC1433" w:rsidRPr="00AE7791">
          <w:rPr>
            <w:rStyle w:val="Hyperlink"/>
          </w:rPr>
          <w:t>6</w:t>
        </w:r>
        <w:r w:rsidR="00DC1433">
          <w:rPr>
            <w:rFonts w:asciiTheme="minorHAnsi" w:eastAsiaTheme="minorEastAsia" w:hAnsiTheme="minorHAnsi" w:cstheme="minorBidi"/>
            <w:b w:val="0"/>
            <w:bCs w:val="0"/>
            <w:sz w:val="22"/>
            <w:szCs w:val="22"/>
            <w:lang w:eastAsia="en-GB"/>
          </w:rPr>
          <w:tab/>
        </w:r>
        <w:r w:rsidR="00DC1433" w:rsidRPr="00AE7791">
          <w:rPr>
            <w:rStyle w:val="Hyperlink"/>
          </w:rPr>
          <w:t>Project Management</w:t>
        </w:r>
        <w:r w:rsidR="00DC1433">
          <w:rPr>
            <w:webHidden/>
          </w:rPr>
          <w:tab/>
        </w:r>
        <w:r w:rsidR="00DC1433">
          <w:rPr>
            <w:webHidden/>
          </w:rPr>
          <w:fldChar w:fldCharType="begin"/>
        </w:r>
        <w:r w:rsidR="00DC1433">
          <w:rPr>
            <w:webHidden/>
          </w:rPr>
          <w:instrText xml:space="preserve"> PAGEREF _Toc512868397 \h </w:instrText>
        </w:r>
        <w:r w:rsidR="00DC1433">
          <w:rPr>
            <w:webHidden/>
          </w:rPr>
        </w:r>
        <w:r w:rsidR="00DC1433">
          <w:rPr>
            <w:webHidden/>
          </w:rPr>
          <w:fldChar w:fldCharType="separate"/>
        </w:r>
        <w:r w:rsidR="00DC1433">
          <w:rPr>
            <w:webHidden/>
          </w:rPr>
          <w:t>24</w:t>
        </w:r>
        <w:r w:rsidR="00DC1433">
          <w:rPr>
            <w:webHidden/>
          </w:rPr>
          <w:fldChar w:fldCharType="end"/>
        </w:r>
      </w:hyperlink>
    </w:p>
    <w:p w:rsidR="00DC1433" w:rsidRDefault="003B2C51">
      <w:pPr>
        <w:pStyle w:val="TOC2"/>
        <w:tabs>
          <w:tab w:val="left" w:pos="851"/>
        </w:tabs>
        <w:rPr>
          <w:rFonts w:asciiTheme="minorHAnsi" w:eastAsiaTheme="minorEastAsia" w:hAnsiTheme="minorHAnsi" w:cstheme="minorBidi"/>
          <w:b w:val="0"/>
          <w:bCs w:val="0"/>
          <w:szCs w:val="22"/>
          <w:lang w:eastAsia="en-GB"/>
        </w:rPr>
      </w:pPr>
      <w:hyperlink w:anchor="_Toc512868398" w:history="1">
        <w:r w:rsidR="00DC1433" w:rsidRPr="00AE7791">
          <w:rPr>
            <w:rStyle w:val="Hyperlink"/>
          </w:rPr>
          <w:t>6.1</w:t>
        </w:r>
        <w:r w:rsidR="00DC1433">
          <w:rPr>
            <w:rFonts w:asciiTheme="minorHAnsi" w:eastAsiaTheme="minorEastAsia" w:hAnsiTheme="minorHAnsi" w:cstheme="minorBidi"/>
            <w:b w:val="0"/>
            <w:bCs w:val="0"/>
            <w:szCs w:val="22"/>
            <w:lang w:eastAsia="en-GB"/>
          </w:rPr>
          <w:tab/>
        </w:r>
        <w:r w:rsidR="00DC1433" w:rsidRPr="00AE7791">
          <w:rPr>
            <w:rStyle w:val="Hyperlink"/>
          </w:rPr>
          <w:t>Project Schedule</w:t>
        </w:r>
        <w:r w:rsidR="00DC1433">
          <w:rPr>
            <w:webHidden/>
          </w:rPr>
          <w:tab/>
        </w:r>
        <w:r w:rsidR="00DC1433">
          <w:rPr>
            <w:webHidden/>
          </w:rPr>
          <w:fldChar w:fldCharType="begin"/>
        </w:r>
        <w:r w:rsidR="00DC1433">
          <w:rPr>
            <w:webHidden/>
          </w:rPr>
          <w:instrText xml:space="preserve"> PAGEREF _Toc512868398 \h </w:instrText>
        </w:r>
        <w:r w:rsidR="00DC1433">
          <w:rPr>
            <w:webHidden/>
          </w:rPr>
        </w:r>
        <w:r w:rsidR="00DC1433">
          <w:rPr>
            <w:webHidden/>
          </w:rPr>
          <w:fldChar w:fldCharType="separate"/>
        </w:r>
        <w:r w:rsidR="00DC1433">
          <w:rPr>
            <w:webHidden/>
          </w:rPr>
          <w:t>24</w:t>
        </w:r>
        <w:r w:rsidR="00DC1433">
          <w:rPr>
            <w:webHidden/>
          </w:rPr>
          <w:fldChar w:fldCharType="end"/>
        </w:r>
      </w:hyperlink>
    </w:p>
    <w:p w:rsidR="00DC1433" w:rsidRDefault="003B2C51">
      <w:pPr>
        <w:pStyle w:val="TOC2"/>
        <w:tabs>
          <w:tab w:val="left" w:pos="851"/>
        </w:tabs>
        <w:rPr>
          <w:rFonts w:asciiTheme="minorHAnsi" w:eastAsiaTheme="minorEastAsia" w:hAnsiTheme="minorHAnsi" w:cstheme="minorBidi"/>
          <w:b w:val="0"/>
          <w:bCs w:val="0"/>
          <w:szCs w:val="22"/>
          <w:lang w:eastAsia="en-GB"/>
        </w:rPr>
      </w:pPr>
      <w:hyperlink w:anchor="_Toc512868399" w:history="1">
        <w:r w:rsidR="00DC1433" w:rsidRPr="00AE7791">
          <w:rPr>
            <w:rStyle w:val="Hyperlink"/>
          </w:rPr>
          <w:t>6.2</w:t>
        </w:r>
        <w:r w:rsidR="00DC1433">
          <w:rPr>
            <w:rFonts w:asciiTheme="minorHAnsi" w:eastAsiaTheme="minorEastAsia" w:hAnsiTheme="minorHAnsi" w:cstheme="minorBidi"/>
            <w:b w:val="0"/>
            <w:bCs w:val="0"/>
            <w:szCs w:val="22"/>
            <w:lang w:eastAsia="en-GB"/>
          </w:rPr>
          <w:tab/>
        </w:r>
        <w:r w:rsidR="00DC1433" w:rsidRPr="00AE7791">
          <w:rPr>
            <w:rStyle w:val="Hyperlink"/>
          </w:rPr>
          <w:t>Risk Management</w:t>
        </w:r>
        <w:r w:rsidR="00DC1433">
          <w:rPr>
            <w:webHidden/>
          </w:rPr>
          <w:tab/>
        </w:r>
        <w:r w:rsidR="00DC1433">
          <w:rPr>
            <w:webHidden/>
          </w:rPr>
          <w:fldChar w:fldCharType="begin"/>
        </w:r>
        <w:r w:rsidR="00DC1433">
          <w:rPr>
            <w:webHidden/>
          </w:rPr>
          <w:instrText xml:space="preserve"> PAGEREF _Toc512868399 \h </w:instrText>
        </w:r>
        <w:r w:rsidR="00DC1433">
          <w:rPr>
            <w:webHidden/>
          </w:rPr>
        </w:r>
        <w:r w:rsidR="00DC1433">
          <w:rPr>
            <w:webHidden/>
          </w:rPr>
          <w:fldChar w:fldCharType="separate"/>
        </w:r>
        <w:r w:rsidR="00DC1433">
          <w:rPr>
            <w:webHidden/>
          </w:rPr>
          <w:t>27</w:t>
        </w:r>
        <w:r w:rsidR="00DC1433">
          <w:rPr>
            <w:webHidden/>
          </w:rPr>
          <w:fldChar w:fldCharType="end"/>
        </w:r>
      </w:hyperlink>
    </w:p>
    <w:p w:rsidR="00DC1433" w:rsidRDefault="003B2C51">
      <w:pPr>
        <w:pStyle w:val="TOC2"/>
        <w:tabs>
          <w:tab w:val="left" w:pos="851"/>
        </w:tabs>
        <w:rPr>
          <w:rFonts w:asciiTheme="minorHAnsi" w:eastAsiaTheme="minorEastAsia" w:hAnsiTheme="minorHAnsi" w:cstheme="minorBidi"/>
          <w:b w:val="0"/>
          <w:bCs w:val="0"/>
          <w:szCs w:val="22"/>
          <w:lang w:eastAsia="en-GB"/>
        </w:rPr>
      </w:pPr>
      <w:hyperlink w:anchor="_Toc512868400" w:history="1">
        <w:r w:rsidR="00DC1433" w:rsidRPr="00AE7791">
          <w:rPr>
            <w:rStyle w:val="Hyperlink"/>
          </w:rPr>
          <w:t>6.3</w:t>
        </w:r>
        <w:r w:rsidR="00DC1433">
          <w:rPr>
            <w:rFonts w:asciiTheme="minorHAnsi" w:eastAsiaTheme="minorEastAsia" w:hAnsiTheme="minorHAnsi" w:cstheme="minorBidi"/>
            <w:b w:val="0"/>
            <w:bCs w:val="0"/>
            <w:szCs w:val="22"/>
            <w:lang w:eastAsia="en-GB"/>
          </w:rPr>
          <w:tab/>
        </w:r>
        <w:r w:rsidR="00DC1433" w:rsidRPr="00AE7791">
          <w:rPr>
            <w:rStyle w:val="Hyperlink"/>
          </w:rPr>
          <w:t>Quality Management</w:t>
        </w:r>
        <w:r w:rsidR="00DC1433">
          <w:rPr>
            <w:webHidden/>
          </w:rPr>
          <w:tab/>
        </w:r>
        <w:r w:rsidR="00DC1433">
          <w:rPr>
            <w:webHidden/>
          </w:rPr>
          <w:fldChar w:fldCharType="begin"/>
        </w:r>
        <w:r w:rsidR="00DC1433">
          <w:rPr>
            <w:webHidden/>
          </w:rPr>
          <w:instrText xml:space="preserve"> PAGEREF _Toc512868400 \h </w:instrText>
        </w:r>
        <w:r w:rsidR="00DC1433">
          <w:rPr>
            <w:webHidden/>
          </w:rPr>
        </w:r>
        <w:r w:rsidR="00DC1433">
          <w:rPr>
            <w:webHidden/>
          </w:rPr>
          <w:fldChar w:fldCharType="separate"/>
        </w:r>
        <w:r w:rsidR="00DC1433">
          <w:rPr>
            <w:webHidden/>
          </w:rPr>
          <w:t>27</w:t>
        </w:r>
        <w:r w:rsidR="00DC1433">
          <w:rPr>
            <w:webHidden/>
          </w:rPr>
          <w:fldChar w:fldCharType="end"/>
        </w:r>
      </w:hyperlink>
    </w:p>
    <w:p w:rsidR="00DC1433" w:rsidRDefault="003B2C51">
      <w:pPr>
        <w:pStyle w:val="TOC1"/>
        <w:tabs>
          <w:tab w:val="left" w:pos="567"/>
        </w:tabs>
        <w:rPr>
          <w:rFonts w:asciiTheme="minorHAnsi" w:eastAsiaTheme="minorEastAsia" w:hAnsiTheme="minorHAnsi" w:cstheme="minorBidi"/>
          <w:b w:val="0"/>
          <w:bCs w:val="0"/>
          <w:sz w:val="22"/>
          <w:szCs w:val="22"/>
          <w:lang w:eastAsia="en-GB"/>
        </w:rPr>
      </w:pPr>
      <w:hyperlink w:anchor="_Toc512868401" w:history="1">
        <w:r w:rsidR="00DC1433" w:rsidRPr="00AE7791">
          <w:rPr>
            <w:rStyle w:val="Hyperlink"/>
          </w:rPr>
          <w:t>7</w:t>
        </w:r>
        <w:r w:rsidR="00DC1433">
          <w:rPr>
            <w:rFonts w:asciiTheme="minorHAnsi" w:eastAsiaTheme="minorEastAsia" w:hAnsiTheme="minorHAnsi" w:cstheme="minorBidi"/>
            <w:b w:val="0"/>
            <w:bCs w:val="0"/>
            <w:sz w:val="22"/>
            <w:szCs w:val="22"/>
            <w:lang w:eastAsia="en-GB"/>
          </w:rPr>
          <w:tab/>
        </w:r>
        <w:r w:rsidR="00DC1433" w:rsidRPr="00AE7791">
          <w:rPr>
            <w:rStyle w:val="Hyperlink"/>
          </w:rPr>
          <w:t>Critical Appraisal</w:t>
        </w:r>
        <w:r w:rsidR="00DC1433">
          <w:rPr>
            <w:webHidden/>
          </w:rPr>
          <w:tab/>
        </w:r>
        <w:r w:rsidR="00DC1433">
          <w:rPr>
            <w:webHidden/>
          </w:rPr>
          <w:fldChar w:fldCharType="begin"/>
        </w:r>
        <w:r w:rsidR="00DC1433">
          <w:rPr>
            <w:webHidden/>
          </w:rPr>
          <w:instrText xml:space="preserve"> PAGEREF _Toc512868401 \h </w:instrText>
        </w:r>
        <w:r w:rsidR="00DC1433">
          <w:rPr>
            <w:webHidden/>
          </w:rPr>
        </w:r>
        <w:r w:rsidR="00DC1433">
          <w:rPr>
            <w:webHidden/>
          </w:rPr>
          <w:fldChar w:fldCharType="separate"/>
        </w:r>
        <w:r w:rsidR="00DC1433">
          <w:rPr>
            <w:webHidden/>
          </w:rPr>
          <w:t>28</w:t>
        </w:r>
        <w:r w:rsidR="00DC1433">
          <w:rPr>
            <w:webHidden/>
          </w:rPr>
          <w:fldChar w:fldCharType="end"/>
        </w:r>
      </w:hyperlink>
    </w:p>
    <w:p w:rsidR="00DC1433" w:rsidRDefault="003B2C51">
      <w:pPr>
        <w:pStyle w:val="TOC1"/>
        <w:tabs>
          <w:tab w:val="left" w:pos="567"/>
        </w:tabs>
        <w:rPr>
          <w:rFonts w:asciiTheme="minorHAnsi" w:eastAsiaTheme="minorEastAsia" w:hAnsiTheme="minorHAnsi" w:cstheme="minorBidi"/>
          <w:b w:val="0"/>
          <w:bCs w:val="0"/>
          <w:sz w:val="22"/>
          <w:szCs w:val="22"/>
          <w:lang w:eastAsia="en-GB"/>
        </w:rPr>
      </w:pPr>
      <w:hyperlink w:anchor="_Toc512868402" w:history="1">
        <w:r w:rsidR="00DC1433" w:rsidRPr="00AE7791">
          <w:rPr>
            <w:rStyle w:val="Hyperlink"/>
          </w:rPr>
          <w:t>8</w:t>
        </w:r>
        <w:r w:rsidR="00DC1433">
          <w:rPr>
            <w:rFonts w:asciiTheme="minorHAnsi" w:eastAsiaTheme="minorEastAsia" w:hAnsiTheme="minorHAnsi" w:cstheme="minorBidi"/>
            <w:b w:val="0"/>
            <w:bCs w:val="0"/>
            <w:sz w:val="22"/>
            <w:szCs w:val="22"/>
            <w:lang w:eastAsia="en-GB"/>
          </w:rPr>
          <w:tab/>
        </w:r>
        <w:r w:rsidR="00DC1433" w:rsidRPr="00AE7791">
          <w:rPr>
            <w:rStyle w:val="Hyperlink"/>
          </w:rPr>
          <w:t>Conclusions</w:t>
        </w:r>
        <w:r w:rsidR="00DC1433">
          <w:rPr>
            <w:webHidden/>
          </w:rPr>
          <w:tab/>
        </w:r>
        <w:r w:rsidR="00DC1433">
          <w:rPr>
            <w:webHidden/>
          </w:rPr>
          <w:fldChar w:fldCharType="begin"/>
        </w:r>
        <w:r w:rsidR="00DC1433">
          <w:rPr>
            <w:webHidden/>
          </w:rPr>
          <w:instrText xml:space="preserve"> PAGEREF _Toc512868402 \h </w:instrText>
        </w:r>
        <w:r w:rsidR="00DC1433">
          <w:rPr>
            <w:webHidden/>
          </w:rPr>
        </w:r>
        <w:r w:rsidR="00DC1433">
          <w:rPr>
            <w:webHidden/>
          </w:rPr>
          <w:fldChar w:fldCharType="separate"/>
        </w:r>
        <w:r w:rsidR="00DC1433">
          <w:rPr>
            <w:webHidden/>
          </w:rPr>
          <w:t>29</w:t>
        </w:r>
        <w:r w:rsidR="00DC1433">
          <w:rPr>
            <w:webHidden/>
          </w:rPr>
          <w:fldChar w:fldCharType="end"/>
        </w:r>
      </w:hyperlink>
    </w:p>
    <w:p w:rsidR="00DC1433" w:rsidRDefault="003B2C51">
      <w:pPr>
        <w:pStyle w:val="TOC2"/>
        <w:tabs>
          <w:tab w:val="left" w:pos="851"/>
        </w:tabs>
        <w:rPr>
          <w:rFonts w:asciiTheme="minorHAnsi" w:eastAsiaTheme="minorEastAsia" w:hAnsiTheme="minorHAnsi" w:cstheme="minorBidi"/>
          <w:b w:val="0"/>
          <w:bCs w:val="0"/>
          <w:szCs w:val="22"/>
          <w:lang w:eastAsia="en-GB"/>
        </w:rPr>
      </w:pPr>
      <w:hyperlink w:anchor="_Toc512868403" w:history="1">
        <w:r w:rsidR="00DC1433" w:rsidRPr="00AE7791">
          <w:rPr>
            <w:rStyle w:val="Hyperlink"/>
          </w:rPr>
          <w:t>8.1</w:t>
        </w:r>
        <w:r w:rsidR="00DC1433">
          <w:rPr>
            <w:rFonts w:asciiTheme="minorHAnsi" w:eastAsiaTheme="minorEastAsia" w:hAnsiTheme="minorHAnsi" w:cstheme="minorBidi"/>
            <w:b w:val="0"/>
            <w:bCs w:val="0"/>
            <w:szCs w:val="22"/>
            <w:lang w:eastAsia="en-GB"/>
          </w:rPr>
          <w:tab/>
        </w:r>
        <w:r w:rsidR="00DC1433" w:rsidRPr="00AE7791">
          <w:rPr>
            <w:rStyle w:val="Hyperlink"/>
          </w:rPr>
          <w:t>Achievements</w:t>
        </w:r>
        <w:r w:rsidR="00DC1433">
          <w:rPr>
            <w:webHidden/>
          </w:rPr>
          <w:tab/>
        </w:r>
        <w:r w:rsidR="00DC1433">
          <w:rPr>
            <w:webHidden/>
          </w:rPr>
          <w:fldChar w:fldCharType="begin"/>
        </w:r>
        <w:r w:rsidR="00DC1433">
          <w:rPr>
            <w:webHidden/>
          </w:rPr>
          <w:instrText xml:space="preserve"> PAGEREF _Toc512868403 \h </w:instrText>
        </w:r>
        <w:r w:rsidR="00DC1433">
          <w:rPr>
            <w:webHidden/>
          </w:rPr>
        </w:r>
        <w:r w:rsidR="00DC1433">
          <w:rPr>
            <w:webHidden/>
          </w:rPr>
          <w:fldChar w:fldCharType="separate"/>
        </w:r>
        <w:r w:rsidR="00DC1433">
          <w:rPr>
            <w:webHidden/>
          </w:rPr>
          <w:t>29</w:t>
        </w:r>
        <w:r w:rsidR="00DC1433">
          <w:rPr>
            <w:webHidden/>
          </w:rPr>
          <w:fldChar w:fldCharType="end"/>
        </w:r>
      </w:hyperlink>
    </w:p>
    <w:p w:rsidR="00DC1433" w:rsidRDefault="003B2C51">
      <w:pPr>
        <w:pStyle w:val="TOC2"/>
        <w:tabs>
          <w:tab w:val="left" w:pos="851"/>
        </w:tabs>
        <w:rPr>
          <w:rFonts w:asciiTheme="minorHAnsi" w:eastAsiaTheme="minorEastAsia" w:hAnsiTheme="minorHAnsi" w:cstheme="minorBidi"/>
          <w:b w:val="0"/>
          <w:bCs w:val="0"/>
          <w:szCs w:val="22"/>
          <w:lang w:eastAsia="en-GB"/>
        </w:rPr>
      </w:pPr>
      <w:hyperlink w:anchor="_Toc512868404" w:history="1">
        <w:r w:rsidR="00DC1433" w:rsidRPr="00AE7791">
          <w:rPr>
            <w:rStyle w:val="Hyperlink"/>
          </w:rPr>
          <w:t>8.2</w:t>
        </w:r>
        <w:r w:rsidR="00DC1433">
          <w:rPr>
            <w:rFonts w:asciiTheme="minorHAnsi" w:eastAsiaTheme="minorEastAsia" w:hAnsiTheme="minorHAnsi" w:cstheme="minorBidi"/>
            <w:b w:val="0"/>
            <w:bCs w:val="0"/>
            <w:szCs w:val="22"/>
            <w:lang w:eastAsia="en-GB"/>
          </w:rPr>
          <w:tab/>
        </w:r>
        <w:r w:rsidR="00DC1433" w:rsidRPr="00AE7791">
          <w:rPr>
            <w:rStyle w:val="Hyperlink"/>
          </w:rPr>
          <w:t>Recommendations for Future Work</w:t>
        </w:r>
        <w:r w:rsidR="00DC1433">
          <w:rPr>
            <w:webHidden/>
          </w:rPr>
          <w:tab/>
        </w:r>
        <w:r w:rsidR="00DC1433">
          <w:rPr>
            <w:webHidden/>
          </w:rPr>
          <w:fldChar w:fldCharType="begin"/>
        </w:r>
        <w:r w:rsidR="00DC1433">
          <w:rPr>
            <w:webHidden/>
          </w:rPr>
          <w:instrText xml:space="preserve"> PAGEREF _Toc512868404 \h </w:instrText>
        </w:r>
        <w:r w:rsidR="00DC1433">
          <w:rPr>
            <w:webHidden/>
          </w:rPr>
        </w:r>
        <w:r w:rsidR="00DC1433">
          <w:rPr>
            <w:webHidden/>
          </w:rPr>
          <w:fldChar w:fldCharType="separate"/>
        </w:r>
        <w:r w:rsidR="00DC1433">
          <w:rPr>
            <w:webHidden/>
          </w:rPr>
          <w:t>30</w:t>
        </w:r>
        <w:r w:rsidR="00DC1433">
          <w:rPr>
            <w:webHidden/>
          </w:rPr>
          <w:fldChar w:fldCharType="end"/>
        </w:r>
      </w:hyperlink>
    </w:p>
    <w:p w:rsidR="00DC1433" w:rsidRDefault="003B2C51">
      <w:pPr>
        <w:pStyle w:val="TOC1"/>
        <w:tabs>
          <w:tab w:val="left" w:pos="567"/>
        </w:tabs>
        <w:rPr>
          <w:rFonts w:asciiTheme="minorHAnsi" w:eastAsiaTheme="minorEastAsia" w:hAnsiTheme="minorHAnsi" w:cstheme="minorBidi"/>
          <w:b w:val="0"/>
          <w:bCs w:val="0"/>
          <w:sz w:val="22"/>
          <w:szCs w:val="22"/>
          <w:lang w:eastAsia="en-GB"/>
        </w:rPr>
      </w:pPr>
      <w:hyperlink w:anchor="_Toc512868405" w:history="1">
        <w:r w:rsidR="00DC1433" w:rsidRPr="00AE7791">
          <w:rPr>
            <w:rStyle w:val="Hyperlink"/>
          </w:rPr>
          <w:t>9</w:t>
        </w:r>
        <w:r w:rsidR="00DC1433">
          <w:rPr>
            <w:rFonts w:asciiTheme="minorHAnsi" w:eastAsiaTheme="minorEastAsia" w:hAnsiTheme="minorHAnsi" w:cstheme="minorBidi"/>
            <w:b w:val="0"/>
            <w:bCs w:val="0"/>
            <w:sz w:val="22"/>
            <w:szCs w:val="22"/>
            <w:lang w:eastAsia="en-GB"/>
          </w:rPr>
          <w:tab/>
        </w:r>
        <w:r w:rsidR="00DC1433" w:rsidRPr="00AE7791">
          <w:rPr>
            <w:rStyle w:val="Hyperlink"/>
          </w:rPr>
          <w:t>Student Reflections</w:t>
        </w:r>
        <w:r w:rsidR="00DC1433">
          <w:rPr>
            <w:webHidden/>
          </w:rPr>
          <w:tab/>
        </w:r>
        <w:r w:rsidR="00DC1433">
          <w:rPr>
            <w:webHidden/>
          </w:rPr>
          <w:fldChar w:fldCharType="begin"/>
        </w:r>
        <w:r w:rsidR="00DC1433">
          <w:rPr>
            <w:webHidden/>
          </w:rPr>
          <w:instrText xml:space="preserve"> PAGEREF _Toc512868405 \h </w:instrText>
        </w:r>
        <w:r w:rsidR="00DC1433">
          <w:rPr>
            <w:webHidden/>
          </w:rPr>
        </w:r>
        <w:r w:rsidR="00DC1433">
          <w:rPr>
            <w:webHidden/>
          </w:rPr>
          <w:fldChar w:fldCharType="separate"/>
        </w:r>
        <w:r w:rsidR="00DC1433">
          <w:rPr>
            <w:webHidden/>
          </w:rPr>
          <w:t>31</w:t>
        </w:r>
        <w:r w:rsidR="00DC1433">
          <w:rPr>
            <w:webHidden/>
          </w:rPr>
          <w:fldChar w:fldCharType="end"/>
        </w:r>
      </w:hyperlink>
    </w:p>
    <w:p w:rsidR="00DC1433" w:rsidRDefault="003B2C51">
      <w:pPr>
        <w:pStyle w:val="TOC1"/>
        <w:tabs>
          <w:tab w:val="left" w:pos="567"/>
        </w:tabs>
        <w:rPr>
          <w:rFonts w:asciiTheme="minorHAnsi" w:eastAsiaTheme="minorEastAsia" w:hAnsiTheme="minorHAnsi" w:cstheme="minorBidi"/>
          <w:b w:val="0"/>
          <w:bCs w:val="0"/>
          <w:sz w:val="22"/>
          <w:szCs w:val="22"/>
          <w:lang w:eastAsia="en-GB"/>
        </w:rPr>
      </w:pPr>
      <w:hyperlink w:anchor="_Toc512868406" w:history="1">
        <w:r w:rsidR="00DC1433" w:rsidRPr="00AE7791">
          <w:rPr>
            <w:rStyle w:val="Hyperlink"/>
          </w:rPr>
          <w:t>10</w:t>
        </w:r>
        <w:r w:rsidR="00DC1433">
          <w:rPr>
            <w:rFonts w:asciiTheme="minorHAnsi" w:eastAsiaTheme="minorEastAsia" w:hAnsiTheme="minorHAnsi" w:cstheme="minorBidi"/>
            <w:b w:val="0"/>
            <w:bCs w:val="0"/>
            <w:sz w:val="22"/>
            <w:szCs w:val="22"/>
            <w:lang w:eastAsia="en-GB"/>
          </w:rPr>
          <w:tab/>
        </w:r>
        <w:r w:rsidR="00DC1433" w:rsidRPr="00AE7791">
          <w:rPr>
            <w:rStyle w:val="Hyperlink"/>
          </w:rPr>
          <w:t>References</w:t>
        </w:r>
        <w:r w:rsidR="00DC1433">
          <w:rPr>
            <w:webHidden/>
          </w:rPr>
          <w:tab/>
        </w:r>
        <w:r w:rsidR="00DC1433">
          <w:rPr>
            <w:webHidden/>
          </w:rPr>
          <w:fldChar w:fldCharType="begin"/>
        </w:r>
        <w:r w:rsidR="00DC1433">
          <w:rPr>
            <w:webHidden/>
          </w:rPr>
          <w:instrText xml:space="preserve"> PAGEREF _Toc512868406 \h </w:instrText>
        </w:r>
        <w:r w:rsidR="00DC1433">
          <w:rPr>
            <w:webHidden/>
          </w:rPr>
        </w:r>
        <w:r w:rsidR="00DC1433">
          <w:rPr>
            <w:webHidden/>
          </w:rPr>
          <w:fldChar w:fldCharType="separate"/>
        </w:r>
        <w:r w:rsidR="00DC1433">
          <w:rPr>
            <w:webHidden/>
          </w:rPr>
          <w:t>32</w:t>
        </w:r>
        <w:r w:rsidR="00DC1433">
          <w:rPr>
            <w:webHidden/>
          </w:rPr>
          <w:fldChar w:fldCharType="end"/>
        </w:r>
      </w:hyperlink>
    </w:p>
    <w:p w:rsidR="00DC1433" w:rsidRDefault="003B2C51">
      <w:pPr>
        <w:pStyle w:val="TOC1"/>
        <w:rPr>
          <w:rFonts w:asciiTheme="minorHAnsi" w:eastAsiaTheme="minorEastAsia" w:hAnsiTheme="minorHAnsi" w:cstheme="minorBidi"/>
          <w:b w:val="0"/>
          <w:bCs w:val="0"/>
          <w:sz w:val="22"/>
          <w:szCs w:val="22"/>
          <w:lang w:eastAsia="en-GB"/>
        </w:rPr>
      </w:pPr>
      <w:hyperlink w:anchor="_Toc512868407" w:history="1">
        <w:r w:rsidR="00DC1433" w:rsidRPr="00AE7791">
          <w:rPr>
            <w:rStyle w:val="Hyperlink"/>
          </w:rPr>
          <w:t>Appendix A – Interim Progress Report</w:t>
        </w:r>
        <w:r w:rsidR="00DC1433">
          <w:rPr>
            <w:webHidden/>
          </w:rPr>
          <w:tab/>
        </w:r>
        <w:r w:rsidR="00DC1433">
          <w:rPr>
            <w:webHidden/>
          </w:rPr>
          <w:fldChar w:fldCharType="begin"/>
        </w:r>
        <w:r w:rsidR="00DC1433">
          <w:rPr>
            <w:webHidden/>
          </w:rPr>
          <w:instrText xml:space="preserve"> PAGEREF _Toc512868407 \h </w:instrText>
        </w:r>
        <w:r w:rsidR="00DC1433">
          <w:rPr>
            <w:webHidden/>
          </w:rPr>
        </w:r>
        <w:r w:rsidR="00DC1433">
          <w:rPr>
            <w:webHidden/>
          </w:rPr>
          <w:fldChar w:fldCharType="separate"/>
        </w:r>
        <w:r w:rsidR="00DC1433">
          <w:rPr>
            <w:webHidden/>
          </w:rPr>
          <w:t>1</w:t>
        </w:r>
        <w:r w:rsidR="00DC1433">
          <w:rPr>
            <w:webHidden/>
          </w:rPr>
          <w:fldChar w:fldCharType="end"/>
        </w:r>
      </w:hyperlink>
    </w:p>
    <w:p w:rsidR="00DC1433" w:rsidRDefault="003B2C51">
      <w:pPr>
        <w:pStyle w:val="TOC1"/>
        <w:rPr>
          <w:rFonts w:asciiTheme="minorHAnsi" w:eastAsiaTheme="minorEastAsia" w:hAnsiTheme="minorHAnsi" w:cstheme="minorBidi"/>
          <w:b w:val="0"/>
          <w:bCs w:val="0"/>
          <w:sz w:val="22"/>
          <w:szCs w:val="22"/>
          <w:lang w:eastAsia="en-GB"/>
        </w:rPr>
      </w:pPr>
      <w:hyperlink w:anchor="_Toc512868408" w:history="1">
        <w:r w:rsidR="00DC1433" w:rsidRPr="00AE7791">
          <w:rPr>
            <w:rStyle w:val="Hyperlink"/>
          </w:rPr>
          <w:t>Appendix B – Class Diagram</w:t>
        </w:r>
        <w:r w:rsidR="00DC1433">
          <w:rPr>
            <w:webHidden/>
          </w:rPr>
          <w:tab/>
        </w:r>
        <w:r w:rsidR="00DC1433">
          <w:rPr>
            <w:webHidden/>
          </w:rPr>
          <w:fldChar w:fldCharType="begin"/>
        </w:r>
        <w:r w:rsidR="00DC1433">
          <w:rPr>
            <w:webHidden/>
          </w:rPr>
          <w:instrText xml:space="preserve"> PAGEREF _Toc512868408 \h </w:instrText>
        </w:r>
        <w:r w:rsidR="00DC1433">
          <w:rPr>
            <w:webHidden/>
          </w:rPr>
        </w:r>
        <w:r w:rsidR="00DC1433">
          <w:rPr>
            <w:webHidden/>
          </w:rPr>
          <w:fldChar w:fldCharType="separate"/>
        </w:r>
        <w:r w:rsidR="00DC1433">
          <w:rPr>
            <w:webHidden/>
          </w:rPr>
          <w:t>1</w:t>
        </w:r>
        <w:r w:rsidR="00DC1433">
          <w:rPr>
            <w:webHidden/>
          </w:rPr>
          <w:fldChar w:fldCharType="end"/>
        </w:r>
      </w:hyperlink>
    </w:p>
    <w:p w:rsidR="008F2A58" w:rsidRDefault="00A7082C">
      <w:r>
        <w:rPr>
          <w:b/>
          <w:bCs/>
          <w:noProof/>
          <w:sz w:val="24"/>
          <w:szCs w:val="28"/>
        </w:rPr>
        <w:fldChar w:fldCharType="end"/>
      </w:r>
    </w:p>
    <w:p w:rsidR="008F2A58" w:rsidRPr="001B2A91" w:rsidRDefault="00443BF2" w:rsidP="001B2A91">
      <w:pPr>
        <w:spacing w:line="240" w:lineRule="auto"/>
        <w:rPr>
          <w:rFonts w:cs="Arial"/>
          <w:b/>
          <w:i/>
          <w:sz w:val="28"/>
        </w:rPr>
      </w:pPr>
      <w:bookmarkStart w:id="4" w:name="_Toc128649602"/>
      <w:r>
        <w:br w:type="page"/>
      </w:r>
      <w:bookmarkEnd w:id="4"/>
    </w:p>
    <w:p w:rsidR="008F2A58" w:rsidRDefault="008F2A58" w:rsidP="00FB3ED7">
      <w:pPr>
        <w:pStyle w:val="Heading1"/>
      </w:pPr>
      <w:bookmarkStart w:id="5" w:name="_Toc128649604"/>
      <w:bookmarkStart w:id="6" w:name="_Toc512868389"/>
      <w:r>
        <w:lastRenderedPageBreak/>
        <w:t>Introduction</w:t>
      </w:r>
      <w:bookmarkEnd w:id="5"/>
      <w:bookmarkEnd w:id="6"/>
    </w:p>
    <w:p w:rsidR="008F2A58" w:rsidRDefault="008F2A58" w:rsidP="00FB3ED7">
      <w:pPr>
        <w:pStyle w:val="Heading2"/>
      </w:pPr>
      <w:bookmarkStart w:id="7" w:name="_Toc128649605"/>
      <w:bookmarkStart w:id="8" w:name="_Toc512868390"/>
      <w:r>
        <w:t>Background to the Project</w:t>
      </w:r>
      <w:bookmarkEnd w:id="7"/>
      <w:bookmarkEnd w:id="8"/>
    </w:p>
    <w:p w:rsidR="008F2A58" w:rsidRDefault="008F2A58"/>
    <w:p w:rsidR="008F2A58" w:rsidRDefault="004407B8">
      <w:bookmarkStart w:id="9" w:name="_Toc128649606"/>
      <w:r>
        <w:t xml:space="preserve">Noughts and Crosses Squared Advanced is an adaptation of the game nought and crosses (tic tac toe) of which </w:t>
      </w:r>
      <w:r w:rsidR="0060584E">
        <w:t>its one large 3x3 grid with each square in that grid having a smaller 3x3 grid. (refer to figure 1.1)</w:t>
      </w:r>
    </w:p>
    <w:p w:rsidR="0060584E" w:rsidRDefault="0060584E"/>
    <w:p w:rsidR="001D48DA" w:rsidRDefault="0060584E" w:rsidP="001D48DA">
      <w:pPr>
        <w:keepNext/>
      </w:pPr>
      <w:r>
        <w:rPr>
          <w:noProof/>
        </w:rPr>
        <w:drawing>
          <wp:inline distT="0" distB="0" distL="0" distR="0" wp14:anchorId="31328303" wp14:editId="0F8E54E2">
            <wp:extent cx="2962275" cy="2962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62275" cy="2962275"/>
                    </a:xfrm>
                    <a:prstGeom prst="rect">
                      <a:avLst/>
                    </a:prstGeom>
                  </pic:spPr>
                </pic:pic>
              </a:graphicData>
            </a:graphic>
          </wp:inline>
        </w:drawing>
      </w:r>
    </w:p>
    <w:p w:rsidR="0060584E" w:rsidRPr="001D48DA" w:rsidRDefault="001D48DA" w:rsidP="001D48DA">
      <w:pPr>
        <w:pStyle w:val="Caption"/>
        <w:rPr>
          <w:color w:val="auto"/>
        </w:rPr>
      </w:pPr>
      <w:r w:rsidRPr="001D48DA">
        <w:rPr>
          <w:color w:val="auto"/>
        </w:rPr>
        <w:t xml:space="preserve">Figure </w:t>
      </w:r>
      <w:r w:rsidRPr="001D48DA">
        <w:rPr>
          <w:color w:val="auto"/>
        </w:rPr>
        <w:fldChar w:fldCharType="begin"/>
      </w:r>
      <w:r w:rsidRPr="001D48DA">
        <w:rPr>
          <w:color w:val="auto"/>
        </w:rPr>
        <w:instrText xml:space="preserve"> SEQ Figure \* ARABIC </w:instrText>
      </w:r>
      <w:r w:rsidRPr="001D48DA">
        <w:rPr>
          <w:color w:val="auto"/>
        </w:rPr>
        <w:fldChar w:fldCharType="separate"/>
      </w:r>
      <w:r w:rsidRPr="001D48DA">
        <w:rPr>
          <w:noProof/>
          <w:color w:val="auto"/>
        </w:rPr>
        <w:t>1</w:t>
      </w:r>
      <w:r w:rsidRPr="001D48DA">
        <w:rPr>
          <w:color w:val="auto"/>
        </w:rPr>
        <w:fldChar w:fldCharType="end"/>
      </w:r>
      <w:r w:rsidR="002A04C9">
        <w:rPr>
          <w:color w:val="auto"/>
        </w:rPr>
        <w:t>.1</w:t>
      </w:r>
      <w:r>
        <w:rPr>
          <w:color w:val="auto"/>
        </w:rPr>
        <w:t>:</w:t>
      </w:r>
      <w:r w:rsidRPr="001D48DA">
        <w:rPr>
          <w:color w:val="auto"/>
        </w:rPr>
        <w:t xml:space="preserve"> Design of Squared Board (Empty)</w:t>
      </w:r>
    </w:p>
    <w:p w:rsidR="0060584E" w:rsidRDefault="0060584E">
      <w:r>
        <w:t>In this game, the game starts in the middle grid, of which the player chooses a square out of the 9. Whichever square they choose to occupy sends the other player to that corresponding grid (refer to figure 1.2)</w:t>
      </w:r>
    </w:p>
    <w:p w:rsidR="0060584E" w:rsidRDefault="0060584E"/>
    <w:p w:rsidR="001D48DA" w:rsidRDefault="0060584E" w:rsidP="001D48DA">
      <w:pPr>
        <w:keepNext/>
      </w:pPr>
      <w:r>
        <w:rPr>
          <w:noProof/>
        </w:rPr>
        <w:drawing>
          <wp:inline distT="0" distB="0" distL="0" distR="0" wp14:anchorId="55943D4A" wp14:editId="37B0312B">
            <wp:extent cx="2981325" cy="29718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81325" cy="2971800"/>
                    </a:xfrm>
                    <a:prstGeom prst="rect">
                      <a:avLst/>
                    </a:prstGeom>
                  </pic:spPr>
                </pic:pic>
              </a:graphicData>
            </a:graphic>
          </wp:inline>
        </w:drawing>
      </w:r>
    </w:p>
    <w:p w:rsidR="0060584E" w:rsidRPr="001D48DA" w:rsidRDefault="002A04C9" w:rsidP="001D48DA">
      <w:pPr>
        <w:pStyle w:val="Caption"/>
        <w:rPr>
          <w:color w:val="auto"/>
        </w:rPr>
      </w:pPr>
      <w:r>
        <w:rPr>
          <w:color w:val="auto"/>
        </w:rPr>
        <w:t>Figure 1.</w:t>
      </w:r>
      <w:r w:rsidR="001D48DA" w:rsidRPr="001D48DA">
        <w:rPr>
          <w:color w:val="auto"/>
        </w:rPr>
        <w:t xml:space="preserve">2: Demonstrating Move on Board </w:t>
      </w:r>
      <w:r w:rsidR="001D48DA" w:rsidRPr="001D48DA">
        <w:rPr>
          <w:color w:val="auto"/>
        </w:rPr>
        <w:fldChar w:fldCharType="begin"/>
      </w:r>
      <w:r w:rsidR="001D48DA" w:rsidRPr="001D48DA">
        <w:rPr>
          <w:color w:val="auto"/>
        </w:rPr>
        <w:instrText xml:space="preserve"> SEQ Figure_1.12:_Demontrating_Move_on_Board \* ARABIC </w:instrText>
      </w:r>
      <w:r w:rsidR="001D48DA" w:rsidRPr="001D48DA">
        <w:rPr>
          <w:color w:val="auto"/>
        </w:rPr>
        <w:fldChar w:fldCharType="separate"/>
      </w:r>
      <w:r w:rsidR="001D48DA" w:rsidRPr="001D48DA">
        <w:rPr>
          <w:noProof/>
          <w:color w:val="auto"/>
        </w:rPr>
        <w:t>1</w:t>
      </w:r>
      <w:r w:rsidR="001D48DA" w:rsidRPr="001D48DA">
        <w:rPr>
          <w:color w:val="auto"/>
        </w:rPr>
        <w:fldChar w:fldCharType="end"/>
      </w:r>
    </w:p>
    <w:p w:rsidR="0060584E" w:rsidRDefault="0060584E">
      <w:r>
        <w:t xml:space="preserve">A player wins a smaller grid by getting three squares in a row (like original noughts and crosses), and a player wins the game by getting three smaller grids in a row. If a player gets </w:t>
      </w:r>
      <w:r>
        <w:lastRenderedPageBreak/>
        <w:t>sent to a grid that has already been claimed or is full then that player may claim a square in any grid.</w:t>
      </w:r>
    </w:p>
    <w:p w:rsidR="0060584E" w:rsidRDefault="0060584E"/>
    <w:p w:rsidR="00C31586" w:rsidRDefault="0060584E">
      <w:r>
        <w:t>The project is to make an AI for a human player to play against</w:t>
      </w:r>
      <w:r w:rsidR="00F77BE0">
        <w:t xml:space="preserve"> with it making its moves within a timely fashion</w:t>
      </w:r>
      <w:r>
        <w:t xml:space="preserve">, </w:t>
      </w:r>
      <w:r w:rsidR="00F77BE0">
        <w:t>in</w:t>
      </w:r>
      <w:r>
        <w:t xml:space="preserve"> </w:t>
      </w:r>
      <w:r w:rsidRPr="00EB07B1">
        <w:rPr>
          <w:noProof/>
        </w:rPr>
        <w:t>addition</w:t>
      </w:r>
      <w:r w:rsidR="00EB07B1">
        <w:rPr>
          <w:noProof/>
        </w:rPr>
        <w:t>,</w:t>
      </w:r>
      <w:r>
        <w:t xml:space="preserve"> a game system will be created </w:t>
      </w:r>
      <w:r w:rsidR="00F77BE0">
        <w:t xml:space="preserve">handling all the rules and </w:t>
      </w:r>
      <w:r w:rsidR="001443BB">
        <w:t>restrictions,</w:t>
      </w:r>
      <w:r w:rsidR="00F77BE0">
        <w:t xml:space="preserve"> and </w:t>
      </w:r>
      <w:r>
        <w:t xml:space="preserve">allowing </w:t>
      </w:r>
      <w:r w:rsidR="00F77BE0">
        <w:t>for two people to play against each other instead of an AI.</w:t>
      </w:r>
      <w:r w:rsidR="00C31586">
        <w:t xml:space="preserve"> On top of the game system, there are two bonus objectives; the first is creating an </w:t>
      </w:r>
      <w:r w:rsidR="00EB07B1">
        <w:rPr>
          <w:noProof/>
        </w:rPr>
        <w:t>A</w:t>
      </w:r>
      <w:r w:rsidR="00C31586" w:rsidRPr="00EB07B1">
        <w:rPr>
          <w:noProof/>
        </w:rPr>
        <w:t>ndroid</w:t>
      </w:r>
      <w:r w:rsidR="00C31586">
        <w:t xml:space="preserve"> interface for the game system so that it can be played on a phone or tablet. </w:t>
      </w:r>
    </w:p>
    <w:p w:rsidR="00C31586" w:rsidRDefault="00C31586"/>
    <w:p w:rsidR="0060584E" w:rsidRDefault="00C31586">
      <w:r>
        <w:t>The second is a deep learning AI, instead of a pre-programmed AI, this AI would learn from its games and improve over time. However, this AI would be several times more advanced and would also take some time to train it</w:t>
      </w:r>
      <w:r w:rsidR="00EB07B1">
        <w:t>, therefore,</w:t>
      </w:r>
      <w:r>
        <w:t xml:space="preserve"> this AI is just a proof of concept.</w:t>
      </w:r>
    </w:p>
    <w:p w:rsidR="008F2A58" w:rsidRDefault="008F2A58" w:rsidP="00FB3ED7">
      <w:pPr>
        <w:pStyle w:val="Heading2"/>
      </w:pPr>
      <w:bookmarkStart w:id="10" w:name="_Toc512868391"/>
      <w:r>
        <w:t>Project Objectives</w:t>
      </w:r>
      <w:bookmarkEnd w:id="9"/>
      <w:bookmarkEnd w:id="10"/>
    </w:p>
    <w:p w:rsidR="008F2A58" w:rsidRDefault="008F2A58"/>
    <w:p w:rsidR="0043459A" w:rsidRDefault="0043459A" w:rsidP="0043459A">
      <w:r>
        <w:t>The requirements for the final project is that the AI is winnable in a minimum of 9/10 games on an android platform. The project will be broken down into stages to help with its completion, completing each one in succession until the final project is complete. The Primary stages are as below:</w:t>
      </w:r>
    </w:p>
    <w:p w:rsidR="0043459A" w:rsidRDefault="0043459A" w:rsidP="0043459A">
      <w:pPr>
        <w:pStyle w:val="ListParagraph"/>
        <w:numPr>
          <w:ilvl w:val="0"/>
          <w:numId w:val="13"/>
        </w:numPr>
      </w:pPr>
      <w:r>
        <w:t>Develop the game and game rules for player vs player</w:t>
      </w:r>
    </w:p>
    <w:p w:rsidR="0043459A" w:rsidRDefault="0043459A" w:rsidP="0043459A">
      <w:pPr>
        <w:pStyle w:val="ListParagraph"/>
        <w:numPr>
          <w:ilvl w:val="0"/>
          <w:numId w:val="13"/>
        </w:numPr>
      </w:pPr>
      <w:r>
        <w:t>Develop an AI for 3x3 noughts and crosses</w:t>
      </w:r>
    </w:p>
    <w:p w:rsidR="0043459A" w:rsidRDefault="0043459A" w:rsidP="0043459A">
      <w:pPr>
        <w:pStyle w:val="ListParagraph"/>
        <w:numPr>
          <w:ilvl w:val="0"/>
          <w:numId w:val="13"/>
        </w:numPr>
      </w:pPr>
      <w:r>
        <w:t>Develop an AI for 9x9 noughts and crosses winnable by 3 in a row</w:t>
      </w:r>
    </w:p>
    <w:p w:rsidR="0043459A" w:rsidRDefault="0043459A" w:rsidP="0043459A">
      <w:pPr>
        <w:pStyle w:val="ListParagraph"/>
        <w:numPr>
          <w:ilvl w:val="0"/>
          <w:numId w:val="13"/>
        </w:numPr>
      </w:pPr>
      <w:r>
        <w:t>Develop an AI for 3x3 inside of 3x3, winnable by claiming one square</w:t>
      </w:r>
    </w:p>
    <w:p w:rsidR="0043459A" w:rsidRDefault="0043459A" w:rsidP="0043459A">
      <w:pPr>
        <w:pStyle w:val="ListParagraph"/>
        <w:numPr>
          <w:ilvl w:val="0"/>
          <w:numId w:val="13"/>
        </w:numPr>
      </w:pPr>
      <w:r>
        <w:t>Develop an AI for 3x3 inside of 3x3, winnable by claiming squares in a noughts and crosses fashion</w:t>
      </w:r>
    </w:p>
    <w:p w:rsidR="0043459A" w:rsidRDefault="0043459A" w:rsidP="0043459A">
      <w:pPr>
        <w:pStyle w:val="ListParagraph"/>
      </w:pPr>
    </w:p>
    <w:p w:rsidR="0043459A" w:rsidRDefault="0043459A" w:rsidP="0043459A">
      <w:r>
        <w:t>With the secondary stages</w:t>
      </w:r>
      <w:r w:rsidR="00B10F79">
        <w:t xml:space="preserve"> (non-compulsory)</w:t>
      </w:r>
      <w:r>
        <w:t>, as below:</w:t>
      </w:r>
    </w:p>
    <w:p w:rsidR="0043459A" w:rsidRDefault="0043459A" w:rsidP="0043459A">
      <w:pPr>
        <w:pStyle w:val="ListParagraph"/>
        <w:numPr>
          <w:ilvl w:val="0"/>
          <w:numId w:val="12"/>
        </w:numPr>
      </w:pPr>
      <w:r>
        <w:t>Developing it as an Android phone application</w:t>
      </w:r>
    </w:p>
    <w:p w:rsidR="0043459A" w:rsidRDefault="0043459A" w:rsidP="0043459A">
      <w:pPr>
        <w:pStyle w:val="ListParagraph"/>
      </w:pPr>
      <w:r>
        <w:t xml:space="preserve"> </w:t>
      </w:r>
    </w:p>
    <w:p w:rsidR="0043459A" w:rsidRDefault="0043459A" w:rsidP="0043459A">
      <w:r>
        <w:t>With a bonus but non-compulsory stage:</w:t>
      </w:r>
    </w:p>
    <w:p w:rsidR="0043459A" w:rsidRDefault="0043459A" w:rsidP="0043459A">
      <w:pPr>
        <w:pStyle w:val="ListParagraph"/>
        <w:numPr>
          <w:ilvl w:val="0"/>
          <w:numId w:val="14"/>
        </w:numPr>
      </w:pPr>
      <w:r>
        <w:t>Create a Deep Learning AI for the 3x3 Squared Advanced</w:t>
      </w:r>
    </w:p>
    <w:p w:rsidR="008F2A58" w:rsidRDefault="008F2A58"/>
    <w:p w:rsidR="008F2A58" w:rsidRDefault="00592FE7" w:rsidP="00FB3ED7">
      <w:pPr>
        <w:pStyle w:val="Heading2"/>
      </w:pPr>
      <w:bookmarkStart w:id="11" w:name="_Toc512868392"/>
      <w:r>
        <w:t>Methodology</w:t>
      </w:r>
      <w:bookmarkEnd w:id="11"/>
    </w:p>
    <w:p w:rsidR="008F2A58" w:rsidRDefault="008F2A58"/>
    <w:p w:rsidR="00592FE7" w:rsidRDefault="00592FE7" w:rsidP="00592FE7">
      <w:pPr>
        <w:rPr>
          <w:color w:val="000000" w:themeColor="text1"/>
        </w:rPr>
      </w:pPr>
      <w:r>
        <w:rPr>
          <w:color w:val="000000" w:themeColor="text1"/>
        </w:rPr>
        <w:t>The main framework of the AI is to use the minimax algorithm, this is because it is the prime AI algorithm used in both chess Ai and other noughts and crosses AI because of its ability to generate all (or most) game states for every possible move, thus allowing for an accurate move without a highly complex algorithm.</w:t>
      </w:r>
    </w:p>
    <w:p w:rsidR="00592FE7" w:rsidRDefault="00592FE7" w:rsidP="00592FE7">
      <w:pPr>
        <w:rPr>
          <w:color w:val="000000" w:themeColor="text1"/>
        </w:rPr>
      </w:pPr>
    </w:p>
    <w:p w:rsidR="00592FE7" w:rsidRDefault="00592FE7" w:rsidP="00592FE7">
      <w:pPr>
        <w:rPr>
          <w:color w:val="000000" w:themeColor="text1"/>
        </w:rPr>
      </w:pPr>
      <w:r>
        <w:rPr>
          <w:color w:val="000000" w:themeColor="text1"/>
        </w:rPr>
        <w:t>By the design of the game, the minimax algorithm will have to be improved and many algorithms work in this situation, the top being Alpha-beta Pruning the top reduction algorithm associated with the minimax algorithm.</w:t>
      </w:r>
    </w:p>
    <w:p w:rsidR="00592FE7" w:rsidRPr="001652F7" w:rsidRDefault="00592FE7" w:rsidP="00592FE7">
      <w:pPr>
        <w:rPr>
          <w:color w:val="FF0000"/>
        </w:rPr>
      </w:pPr>
    </w:p>
    <w:p w:rsidR="00592FE7" w:rsidRPr="004F12D6" w:rsidRDefault="00592FE7" w:rsidP="00592FE7">
      <w:r w:rsidRPr="004F12D6">
        <w:t>As the game is based on a symmetrical grid, the concept of rotational symmetry can be used on the Ai to further improve the minimax algorithm.</w:t>
      </w:r>
    </w:p>
    <w:p w:rsidR="008F2A58" w:rsidRDefault="008F2A58"/>
    <w:p w:rsidR="008F2A58" w:rsidRDefault="008F2A58">
      <w:r>
        <w:br w:type="page"/>
      </w:r>
    </w:p>
    <w:p w:rsidR="008F2A58" w:rsidRDefault="00317241" w:rsidP="00FB3ED7">
      <w:pPr>
        <w:pStyle w:val="Heading1"/>
      </w:pPr>
      <w:bookmarkStart w:id="12" w:name="_Toc512868393"/>
      <w:r>
        <w:lastRenderedPageBreak/>
        <w:t>Literature Review/Theory</w:t>
      </w:r>
      <w:bookmarkEnd w:id="12"/>
    </w:p>
    <w:p w:rsidR="008F2A58" w:rsidRDefault="008F2A58"/>
    <w:p w:rsidR="00593544" w:rsidRDefault="00DF02C5">
      <w:r>
        <w:t xml:space="preserve">The following Literature Review/Research is </w:t>
      </w:r>
      <w:r w:rsidRPr="00EB07B1">
        <w:rPr>
          <w:noProof/>
        </w:rPr>
        <w:t>from</w:t>
      </w:r>
      <w:r w:rsidR="002827A8">
        <w:t xml:space="preserve"> my Interim</w:t>
      </w:r>
      <w:r w:rsidR="00D93500">
        <w:t xml:space="preserve"> progress report</w:t>
      </w:r>
      <w:r>
        <w:t xml:space="preserve"> </w:t>
      </w:r>
      <w:sdt>
        <w:sdtPr>
          <w:id w:val="-557166568"/>
          <w:citation/>
        </w:sdtPr>
        <w:sdtEndPr/>
        <w:sdtContent>
          <w:r w:rsidR="00593544">
            <w:fldChar w:fldCharType="begin"/>
          </w:r>
          <w:r w:rsidR="00593544">
            <w:rPr>
              <w:lang w:val="en-US"/>
            </w:rPr>
            <w:instrText xml:space="preserve"> CITATION Mos18 \l 1033 </w:instrText>
          </w:r>
          <w:r w:rsidR="00593544">
            <w:fldChar w:fldCharType="separate"/>
          </w:r>
          <w:r w:rsidR="00FD7F00">
            <w:rPr>
              <w:noProof/>
              <w:lang w:val="en-US"/>
            </w:rPr>
            <w:t>(Moses, 2018)</w:t>
          </w:r>
          <w:r w:rsidR="00593544">
            <w:fldChar w:fldCharType="end"/>
          </w:r>
        </w:sdtContent>
      </w:sdt>
      <w:r w:rsidR="007B3A5A">
        <w:t>. The interim progress report is included in this document, Appendix A.</w:t>
      </w:r>
    </w:p>
    <w:p w:rsidR="00D93500" w:rsidRDefault="00D93500"/>
    <w:p w:rsidR="001A0696" w:rsidRPr="001A0696" w:rsidRDefault="001A0696" w:rsidP="001A0696">
      <w:pPr>
        <w:spacing w:line="240" w:lineRule="auto"/>
        <w:ind w:right="283"/>
        <w:rPr>
          <w:rFonts w:ascii="Calibri" w:hAnsi="Calibri" w:cs="Calibri"/>
          <w:sz w:val="24"/>
          <w:lang w:eastAsia="en-GB"/>
        </w:rPr>
      </w:pPr>
      <w:r w:rsidRPr="001A0696">
        <w:rPr>
          <w:rFonts w:ascii="Calibri" w:hAnsi="Calibri"/>
          <w:sz w:val="24"/>
          <w:lang w:eastAsia="en-GB"/>
        </w:rPr>
        <w:t>One source was used for three sections (minimax, alpha-beta and neural networks) and that was a</w:t>
      </w:r>
      <w:r w:rsidRPr="001A0696">
        <w:rPr>
          <w:rFonts w:ascii="Calibri" w:hAnsi="Calibri" w:cs="Calibri"/>
          <w:sz w:val="24"/>
          <w:lang w:eastAsia="en-GB"/>
        </w:rPr>
        <w:t xml:space="preserve"> book called </w:t>
      </w:r>
      <w:r w:rsidRPr="001A0696">
        <w:rPr>
          <w:rFonts w:ascii="Calibri" w:hAnsi="Calibri"/>
          <w:noProof/>
          <w:sz w:val="24"/>
          <w:lang w:eastAsia="en-GB"/>
        </w:rPr>
        <w:t>“</w:t>
      </w:r>
      <w:r w:rsidRPr="001A0696">
        <w:rPr>
          <w:rFonts w:ascii="Calibri" w:hAnsi="Calibri"/>
          <w:i/>
          <w:iCs/>
          <w:noProof/>
          <w:sz w:val="24"/>
          <w:lang w:eastAsia="en-GB"/>
        </w:rPr>
        <w:t xml:space="preserve">Introduction to Artificial Intelligence” </w:t>
      </w:r>
      <w:r w:rsidRPr="001A0696">
        <w:rPr>
          <w:rFonts w:ascii="Calibri" w:hAnsi="Calibri"/>
          <w:iCs/>
          <w:noProof/>
          <w:sz w:val="24"/>
          <w:lang w:eastAsia="en-GB"/>
        </w:rPr>
        <w:t>by Wolfgang Ertel (2011)</w:t>
      </w:r>
      <w:r w:rsidRPr="001A0696">
        <w:rPr>
          <w:rFonts w:ascii="Calibri" w:hAnsi="Calibri" w:cs="Calibri"/>
          <w:sz w:val="24"/>
          <w:lang w:eastAsia="en-GB"/>
        </w:rPr>
        <w:t xml:space="preserve">. It covers all areas of AI including the three included in this project, it covers the concepts with </w:t>
      </w:r>
      <w:r w:rsidRPr="001A0696">
        <w:rPr>
          <w:rFonts w:ascii="Calibri" w:hAnsi="Calibri" w:cs="Calibri"/>
          <w:noProof/>
          <w:sz w:val="24"/>
          <w:lang w:eastAsia="en-GB"/>
        </w:rPr>
        <w:t>straightforward</w:t>
      </w:r>
      <w:r w:rsidRPr="001A0696">
        <w:rPr>
          <w:rFonts w:ascii="Calibri" w:hAnsi="Calibri" w:cs="Calibri"/>
          <w:sz w:val="24"/>
          <w:lang w:eastAsia="en-GB"/>
        </w:rPr>
        <w:t xml:space="preserve"> explanations, with diagrams, explanations and algorithms in </w:t>
      </w:r>
      <w:r w:rsidRPr="001A0696">
        <w:rPr>
          <w:rFonts w:ascii="Calibri" w:hAnsi="Calibri" w:cs="Calibri"/>
          <w:noProof/>
          <w:sz w:val="24"/>
          <w:lang w:eastAsia="en-GB"/>
        </w:rPr>
        <w:t>pseudo</w:t>
      </w:r>
      <w:r w:rsidRPr="001A0696">
        <w:rPr>
          <w:rFonts w:ascii="Calibri" w:hAnsi="Calibri" w:cs="Calibri"/>
          <w:sz w:val="24"/>
          <w:lang w:eastAsia="en-GB"/>
        </w:rPr>
        <w:t xml:space="preserve"> code. This book (Ertel 2011) was particularly useful for </w:t>
      </w:r>
      <w:r w:rsidRPr="001A0696">
        <w:rPr>
          <w:rFonts w:ascii="Calibri" w:hAnsi="Calibri" w:cs="Calibri"/>
          <w:noProof/>
          <w:sz w:val="24"/>
          <w:lang w:eastAsia="en-GB"/>
        </w:rPr>
        <w:t>gaining</w:t>
      </w:r>
      <w:r w:rsidRPr="001A0696">
        <w:rPr>
          <w:rFonts w:ascii="Calibri" w:hAnsi="Calibri" w:cs="Calibri"/>
          <w:sz w:val="24"/>
          <w:lang w:eastAsia="en-GB"/>
        </w:rPr>
        <w:t xml:space="preserve"> an understanding of all areas of AI useful for starting the research of this project, as a basic knowledge and </w:t>
      </w:r>
      <w:r w:rsidRPr="001A0696">
        <w:rPr>
          <w:rFonts w:ascii="Calibri" w:hAnsi="Calibri" w:cs="Calibri"/>
          <w:noProof/>
          <w:sz w:val="24"/>
          <w:lang w:eastAsia="en-GB"/>
        </w:rPr>
        <w:t>understanding</w:t>
      </w:r>
      <w:r w:rsidRPr="001A0696">
        <w:rPr>
          <w:rFonts w:ascii="Calibri" w:hAnsi="Calibri" w:cs="Calibri"/>
          <w:sz w:val="24"/>
          <w:lang w:eastAsia="en-GB"/>
        </w:rPr>
        <w:t xml:space="preserve"> is required to identify the usefulness of a source.</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ind w:right="283"/>
        <w:jc w:val="both"/>
        <w:rPr>
          <w:rFonts w:ascii="Calibri" w:hAnsi="Calibri" w:cs="Calibri"/>
          <w:b/>
          <w:sz w:val="24"/>
          <w:u w:val="single"/>
          <w:lang w:eastAsia="en-GB"/>
        </w:rPr>
      </w:pPr>
      <w:r w:rsidRPr="001A0696">
        <w:rPr>
          <w:rFonts w:ascii="Calibri" w:hAnsi="Calibri" w:cs="Calibri"/>
          <w:b/>
          <w:sz w:val="24"/>
          <w:u w:val="single"/>
          <w:lang w:eastAsia="en-GB"/>
        </w:rPr>
        <w:t>Minimax Algorithm</w:t>
      </w:r>
    </w:p>
    <w:p w:rsidR="001A0696" w:rsidRPr="001A0696" w:rsidRDefault="001A0696" w:rsidP="001A0696">
      <w:pPr>
        <w:spacing w:line="240" w:lineRule="auto"/>
        <w:ind w:right="283"/>
        <w:rPr>
          <w:rFonts w:ascii="Calibri" w:hAnsi="Calibri" w:cs="Calibri"/>
          <w:sz w:val="24"/>
          <w:lang w:eastAsia="en-GB"/>
        </w:rPr>
      </w:pPr>
      <w:r w:rsidRPr="001A0696">
        <w:rPr>
          <w:rFonts w:ascii="Calibri" w:hAnsi="Calibri"/>
          <w:noProof/>
          <w:sz w:val="24"/>
          <w:lang w:eastAsia="en-GB"/>
        </w:rPr>
        <mc:AlternateContent>
          <mc:Choice Requires="wps">
            <w:drawing>
              <wp:anchor distT="0" distB="0" distL="114300" distR="114300" simplePos="0" relativeHeight="251672064" behindDoc="0" locked="0" layoutInCell="1" allowOverlap="1" wp14:anchorId="02AEF287" wp14:editId="0C9ADDEB">
                <wp:simplePos x="0" y="0"/>
                <wp:positionH relativeFrom="column">
                  <wp:posOffset>1905</wp:posOffset>
                </wp:positionH>
                <wp:positionV relativeFrom="paragraph">
                  <wp:posOffset>4187190</wp:posOffset>
                </wp:positionV>
                <wp:extent cx="6192520"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6192520" cy="635"/>
                        </a:xfrm>
                        <a:prstGeom prst="rect">
                          <a:avLst/>
                        </a:prstGeom>
                        <a:solidFill>
                          <a:prstClr val="white"/>
                        </a:solidFill>
                        <a:ln>
                          <a:noFill/>
                        </a:ln>
                      </wps:spPr>
                      <wps:txbx>
                        <w:txbxContent>
                          <w:p w:rsidR="00597467" w:rsidRPr="0042581A" w:rsidRDefault="00597467" w:rsidP="001A0696">
                            <w:pPr>
                              <w:pStyle w:val="Caption"/>
                              <w:rPr>
                                <w:noProof/>
                                <w:color w:val="auto"/>
                                <w:sz w:val="28"/>
                                <w:szCs w:val="24"/>
                              </w:rPr>
                            </w:pPr>
                            <w:r w:rsidRPr="0042581A">
                              <w:rPr>
                                <w:color w:val="auto"/>
                                <w:sz w:val="20"/>
                              </w:rPr>
                              <w:t xml:space="preserve">Figure </w:t>
                            </w:r>
                            <w:r>
                              <w:rPr>
                                <w:color w:val="auto"/>
                                <w:sz w:val="20"/>
                              </w:rPr>
                              <w:t>2.</w:t>
                            </w:r>
                            <w:r w:rsidRPr="0042581A">
                              <w:rPr>
                                <w:color w:val="auto"/>
                                <w:sz w:val="20"/>
                              </w:rPr>
                              <w:t xml:space="preserve">1: Minimax Decision Search Tree </w:t>
                            </w:r>
                            <w:r w:rsidRPr="0042581A">
                              <w:rPr>
                                <w:color w:val="auto"/>
                                <w:sz w:val="20"/>
                              </w:rPr>
                              <w:fldChar w:fldCharType="begin"/>
                            </w:r>
                            <w:r w:rsidRPr="0042581A">
                              <w:rPr>
                                <w:color w:val="auto"/>
                                <w:sz w:val="20"/>
                              </w:rPr>
                              <w:instrText xml:space="preserve"> SEQ Figure_1:_Minimax_Decision_Search_Tree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2AEF287" id="_x0000_t202" coordsize="21600,21600" o:spt="202" path="m,l,21600r21600,l21600,xe">
                <v:stroke joinstyle="miter"/>
                <v:path gradientshapeok="t" o:connecttype="rect"/>
              </v:shapetype>
              <v:shape id="Text Box 33" o:spid="_x0000_s1026" type="#_x0000_t202" style="position:absolute;margin-left:.15pt;margin-top:329.7pt;width:487.6pt;height:.05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" stroked="f">
                <v:textbox style="mso-fit-shape-to-text:t" inset="0,0,0,0">
                  <w:txbxContent>
                    <w:p w:rsidR="00597467" w:rsidRPr="0042581A" w:rsidRDefault="00597467" w:rsidP="001A0696">
                      <w:pPr>
                        <w:pStyle w:val="Caption"/>
                        <w:rPr>
                          <w:noProof/>
                          <w:color w:val="auto"/>
                          <w:sz w:val="28"/>
                          <w:szCs w:val="24"/>
                        </w:rPr>
                      </w:pPr>
                      <w:r w:rsidRPr="0042581A">
                        <w:rPr>
                          <w:color w:val="auto"/>
                          <w:sz w:val="20"/>
                        </w:rPr>
                        <w:t xml:space="preserve">Figure </w:t>
                      </w:r>
                      <w:r>
                        <w:rPr>
                          <w:color w:val="auto"/>
                          <w:sz w:val="20"/>
                        </w:rPr>
                        <w:t>2.</w:t>
                      </w:r>
                      <w:r w:rsidRPr="0042581A">
                        <w:rPr>
                          <w:color w:val="auto"/>
                          <w:sz w:val="20"/>
                        </w:rPr>
                        <w:t xml:space="preserve">1: Minimax Decision Search Tree </w:t>
                      </w:r>
                      <w:r w:rsidRPr="0042581A">
                        <w:rPr>
                          <w:color w:val="auto"/>
                          <w:sz w:val="20"/>
                        </w:rPr>
                        <w:fldChar w:fldCharType="begin"/>
                      </w:r>
                      <w:r w:rsidRPr="0042581A">
                        <w:rPr>
                          <w:color w:val="auto"/>
                          <w:sz w:val="20"/>
                        </w:rPr>
                        <w:instrText xml:space="preserve"> SEQ Figure_1:_Minimax_Decision_Search_Tree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v:textbox>
                <w10:wrap type="square"/>
              </v:shape>
            </w:pict>
          </mc:Fallback>
        </mc:AlternateContent>
      </w:r>
      <w:r w:rsidRPr="001A0696">
        <w:rPr>
          <w:rFonts w:ascii="Calibri" w:hAnsi="Calibri"/>
          <w:noProof/>
          <w:sz w:val="24"/>
          <w:lang w:eastAsia="en-GB"/>
        </w:rPr>
        <w:drawing>
          <wp:anchor distT="0" distB="0" distL="114300" distR="114300" simplePos="0" relativeHeight="251668992" behindDoc="1" locked="0" layoutInCell="1" allowOverlap="1" wp14:anchorId="2C402EAE" wp14:editId="354B9D6C">
            <wp:simplePos x="0" y="0"/>
            <wp:positionH relativeFrom="column">
              <wp:posOffset>1905</wp:posOffset>
            </wp:positionH>
            <wp:positionV relativeFrom="paragraph">
              <wp:posOffset>1645285</wp:posOffset>
            </wp:positionV>
            <wp:extent cx="6192520" cy="2484755"/>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2520" cy="2484755"/>
                    </a:xfrm>
                    <a:prstGeom prst="rect">
                      <a:avLst/>
                    </a:prstGeom>
                  </pic:spPr>
                </pic:pic>
              </a:graphicData>
            </a:graphic>
          </wp:anchor>
        </w:drawing>
      </w:r>
      <w:r w:rsidRPr="001A0696">
        <w:rPr>
          <w:rFonts w:ascii="Calibri" w:hAnsi="Calibri" w:cs="Calibri"/>
          <w:sz w:val="24"/>
          <w:lang w:eastAsia="en-GB"/>
        </w:rPr>
        <w:t xml:space="preserve">The minimax algorithm is a method for minimizing the possible worst-case scenario and is used in decision theory, game theory, statistics and philosophy. The algorithm in this case if for game theory, to be used in a pre-programmed AI for it to calculate the best move by attempting to minimize the potential ‘score’ that the </w:t>
      </w:r>
      <w:r w:rsidRPr="001A0696">
        <w:rPr>
          <w:rFonts w:ascii="Calibri" w:hAnsi="Calibri" w:cs="Calibri"/>
          <w:noProof/>
          <w:sz w:val="24"/>
          <w:lang w:eastAsia="en-GB"/>
        </w:rPr>
        <w:t>opposing</w:t>
      </w:r>
      <w:r w:rsidRPr="001A0696">
        <w:rPr>
          <w:rFonts w:ascii="Calibri" w:hAnsi="Calibri" w:cs="Calibri"/>
          <w:sz w:val="24"/>
          <w:lang w:eastAsia="en-GB"/>
        </w:rPr>
        <w:t xml:space="preserve"> player can get against the AI. In simple terms, it generates a score for every possible move that the AI can make with every possible move the player can make proceeding the AI makes </w:t>
      </w:r>
      <w:r w:rsidRPr="001A0696">
        <w:rPr>
          <w:rFonts w:ascii="Calibri" w:hAnsi="Calibri" w:cs="Calibri"/>
          <w:noProof/>
          <w:sz w:val="24"/>
          <w:lang w:eastAsia="en-GB"/>
        </w:rPr>
        <w:t>theirs</w:t>
      </w:r>
      <w:r w:rsidRPr="001A0696">
        <w:rPr>
          <w:rFonts w:ascii="Calibri" w:hAnsi="Calibri" w:cs="Calibri"/>
          <w:sz w:val="24"/>
          <w:lang w:eastAsia="en-GB"/>
        </w:rPr>
        <w:t xml:space="preserve"> until every combination of moves has a calculated score, for the AI’s turn it attempts to obtain the maximum score and for the player’s turn it attempts to obtain the minimum score (refer to figure </w:t>
      </w:r>
      <w:r w:rsidR="002A04C9">
        <w:rPr>
          <w:rFonts w:ascii="Calibri" w:hAnsi="Calibri" w:cs="Calibri"/>
          <w:sz w:val="24"/>
          <w:lang w:eastAsia="en-GB"/>
        </w:rPr>
        <w:t>2.</w:t>
      </w:r>
      <w:r w:rsidRPr="001A0696">
        <w:rPr>
          <w:rFonts w:ascii="Calibri" w:hAnsi="Calibri" w:cs="Calibri"/>
          <w:sz w:val="24"/>
          <w:lang w:eastAsia="en-GB"/>
        </w:rPr>
        <w:t>1).</w:t>
      </w:r>
    </w:p>
    <w:p w:rsidR="001A0696" w:rsidRPr="001A0696" w:rsidRDefault="001A0696" w:rsidP="001A0696">
      <w:pPr>
        <w:spacing w:line="240" w:lineRule="auto"/>
        <w:ind w:right="283"/>
        <w:jc w:val="center"/>
        <w:rPr>
          <w:rFonts w:ascii="Calibri" w:hAnsi="Calibri" w:cs="Calibri"/>
          <w:b/>
          <w:sz w:val="24"/>
          <w:lang w:eastAsia="en-GB"/>
        </w:rPr>
      </w:pPr>
    </w:p>
    <w:p w:rsidR="001A0696" w:rsidRPr="001A0696" w:rsidRDefault="001A0696" w:rsidP="001A0696">
      <w:pPr>
        <w:spacing w:line="240" w:lineRule="auto"/>
        <w:ind w:right="283"/>
        <w:rPr>
          <w:rFonts w:ascii="Calibri" w:hAnsi="Calibri" w:cs="Calibri"/>
          <w:sz w:val="24"/>
          <w:lang w:eastAsia="en-GB"/>
        </w:rPr>
      </w:pPr>
      <w:r w:rsidRPr="001A0696">
        <w:rPr>
          <w:rFonts w:ascii="Calibri" w:hAnsi="Calibri"/>
          <w:noProof/>
          <w:sz w:val="24"/>
          <w:lang w:eastAsia="en-GB"/>
        </w:rPr>
        <mc:AlternateContent>
          <mc:Choice Requires="wps">
            <w:drawing>
              <wp:anchor distT="0" distB="0" distL="114300" distR="114300" simplePos="0" relativeHeight="251673088" behindDoc="0" locked="0" layoutInCell="1" allowOverlap="1" wp14:anchorId="30E3091F" wp14:editId="10E1B408">
                <wp:simplePos x="0" y="0"/>
                <wp:positionH relativeFrom="column">
                  <wp:posOffset>1905</wp:posOffset>
                </wp:positionH>
                <wp:positionV relativeFrom="paragraph">
                  <wp:posOffset>779780</wp:posOffset>
                </wp:positionV>
                <wp:extent cx="143827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438275" cy="635"/>
                        </a:xfrm>
                        <a:prstGeom prst="rect">
                          <a:avLst/>
                        </a:prstGeom>
                        <a:solidFill>
                          <a:prstClr val="white"/>
                        </a:solidFill>
                        <a:ln>
                          <a:noFill/>
                        </a:ln>
                      </wps:spPr>
                      <wps:txbx>
                        <w:txbxContent>
                          <w:p w:rsidR="00597467" w:rsidRPr="0042581A" w:rsidRDefault="00597467" w:rsidP="001A0696">
                            <w:pPr>
                              <w:pStyle w:val="Caption"/>
                              <w:rPr>
                                <w:noProof/>
                                <w:color w:val="auto"/>
                                <w:sz w:val="28"/>
                                <w:szCs w:val="24"/>
                              </w:rPr>
                            </w:pPr>
                            <w:r w:rsidRPr="0042581A">
                              <w:rPr>
                                <w:color w:val="auto"/>
                                <w:sz w:val="20"/>
                              </w:rPr>
                              <w:t>Figure 2</w:t>
                            </w:r>
                            <w:r>
                              <w:rPr>
                                <w:color w:val="auto"/>
                                <w:sz w:val="20"/>
                              </w:rPr>
                              <w:t>.2</w:t>
                            </w:r>
                            <w:r w:rsidRPr="0042581A">
                              <w:rPr>
                                <w:color w:val="auto"/>
                                <w:sz w:val="20"/>
                              </w:rPr>
                              <w:t xml:space="preserve">: Minimax Search Count </w:t>
                            </w:r>
                            <w:r w:rsidRPr="0042581A">
                              <w:rPr>
                                <w:color w:val="auto"/>
                                <w:sz w:val="20"/>
                              </w:rPr>
                              <w:fldChar w:fldCharType="begin"/>
                            </w:r>
                            <w:r w:rsidRPr="0042581A">
                              <w:rPr>
                                <w:color w:val="auto"/>
                                <w:sz w:val="20"/>
                              </w:rPr>
                              <w:instrText xml:space="preserve"> SEQ Figure_2:_Minimax_Search_Count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3091F" id="Text Box 34" o:spid="_x0000_s1027" type="#_x0000_t202" style="position:absolute;margin-left:.15pt;margin-top:61.4pt;width:113.25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" stroked="f">
                <v:textbox style="mso-fit-shape-to-text:t" inset="0,0,0,0">
                  <w:txbxContent>
                    <w:p w:rsidR="00597467" w:rsidRPr="0042581A" w:rsidRDefault="00597467" w:rsidP="001A0696">
                      <w:pPr>
                        <w:pStyle w:val="Caption"/>
                        <w:rPr>
                          <w:noProof/>
                          <w:color w:val="auto"/>
                          <w:sz w:val="28"/>
                          <w:szCs w:val="24"/>
                        </w:rPr>
                      </w:pPr>
                      <w:r w:rsidRPr="0042581A">
                        <w:rPr>
                          <w:color w:val="auto"/>
                          <w:sz w:val="20"/>
                        </w:rPr>
                        <w:t>Figure 2</w:t>
                      </w:r>
                      <w:r>
                        <w:rPr>
                          <w:color w:val="auto"/>
                          <w:sz w:val="20"/>
                        </w:rPr>
                        <w:t>.2</w:t>
                      </w:r>
                      <w:r w:rsidRPr="0042581A">
                        <w:rPr>
                          <w:color w:val="auto"/>
                          <w:sz w:val="20"/>
                        </w:rPr>
                        <w:t xml:space="preserve">: Minimax Search Count </w:t>
                      </w:r>
                      <w:r w:rsidRPr="0042581A">
                        <w:rPr>
                          <w:color w:val="auto"/>
                          <w:sz w:val="20"/>
                        </w:rPr>
                        <w:fldChar w:fldCharType="begin"/>
                      </w:r>
                      <w:r w:rsidRPr="0042581A">
                        <w:rPr>
                          <w:color w:val="auto"/>
                          <w:sz w:val="20"/>
                        </w:rPr>
                        <w:instrText xml:space="preserve"> SEQ Figure_2:_Minimax_Search_Count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v:textbox>
                <w10:wrap type="square"/>
              </v:shape>
            </w:pict>
          </mc:Fallback>
        </mc:AlternateContent>
      </w:r>
      <w:r w:rsidRPr="001A0696">
        <w:rPr>
          <w:rFonts w:ascii="Calibri" w:hAnsi="Calibri"/>
          <w:noProof/>
          <w:sz w:val="24"/>
          <w:lang w:eastAsia="en-GB"/>
        </w:rPr>
        <w:drawing>
          <wp:anchor distT="0" distB="0" distL="114300" distR="114300" simplePos="0" relativeHeight="251666944" behindDoc="0" locked="0" layoutInCell="1" allowOverlap="1" wp14:anchorId="3DC456DC" wp14:editId="3044FDBE">
            <wp:simplePos x="0" y="0"/>
            <wp:positionH relativeFrom="column">
              <wp:posOffset>1905</wp:posOffset>
            </wp:positionH>
            <wp:positionV relativeFrom="paragraph">
              <wp:posOffset>8255</wp:posOffset>
            </wp:positionV>
            <wp:extent cx="1438275" cy="714375"/>
            <wp:effectExtent l="0" t="0" r="9525" b="952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38275" cy="714375"/>
                    </a:xfrm>
                    <a:prstGeom prst="rect">
                      <a:avLst/>
                    </a:prstGeom>
                  </pic:spPr>
                </pic:pic>
              </a:graphicData>
            </a:graphic>
            <wp14:sizeRelH relativeFrom="page">
              <wp14:pctWidth>0</wp14:pctWidth>
            </wp14:sizeRelH>
            <wp14:sizeRelV relativeFrom="page">
              <wp14:pctHeight>0</wp14:pctHeight>
            </wp14:sizeRelV>
          </wp:anchor>
        </w:drawing>
      </w:r>
      <w:r w:rsidRPr="001A0696">
        <w:rPr>
          <w:rFonts w:ascii="Calibri" w:hAnsi="Calibri" w:cs="Calibri"/>
          <w:sz w:val="24"/>
          <w:lang w:eastAsia="en-GB"/>
        </w:rPr>
        <w:t>Once implemented the AI evaluates a total amount of 255168 times (the same amount as the number of unique tic tac toe games), the average number of evaluations is 28352 if the player goes first. The table to the left (figure 2</w:t>
      </w:r>
      <w:r w:rsidR="002A04C9">
        <w:rPr>
          <w:rFonts w:ascii="Calibri" w:hAnsi="Calibri" w:cs="Calibri"/>
          <w:sz w:val="24"/>
          <w:lang w:eastAsia="en-GB"/>
        </w:rPr>
        <w:t>.2</w:t>
      </w:r>
      <w:r w:rsidRPr="001A0696">
        <w:rPr>
          <w:rFonts w:ascii="Calibri" w:hAnsi="Calibri" w:cs="Calibri"/>
          <w:sz w:val="24"/>
          <w:lang w:eastAsia="en-GB"/>
        </w:rPr>
        <w:t xml:space="preserve">) is the number of evaluations depending on where the player went first (i.e. top left square is the number of evaluations if the player’s first move is in the top left square) </w:t>
      </w:r>
    </w:p>
    <w:p w:rsidR="001A0696" w:rsidRPr="001A0696" w:rsidRDefault="001A0696" w:rsidP="001A0696">
      <w:pPr>
        <w:spacing w:line="240" w:lineRule="auto"/>
        <w:ind w:right="283"/>
        <w:rPr>
          <w:rFonts w:ascii="Calibri" w:hAnsi="Calibri" w:cs="Calibri"/>
          <w:sz w:val="24"/>
          <w:lang w:eastAsia="en-GB"/>
        </w:rPr>
      </w:pPr>
    </w:p>
    <w:p w:rsidR="001A0696" w:rsidRPr="001A0696" w:rsidRDefault="001A0696" w:rsidP="001A0696">
      <w:pPr>
        <w:spacing w:line="240" w:lineRule="auto"/>
        <w:ind w:right="283"/>
        <w:rPr>
          <w:rFonts w:ascii="Calibri" w:hAnsi="Calibri" w:cs="Calibri"/>
          <w:sz w:val="24"/>
          <w:lang w:eastAsia="en-GB"/>
        </w:rPr>
      </w:pPr>
      <w:r w:rsidRPr="001A0696">
        <w:rPr>
          <w:rFonts w:ascii="Calibri" w:hAnsi="Calibri" w:cs="Calibri"/>
          <w:sz w:val="24"/>
          <w:lang w:eastAsia="en-GB"/>
        </w:rPr>
        <w:t xml:space="preserve">The Research required to gain an understanding of this algorithm and how to create one to suit the needs of the project will be two published papers. One being </w:t>
      </w:r>
      <w:r w:rsidRPr="001A0696">
        <w:rPr>
          <w:rFonts w:ascii="Calibri" w:hAnsi="Calibri" w:cs="Calibri"/>
          <w:i/>
          <w:sz w:val="24"/>
          <w:lang w:eastAsia="en-GB"/>
        </w:rPr>
        <w:t>“</w:t>
      </w:r>
      <w:r w:rsidRPr="00EB07B1">
        <w:rPr>
          <w:rFonts w:ascii="Calibri" w:hAnsi="Calibri" w:cs="Calibri"/>
          <w:i/>
          <w:noProof/>
          <w:sz w:val="24"/>
          <w:lang w:eastAsia="en-GB"/>
        </w:rPr>
        <w:t>Rminimax</w:t>
      </w:r>
      <w:r w:rsidRPr="001A0696">
        <w:rPr>
          <w:rFonts w:ascii="Calibri" w:hAnsi="Calibri" w:cs="Calibri"/>
          <w:i/>
          <w:sz w:val="24"/>
          <w:lang w:eastAsia="en-GB"/>
        </w:rPr>
        <w:t xml:space="preserve">: An </w:t>
      </w:r>
      <w:r w:rsidRPr="001A0696">
        <w:rPr>
          <w:rFonts w:ascii="Calibri" w:hAnsi="Calibri" w:cs="Calibri"/>
          <w:i/>
          <w:sz w:val="24"/>
          <w:lang w:eastAsia="en-GB"/>
        </w:rPr>
        <w:lastRenderedPageBreak/>
        <w:t>Optimally Randomized Minimax Algorithm”</w:t>
      </w:r>
      <w:r w:rsidRPr="001A0696">
        <w:rPr>
          <w:rFonts w:ascii="Calibri" w:hAnsi="Calibri" w:cs="Calibri"/>
          <w:sz w:val="24"/>
          <w:lang w:eastAsia="en-GB"/>
        </w:rPr>
        <w:t xml:space="preserve"> by Silvia García Díez, Jérôme Laforge, and Marco Saerens (2013), and the other being </w:t>
      </w:r>
      <w:r w:rsidRPr="001A0696">
        <w:rPr>
          <w:rFonts w:ascii="Calibri" w:hAnsi="Calibri" w:cs="Calibri"/>
          <w:i/>
          <w:sz w:val="24"/>
          <w:lang w:eastAsia="en-GB"/>
        </w:rPr>
        <w:t xml:space="preserve">“Efficiency of Parallel Minimax Algorithm for Game Tree Search” </w:t>
      </w:r>
      <w:r w:rsidRPr="001A0696">
        <w:rPr>
          <w:rFonts w:ascii="Calibri" w:hAnsi="Calibri" w:cs="Calibri"/>
          <w:sz w:val="24"/>
          <w:lang w:eastAsia="en-GB"/>
        </w:rPr>
        <w:t>by Plamenka Borovska, and Milena Lazarova (2007).</w:t>
      </w:r>
    </w:p>
    <w:p w:rsidR="001A0696" w:rsidRPr="001A0696" w:rsidRDefault="001A0696" w:rsidP="001A0696">
      <w:pPr>
        <w:spacing w:line="240" w:lineRule="auto"/>
        <w:ind w:right="283"/>
        <w:rPr>
          <w:rFonts w:ascii="Calibri" w:hAnsi="Calibri" w:cs="Calibri"/>
          <w:sz w:val="24"/>
          <w:lang w:eastAsia="en-GB"/>
        </w:rPr>
      </w:pPr>
    </w:p>
    <w:p w:rsidR="001A0696" w:rsidRPr="001A0696" w:rsidRDefault="001A0696" w:rsidP="001A0696">
      <w:pPr>
        <w:spacing w:line="240" w:lineRule="auto"/>
        <w:ind w:right="283"/>
        <w:rPr>
          <w:rFonts w:ascii="Calibri" w:hAnsi="Calibri" w:cs="Calibri"/>
          <w:sz w:val="24"/>
          <w:lang w:eastAsia="en-GB"/>
        </w:rPr>
      </w:pPr>
      <w:r w:rsidRPr="001A0696">
        <w:rPr>
          <w:rFonts w:ascii="Calibri" w:hAnsi="Calibri" w:cs="Calibri"/>
          <w:i/>
          <w:sz w:val="24"/>
          <w:lang w:eastAsia="en-GB"/>
        </w:rPr>
        <w:t>“An Optimally Randomized Minimax Algorithm”</w:t>
      </w:r>
      <w:r w:rsidRPr="001A0696">
        <w:rPr>
          <w:rFonts w:ascii="Calibri" w:hAnsi="Calibri" w:cs="Calibri"/>
          <w:sz w:val="24"/>
          <w:lang w:eastAsia="en-GB"/>
        </w:rPr>
        <w:t xml:space="preserve"> (García Díez, Laforge, and Saerens 2013) is a paper highlighting the mathematical side of the concept of the algorithm rather than an already created generic algorithm, and so it contains the possible ways that the algorithm can be constructed with full explanations of the mathematical formulas needed to create the algorithm. This is particularly useful as instead of a paper explaining how to create the algorithm, it explains the math behind it so the AI can be personally tailored to the project in comparison to a generic minimax algorithm, allowing for better performance and better results.</w:t>
      </w:r>
    </w:p>
    <w:p w:rsidR="001A0696" w:rsidRPr="001A0696" w:rsidRDefault="001A0696" w:rsidP="001A0696">
      <w:pPr>
        <w:spacing w:line="240" w:lineRule="auto"/>
        <w:ind w:right="283"/>
        <w:rPr>
          <w:rFonts w:ascii="Calibri" w:hAnsi="Calibri" w:cs="Calibri"/>
          <w:sz w:val="24"/>
          <w:lang w:eastAsia="en-GB"/>
        </w:rPr>
      </w:pPr>
    </w:p>
    <w:p w:rsidR="001A0696" w:rsidRPr="001A0696" w:rsidRDefault="001A0696" w:rsidP="001A0696">
      <w:pPr>
        <w:spacing w:line="240" w:lineRule="auto"/>
        <w:ind w:right="283"/>
        <w:rPr>
          <w:rFonts w:ascii="Calibri" w:hAnsi="Calibri" w:cs="Calibri"/>
          <w:sz w:val="24"/>
          <w:lang w:eastAsia="en-GB"/>
        </w:rPr>
      </w:pPr>
      <w:r w:rsidRPr="001A0696">
        <w:rPr>
          <w:rFonts w:ascii="Calibri" w:hAnsi="Calibri" w:cs="Calibri"/>
          <w:sz w:val="24"/>
          <w:lang w:eastAsia="en-GB"/>
        </w:rPr>
        <w:t>The only downside to this is that it is only the mathematical side it does not highlight at all the impact that the algorithm will have on a computer, such as performance or efficiency.  That is where the other paper comes in, “</w:t>
      </w:r>
      <w:r w:rsidRPr="001A0696">
        <w:rPr>
          <w:rFonts w:ascii="Calibri" w:hAnsi="Calibri" w:cs="Calibri"/>
          <w:i/>
          <w:sz w:val="24"/>
          <w:lang w:eastAsia="en-GB"/>
        </w:rPr>
        <w:t>Efficiency of Parallel Minimax Algorithm for Game Tree Search”</w:t>
      </w:r>
      <w:r w:rsidRPr="001A0696">
        <w:rPr>
          <w:rFonts w:ascii="Calibri" w:hAnsi="Calibri" w:cs="Calibri"/>
          <w:sz w:val="24"/>
          <w:lang w:eastAsia="en-GB"/>
        </w:rPr>
        <w:t xml:space="preserve"> (Borovska, and Lazarova 2007) covers the computational side of it. The algorithm, if complex enough, would need to make a very large amount of calculations and that can take time, so to reduce the time constraint, the ‘tree’ that the algorithm is searching can be broken down into sections and said sections are run on different cores of the processor, allowing them to be done in parallel. This reduction of time is limited to the number of cores the device (computer or phone or tablet) has, and the speed of the cores. This paper highlights the ways that the algorithm can be computed in parallel, the advantages and disadvantages to each way, and the efficiency of parallel computing the algorithm. However, this paper alone will not help construct the algorithm, only allow the search to be sped up by utilising the multi-core processor that modern-day devices have, and so both papers together will be needed to make the most optimal algorithm.</w:t>
      </w:r>
    </w:p>
    <w:p w:rsidR="001A0696" w:rsidRPr="001A0696" w:rsidRDefault="001A0696" w:rsidP="001A0696">
      <w:pPr>
        <w:spacing w:line="240" w:lineRule="auto"/>
        <w:ind w:right="283"/>
        <w:rPr>
          <w:rFonts w:ascii="Calibri" w:hAnsi="Calibri" w:cs="Calibri"/>
          <w:sz w:val="24"/>
          <w:lang w:eastAsia="en-GB"/>
        </w:rPr>
      </w:pPr>
    </w:p>
    <w:p w:rsidR="001A0696" w:rsidRPr="001A0696" w:rsidRDefault="001A0696" w:rsidP="001A0696">
      <w:pPr>
        <w:spacing w:line="240" w:lineRule="auto"/>
        <w:ind w:right="283"/>
        <w:rPr>
          <w:rFonts w:ascii="Calibri" w:hAnsi="Calibri" w:cs="Calibri"/>
          <w:b/>
          <w:sz w:val="24"/>
          <w:u w:val="single"/>
          <w:lang w:eastAsia="en-GB"/>
        </w:rPr>
      </w:pPr>
      <w:r w:rsidRPr="001A0696">
        <w:rPr>
          <w:rFonts w:ascii="Calibri" w:hAnsi="Calibri" w:cs="Calibri"/>
          <w:b/>
          <w:sz w:val="24"/>
          <w:u w:val="single"/>
          <w:lang w:eastAsia="en-GB"/>
        </w:rPr>
        <w:t>Alpha-Beta Pruning</w:t>
      </w:r>
    </w:p>
    <w:p w:rsidR="001A0696" w:rsidRPr="001A0696" w:rsidRDefault="001A0696" w:rsidP="001A0696">
      <w:pPr>
        <w:spacing w:line="240" w:lineRule="auto"/>
        <w:ind w:right="283"/>
        <w:rPr>
          <w:rFonts w:ascii="Calibri" w:hAnsi="Calibri" w:cs="Calibri"/>
          <w:sz w:val="24"/>
          <w:lang w:eastAsia="en-GB"/>
        </w:rPr>
      </w:pPr>
      <w:r w:rsidRPr="001A0696">
        <w:rPr>
          <w:rFonts w:ascii="Calibri" w:hAnsi="Calibri" w:cs="Calibri"/>
          <w:sz w:val="24"/>
          <w:lang w:eastAsia="en-GB"/>
        </w:rPr>
        <w:t xml:space="preserve">The minimax algorithm works by creating a tree of nodes for all combinations of moves, with an increasing level of depth. Alpha-beta pruning is an algorithm to decrease the number of nodes in the tree created in the minimax algorithm. It does this when it encounters a node that it deems that it will not result in a better move it stops evaluating any nodes coming off it, or if a possible move is too good but too far away it believes the player will likely prevent that move and so also removes these nodes. </w:t>
      </w:r>
    </w:p>
    <w:p w:rsidR="001A0696" w:rsidRPr="001A0696" w:rsidRDefault="002A04C9" w:rsidP="001A0696">
      <w:pPr>
        <w:spacing w:line="240" w:lineRule="auto"/>
        <w:rPr>
          <w:rFonts w:ascii="Calibri" w:hAnsi="Calibri"/>
          <w:noProof/>
          <w:sz w:val="24"/>
          <w:lang w:eastAsia="en-GB"/>
        </w:rPr>
      </w:pPr>
      <w:r w:rsidRPr="001A0696">
        <w:rPr>
          <w:rFonts w:ascii="Calibri" w:hAnsi="Calibri"/>
          <w:noProof/>
          <w:sz w:val="24"/>
          <w:lang w:eastAsia="en-GB"/>
        </w:rPr>
        <w:lastRenderedPageBreak/>
        <w:drawing>
          <wp:anchor distT="0" distB="0" distL="114300" distR="114300" simplePos="0" relativeHeight="251671040" behindDoc="1" locked="0" layoutInCell="1" allowOverlap="1" wp14:anchorId="3B81BE97" wp14:editId="7B7975C0">
            <wp:simplePos x="0" y="0"/>
            <wp:positionH relativeFrom="column">
              <wp:posOffset>1905</wp:posOffset>
            </wp:positionH>
            <wp:positionV relativeFrom="paragraph">
              <wp:posOffset>52705</wp:posOffset>
            </wp:positionV>
            <wp:extent cx="6192520" cy="2335530"/>
            <wp:effectExtent l="0" t="0" r="0" b="762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2520" cy="2335530"/>
                    </a:xfrm>
                    <a:prstGeom prst="rect">
                      <a:avLst/>
                    </a:prstGeom>
                  </pic:spPr>
                </pic:pic>
              </a:graphicData>
            </a:graphic>
          </wp:anchor>
        </w:drawing>
      </w:r>
      <w:r w:rsidR="001A0696" w:rsidRPr="001A0696">
        <w:rPr>
          <w:rFonts w:ascii="Calibri" w:hAnsi="Calibri"/>
          <w:noProof/>
          <w:sz w:val="24"/>
          <w:lang w:eastAsia="en-GB"/>
        </w:rPr>
        <mc:AlternateContent>
          <mc:Choice Requires="wps">
            <w:drawing>
              <wp:anchor distT="0" distB="0" distL="114300" distR="114300" simplePos="0" relativeHeight="251674112" behindDoc="0" locked="0" layoutInCell="1" allowOverlap="1" wp14:anchorId="61C72CA6" wp14:editId="3108D936">
                <wp:simplePos x="0" y="0"/>
                <wp:positionH relativeFrom="column">
                  <wp:posOffset>1905</wp:posOffset>
                </wp:positionH>
                <wp:positionV relativeFrom="paragraph">
                  <wp:posOffset>2559685</wp:posOffset>
                </wp:positionV>
                <wp:extent cx="6192520"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6192520" cy="635"/>
                        </a:xfrm>
                        <a:prstGeom prst="rect">
                          <a:avLst/>
                        </a:prstGeom>
                        <a:solidFill>
                          <a:prstClr val="white"/>
                        </a:solidFill>
                        <a:ln>
                          <a:noFill/>
                        </a:ln>
                      </wps:spPr>
                      <wps:txbx>
                        <w:txbxContent>
                          <w:p w:rsidR="00597467" w:rsidRPr="0042581A" w:rsidRDefault="00597467" w:rsidP="001A0696">
                            <w:pPr>
                              <w:pStyle w:val="Caption"/>
                              <w:rPr>
                                <w:noProof/>
                                <w:color w:val="auto"/>
                                <w:sz w:val="28"/>
                                <w:szCs w:val="24"/>
                              </w:rPr>
                            </w:pPr>
                            <w:r w:rsidRPr="0042581A">
                              <w:rPr>
                                <w:color w:val="auto"/>
                                <w:sz w:val="20"/>
                              </w:rPr>
                              <w:t xml:space="preserve">Figure </w:t>
                            </w:r>
                            <w:r>
                              <w:rPr>
                                <w:color w:val="auto"/>
                                <w:sz w:val="20"/>
                              </w:rPr>
                              <w:t>2.</w:t>
                            </w:r>
                            <w:r w:rsidRPr="0042581A">
                              <w:rPr>
                                <w:color w:val="auto"/>
                                <w:sz w:val="20"/>
                              </w:rPr>
                              <w:t xml:space="preserve">3: Alpha-Beta Search Tree </w:t>
                            </w:r>
                            <w:r w:rsidRPr="0042581A">
                              <w:rPr>
                                <w:color w:val="auto"/>
                                <w:sz w:val="20"/>
                              </w:rPr>
                              <w:fldChar w:fldCharType="begin"/>
                            </w:r>
                            <w:r w:rsidRPr="0042581A">
                              <w:rPr>
                                <w:color w:val="auto"/>
                                <w:sz w:val="20"/>
                              </w:rPr>
                              <w:instrText xml:space="preserve"> SEQ Figure_3:_Alpha-Beta_Search_Tree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C72CA6" id="Text Box 35" o:spid="_x0000_s1028" type="#_x0000_t202" style="position:absolute;margin-left:.15pt;margin-top:201.55pt;width:487.6pt;height:.0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" stroked="f">
                <v:textbox style="mso-fit-shape-to-text:t" inset="0,0,0,0">
                  <w:txbxContent>
                    <w:p w:rsidR="00597467" w:rsidRPr="0042581A" w:rsidRDefault="00597467" w:rsidP="001A0696">
                      <w:pPr>
                        <w:pStyle w:val="Caption"/>
                        <w:rPr>
                          <w:noProof/>
                          <w:color w:val="auto"/>
                          <w:sz w:val="28"/>
                          <w:szCs w:val="24"/>
                        </w:rPr>
                      </w:pPr>
                      <w:r w:rsidRPr="0042581A">
                        <w:rPr>
                          <w:color w:val="auto"/>
                          <w:sz w:val="20"/>
                        </w:rPr>
                        <w:t xml:space="preserve">Figure </w:t>
                      </w:r>
                      <w:r>
                        <w:rPr>
                          <w:color w:val="auto"/>
                          <w:sz w:val="20"/>
                        </w:rPr>
                        <w:t>2.</w:t>
                      </w:r>
                      <w:r w:rsidRPr="0042581A">
                        <w:rPr>
                          <w:color w:val="auto"/>
                          <w:sz w:val="20"/>
                        </w:rPr>
                        <w:t xml:space="preserve">3: Alpha-Beta Search Tree </w:t>
                      </w:r>
                      <w:r w:rsidRPr="0042581A">
                        <w:rPr>
                          <w:color w:val="auto"/>
                          <w:sz w:val="20"/>
                        </w:rPr>
                        <w:fldChar w:fldCharType="begin"/>
                      </w:r>
                      <w:r w:rsidRPr="0042581A">
                        <w:rPr>
                          <w:color w:val="auto"/>
                          <w:sz w:val="20"/>
                        </w:rPr>
                        <w:instrText xml:space="preserve"> SEQ Figure_3:_Alpha-Beta_Search_Tree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v:textbox>
                <w10:wrap type="square"/>
              </v:shape>
            </w:pict>
          </mc:Fallback>
        </mc:AlternateContent>
      </w:r>
      <w:r w:rsidR="001A0696" w:rsidRPr="001A0696">
        <w:rPr>
          <w:rFonts w:ascii="Calibri" w:hAnsi="Calibri"/>
          <w:noProof/>
          <w:sz w:val="24"/>
          <w:lang w:eastAsia="en-GB"/>
        </w:rPr>
        <w:t xml:space="preserve">Above (figure </w:t>
      </w:r>
      <w:r>
        <w:rPr>
          <w:rFonts w:ascii="Calibri" w:hAnsi="Calibri"/>
          <w:noProof/>
          <w:sz w:val="24"/>
          <w:lang w:eastAsia="en-GB"/>
        </w:rPr>
        <w:t>2.</w:t>
      </w:r>
      <w:r w:rsidR="001A0696" w:rsidRPr="001A0696">
        <w:rPr>
          <w:rFonts w:ascii="Calibri" w:hAnsi="Calibri"/>
          <w:noProof/>
          <w:sz w:val="24"/>
          <w:lang w:eastAsia="en-GB"/>
        </w:rPr>
        <w:t xml:space="preserve">3) is the same decision tree used in the minimax explanation, with some changes in respect to how the Alpha-beta pruning would create the tree. Alpha-beta checks to whether searching the rest of a tree node would be beneficial or not. </w:t>
      </w:r>
    </w:p>
    <w:p w:rsidR="001A0696" w:rsidRPr="001A0696" w:rsidRDefault="001A0696" w:rsidP="001A0696">
      <w:pPr>
        <w:spacing w:line="240" w:lineRule="auto"/>
        <w:rPr>
          <w:rFonts w:ascii="Calibri" w:hAnsi="Calibri"/>
          <w:noProof/>
          <w:sz w:val="24"/>
          <w:lang w:eastAsia="en-GB"/>
        </w:rPr>
      </w:pPr>
    </w:p>
    <w:p w:rsidR="001A0696" w:rsidRPr="001A0696" w:rsidRDefault="001A0696" w:rsidP="001A0696">
      <w:pPr>
        <w:spacing w:line="240" w:lineRule="auto"/>
        <w:rPr>
          <w:rFonts w:ascii="Calibri" w:hAnsi="Calibri"/>
          <w:noProof/>
          <w:sz w:val="24"/>
          <w:lang w:eastAsia="en-GB"/>
        </w:rPr>
      </w:pPr>
      <w:r w:rsidRPr="001A0696">
        <w:rPr>
          <w:rFonts w:ascii="Calibri" w:hAnsi="Calibri"/>
          <w:noProof/>
          <w:sz w:val="24"/>
          <w:lang w:eastAsia="en-GB"/>
        </w:rPr>
        <w:t xml:space="preserve">For example node a, it has already obtained a value for the left-hand side of the tree (3) and at it would take the lowest possible value from its two children branches, one of which returns a 2. Now as node </w:t>
      </w:r>
      <w:r w:rsidRPr="00EB07B1">
        <w:rPr>
          <w:rFonts w:ascii="Calibri" w:hAnsi="Calibri"/>
          <w:noProof/>
          <w:sz w:val="24"/>
          <w:lang w:eastAsia="en-GB"/>
        </w:rPr>
        <w:t>a’s</w:t>
      </w:r>
      <w:r w:rsidRPr="001A0696">
        <w:rPr>
          <w:rFonts w:ascii="Calibri" w:hAnsi="Calibri"/>
          <w:noProof/>
          <w:sz w:val="24"/>
          <w:lang w:eastAsia="en-GB"/>
        </w:rPr>
        <w:t xml:space="preserve"> highest possible value can only be 2 which is smaller than the 3 obtained from the other side of the tree. This deduction means that searching the other child branch from a would not result in the path that the Ai would take, and so it is scrapped. This potentially (depending on the order it is searched) results in a heavy reduction in the total amount of </w:t>
      </w:r>
      <w:r w:rsidRPr="00EB07B1">
        <w:rPr>
          <w:rFonts w:ascii="Calibri" w:hAnsi="Calibri"/>
          <w:noProof/>
          <w:sz w:val="24"/>
          <w:lang w:eastAsia="en-GB"/>
        </w:rPr>
        <w:t>searchs</w:t>
      </w:r>
      <w:r w:rsidRPr="001A0696">
        <w:rPr>
          <w:rFonts w:ascii="Calibri" w:hAnsi="Calibri"/>
          <w:noProof/>
          <w:sz w:val="24"/>
          <w:lang w:eastAsia="en-GB"/>
        </w:rPr>
        <w:t xml:space="preserve">. </w:t>
      </w:r>
    </w:p>
    <w:p w:rsidR="001A0696" w:rsidRPr="001A0696" w:rsidRDefault="001A0696" w:rsidP="001A0696">
      <w:pPr>
        <w:spacing w:line="240" w:lineRule="auto"/>
        <w:rPr>
          <w:rFonts w:ascii="Calibri" w:hAnsi="Calibri"/>
          <w:noProof/>
          <w:sz w:val="24"/>
          <w:lang w:eastAsia="en-GB"/>
        </w:rPr>
      </w:pPr>
    </w:p>
    <w:p w:rsidR="001A0696" w:rsidRPr="001A0696" w:rsidRDefault="001A0696" w:rsidP="001A0696">
      <w:pPr>
        <w:spacing w:line="240" w:lineRule="auto"/>
        <w:rPr>
          <w:rFonts w:ascii="Calibri" w:hAnsi="Calibri"/>
          <w:noProof/>
          <w:sz w:val="24"/>
          <w:lang w:eastAsia="en-GB"/>
        </w:rPr>
      </w:pPr>
      <w:r w:rsidRPr="001A0696">
        <w:rPr>
          <w:rFonts w:ascii="Calibri" w:hAnsi="Calibri"/>
          <w:noProof/>
          <w:sz w:val="24"/>
          <w:lang w:eastAsia="en-GB"/>
        </w:rPr>
        <w:t xml:space="preserve">The same applies to nodes </w:t>
      </w:r>
      <w:r w:rsidRPr="00EB07B1">
        <w:rPr>
          <w:rFonts w:ascii="Calibri" w:hAnsi="Calibri"/>
          <w:noProof/>
          <w:sz w:val="24"/>
          <w:lang w:eastAsia="en-GB"/>
        </w:rPr>
        <w:t>b and</w:t>
      </w:r>
      <w:r w:rsidRPr="001A0696">
        <w:rPr>
          <w:rFonts w:ascii="Calibri" w:hAnsi="Calibri"/>
          <w:noProof/>
          <w:sz w:val="24"/>
          <w:lang w:eastAsia="en-GB"/>
        </w:rPr>
        <w:t xml:space="preserve"> c as well. In this example the total amount of evaluations is reduced from 16 to 9, and the amount of minimax checks is reduced by 4, however the total mounts of checks in the first place was small (16) whereas the number of checks needed for the AI will be much larger and so the potential reduction of evaluations is much greater.</w:t>
      </w:r>
    </w:p>
    <w:p w:rsidR="001A0696" w:rsidRPr="001A0696" w:rsidRDefault="001A0696" w:rsidP="001A0696">
      <w:pPr>
        <w:spacing w:line="240" w:lineRule="auto"/>
        <w:rPr>
          <w:rFonts w:ascii="Calibri" w:hAnsi="Calibri"/>
          <w:noProof/>
          <w:sz w:val="24"/>
          <w:lang w:eastAsia="en-GB"/>
        </w:rPr>
      </w:pPr>
    </w:p>
    <w:p w:rsidR="001A0696" w:rsidRPr="001A0696" w:rsidRDefault="001A0696" w:rsidP="001A0696">
      <w:pPr>
        <w:spacing w:line="240" w:lineRule="auto"/>
        <w:ind w:right="283"/>
        <w:rPr>
          <w:rFonts w:ascii="Calibri" w:hAnsi="Calibri" w:cs="Calibri"/>
          <w:sz w:val="24"/>
          <w:lang w:eastAsia="en-GB"/>
        </w:rPr>
      </w:pPr>
      <w:r w:rsidRPr="001A0696">
        <w:rPr>
          <w:rFonts w:ascii="Calibri" w:hAnsi="Calibri" w:cs="Calibri"/>
          <w:sz w:val="24"/>
          <w:lang w:eastAsia="en-GB"/>
        </w:rPr>
        <w:t>By removing redundant nodes, it can heavily reduce the number of calculations and thus heavily reduce the time it takes. For chess, it reduces it from 6,553,600,000,000 possible combinations (worst case scenario) to 5,119,999 (best case scenario), however, that number is not always the case, it depends on the order of which the decision tree is searched. As the minimax algorithm is intended to run over multiple cores, and the depth would be quite high, being able to reduce the number of nodes would be beneficial, the algorithm will have to be made to balance accuracy and how long it would take for it to calculate the best move. If it takes 5 minutes to calculate the best move then the depth would have to be reduced to allow the user to play it in a timely fashion, so being able to reduce the time would also help keep the accuracy.</w:t>
      </w:r>
    </w:p>
    <w:p w:rsidR="001A0696" w:rsidRPr="001A0696" w:rsidRDefault="001A0696" w:rsidP="001A0696">
      <w:pPr>
        <w:spacing w:line="240" w:lineRule="auto"/>
        <w:rPr>
          <w:rFonts w:ascii="Calibri" w:hAnsi="Calibri"/>
          <w:noProof/>
          <w:sz w:val="24"/>
          <w:lang w:eastAsia="en-GB"/>
        </w:rPr>
      </w:pPr>
    </w:p>
    <w:p w:rsidR="001A0696" w:rsidRPr="001A0696" w:rsidRDefault="001A0696" w:rsidP="001A0696">
      <w:pPr>
        <w:spacing w:line="240" w:lineRule="auto"/>
        <w:rPr>
          <w:rFonts w:ascii="Calibri" w:hAnsi="Calibri"/>
          <w:noProof/>
          <w:sz w:val="24"/>
          <w:lang w:eastAsia="en-GB"/>
        </w:rPr>
      </w:pPr>
      <w:r w:rsidRPr="001A0696">
        <w:rPr>
          <w:rFonts w:ascii="Calibri" w:hAnsi="Calibri"/>
          <w:noProof/>
          <w:sz w:val="24"/>
          <w:lang w:eastAsia="en-GB"/>
        </w:rPr>
        <w:t xml:space="preserve">The research required to gain an understanding of the alpha-beta pruning technique, and how the minimax can be adapted for the project will be through the use of two pieces of research, </w:t>
      </w:r>
      <w:r w:rsidRPr="001A0696">
        <w:rPr>
          <w:rFonts w:ascii="Calibri" w:hAnsi="Calibri"/>
          <w:i/>
          <w:noProof/>
          <w:sz w:val="24"/>
          <w:lang w:eastAsia="en-GB"/>
        </w:rPr>
        <w:t>“Improved Alpha-Beta Pruning of Heuristic Search in Game-Playing Tree”</w:t>
      </w:r>
      <w:r w:rsidRPr="001A0696">
        <w:rPr>
          <w:rFonts w:ascii="Calibri" w:hAnsi="Calibri"/>
          <w:noProof/>
          <w:sz w:val="24"/>
          <w:lang w:eastAsia="en-GB"/>
        </w:rPr>
        <w:t xml:space="preserve"> by Zhang Congpin and Cui Jinling (2009), and </w:t>
      </w:r>
      <w:r w:rsidRPr="001A0696">
        <w:rPr>
          <w:rFonts w:ascii="Calibri" w:hAnsi="Calibri"/>
          <w:i/>
          <w:noProof/>
          <w:sz w:val="24"/>
          <w:lang w:eastAsia="en-GB"/>
        </w:rPr>
        <w:t>“An Artificial Intelligence for the Board Game ‘Quarto!’ in Java”</w:t>
      </w:r>
      <w:r w:rsidRPr="001A0696">
        <w:rPr>
          <w:rFonts w:ascii="Calibri" w:hAnsi="Calibri"/>
          <w:noProof/>
          <w:sz w:val="24"/>
          <w:lang w:eastAsia="en-GB"/>
        </w:rPr>
        <w:t xml:space="preserve"> by Jochen Mohrmann, Michael Neumann, and David Suendermann (2013).</w:t>
      </w:r>
    </w:p>
    <w:p w:rsidR="001A0696" w:rsidRPr="001A0696" w:rsidRDefault="001A0696" w:rsidP="001A0696">
      <w:pPr>
        <w:spacing w:line="240" w:lineRule="auto"/>
        <w:rPr>
          <w:rFonts w:ascii="Calibri" w:hAnsi="Calibri"/>
          <w:noProof/>
          <w:sz w:val="24"/>
          <w:lang w:eastAsia="en-GB"/>
        </w:rPr>
      </w:pPr>
    </w:p>
    <w:p w:rsidR="001A0696" w:rsidRPr="001A0696" w:rsidRDefault="001A0696" w:rsidP="001A0696">
      <w:pPr>
        <w:spacing w:line="240" w:lineRule="auto"/>
        <w:rPr>
          <w:rFonts w:ascii="Calibri" w:hAnsi="Calibri"/>
          <w:noProof/>
          <w:sz w:val="24"/>
          <w:lang w:eastAsia="en-GB"/>
        </w:rPr>
      </w:pPr>
      <w:r w:rsidRPr="001A0696">
        <w:rPr>
          <w:rFonts w:ascii="Calibri" w:hAnsi="Calibri"/>
          <w:noProof/>
          <w:sz w:val="24"/>
          <w:lang w:eastAsia="en-GB"/>
        </w:rPr>
        <w:lastRenderedPageBreak/>
        <w:t xml:space="preserve">The first, </w:t>
      </w:r>
      <w:r w:rsidRPr="001A0696">
        <w:rPr>
          <w:rFonts w:ascii="Calibri" w:hAnsi="Calibri"/>
          <w:i/>
          <w:noProof/>
          <w:sz w:val="24"/>
          <w:lang w:eastAsia="en-GB"/>
        </w:rPr>
        <w:t xml:space="preserve">“Improved Alpha-Beta Pruning of Heuristic Search in Game-Playing Tree” </w:t>
      </w:r>
      <w:r w:rsidRPr="001A0696">
        <w:rPr>
          <w:rFonts w:ascii="Calibri" w:hAnsi="Calibri"/>
          <w:noProof/>
          <w:sz w:val="24"/>
          <w:lang w:eastAsia="en-GB"/>
        </w:rPr>
        <w:t>(Congpin and Jinling 2009), goes through applying a simple version of the technique to a minimax specifically for tic-tac-toe, improving it, and the effects it will have on node reduction and speed. This will be particularly useful for this project, it is designed on the same basic rules of as the projects, plus the section on improving it will allow for a significant reduction of nodes especially with a number of calculations the AI will have to make. For example, for a depth of 4, the minimax algorithm has 462 nodes, with the alpha-beta having 121 however once improved the alpha-beta has 50 nodes, with the depth being higher the reduction would be greater.</w:t>
      </w:r>
    </w:p>
    <w:p w:rsidR="001A0696" w:rsidRPr="001A0696" w:rsidRDefault="001A0696" w:rsidP="001A0696">
      <w:pPr>
        <w:spacing w:line="240" w:lineRule="auto"/>
        <w:rPr>
          <w:rFonts w:ascii="Calibri" w:hAnsi="Calibri"/>
          <w:noProof/>
          <w:sz w:val="24"/>
          <w:lang w:eastAsia="en-GB"/>
        </w:rPr>
      </w:pPr>
    </w:p>
    <w:p w:rsidR="001A0696" w:rsidRPr="001A0696" w:rsidRDefault="001A0696" w:rsidP="001A0696">
      <w:pPr>
        <w:spacing w:line="240" w:lineRule="auto"/>
        <w:rPr>
          <w:rFonts w:ascii="Calibri" w:hAnsi="Calibri"/>
          <w:noProof/>
          <w:sz w:val="24"/>
          <w:lang w:eastAsia="en-GB"/>
        </w:rPr>
      </w:pPr>
      <w:r w:rsidRPr="001A0696">
        <w:rPr>
          <w:rFonts w:ascii="Calibri" w:hAnsi="Calibri"/>
          <w:noProof/>
          <w:sz w:val="24"/>
          <w:lang w:eastAsia="en-GB"/>
        </w:rPr>
        <w:t xml:space="preserve">However, as the algorithm is designed for the basic tic-tac-toe it cannot be directly used for the project, as this version is several times more complex, and so it will have to be heavily adapted same as the minimax algorithm within this project. This is where the second paper comes in, </w:t>
      </w:r>
      <w:r w:rsidRPr="001A0696">
        <w:rPr>
          <w:rFonts w:ascii="Calibri" w:hAnsi="Calibri"/>
          <w:i/>
          <w:noProof/>
          <w:sz w:val="24"/>
          <w:lang w:eastAsia="en-GB"/>
        </w:rPr>
        <w:t>“An Artificial Intelligence for the Board Game ‘Quarto!’ in Java”</w:t>
      </w:r>
      <w:r w:rsidRPr="001A0696">
        <w:rPr>
          <w:rFonts w:ascii="Calibri" w:hAnsi="Calibri"/>
          <w:noProof/>
          <w:sz w:val="24"/>
          <w:lang w:eastAsia="en-GB"/>
        </w:rPr>
        <w:t xml:space="preserve"> (Mohrmann, Neumann, and Suendermann 2013), it uses the same technique but for a different turn-based game. This will be useful to grasp an understanding of Alpha-Beta Pruning in different scenarios so it can, in turn, adapt it to this project specifically, as this project is a unique version of tic-tac-toe and so copying one already designed for the original game would not be sufficient, and so it would have to be modified. </w:t>
      </w:r>
    </w:p>
    <w:p w:rsidR="001A0696" w:rsidRPr="001A0696" w:rsidRDefault="001A0696" w:rsidP="001A0696">
      <w:pPr>
        <w:spacing w:line="240" w:lineRule="auto"/>
        <w:rPr>
          <w:rFonts w:ascii="Calibri" w:hAnsi="Calibri"/>
          <w:noProof/>
          <w:sz w:val="24"/>
          <w:lang w:eastAsia="en-GB"/>
        </w:rPr>
      </w:pPr>
    </w:p>
    <w:p w:rsidR="001A0696" w:rsidRPr="001A0696" w:rsidRDefault="001A0696" w:rsidP="001A0696">
      <w:pPr>
        <w:spacing w:line="240" w:lineRule="auto"/>
        <w:rPr>
          <w:rFonts w:ascii="Calibri" w:hAnsi="Calibri"/>
          <w:b/>
          <w:noProof/>
          <w:sz w:val="24"/>
          <w:u w:val="single"/>
          <w:lang w:eastAsia="en-GB"/>
        </w:rPr>
      </w:pPr>
      <w:r w:rsidRPr="001A0696">
        <w:rPr>
          <w:rFonts w:ascii="Calibri" w:hAnsi="Calibri"/>
          <w:b/>
          <w:noProof/>
          <w:sz w:val="24"/>
          <w:u w:val="single"/>
          <w:lang w:eastAsia="en-GB"/>
        </w:rPr>
        <w:t>Rotational Symmetry</w:t>
      </w:r>
    </w:p>
    <w:p w:rsidR="001A0696" w:rsidRPr="001A0696" w:rsidRDefault="001A0696" w:rsidP="001A0696">
      <w:pPr>
        <w:spacing w:line="240" w:lineRule="auto"/>
        <w:rPr>
          <w:rFonts w:ascii="Calibri" w:hAnsi="Calibri"/>
          <w:sz w:val="24"/>
          <w:lang w:eastAsia="en-GB"/>
        </w:rPr>
      </w:pPr>
      <w:r w:rsidRPr="001A0696">
        <w:rPr>
          <w:rFonts w:ascii="Calibri" w:hAnsi="Calibri"/>
          <w:noProof/>
          <w:sz w:val="24"/>
          <w:lang w:eastAsia="en-GB"/>
        </w:rPr>
        <mc:AlternateContent>
          <mc:Choice Requires="wps">
            <w:drawing>
              <wp:anchor distT="0" distB="0" distL="114300" distR="114300" simplePos="0" relativeHeight="251676160" behindDoc="0" locked="0" layoutInCell="1" allowOverlap="1" wp14:anchorId="7DA75137" wp14:editId="16E39E99">
                <wp:simplePos x="0" y="0"/>
                <wp:positionH relativeFrom="column">
                  <wp:posOffset>1905</wp:posOffset>
                </wp:positionH>
                <wp:positionV relativeFrom="paragraph">
                  <wp:posOffset>1781810</wp:posOffset>
                </wp:positionV>
                <wp:extent cx="276225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2762250" cy="635"/>
                        </a:xfrm>
                        <a:prstGeom prst="rect">
                          <a:avLst/>
                        </a:prstGeom>
                        <a:solidFill>
                          <a:prstClr val="white"/>
                        </a:solidFill>
                        <a:ln>
                          <a:noFill/>
                        </a:ln>
                      </wps:spPr>
                      <wps:txbx>
                        <w:txbxContent>
                          <w:p w:rsidR="00597467" w:rsidRPr="00681C6B" w:rsidRDefault="00597467" w:rsidP="001A0696">
                            <w:pPr>
                              <w:pStyle w:val="Caption"/>
                              <w:rPr>
                                <w:noProof/>
                                <w:color w:val="auto"/>
                                <w:sz w:val="28"/>
                                <w:szCs w:val="24"/>
                              </w:rPr>
                            </w:pPr>
                            <w:r w:rsidRPr="00681C6B">
                              <w:rPr>
                                <w:color w:val="auto"/>
                                <w:sz w:val="20"/>
                              </w:rPr>
                              <w:t xml:space="preserve">Figure </w:t>
                            </w:r>
                            <w:r>
                              <w:rPr>
                                <w:color w:val="auto"/>
                                <w:sz w:val="20"/>
                              </w:rPr>
                              <w:t>2.</w:t>
                            </w:r>
                            <w:r w:rsidRPr="00681C6B">
                              <w:rPr>
                                <w:color w:val="auto"/>
                                <w:sz w:val="20"/>
                              </w:rPr>
                              <w:t xml:space="preserve">4: Rotational Symmetry Example </w:t>
                            </w:r>
                            <w:r w:rsidRPr="00681C6B">
                              <w:rPr>
                                <w:color w:val="auto"/>
                                <w:sz w:val="20"/>
                              </w:rPr>
                              <w:fldChar w:fldCharType="begin"/>
                            </w:r>
                            <w:r w:rsidRPr="00681C6B">
                              <w:rPr>
                                <w:color w:val="auto"/>
                                <w:sz w:val="20"/>
                              </w:rPr>
                              <w:instrText xml:space="preserve"> SEQ Figure_4:_Rotational_Symmetry_Example \* ARABIC </w:instrText>
                            </w:r>
                            <w:r w:rsidRPr="00681C6B">
                              <w:rPr>
                                <w:color w:val="auto"/>
                                <w:sz w:val="20"/>
                              </w:rPr>
                              <w:fldChar w:fldCharType="separate"/>
                            </w:r>
                            <w:r w:rsidRPr="00681C6B">
                              <w:rPr>
                                <w:noProof/>
                                <w:color w:val="auto"/>
                                <w:sz w:val="20"/>
                              </w:rPr>
                              <w:t>1</w:t>
                            </w:r>
                            <w:r w:rsidRPr="00681C6B">
                              <w:rPr>
                                <w:color w:val="auto"/>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75137" id="Text Box 37" o:spid="_x0000_s1029" type="#_x0000_t202" style="position:absolute;margin-left:.15pt;margin-top:140.3pt;width:217.5pt;height:.05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F5RLwIAAGYEAAAOAAAAZHJzL2Uyb0RvYy54bWysVMFu2zAMvQ/YPwi6L07SNR2M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" stroked="f">
                <v:textbox style="mso-fit-shape-to-text:t" inset="0,0,0,0">
                  <w:txbxContent>
                    <w:p w:rsidR="00597467" w:rsidRPr="00681C6B" w:rsidRDefault="00597467" w:rsidP="001A0696">
                      <w:pPr>
                        <w:pStyle w:val="Caption"/>
                        <w:rPr>
                          <w:noProof/>
                          <w:color w:val="auto"/>
                          <w:sz w:val="28"/>
                          <w:szCs w:val="24"/>
                        </w:rPr>
                      </w:pPr>
                      <w:r w:rsidRPr="00681C6B">
                        <w:rPr>
                          <w:color w:val="auto"/>
                          <w:sz w:val="20"/>
                        </w:rPr>
                        <w:t xml:space="preserve">Figure </w:t>
                      </w:r>
                      <w:r>
                        <w:rPr>
                          <w:color w:val="auto"/>
                          <w:sz w:val="20"/>
                        </w:rPr>
                        <w:t>2.</w:t>
                      </w:r>
                      <w:r w:rsidRPr="00681C6B">
                        <w:rPr>
                          <w:color w:val="auto"/>
                          <w:sz w:val="20"/>
                        </w:rPr>
                        <w:t xml:space="preserve">4: Rotational Symmetry Example </w:t>
                      </w:r>
                      <w:r w:rsidRPr="00681C6B">
                        <w:rPr>
                          <w:color w:val="auto"/>
                          <w:sz w:val="20"/>
                        </w:rPr>
                        <w:fldChar w:fldCharType="begin"/>
                      </w:r>
                      <w:r w:rsidRPr="00681C6B">
                        <w:rPr>
                          <w:color w:val="auto"/>
                          <w:sz w:val="20"/>
                        </w:rPr>
                        <w:instrText xml:space="preserve"> SEQ Figure_4:_Rotational_Symmetry_Example \* ARABIC </w:instrText>
                      </w:r>
                      <w:r w:rsidRPr="00681C6B">
                        <w:rPr>
                          <w:color w:val="auto"/>
                          <w:sz w:val="20"/>
                        </w:rPr>
                        <w:fldChar w:fldCharType="separate"/>
                      </w:r>
                      <w:r w:rsidRPr="00681C6B">
                        <w:rPr>
                          <w:noProof/>
                          <w:color w:val="auto"/>
                          <w:sz w:val="20"/>
                        </w:rPr>
                        <w:t>1</w:t>
                      </w:r>
                      <w:r w:rsidRPr="00681C6B">
                        <w:rPr>
                          <w:color w:val="auto"/>
                          <w:sz w:val="20"/>
                        </w:rPr>
                        <w:fldChar w:fldCharType="end"/>
                      </w:r>
                    </w:p>
                  </w:txbxContent>
                </v:textbox>
                <w10:wrap type="square"/>
              </v:shape>
            </w:pict>
          </mc:Fallback>
        </mc:AlternateContent>
      </w:r>
      <w:r w:rsidRPr="001A0696">
        <w:rPr>
          <w:rFonts w:ascii="Calibri" w:hAnsi="Calibri"/>
          <w:noProof/>
          <w:sz w:val="24"/>
          <w:lang w:eastAsia="en-GB"/>
        </w:rPr>
        <mc:AlternateContent>
          <mc:Choice Requires="wpg">
            <w:drawing>
              <wp:anchor distT="0" distB="0" distL="114300" distR="114300" simplePos="0" relativeHeight="251667968" behindDoc="1" locked="0" layoutInCell="1" allowOverlap="1" wp14:anchorId="3548118C" wp14:editId="28D60A04">
                <wp:simplePos x="0" y="0"/>
                <wp:positionH relativeFrom="column">
                  <wp:posOffset>1905</wp:posOffset>
                </wp:positionH>
                <wp:positionV relativeFrom="paragraph">
                  <wp:posOffset>10160</wp:posOffset>
                </wp:positionV>
                <wp:extent cx="2762250" cy="1714500"/>
                <wp:effectExtent l="0" t="0" r="0" b="0"/>
                <wp:wrapSquare wrapText="bothSides"/>
                <wp:docPr id="39" name="Group 39"/>
                <wp:cNvGraphicFramePr/>
                <a:graphic xmlns:a="http://schemas.openxmlformats.org/drawingml/2006/main">
                  <a:graphicData uri="http://schemas.microsoft.com/office/word/2010/wordprocessingGroup">
                    <wpg:wgp>
                      <wpg:cNvGrpSpPr/>
                      <wpg:grpSpPr>
                        <a:xfrm>
                          <a:off x="0" y="0"/>
                          <a:ext cx="2762250" cy="1714500"/>
                          <a:chOff x="0" y="0"/>
                          <a:chExt cx="2762250" cy="1714500"/>
                        </a:xfrm>
                      </wpg:grpSpPr>
                      <pic:pic xmlns:pic="http://schemas.openxmlformats.org/drawingml/2006/picture">
                        <pic:nvPicPr>
                          <pic:cNvPr id="41" name="Picture 41"/>
                          <pic:cNvPicPr>
                            <a:picLocks noChangeAspect="1"/>
                          </pic:cNvPicPr>
                        </pic:nvPicPr>
                        <pic:blipFill rotWithShape="1">
                          <a:blip r:embed="rId15"/>
                          <a:srcRect l="2851" t="3233" r="5319" b="54715"/>
                          <a:stretch/>
                        </pic:blipFill>
                        <pic:spPr bwMode="auto">
                          <a:xfrm>
                            <a:off x="0" y="0"/>
                            <a:ext cx="2762250" cy="8667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2" name="Picture 42"/>
                          <pic:cNvPicPr>
                            <a:picLocks noChangeAspect="1"/>
                          </pic:cNvPicPr>
                        </pic:nvPicPr>
                        <pic:blipFill rotWithShape="1">
                          <a:blip r:embed="rId15"/>
                          <a:srcRect l="2851" t="53140" r="5319" b="5270"/>
                          <a:stretch/>
                        </pic:blipFill>
                        <pic:spPr bwMode="auto">
                          <a:xfrm>
                            <a:off x="0" y="857250"/>
                            <a:ext cx="2762250" cy="85725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C49B8B7" id="Group 39" o:spid="_x0000_s1026" style="position:absolute;margin-left:.15pt;margin-top:.8pt;width:217.5pt;height:135pt;z-index:-251648512;mso-width-relative:margin;mso-height-relative:margin" coordsize="27622,17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style="position:absolute;width:27622;height:8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">
                  <v:imagedata r:id="rId16" o:title="" croptop="2119f" cropbottom="35858f" cropleft="1868f" cropright="3486f"/>
                </v:shape>
                <v:shape id="Picture 42" o:spid="_x0000_s1028" type="#_x0000_t75" style="position:absolute;top:8572;width:27622;height:8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">
                  <v:imagedata r:id="rId16" o:title="" croptop="34826f" cropbottom="3454f" cropleft="1868f" cropright="3486f"/>
                </v:shape>
                <w10:wrap type="square"/>
              </v:group>
            </w:pict>
          </mc:Fallback>
        </mc:AlternateContent>
      </w:r>
      <w:r w:rsidRPr="001A0696">
        <w:rPr>
          <w:rFonts w:ascii="Calibri" w:hAnsi="Calibri"/>
          <w:sz w:val="24"/>
          <w:lang w:eastAsia="en-GB"/>
        </w:rPr>
        <w:t xml:space="preserve">The 8 grids to the left (figure </w:t>
      </w:r>
      <w:r w:rsidR="002A04C9">
        <w:rPr>
          <w:rFonts w:ascii="Calibri" w:hAnsi="Calibri"/>
          <w:sz w:val="24"/>
          <w:lang w:eastAsia="en-GB"/>
        </w:rPr>
        <w:t>2.</w:t>
      </w:r>
      <w:r w:rsidRPr="001A0696">
        <w:rPr>
          <w:rFonts w:ascii="Calibri" w:hAnsi="Calibri"/>
          <w:sz w:val="24"/>
          <w:lang w:eastAsia="en-GB"/>
        </w:rPr>
        <w:t xml:space="preserve">4) are all the same in the sense that it results in the same outcome, running the minimax algorithm would output the same results (refer to the table of calculations in the minimax explanation section) because each of those grids </w:t>
      </w:r>
      <w:r w:rsidRPr="001A0696">
        <w:rPr>
          <w:rFonts w:ascii="Calibri" w:hAnsi="Calibri"/>
          <w:noProof/>
          <w:sz w:val="24"/>
          <w:lang w:eastAsia="en-GB"/>
        </w:rPr>
        <w:t>are</w:t>
      </w:r>
      <w:r w:rsidRPr="001A0696">
        <w:rPr>
          <w:rFonts w:ascii="Calibri" w:hAnsi="Calibri"/>
          <w:sz w:val="24"/>
          <w:lang w:eastAsia="en-GB"/>
        </w:rPr>
        <w:t xml:space="preserve"> either a symmetrical mirror or a rotation of the others. </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 xml:space="preserve">Therefore, if the player’s move is either the side or corner (such as the picture) then the maximum amount of possible moves the AI can make is 5 rather than the 8 squares that are possible, in retrospect the number of possible starting moves is only 3 rather than the 9 squares that are available. This means that the number of branches can be reduced from the very top of the tree, thus heavily reducing </w:t>
      </w:r>
      <w:r w:rsidRPr="001A0696">
        <w:rPr>
          <w:rFonts w:ascii="Calibri" w:hAnsi="Calibri"/>
          <w:noProof/>
          <w:sz w:val="24"/>
          <w:lang w:eastAsia="en-GB"/>
        </w:rPr>
        <w:t>the number of</w:t>
      </w:r>
      <w:r w:rsidRPr="001A0696">
        <w:rPr>
          <w:rFonts w:ascii="Calibri" w:hAnsi="Calibri"/>
          <w:sz w:val="24"/>
          <w:lang w:eastAsia="en-GB"/>
        </w:rPr>
        <w:t xml:space="preserve"> evaluations. </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 xml:space="preserve">For the second picture (figure </w:t>
      </w:r>
      <w:r w:rsidR="002A04C9">
        <w:rPr>
          <w:rFonts w:ascii="Calibri" w:hAnsi="Calibri"/>
          <w:sz w:val="24"/>
          <w:lang w:eastAsia="en-GB"/>
        </w:rPr>
        <w:t>2.</w:t>
      </w:r>
      <w:r w:rsidRPr="001A0696">
        <w:rPr>
          <w:rFonts w:ascii="Calibri" w:hAnsi="Calibri"/>
          <w:sz w:val="24"/>
          <w:lang w:eastAsia="en-GB"/>
        </w:rPr>
        <w:t xml:space="preserve">5), with the X being in the middle, each corner search (blue) would result in the same decision tree as each other and each side search (red) would also result in the same decision </w:t>
      </w:r>
      <w:r w:rsidRPr="001A0696">
        <w:rPr>
          <w:rFonts w:ascii="Calibri" w:hAnsi="Calibri"/>
          <w:noProof/>
          <w:sz w:val="24"/>
          <w:lang w:eastAsia="en-GB"/>
        </w:rPr>
        <mc:AlternateContent>
          <mc:Choice Requires="wps">
            <w:drawing>
              <wp:anchor distT="0" distB="0" distL="114300" distR="114300" simplePos="0" relativeHeight="251677184" behindDoc="0" locked="0" layoutInCell="1" allowOverlap="1" wp14:anchorId="364B1358" wp14:editId="7931F347">
                <wp:simplePos x="0" y="0"/>
                <wp:positionH relativeFrom="column">
                  <wp:posOffset>5469890</wp:posOffset>
                </wp:positionH>
                <wp:positionV relativeFrom="paragraph">
                  <wp:posOffset>992505</wp:posOffset>
                </wp:positionV>
                <wp:extent cx="914400" cy="635"/>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rsidR="00597467" w:rsidRPr="00681C6B" w:rsidRDefault="00597467" w:rsidP="001A0696">
                            <w:pPr>
                              <w:pStyle w:val="Caption"/>
                              <w:rPr>
                                <w:color w:val="auto"/>
                                <w:sz w:val="28"/>
                                <w:szCs w:val="24"/>
                              </w:rPr>
                            </w:pPr>
                            <w:r w:rsidRPr="00681C6B">
                              <w:rPr>
                                <w:color w:val="auto"/>
                                <w:sz w:val="20"/>
                              </w:rPr>
                              <w:t xml:space="preserve">Figure </w:t>
                            </w:r>
                            <w:r>
                              <w:rPr>
                                <w:color w:val="auto"/>
                                <w:sz w:val="20"/>
                              </w:rPr>
                              <w:t>2.</w:t>
                            </w:r>
                            <w:r w:rsidRPr="00681C6B">
                              <w:rPr>
                                <w:color w:val="auto"/>
                                <w:sz w:val="20"/>
                              </w:rPr>
                              <w:t xml:space="preserve">5: Rotation Symmetry Diagra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4B1358" id="Text Box 43" o:spid="_x0000_s1030" type="#_x0000_t202" style="position:absolute;margin-left:430.7pt;margin-top:78.15pt;width:1in;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" stroked="f">
                <v:textbox style="mso-fit-shape-to-text:t" inset="0,0,0,0">
                  <w:txbxContent>
                    <w:p w:rsidR="00597467" w:rsidRPr="00681C6B" w:rsidRDefault="00597467" w:rsidP="001A0696">
                      <w:pPr>
                        <w:pStyle w:val="Caption"/>
                        <w:rPr>
                          <w:color w:val="auto"/>
                          <w:sz w:val="28"/>
                          <w:szCs w:val="24"/>
                        </w:rPr>
                      </w:pPr>
                      <w:r w:rsidRPr="00681C6B">
                        <w:rPr>
                          <w:color w:val="auto"/>
                          <w:sz w:val="20"/>
                        </w:rPr>
                        <w:t xml:space="preserve">Figure </w:t>
                      </w:r>
                      <w:r>
                        <w:rPr>
                          <w:color w:val="auto"/>
                          <w:sz w:val="20"/>
                        </w:rPr>
                        <w:t>2.</w:t>
                      </w:r>
                      <w:r w:rsidRPr="00681C6B">
                        <w:rPr>
                          <w:color w:val="auto"/>
                          <w:sz w:val="20"/>
                        </w:rPr>
                        <w:t xml:space="preserve">5: Rotation Symmetry Diagram </w:t>
                      </w:r>
                    </w:p>
                  </w:txbxContent>
                </v:textbox>
                <w10:wrap type="square"/>
              </v:shape>
            </w:pict>
          </mc:Fallback>
        </mc:AlternateContent>
      </w:r>
      <w:r w:rsidRPr="001A0696">
        <w:rPr>
          <w:rFonts w:ascii="Calibri" w:hAnsi="Calibri"/>
          <w:noProof/>
          <w:sz w:val="24"/>
          <w:lang w:eastAsia="en-GB"/>
        </w:rPr>
        <w:drawing>
          <wp:anchor distT="0" distB="0" distL="114300" distR="114300" simplePos="0" relativeHeight="251670016" behindDoc="1" locked="0" layoutInCell="1" allowOverlap="1" wp14:anchorId="0C4EE29B" wp14:editId="495818DE">
            <wp:simplePos x="0" y="0"/>
            <wp:positionH relativeFrom="column">
              <wp:posOffset>5469890</wp:posOffset>
            </wp:positionH>
            <wp:positionV relativeFrom="paragraph">
              <wp:posOffset>1270</wp:posOffset>
            </wp:positionV>
            <wp:extent cx="723900" cy="934085"/>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23900" cy="934085"/>
                    </a:xfrm>
                    <a:prstGeom prst="rect">
                      <a:avLst/>
                    </a:prstGeom>
                  </pic:spPr>
                </pic:pic>
              </a:graphicData>
            </a:graphic>
            <wp14:sizeRelH relativeFrom="page">
              <wp14:pctWidth>0</wp14:pctWidth>
            </wp14:sizeRelH>
            <wp14:sizeRelV relativeFrom="page">
              <wp14:pctHeight>0</wp14:pctHeight>
            </wp14:sizeRelV>
          </wp:anchor>
        </w:drawing>
      </w:r>
      <w:r w:rsidRPr="001A0696">
        <w:rPr>
          <w:rFonts w:ascii="Calibri" w:hAnsi="Calibri"/>
          <w:sz w:val="24"/>
          <w:lang w:eastAsia="en-GB"/>
        </w:rPr>
        <w:t xml:space="preserve">tree as each other, thus reducing </w:t>
      </w:r>
      <w:r w:rsidRPr="001A0696">
        <w:rPr>
          <w:rFonts w:ascii="Calibri" w:hAnsi="Calibri"/>
          <w:noProof/>
          <w:sz w:val="24"/>
          <w:lang w:eastAsia="en-GB"/>
        </w:rPr>
        <w:t>the number of</w:t>
      </w:r>
      <w:r w:rsidRPr="001A0696">
        <w:rPr>
          <w:rFonts w:ascii="Calibri" w:hAnsi="Calibri"/>
          <w:sz w:val="24"/>
          <w:lang w:eastAsia="en-GB"/>
        </w:rPr>
        <w:t xml:space="preserve"> search branches from 8 to 2, heavily reducing </w:t>
      </w:r>
      <w:r w:rsidRPr="001A0696">
        <w:rPr>
          <w:rFonts w:ascii="Calibri" w:hAnsi="Calibri"/>
          <w:noProof/>
          <w:sz w:val="24"/>
          <w:lang w:eastAsia="en-GB"/>
        </w:rPr>
        <w:t>the number of</w:t>
      </w:r>
      <w:r w:rsidRPr="001A0696">
        <w:rPr>
          <w:rFonts w:ascii="Calibri" w:hAnsi="Calibri"/>
          <w:sz w:val="24"/>
          <w:lang w:eastAsia="en-GB"/>
        </w:rPr>
        <w:t xml:space="preserve"> evaluations.</w:t>
      </w:r>
      <w:r w:rsidRPr="001A0696">
        <w:rPr>
          <w:rFonts w:ascii="Calibri" w:hAnsi="Calibri"/>
          <w:noProof/>
          <w:sz w:val="24"/>
          <w:lang w:eastAsia="en-GB"/>
        </w:rPr>
        <w:t xml:space="preserve"> </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 xml:space="preserve">A useful source for gaining an understanding </w:t>
      </w:r>
      <w:r w:rsidRPr="001A0696">
        <w:rPr>
          <w:rFonts w:ascii="Calibri" w:hAnsi="Calibri"/>
          <w:noProof/>
          <w:sz w:val="24"/>
          <w:lang w:eastAsia="en-GB"/>
        </w:rPr>
        <w:t>of</w:t>
      </w:r>
      <w:r w:rsidRPr="001A0696">
        <w:rPr>
          <w:rFonts w:ascii="Calibri" w:hAnsi="Calibri"/>
          <w:sz w:val="24"/>
          <w:lang w:eastAsia="en-GB"/>
        </w:rPr>
        <w:t xml:space="preserve"> how to implement it in the project is “Symmetry Detection in General Game Playing” by Stephan Schiffel (2010). It explains the usefulness of symmetry detection, with an algorithm on how to implement it, plus the results of symmetry detection in a variety of games (such as connect 4 and tic tac toe).</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 xml:space="preserve">These reductions mean that the Ai can afford to make the decision tree have a much lower depth in the same time frame as before, resulting in a better AI, making </w:t>
      </w:r>
      <w:r w:rsidRPr="001A0696">
        <w:rPr>
          <w:rFonts w:ascii="Calibri" w:hAnsi="Calibri"/>
          <w:noProof/>
          <w:sz w:val="24"/>
          <w:lang w:eastAsia="en-GB"/>
        </w:rPr>
        <w:t>fewer</w:t>
      </w:r>
      <w:r w:rsidRPr="001A0696">
        <w:rPr>
          <w:rFonts w:ascii="Calibri" w:hAnsi="Calibri"/>
          <w:sz w:val="24"/>
          <w:lang w:eastAsia="en-GB"/>
        </w:rPr>
        <w:t xml:space="preserve"> mistakes.</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b/>
          <w:sz w:val="24"/>
          <w:u w:val="single"/>
          <w:lang w:eastAsia="en-GB"/>
        </w:rPr>
      </w:pPr>
      <w:r w:rsidRPr="001A0696">
        <w:rPr>
          <w:rFonts w:ascii="Calibri" w:hAnsi="Calibri"/>
          <w:b/>
          <w:sz w:val="24"/>
          <w:u w:val="single"/>
          <w:lang w:eastAsia="en-GB"/>
        </w:rPr>
        <w:t>Deep Learning AI</w:t>
      </w:r>
    </w:p>
    <w:p w:rsidR="001A0696" w:rsidRPr="001A0696" w:rsidRDefault="001A0696" w:rsidP="0068718B">
      <w:pPr>
        <w:spacing w:line="240" w:lineRule="auto"/>
        <w:rPr>
          <w:rFonts w:ascii="Calibri" w:hAnsi="Calibri"/>
          <w:sz w:val="24"/>
          <w:lang w:eastAsia="en-GB"/>
        </w:rPr>
      </w:pPr>
      <w:r w:rsidRPr="001A0696">
        <w:rPr>
          <w:rFonts w:ascii="Calibri" w:hAnsi="Calibri"/>
          <w:sz w:val="24"/>
          <w:lang w:eastAsia="en-GB"/>
        </w:rPr>
        <w:t>Both the minimax algorithm and Alpha-Beta pruning, are techniques used to create what is called a pre-programmed AI, the alternative to this type of AI is a deep learning AI. A deep learning AI is not programmed to be able to beat a person at a game but programmed to learn from its mistakes and successes. This method of AI is far more sophisticated and harder to program but allows for a much better AI. The main aspect to deep learning AIs is the neural network that is constructed to allow it to learn, much like how a human learns through neurons, and like a human the neural network is very large contains lots of layers of neurons before getting to the final conclusion.</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A neural network essentially breaks down the input data, each neuron interpreting the data differently and sending forth calculations to another layer of neurons, and each neuron interprets the data differently, until it reaches the end and the output takes the information from all the neurons from the final layer and calculates whatever the AI is intended for (in this case the best move). The way the neurons interpret the data is through the use of formulas, weighing the input data and the weights for each input data is determined during the training phase. Once the neural network is created the AI is trained, it is given data and it attempts to predict the answer, its then compared to the real answer and then goes back through the network and changed the weight and keeps doing so until the values match, this is called backpropagation. Once the AIs Output matches the ‘correct answer’ it then receives a set of new data and it does the same before, each time refining it until its complete.</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noProof/>
          <w:sz w:val="24"/>
          <w:lang w:eastAsia="en-GB"/>
        </w:rPr>
        <mc:AlternateContent>
          <mc:Choice Requires="wps">
            <w:drawing>
              <wp:anchor distT="0" distB="0" distL="114300" distR="114300" simplePos="0" relativeHeight="251675136" behindDoc="0" locked="0" layoutInCell="1" allowOverlap="1" wp14:anchorId="53BEDE34" wp14:editId="5C5F5DC3">
                <wp:simplePos x="0" y="0"/>
                <wp:positionH relativeFrom="column">
                  <wp:posOffset>1905</wp:posOffset>
                </wp:positionH>
                <wp:positionV relativeFrom="paragraph">
                  <wp:posOffset>4126230</wp:posOffset>
                </wp:positionV>
                <wp:extent cx="632079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6320790" cy="635"/>
                        </a:xfrm>
                        <a:prstGeom prst="rect">
                          <a:avLst/>
                        </a:prstGeom>
                        <a:solidFill>
                          <a:prstClr val="white"/>
                        </a:solidFill>
                        <a:ln>
                          <a:noFill/>
                        </a:ln>
                      </wps:spPr>
                      <wps:txbx>
                        <w:txbxContent>
                          <w:p w:rsidR="00597467" w:rsidRPr="00681C6B" w:rsidRDefault="00597467" w:rsidP="001A0696">
                            <w:pPr>
                              <w:pStyle w:val="Caption"/>
                              <w:rPr>
                                <w:noProof/>
                                <w:color w:val="auto"/>
                                <w:sz w:val="28"/>
                                <w:szCs w:val="24"/>
                              </w:rPr>
                            </w:pPr>
                            <w:r w:rsidRPr="00681C6B">
                              <w:rPr>
                                <w:color w:val="auto"/>
                                <w:sz w:val="20"/>
                              </w:rPr>
                              <w:t xml:space="preserve">Figure </w:t>
                            </w:r>
                            <w:r>
                              <w:rPr>
                                <w:color w:val="auto"/>
                                <w:sz w:val="20"/>
                              </w:rPr>
                              <w:t>2.</w:t>
                            </w:r>
                            <w:r w:rsidRPr="00681C6B">
                              <w:rPr>
                                <w:color w:val="auto"/>
                                <w:sz w:val="20"/>
                              </w:rPr>
                              <w:t>6: Neural Network (Intech 20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DE34" id="Text Box 44" o:spid="_x0000_s1031" type="#_x0000_t202" style="position:absolute;margin-left:.15pt;margin-top:324.9pt;width:497.7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J7uLwIAAGYEAAAOAAAAZHJzL2Uyb0RvYy54bWysVMFu2zAMvQ/YPwi6L07SLt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" stroked="f">
                <v:textbox style="mso-fit-shape-to-text:t" inset="0,0,0,0">
                  <w:txbxContent>
                    <w:p w:rsidR="00597467" w:rsidRPr="00681C6B" w:rsidRDefault="00597467" w:rsidP="001A0696">
                      <w:pPr>
                        <w:pStyle w:val="Caption"/>
                        <w:rPr>
                          <w:noProof/>
                          <w:color w:val="auto"/>
                          <w:sz w:val="28"/>
                          <w:szCs w:val="24"/>
                        </w:rPr>
                      </w:pPr>
                      <w:r w:rsidRPr="00681C6B">
                        <w:rPr>
                          <w:color w:val="auto"/>
                          <w:sz w:val="20"/>
                        </w:rPr>
                        <w:t xml:space="preserve">Figure </w:t>
                      </w:r>
                      <w:r>
                        <w:rPr>
                          <w:color w:val="auto"/>
                          <w:sz w:val="20"/>
                        </w:rPr>
                        <w:t>2.</w:t>
                      </w:r>
                      <w:r w:rsidRPr="00681C6B">
                        <w:rPr>
                          <w:color w:val="auto"/>
                          <w:sz w:val="20"/>
                        </w:rPr>
                        <w:t>6: Neural Network (Intech 2013)</w:t>
                      </w:r>
                    </w:p>
                  </w:txbxContent>
                </v:textbox>
                <w10:wrap type="square"/>
              </v:shape>
            </w:pict>
          </mc:Fallback>
        </mc:AlternateContent>
      </w:r>
      <w:r w:rsidRPr="001A0696">
        <w:rPr>
          <w:rFonts w:ascii="Calibri" w:hAnsi="Calibri"/>
          <w:noProof/>
          <w:sz w:val="24"/>
          <w:lang w:eastAsia="en-GB"/>
        </w:rPr>
        <w:drawing>
          <wp:inline distT="0" distB="0" distL="0" distR="0" wp14:anchorId="519CD8C2" wp14:editId="093458EE">
            <wp:extent cx="6192520" cy="4035652"/>
            <wp:effectExtent l="0" t="0" r="0" b="3175"/>
            <wp:docPr id="53" name="Picture 53" descr="Image result for neural network real vs artifi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eural network real vs artificial"/>
                    <pic:cNvPicPr>
                      <a:picLocks noChangeAspect="1" noChangeArrowheads="1"/>
                    </pic:cNvPicPr>
                  </pic:nvPicPr>
                  <pic:blipFill rotWithShape="1">
                    <a:blip r:embed="rId18">
                      <a:extLst>
                        <a:ext uri="{28A0092B-C50C-407E-A947-70E740481C1C}">
                          <a14:useLocalDpi xmlns:a14="http://schemas.microsoft.com/office/drawing/2010/main" val="0"/>
                        </a:ext>
                      </a:extLst>
                    </a:blip>
                    <a:stretch/>
                  </pic:blipFill>
                  <pic:spPr bwMode="auto">
                    <a:xfrm>
                      <a:off x="0" y="0"/>
                      <a:ext cx="6192520" cy="4035652"/>
                    </a:xfrm>
                    <a:prstGeom prst="rect">
                      <a:avLst/>
                    </a:prstGeom>
                    <a:extLst>
                      <a:ext uri="{53640926-AAD7-44D8-BBD7-CCE9431645EC}">
                        <a14:shadowObscured xmlns:a14="http://schemas.microsoft.com/office/drawing/2010/main"/>
                      </a:ext>
                    </a:extLst>
                  </pic:spPr>
                </pic:pic>
              </a:graphicData>
            </a:graphic>
          </wp:inline>
        </w:drawing>
      </w: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 xml:space="preserve">Above (figure </w:t>
      </w:r>
      <w:r w:rsidR="002A04C9">
        <w:rPr>
          <w:rFonts w:ascii="Calibri" w:hAnsi="Calibri"/>
          <w:sz w:val="24"/>
          <w:lang w:eastAsia="en-GB"/>
        </w:rPr>
        <w:t>2.</w:t>
      </w:r>
      <w:r w:rsidRPr="001A0696">
        <w:rPr>
          <w:rFonts w:ascii="Calibri" w:hAnsi="Calibri"/>
          <w:sz w:val="24"/>
          <w:lang w:eastAsia="en-GB"/>
        </w:rPr>
        <w:t xml:space="preserve">6) is a picture showing the neural network both within a brain and a computer. Section A is a neuron, which receives data, manipulates it and passes it to the next neuron, such as section B is a neuron within a computer working in the same fashion. Section C </w:t>
      </w:r>
      <w:r w:rsidRPr="001A0696">
        <w:rPr>
          <w:rFonts w:ascii="Calibri" w:hAnsi="Calibri"/>
          <w:sz w:val="24"/>
          <w:lang w:eastAsia="en-GB"/>
        </w:rPr>
        <w:lastRenderedPageBreak/>
        <w:t xml:space="preserve">demonstrates how the neurons are connected </w:t>
      </w:r>
      <w:r w:rsidRPr="00EB07B1">
        <w:rPr>
          <w:rFonts w:ascii="Calibri" w:hAnsi="Calibri"/>
          <w:noProof/>
          <w:sz w:val="24"/>
          <w:lang w:eastAsia="en-GB"/>
        </w:rPr>
        <w:t>within</w:t>
      </w:r>
      <w:r w:rsidRPr="001A0696">
        <w:rPr>
          <w:rFonts w:ascii="Calibri" w:hAnsi="Calibri"/>
          <w:sz w:val="24"/>
          <w:lang w:eastAsia="en-GB"/>
        </w:rPr>
        <w:t xml:space="preserve"> the brain, same as section D but for the computer.</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 xml:space="preserve">An online book called </w:t>
      </w:r>
      <w:r w:rsidRPr="001A0696">
        <w:rPr>
          <w:rFonts w:ascii="Calibri" w:hAnsi="Calibri"/>
          <w:i/>
          <w:sz w:val="24"/>
          <w:lang w:eastAsia="en-GB"/>
        </w:rPr>
        <w:t>“Neural Networks and Deep learning”</w:t>
      </w:r>
      <w:r w:rsidRPr="001A0696">
        <w:rPr>
          <w:rFonts w:ascii="Calibri" w:hAnsi="Calibri"/>
          <w:sz w:val="24"/>
          <w:lang w:eastAsia="en-GB"/>
        </w:rPr>
        <w:t xml:space="preserve"> by Michael Nielson (2015) covers all aspects of creating a deep learning AI from the theory of neural networks, to creating a backpropagation algorithm, to creating the finished AI which is this case can read and interpret handwritten digits with a 98% accuracy. This online book is particularly useful as it includes all the necessary information such as mathematical formulas but its broken down in a way that anyone new to deep learning can understand it, with useful diagrams and graphs, and with good explanations for all the concepts introduced with deep learning.  </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 xml:space="preserve">Another useful tool in deep learning AI is the Bellman Equation, which is used more in scenarios like mazes or computer games whereas the book by Michael Neilson is more for recognition (but useful nonetheless), created by Richard Bellman in the early 1950s, the algorithm essentially calculates a reward for each possible move the AI can make, similar to the minimax algorithm, however the reward changes depends on the previous times the AI made that move, which is why it differs from the minimax because it learns and this equation is integrated into the neural network. The Equation has been changed and revamped many times over the years allowing for such concepts as ‘Living Penalty’ which simply is a penalty for each move forcing the AI to complete its task in the least amount of moves possible. </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 xml:space="preserve">The equation differs from project to project depending on its input data, its possible moves and its output data and so it will need to be tailored to this project specifically. The perfect starting point for learning how to create one would be a paper called </w:t>
      </w:r>
      <w:r w:rsidRPr="001A0696">
        <w:rPr>
          <w:rFonts w:ascii="Calibri" w:hAnsi="Calibri"/>
          <w:i/>
          <w:sz w:val="24"/>
          <w:lang w:eastAsia="en-GB"/>
        </w:rPr>
        <w:t>“The Theory of Dynamic Programming”</w:t>
      </w:r>
      <w:r w:rsidRPr="001A0696">
        <w:rPr>
          <w:rFonts w:ascii="Calibri" w:hAnsi="Calibri"/>
          <w:sz w:val="24"/>
          <w:lang w:eastAsia="en-GB"/>
        </w:rPr>
        <w:t xml:space="preserve"> by Richard Bellman (1954), and it is a mathematically heavy paper with lots of formulas and is fairly complicated, but it successfully explains how to create such an equation.</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 xml:space="preserve">However, like said before, the equation has been improved and revamped many times over the years and so another piece of literature would be required to create the equation, such as </w:t>
      </w:r>
      <w:r w:rsidRPr="001A0696">
        <w:rPr>
          <w:rFonts w:ascii="Calibri" w:hAnsi="Calibri"/>
          <w:i/>
          <w:sz w:val="24"/>
          <w:lang w:eastAsia="en-GB"/>
        </w:rPr>
        <w:t>“Markov Decision Processes: Concepts and Algorithms”</w:t>
      </w:r>
      <w:r w:rsidRPr="001A0696">
        <w:rPr>
          <w:rFonts w:ascii="Calibri" w:hAnsi="Calibri"/>
          <w:sz w:val="24"/>
          <w:lang w:eastAsia="en-GB"/>
        </w:rPr>
        <w:t xml:space="preserve"> by Martijn van Otterlo (2009). This paper is more recent and includes concepts such as ‘Living Penalty’ and a thing called ‘Q-Learning’ which is one of the most important factors of a deep learning AI. Q-Learning works similarly to what is explained in the original Bellman equation but with a slight difference, while the original Bellman equations focus on the location the AI can go to (maze scenario), Q-learning focuses on the actions rather than location (so the journey rather than the destination), this is particularly useful in situations if there is any aspect of probability in play. The paper covers such things and more in a somewhat simple manner without removing any of the complicated mathematical equations required to make it.</w:t>
      </w:r>
    </w:p>
    <w:p w:rsidR="001A0696" w:rsidRPr="001A0696" w:rsidRDefault="001A0696" w:rsidP="001A0696">
      <w:pPr>
        <w:spacing w:line="240" w:lineRule="auto"/>
        <w:rPr>
          <w:rFonts w:ascii="Calibri" w:hAnsi="Calibri"/>
          <w:sz w:val="24"/>
          <w:lang w:eastAsia="en-GB"/>
        </w:rPr>
      </w:pPr>
    </w:p>
    <w:p w:rsidR="001A0696" w:rsidRPr="001A0696" w:rsidRDefault="001A0696" w:rsidP="001A0696">
      <w:pPr>
        <w:spacing w:line="240" w:lineRule="auto"/>
        <w:rPr>
          <w:rFonts w:ascii="Calibri" w:hAnsi="Calibri"/>
          <w:sz w:val="24"/>
          <w:lang w:eastAsia="en-GB"/>
        </w:rPr>
      </w:pPr>
      <w:r w:rsidRPr="001A0696">
        <w:rPr>
          <w:rFonts w:ascii="Calibri" w:hAnsi="Calibri"/>
          <w:sz w:val="24"/>
          <w:lang w:eastAsia="en-GB"/>
        </w:rPr>
        <w:t>The only downside to this paper is that it only includes aspects such as the improved Bellman Equation and so the online book by Michael Nielson (2015) would still be needed to help create the neural network and so both pieces are needed. The paper by Richard Bellman will be useful to grasp an understanding of the Bellman Equation and to allow the equation laid out in Martijn van Otterlo’s paper (2009) to be changed to meet the needs of the project.</w:t>
      </w:r>
    </w:p>
    <w:p w:rsidR="00DF02C5" w:rsidRDefault="00DF02C5"/>
    <w:p w:rsidR="00DF02C5" w:rsidRPr="00DF02C5" w:rsidRDefault="00DF02C5"/>
    <w:p w:rsidR="00AB02C9" w:rsidRDefault="00AB02C9">
      <w:pPr>
        <w:rPr>
          <w:color w:val="000000" w:themeColor="text1"/>
        </w:rPr>
      </w:pPr>
    </w:p>
    <w:p w:rsidR="0051332B" w:rsidRDefault="0051332B">
      <w:pPr>
        <w:rPr>
          <w:color w:val="000000" w:themeColor="text1"/>
        </w:rPr>
      </w:pPr>
    </w:p>
    <w:p w:rsidR="0051332B" w:rsidRDefault="0051332B">
      <w:pPr>
        <w:rPr>
          <w:color w:val="000000" w:themeColor="text1"/>
        </w:rPr>
      </w:pPr>
    </w:p>
    <w:p w:rsidR="0051332B" w:rsidRDefault="0051332B">
      <w:pPr>
        <w:rPr>
          <w:color w:val="000000" w:themeColor="text1"/>
        </w:rPr>
      </w:pPr>
    </w:p>
    <w:p w:rsidR="008F2A58" w:rsidRDefault="008F2A58" w:rsidP="00FB3ED7">
      <w:pPr>
        <w:pStyle w:val="Heading1"/>
      </w:pPr>
      <w:bookmarkStart w:id="13" w:name="_Toc512868394"/>
      <w:r>
        <w:lastRenderedPageBreak/>
        <w:t>Design</w:t>
      </w:r>
      <w:bookmarkEnd w:id="13"/>
    </w:p>
    <w:p w:rsidR="008F2A58" w:rsidRDefault="008F2A58"/>
    <w:p w:rsidR="00287398" w:rsidRDefault="00287398">
      <w:pPr>
        <w:rPr>
          <w:b/>
          <w:sz w:val="24"/>
        </w:rPr>
      </w:pPr>
      <w:r w:rsidRPr="00DC4BDB">
        <w:rPr>
          <w:b/>
          <w:sz w:val="24"/>
        </w:rPr>
        <w:t>Minimax Algorithm</w:t>
      </w:r>
    </w:p>
    <w:p w:rsidR="00D50E43" w:rsidRPr="00DC4BDB" w:rsidRDefault="00D50E43">
      <w:pPr>
        <w:rPr>
          <w:b/>
          <w:sz w:val="24"/>
        </w:rPr>
      </w:pPr>
    </w:p>
    <w:p w:rsidR="00374748" w:rsidRDefault="004531AF">
      <w:r>
        <w:rPr>
          <w:noProof/>
        </w:rPr>
        <mc:AlternateContent>
          <mc:Choice Requires="wps">
            <w:drawing>
              <wp:inline distT="0" distB="0" distL="0" distR="0">
                <wp:extent cx="4801235" cy="3674745"/>
                <wp:effectExtent l="5080" t="7620" r="13335" b="13335"/>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1235" cy="3674745"/>
                        </a:xfrm>
                        <a:prstGeom prst="rect">
                          <a:avLst/>
                        </a:prstGeom>
                        <a:solidFill>
                          <a:schemeClr val="accent6">
                            <a:lumMod val="20000"/>
                            <a:lumOff val="80000"/>
                          </a:schemeClr>
                        </a:solidFill>
                        <a:ln w="9525">
                          <a:solidFill>
                            <a:srgbClr val="000000"/>
                          </a:solidFill>
                          <a:miter lim="800000"/>
                          <a:headEnd/>
                          <a:tailEnd/>
                        </a:ln>
                      </wps:spPr>
                      <wps:txbx>
                        <w:txbxContent>
                          <w:p w:rsidR="00597467" w:rsidRDefault="00597467" w:rsidP="00374748">
                            <w:r>
                              <w:t>Max (Board, Score)</w:t>
                            </w:r>
                          </w:p>
                          <w:p w:rsidR="00597467" w:rsidRDefault="00597467" w:rsidP="00374748"/>
                          <w:p w:rsidR="00597467" w:rsidRDefault="00597467" w:rsidP="00EB4001">
                            <w:r>
                              <w:tab/>
                              <w:t>If EitherPlayersWin</w:t>
                            </w:r>
                            <w:r>
                              <w:tab/>
                            </w:r>
                            <w:r>
                              <w:tab/>
                            </w:r>
                          </w:p>
                          <w:p w:rsidR="00597467" w:rsidRDefault="00597467" w:rsidP="00EB4001">
                            <w:r>
                              <w:tab/>
                            </w:r>
                            <w:r>
                              <w:tab/>
                              <w:t>Return Score(Board)</w:t>
                            </w:r>
                          </w:p>
                          <w:p w:rsidR="00597467" w:rsidRDefault="00597467" w:rsidP="00EB4001"/>
                          <w:p w:rsidR="00597467" w:rsidRDefault="00597467" w:rsidP="00EB4001">
                            <w:r>
                              <w:tab/>
                              <w:t>If DepthLimitReached(Board)</w:t>
                            </w:r>
                          </w:p>
                          <w:p w:rsidR="00597467" w:rsidRDefault="00597467" w:rsidP="00EB4001">
                            <w:r>
                              <w:tab/>
                            </w:r>
                            <w:r>
                              <w:tab/>
                              <w:t>Return Score(Board)</w:t>
                            </w:r>
                          </w:p>
                          <w:p w:rsidR="00597467" w:rsidRDefault="00597467" w:rsidP="00EB4001"/>
                          <w:p w:rsidR="00597467" w:rsidRDefault="00597467" w:rsidP="00EB4001">
                            <w:r>
                              <w:tab/>
                              <w:t>If BoardIsFull</w:t>
                            </w:r>
                          </w:p>
                          <w:p w:rsidR="00597467" w:rsidRDefault="00597467" w:rsidP="00EB4001">
                            <w:r>
                              <w:tab/>
                            </w:r>
                            <w:r>
                              <w:tab/>
                              <w:t>Return Zero</w:t>
                            </w:r>
                          </w:p>
                          <w:p w:rsidR="00597467" w:rsidRDefault="00597467" w:rsidP="00EB4001">
                            <w:r>
                              <w:tab/>
                            </w:r>
                          </w:p>
                          <w:p w:rsidR="00597467" w:rsidRDefault="00597467" w:rsidP="00374748">
                            <w:r>
                              <w:tab/>
                              <w:t>Loop Count from 0 to 8</w:t>
                            </w:r>
                            <w:r>
                              <w:tab/>
                            </w:r>
                            <w:r>
                              <w:tab/>
                              <w:t>(or 80 for the 9x9 AI)</w:t>
                            </w:r>
                          </w:p>
                          <w:p w:rsidR="00597467" w:rsidRDefault="00597467" w:rsidP="00374748">
                            <w:r>
                              <w:tab/>
                            </w:r>
                            <w:r>
                              <w:tab/>
                              <w:t>Make move for AI</w:t>
                            </w:r>
                          </w:p>
                          <w:p w:rsidR="00597467" w:rsidRDefault="00597467" w:rsidP="00374748">
                            <w:r>
                              <w:tab/>
                            </w:r>
                            <w:r>
                              <w:tab/>
                              <w:t>Score = Maximum (Score, Min(Board, Score))</w:t>
                            </w:r>
                          </w:p>
                          <w:p w:rsidR="00597467" w:rsidRDefault="00597467" w:rsidP="00374748">
                            <w:r>
                              <w:tab/>
                            </w:r>
                            <w:r>
                              <w:tab/>
                              <w:t>Undo move for AI</w:t>
                            </w:r>
                          </w:p>
                          <w:p w:rsidR="00597467" w:rsidRDefault="00597467" w:rsidP="00374748"/>
                          <w:p w:rsidR="00597467" w:rsidRDefault="00597467" w:rsidP="00374748">
                            <w:r>
                              <w:tab/>
                            </w:r>
                            <w:r>
                              <w:tab/>
                              <w:t>If Count less than 8</w:t>
                            </w:r>
                            <w:r>
                              <w:tab/>
                            </w:r>
                            <w:r>
                              <w:tab/>
                              <w:t>(or 80 for the 9x9 AI)</w:t>
                            </w:r>
                          </w:p>
                          <w:p w:rsidR="00597467" w:rsidRDefault="00597467" w:rsidP="00374748">
                            <w:r>
                              <w:tab/>
                            </w:r>
                            <w:r>
                              <w:tab/>
                            </w:r>
                            <w:r>
                              <w:tab/>
                              <w:t>Loop back</w:t>
                            </w:r>
                          </w:p>
                          <w:p w:rsidR="00597467" w:rsidRDefault="00597467" w:rsidP="00374748">
                            <w:r>
                              <w:tab/>
                            </w:r>
                          </w:p>
                          <w:p w:rsidR="00597467" w:rsidRDefault="00597467" w:rsidP="00374748">
                            <w:r>
                              <w:tab/>
                              <w:t>Return Score</w:t>
                            </w:r>
                          </w:p>
                          <w:p w:rsidR="00597467" w:rsidRDefault="00597467" w:rsidP="00374748"/>
                        </w:txbxContent>
                      </wps:txbx>
                      <wps:bodyPr rot="0" vert="horz" wrap="square" lIns="91440" tIns="45720" rIns="91440" bIns="45720" anchor="t" anchorCtr="0" upright="1">
                        <a:noAutofit/>
                      </wps:bodyPr>
                    </wps:wsp>
                  </a:graphicData>
                </a:graphic>
              </wp:inline>
            </w:drawing>
          </mc:Choice>
          <mc:Fallback>
            <w:pict>
              <v:shape id="Text Box 11" o:spid="_x0000_s1032" type="#_x0000_t202" style="width:378.05pt;height:28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" fillcolor="#fde9d9 [665]">
                <v:textbox>
                  <w:txbxContent>
                    <w:p w:rsidR="00597467" w:rsidRDefault="00597467" w:rsidP="00374748">
                      <w:r>
                        <w:t>Max (Board, Score)</w:t>
                      </w:r>
                    </w:p>
                    <w:p w:rsidR="00597467" w:rsidRDefault="00597467" w:rsidP="00374748"/>
                    <w:p w:rsidR="00597467" w:rsidRDefault="00597467" w:rsidP="00EB4001">
                      <w:r>
                        <w:tab/>
                        <w:t>If EitherPlayersWin</w:t>
                      </w:r>
                      <w:r>
                        <w:tab/>
                      </w:r>
                      <w:r>
                        <w:tab/>
                      </w:r>
                    </w:p>
                    <w:p w:rsidR="00597467" w:rsidRDefault="00597467" w:rsidP="00EB4001">
                      <w:r>
                        <w:tab/>
                      </w:r>
                      <w:r>
                        <w:tab/>
                        <w:t>Return Score(Board)</w:t>
                      </w:r>
                    </w:p>
                    <w:p w:rsidR="00597467" w:rsidRDefault="00597467" w:rsidP="00EB4001"/>
                    <w:p w:rsidR="00597467" w:rsidRDefault="00597467" w:rsidP="00EB4001">
                      <w:r>
                        <w:tab/>
                        <w:t>If DepthLimitReached(Board)</w:t>
                      </w:r>
                    </w:p>
                    <w:p w:rsidR="00597467" w:rsidRDefault="00597467" w:rsidP="00EB4001">
                      <w:r>
                        <w:tab/>
                      </w:r>
                      <w:r>
                        <w:tab/>
                        <w:t>Return Score(Board)</w:t>
                      </w:r>
                    </w:p>
                    <w:p w:rsidR="00597467" w:rsidRDefault="00597467" w:rsidP="00EB4001"/>
                    <w:p w:rsidR="00597467" w:rsidRDefault="00597467" w:rsidP="00EB4001">
                      <w:r>
                        <w:tab/>
                        <w:t>If BoardIsFull</w:t>
                      </w:r>
                    </w:p>
                    <w:p w:rsidR="00597467" w:rsidRDefault="00597467" w:rsidP="00EB4001">
                      <w:r>
                        <w:tab/>
                      </w:r>
                      <w:r>
                        <w:tab/>
                        <w:t>Return Zero</w:t>
                      </w:r>
                    </w:p>
                    <w:p w:rsidR="00597467" w:rsidRDefault="00597467" w:rsidP="00EB4001">
                      <w:r>
                        <w:tab/>
                      </w:r>
                    </w:p>
                    <w:p w:rsidR="00597467" w:rsidRDefault="00597467" w:rsidP="00374748">
                      <w:r>
                        <w:tab/>
                        <w:t>Loop Count from 0 to 8</w:t>
                      </w:r>
                      <w:r>
                        <w:tab/>
                      </w:r>
                      <w:r>
                        <w:tab/>
                        <w:t>(or 80 for the 9x9 AI)</w:t>
                      </w:r>
                    </w:p>
                    <w:p w:rsidR="00597467" w:rsidRDefault="00597467" w:rsidP="00374748">
                      <w:r>
                        <w:tab/>
                      </w:r>
                      <w:r>
                        <w:tab/>
                        <w:t>Make move for AI</w:t>
                      </w:r>
                    </w:p>
                    <w:p w:rsidR="00597467" w:rsidRDefault="00597467" w:rsidP="00374748">
                      <w:r>
                        <w:tab/>
                      </w:r>
                      <w:r>
                        <w:tab/>
                        <w:t>Score = Maximum (Score, Min(Board, Score))</w:t>
                      </w:r>
                    </w:p>
                    <w:p w:rsidR="00597467" w:rsidRDefault="00597467" w:rsidP="00374748">
                      <w:r>
                        <w:tab/>
                      </w:r>
                      <w:r>
                        <w:tab/>
                        <w:t>Undo move for AI</w:t>
                      </w:r>
                    </w:p>
                    <w:p w:rsidR="00597467" w:rsidRDefault="00597467" w:rsidP="00374748"/>
                    <w:p w:rsidR="00597467" w:rsidRDefault="00597467" w:rsidP="00374748">
                      <w:r>
                        <w:tab/>
                      </w:r>
                      <w:r>
                        <w:tab/>
                        <w:t>If Count less than 8</w:t>
                      </w:r>
                      <w:r>
                        <w:tab/>
                      </w:r>
                      <w:r>
                        <w:tab/>
                        <w:t>(or 80 for the 9x9 AI)</w:t>
                      </w:r>
                    </w:p>
                    <w:p w:rsidR="00597467" w:rsidRDefault="00597467" w:rsidP="00374748">
                      <w:r>
                        <w:tab/>
                      </w:r>
                      <w:r>
                        <w:tab/>
                      </w:r>
                      <w:r>
                        <w:tab/>
                        <w:t>Loop back</w:t>
                      </w:r>
                    </w:p>
                    <w:p w:rsidR="00597467" w:rsidRDefault="00597467" w:rsidP="00374748">
                      <w:r>
                        <w:tab/>
                      </w:r>
                    </w:p>
                    <w:p w:rsidR="00597467" w:rsidRDefault="00597467" w:rsidP="00374748">
                      <w:r>
                        <w:tab/>
                        <w:t>Return Score</w:t>
                      </w:r>
                    </w:p>
                    <w:p w:rsidR="00597467" w:rsidRDefault="00597467" w:rsidP="00374748"/>
                  </w:txbxContent>
                </v:textbox>
                <w10:anchorlock/>
              </v:shape>
            </w:pict>
          </mc:Fallback>
        </mc:AlternateContent>
      </w:r>
    </w:p>
    <w:p w:rsidR="00EB4001" w:rsidRDefault="00EB4001"/>
    <w:p w:rsidR="00986CE5" w:rsidRDefault="004531AF">
      <w:r>
        <w:rPr>
          <w:noProof/>
        </w:rPr>
        <mc:AlternateContent>
          <mc:Choice Requires="wps">
            <w:drawing>
              <wp:inline distT="0" distB="0" distL="0" distR="0">
                <wp:extent cx="4801235" cy="3712845"/>
                <wp:effectExtent l="5080" t="13970" r="13335" b="6985"/>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1235" cy="3712845"/>
                        </a:xfrm>
                        <a:prstGeom prst="rect">
                          <a:avLst/>
                        </a:prstGeom>
                        <a:solidFill>
                          <a:schemeClr val="accent6">
                            <a:lumMod val="20000"/>
                            <a:lumOff val="80000"/>
                          </a:schemeClr>
                        </a:solidFill>
                        <a:ln w="9525">
                          <a:solidFill>
                            <a:srgbClr val="000000"/>
                          </a:solidFill>
                          <a:miter lim="800000"/>
                          <a:headEnd/>
                          <a:tailEnd/>
                        </a:ln>
                      </wps:spPr>
                      <wps:txbx>
                        <w:txbxContent>
                          <w:p w:rsidR="00597467" w:rsidRDefault="00597467" w:rsidP="00374748">
                            <w:r>
                              <w:t>Min (Board, Score)</w:t>
                            </w:r>
                          </w:p>
                          <w:p w:rsidR="00597467" w:rsidRDefault="00597467" w:rsidP="00374748"/>
                          <w:p w:rsidR="00597467" w:rsidRDefault="00597467" w:rsidP="00EB4001">
                            <w:r>
                              <w:tab/>
                              <w:t>If EitherPlayersWin</w:t>
                            </w:r>
                            <w:r>
                              <w:tab/>
                            </w:r>
                            <w:r>
                              <w:tab/>
                            </w:r>
                          </w:p>
                          <w:p w:rsidR="00597467" w:rsidRDefault="00597467" w:rsidP="00EB4001">
                            <w:r>
                              <w:tab/>
                            </w:r>
                            <w:r>
                              <w:tab/>
                              <w:t>Return Score(Board)</w:t>
                            </w:r>
                          </w:p>
                          <w:p w:rsidR="00597467" w:rsidRDefault="00597467" w:rsidP="00EB4001"/>
                          <w:p w:rsidR="00597467" w:rsidRDefault="00597467" w:rsidP="00EB4001">
                            <w:r>
                              <w:tab/>
                              <w:t>If DepthLimitReached(Board)</w:t>
                            </w:r>
                          </w:p>
                          <w:p w:rsidR="00597467" w:rsidRDefault="00597467" w:rsidP="00EB4001">
                            <w:r>
                              <w:tab/>
                            </w:r>
                            <w:r>
                              <w:tab/>
                              <w:t>Return Score(Board)</w:t>
                            </w:r>
                          </w:p>
                          <w:p w:rsidR="00597467" w:rsidRDefault="00597467" w:rsidP="00EB4001"/>
                          <w:p w:rsidR="00597467" w:rsidRDefault="00597467" w:rsidP="00EB4001">
                            <w:r>
                              <w:tab/>
                              <w:t>If BoardIsFull</w:t>
                            </w:r>
                          </w:p>
                          <w:p w:rsidR="00597467" w:rsidRDefault="00597467" w:rsidP="00EB4001">
                            <w:r>
                              <w:tab/>
                            </w:r>
                            <w:r>
                              <w:tab/>
                              <w:t>Return Zero</w:t>
                            </w:r>
                          </w:p>
                          <w:p w:rsidR="00597467" w:rsidRDefault="00597467" w:rsidP="00EB4001">
                            <w:r>
                              <w:tab/>
                            </w:r>
                          </w:p>
                          <w:p w:rsidR="00597467" w:rsidRDefault="00597467" w:rsidP="00374748">
                            <w:r>
                              <w:tab/>
                              <w:t>Loop Count from 0 to 8</w:t>
                            </w:r>
                            <w:r>
                              <w:tab/>
                            </w:r>
                            <w:r>
                              <w:tab/>
                              <w:t>(or 80 for the 9x9 AI)</w:t>
                            </w:r>
                          </w:p>
                          <w:p w:rsidR="00597467" w:rsidRDefault="00597467" w:rsidP="00374748">
                            <w:r>
                              <w:tab/>
                            </w:r>
                            <w:r>
                              <w:tab/>
                              <w:t>Make move for Opponent</w:t>
                            </w:r>
                          </w:p>
                          <w:p w:rsidR="00597467" w:rsidRDefault="00597467" w:rsidP="00374748">
                            <w:r>
                              <w:tab/>
                            </w:r>
                            <w:r>
                              <w:tab/>
                              <w:t>Score = Minimum (Score, Max(Board, Score))</w:t>
                            </w:r>
                          </w:p>
                          <w:p w:rsidR="00597467" w:rsidRDefault="00597467" w:rsidP="00374748">
                            <w:r>
                              <w:tab/>
                            </w:r>
                            <w:r>
                              <w:tab/>
                              <w:t>Undo move for Opponent</w:t>
                            </w:r>
                          </w:p>
                          <w:p w:rsidR="00597467" w:rsidRDefault="00597467" w:rsidP="00374748"/>
                          <w:p w:rsidR="00597467" w:rsidRDefault="00597467" w:rsidP="00374748">
                            <w:r>
                              <w:tab/>
                            </w:r>
                            <w:r>
                              <w:tab/>
                              <w:t>If Count less than 8</w:t>
                            </w:r>
                            <w:r>
                              <w:tab/>
                            </w:r>
                            <w:r>
                              <w:tab/>
                              <w:t>(or 80 for the 9x9 AI)</w:t>
                            </w:r>
                          </w:p>
                          <w:p w:rsidR="00597467" w:rsidRDefault="00597467" w:rsidP="00374748">
                            <w:r>
                              <w:tab/>
                            </w:r>
                            <w:r>
                              <w:tab/>
                            </w:r>
                            <w:r>
                              <w:tab/>
                              <w:t>Loop back</w:t>
                            </w:r>
                          </w:p>
                          <w:p w:rsidR="00597467" w:rsidRDefault="00597467" w:rsidP="00374748">
                            <w:r>
                              <w:tab/>
                            </w:r>
                          </w:p>
                          <w:p w:rsidR="00597467" w:rsidRDefault="00597467" w:rsidP="00374748">
                            <w:r>
                              <w:tab/>
                              <w:t>Return Score</w:t>
                            </w:r>
                          </w:p>
                          <w:p w:rsidR="00597467" w:rsidRDefault="00597467" w:rsidP="00C44267"/>
                        </w:txbxContent>
                      </wps:txbx>
                      <wps:bodyPr rot="0" vert="horz" wrap="square" lIns="91440" tIns="45720" rIns="91440" bIns="45720" anchor="t" anchorCtr="0" upright="1">
                        <a:noAutofit/>
                      </wps:bodyPr>
                    </wps:wsp>
                  </a:graphicData>
                </a:graphic>
              </wp:inline>
            </w:drawing>
          </mc:Choice>
          <mc:Fallback>
            <w:pict>
              <v:shape id="Text Box 10" o:spid="_x0000_s1033" type="#_x0000_t202" style="width:378.05pt;height:29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" fillcolor="#fde9d9 [665]">
                <v:textbox>
                  <w:txbxContent>
                    <w:p w:rsidR="00597467" w:rsidRDefault="00597467" w:rsidP="00374748">
                      <w:r>
                        <w:t>Min (Board, Score)</w:t>
                      </w:r>
                    </w:p>
                    <w:p w:rsidR="00597467" w:rsidRDefault="00597467" w:rsidP="00374748"/>
                    <w:p w:rsidR="00597467" w:rsidRDefault="00597467" w:rsidP="00EB4001">
                      <w:r>
                        <w:tab/>
                        <w:t>If EitherPlayersWin</w:t>
                      </w:r>
                      <w:r>
                        <w:tab/>
                      </w:r>
                      <w:r>
                        <w:tab/>
                      </w:r>
                    </w:p>
                    <w:p w:rsidR="00597467" w:rsidRDefault="00597467" w:rsidP="00EB4001">
                      <w:r>
                        <w:tab/>
                      </w:r>
                      <w:r>
                        <w:tab/>
                        <w:t>Return Score(Board)</w:t>
                      </w:r>
                    </w:p>
                    <w:p w:rsidR="00597467" w:rsidRDefault="00597467" w:rsidP="00EB4001"/>
                    <w:p w:rsidR="00597467" w:rsidRDefault="00597467" w:rsidP="00EB4001">
                      <w:r>
                        <w:tab/>
                        <w:t>If DepthLimitReached(Board)</w:t>
                      </w:r>
                    </w:p>
                    <w:p w:rsidR="00597467" w:rsidRDefault="00597467" w:rsidP="00EB4001">
                      <w:r>
                        <w:tab/>
                      </w:r>
                      <w:r>
                        <w:tab/>
                        <w:t>Return Score(Board)</w:t>
                      </w:r>
                    </w:p>
                    <w:p w:rsidR="00597467" w:rsidRDefault="00597467" w:rsidP="00EB4001"/>
                    <w:p w:rsidR="00597467" w:rsidRDefault="00597467" w:rsidP="00EB4001">
                      <w:r>
                        <w:tab/>
                        <w:t>If BoardIsFull</w:t>
                      </w:r>
                    </w:p>
                    <w:p w:rsidR="00597467" w:rsidRDefault="00597467" w:rsidP="00EB4001">
                      <w:r>
                        <w:tab/>
                      </w:r>
                      <w:r>
                        <w:tab/>
                        <w:t>Return Zero</w:t>
                      </w:r>
                    </w:p>
                    <w:p w:rsidR="00597467" w:rsidRDefault="00597467" w:rsidP="00EB4001">
                      <w:r>
                        <w:tab/>
                      </w:r>
                    </w:p>
                    <w:p w:rsidR="00597467" w:rsidRDefault="00597467" w:rsidP="00374748">
                      <w:r>
                        <w:tab/>
                        <w:t>Loop Count from 0 to 8</w:t>
                      </w:r>
                      <w:r>
                        <w:tab/>
                      </w:r>
                      <w:r>
                        <w:tab/>
                        <w:t>(or 80 for the 9x9 AI)</w:t>
                      </w:r>
                    </w:p>
                    <w:p w:rsidR="00597467" w:rsidRDefault="00597467" w:rsidP="00374748">
                      <w:r>
                        <w:tab/>
                      </w:r>
                      <w:r>
                        <w:tab/>
                        <w:t>Make move for Opponent</w:t>
                      </w:r>
                    </w:p>
                    <w:p w:rsidR="00597467" w:rsidRDefault="00597467" w:rsidP="00374748">
                      <w:r>
                        <w:tab/>
                      </w:r>
                      <w:r>
                        <w:tab/>
                        <w:t>Score = Minimum (Score, Max(Board, Score))</w:t>
                      </w:r>
                    </w:p>
                    <w:p w:rsidR="00597467" w:rsidRDefault="00597467" w:rsidP="00374748">
                      <w:r>
                        <w:tab/>
                      </w:r>
                      <w:r>
                        <w:tab/>
                        <w:t>Undo move for Opponent</w:t>
                      </w:r>
                    </w:p>
                    <w:p w:rsidR="00597467" w:rsidRDefault="00597467" w:rsidP="00374748"/>
                    <w:p w:rsidR="00597467" w:rsidRDefault="00597467" w:rsidP="00374748">
                      <w:r>
                        <w:tab/>
                      </w:r>
                      <w:r>
                        <w:tab/>
                        <w:t>If Count less than 8</w:t>
                      </w:r>
                      <w:r>
                        <w:tab/>
                      </w:r>
                      <w:r>
                        <w:tab/>
                        <w:t>(or 80 for the 9x9 AI)</w:t>
                      </w:r>
                    </w:p>
                    <w:p w:rsidR="00597467" w:rsidRDefault="00597467" w:rsidP="00374748">
                      <w:r>
                        <w:tab/>
                      </w:r>
                      <w:r>
                        <w:tab/>
                      </w:r>
                      <w:r>
                        <w:tab/>
                        <w:t>Loop back</w:t>
                      </w:r>
                    </w:p>
                    <w:p w:rsidR="00597467" w:rsidRDefault="00597467" w:rsidP="00374748">
                      <w:r>
                        <w:tab/>
                      </w:r>
                    </w:p>
                    <w:p w:rsidR="00597467" w:rsidRDefault="00597467" w:rsidP="00374748">
                      <w:r>
                        <w:tab/>
                        <w:t>Return Score</w:t>
                      </w:r>
                    </w:p>
                    <w:p w:rsidR="00597467" w:rsidRDefault="00597467" w:rsidP="00C44267"/>
                  </w:txbxContent>
                </v:textbox>
                <w10:anchorlock/>
              </v:shape>
            </w:pict>
          </mc:Fallback>
        </mc:AlternateContent>
      </w:r>
    </w:p>
    <w:p w:rsidR="00986CE5" w:rsidRDefault="00986CE5" w:rsidP="00C44267"/>
    <w:p w:rsidR="00287398" w:rsidRDefault="00287398" w:rsidP="00C44267"/>
    <w:p w:rsidR="00287398" w:rsidRDefault="00287398" w:rsidP="00C44267"/>
    <w:p w:rsidR="004616E6" w:rsidRDefault="004616E6" w:rsidP="00C44267"/>
    <w:p w:rsidR="00287398" w:rsidRDefault="00287398" w:rsidP="00C44267">
      <w:pPr>
        <w:rPr>
          <w:b/>
          <w:sz w:val="24"/>
        </w:rPr>
      </w:pPr>
      <w:r w:rsidRPr="00DC4BDB">
        <w:rPr>
          <w:b/>
          <w:sz w:val="24"/>
        </w:rPr>
        <w:lastRenderedPageBreak/>
        <w:t>Minimax with Alpha-beta pruning</w:t>
      </w:r>
    </w:p>
    <w:p w:rsidR="00D50E43" w:rsidRPr="00DC4BDB" w:rsidRDefault="00D50E43" w:rsidP="00C44267">
      <w:pPr>
        <w:rPr>
          <w:b/>
          <w:sz w:val="24"/>
        </w:rPr>
      </w:pPr>
    </w:p>
    <w:p w:rsidR="00374748" w:rsidRDefault="004531AF" w:rsidP="00C44267">
      <w:r>
        <w:rPr>
          <w:noProof/>
        </w:rPr>
        <mc:AlternateContent>
          <mc:Choice Requires="wps">
            <w:drawing>
              <wp:inline distT="0" distB="0" distL="0" distR="0">
                <wp:extent cx="4806315" cy="4208780"/>
                <wp:effectExtent l="5080" t="12065" r="8255" b="8255"/>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6315" cy="4208780"/>
                        </a:xfrm>
                        <a:prstGeom prst="rect">
                          <a:avLst/>
                        </a:prstGeom>
                        <a:solidFill>
                          <a:schemeClr val="accent6">
                            <a:lumMod val="20000"/>
                            <a:lumOff val="80000"/>
                          </a:schemeClr>
                        </a:solidFill>
                        <a:ln w="9525">
                          <a:solidFill>
                            <a:srgbClr val="000000"/>
                          </a:solidFill>
                          <a:miter lim="800000"/>
                          <a:headEnd/>
                          <a:tailEnd/>
                        </a:ln>
                      </wps:spPr>
                      <wps:txbx>
                        <w:txbxContent>
                          <w:p w:rsidR="00597467" w:rsidRDefault="00597467" w:rsidP="00374748">
                            <w:r>
                              <w:t>AlphaBetaMax (Alpha, Beta, Board)</w:t>
                            </w:r>
                          </w:p>
                          <w:p w:rsidR="00597467" w:rsidRDefault="00597467" w:rsidP="00374748"/>
                          <w:p w:rsidR="00597467" w:rsidRDefault="00597467" w:rsidP="00EB4001">
                            <w:r>
                              <w:tab/>
                              <w:t>If EitherPlayersWin</w:t>
                            </w:r>
                            <w:r>
                              <w:tab/>
                            </w:r>
                            <w:r>
                              <w:tab/>
                            </w:r>
                          </w:p>
                          <w:p w:rsidR="00597467" w:rsidRDefault="00597467" w:rsidP="00EB4001">
                            <w:r>
                              <w:tab/>
                            </w:r>
                            <w:r>
                              <w:tab/>
                              <w:t>Return Score(Board)</w:t>
                            </w:r>
                          </w:p>
                          <w:p w:rsidR="00597467" w:rsidRDefault="00597467" w:rsidP="00EB4001"/>
                          <w:p w:rsidR="00597467" w:rsidRDefault="00597467" w:rsidP="00EB4001">
                            <w:r>
                              <w:tab/>
                              <w:t>If DepthLimitReached(Board)</w:t>
                            </w:r>
                          </w:p>
                          <w:p w:rsidR="00597467" w:rsidRDefault="00597467" w:rsidP="00EB4001">
                            <w:r>
                              <w:tab/>
                            </w:r>
                            <w:r>
                              <w:tab/>
                              <w:t>Return Score(Board)</w:t>
                            </w:r>
                          </w:p>
                          <w:p w:rsidR="00597467" w:rsidRDefault="00597467" w:rsidP="00EB4001"/>
                          <w:p w:rsidR="00597467" w:rsidRDefault="00597467" w:rsidP="00EB4001">
                            <w:r>
                              <w:tab/>
                              <w:t>If BoardIsFull</w:t>
                            </w:r>
                          </w:p>
                          <w:p w:rsidR="00597467" w:rsidRDefault="00597467" w:rsidP="00EB4001">
                            <w:r>
                              <w:tab/>
                            </w:r>
                            <w:r>
                              <w:tab/>
                              <w:t>Return Zero</w:t>
                            </w:r>
                          </w:p>
                          <w:p w:rsidR="00597467" w:rsidRDefault="00597467" w:rsidP="00EB4001">
                            <w:r>
                              <w:tab/>
                            </w:r>
                          </w:p>
                          <w:p w:rsidR="00597467" w:rsidRDefault="00597467" w:rsidP="00374748">
                            <w:r>
                              <w:tab/>
                              <w:t>Loop Count from 0 to 8</w:t>
                            </w:r>
                            <w:r>
                              <w:tab/>
                            </w:r>
                            <w:r>
                              <w:tab/>
                              <w:t>(or 80 for the 9x9 AI)</w:t>
                            </w:r>
                          </w:p>
                          <w:p w:rsidR="00597467" w:rsidRDefault="00597467" w:rsidP="00374748">
                            <w:r>
                              <w:tab/>
                            </w:r>
                            <w:r>
                              <w:tab/>
                              <w:t>Make move for AI</w:t>
                            </w:r>
                          </w:p>
                          <w:p w:rsidR="00597467" w:rsidRDefault="00597467" w:rsidP="00374748">
                            <w:r>
                              <w:tab/>
                            </w:r>
                            <w:r>
                              <w:tab/>
                              <w:t>Alpha = Maximum (Alpha, AlphaBetaMin(Board, Alpha, Beta))</w:t>
                            </w:r>
                          </w:p>
                          <w:p w:rsidR="00597467" w:rsidRDefault="00597467" w:rsidP="00374748">
                            <w:r>
                              <w:tab/>
                            </w:r>
                            <w:r>
                              <w:tab/>
                              <w:t>Undo move for AI</w:t>
                            </w:r>
                          </w:p>
                          <w:p w:rsidR="00597467" w:rsidRDefault="00597467" w:rsidP="00374748"/>
                          <w:p w:rsidR="00597467" w:rsidRDefault="00597467" w:rsidP="00374748">
                            <w:r>
                              <w:tab/>
                            </w:r>
                            <w:r>
                              <w:tab/>
                              <w:t>If Alpha &gt;= Beta</w:t>
                            </w:r>
                          </w:p>
                          <w:p w:rsidR="00597467" w:rsidRDefault="00597467" w:rsidP="00374748">
                            <w:r>
                              <w:tab/>
                            </w:r>
                            <w:r>
                              <w:tab/>
                            </w:r>
                            <w:r>
                              <w:tab/>
                              <w:t>Return Beta</w:t>
                            </w:r>
                          </w:p>
                          <w:p w:rsidR="00597467" w:rsidRDefault="00597467" w:rsidP="00374748"/>
                          <w:p w:rsidR="00597467" w:rsidRDefault="00597467" w:rsidP="00374748">
                            <w:r>
                              <w:tab/>
                            </w:r>
                            <w:r>
                              <w:tab/>
                              <w:t>If Count less than 8</w:t>
                            </w:r>
                            <w:r>
                              <w:tab/>
                            </w:r>
                            <w:r>
                              <w:tab/>
                              <w:t>(or 80 for the 9x9 AI)</w:t>
                            </w:r>
                          </w:p>
                          <w:p w:rsidR="00597467" w:rsidRDefault="00597467" w:rsidP="00374748">
                            <w:r>
                              <w:tab/>
                            </w:r>
                            <w:r>
                              <w:tab/>
                            </w:r>
                            <w:r>
                              <w:tab/>
                              <w:t>Loop back</w:t>
                            </w:r>
                          </w:p>
                          <w:p w:rsidR="00597467" w:rsidRDefault="00597467" w:rsidP="00374748">
                            <w:r>
                              <w:tab/>
                            </w:r>
                          </w:p>
                          <w:p w:rsidR="00597467" w:rsidRDefault="00597467" w:rsidP="00374748">
                            <w:r>
                              <w:tab/>
                              <w:t>Return Alpha</w:t>
                            </w:r>
                          </w:p>
                          <w:p w:rsidR="00597467" w:rsidRDefault="00597467" w:rsidP="00374748"/>
                        </w:txbxContent>
                      </wps:txbx>
                      <wps:bodyPr rot="0" vert="horz" wrap="square" lIns="91440" tIns="45720" rIns="91440" bIns="45720" anchor="t" anchorCtr="0" upright="1">
                        <a:noAutofit/>
                      </wps:bodyPr>
                    </wps:wsp>
                  </a:graphicData>
                </a:graphic>
              </wp:inline>
            </w:drawing>
          </mc:Choice>
          <mc:Fallback>
            <w:pict>
              <v:shape id="Text Box 9" o:spid="_x0000_s1034" type="#_x0000_t202" style="width:378.45pt;height:33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" fillcolor="#fde9d9 [665]">
                <v:textbox>
                  <w:txbxContent>
                    <w:p w:rsidR="00597467" w:rsidRDefault="00597467" w:rsidP="00374748">
                      <w:r>
                        <w:t>AlphaBetaMax (Alpha, Beta, Board)</w:t>
                      </w:r>
                    </w:p>
                    <w:p w:rsidR="00597467" w:rsidRDefault="00597467" w:rsidP="00374748"/>
                    <w:p w:rsidR="00597467" w:rsidRDefault="00597467" w:rsidP="00EB4001">
                      <w:r>
                        <w:tab/>
                        <w:t>If EitherPlayersWin</w:t>
                      </w:r>
                      <w:r>
                        <w:tab/>
                      </w:r>
                      <w:r>
                        <w:tab/>
                      </w:r>
                    </w:p>
                    <w:p w:rsidR="00597467" w:rsidRDefault="00597467" w:rsidP="00EB4001">
                      <w:r>
                        <w:tab/>
                      </w:r>
                      <w:r>
                        <w:tab/>
                        <w:t>Return Score(Board)</w:t>
                      </w:r>
                    </w:p>
                    <w:p w:rsidR="00597467" w:rsidRDefault="00597467" w:rsidP="00EB4001"/>
                    <w:p w:rsidR="00597467" w:rsidRDefault="00597467" w:rsidP="00EB4001">
                      <w:r>
                        <w:tab/>
                        <w:t>If DepthLimitReached(Board)</w:t>
                      </w:r>
                    </w:p>
                    <w:p w:rsidR="00597467" w:rsidRDefault="00597467" w:rsidP="00EB4001">
                      <w:r>
                        <w:tab/>
                      </w:r>
                      <w:r>
                        <w:tab/>
                        <w:t>Return Score(Board)</w:t>
                      </w:r>
                    </w:p>
                    <w:p w:rsidR="00597467" w:rsidRDefault="00597467" w:rsidP="00EB4001"/>
                    <w:p w:rsidR="00597467" w:rsidRDefault="00597467" w:rsidP="00EB4001">
                      <w:r>
                        <w:tab/>
                        <w:t>If BoardIsFull</w:t>
                      </w:r>
                    </w:p>
                    <w:p w:rsidR="00597467" w:rsidRDefault="00597467" w:rsidP="00EB4001">
                      <w:r>
                        <w:tab/>
                      </w:r>
                      <w:r>
                        <w:tab/>
                        <w:t>Return Zero</w:t>
                      </w:r>
                    </w:p>
                    <w:p w:rsidR="00597467" w:rsidRDefault="00597467" w:rsidP="00EB4001">
                      <w:r>
                        <w:tab/>
                      </w:r>
                    </w:p>
                    <w:p w:rsidR="00597467" w:rsidRDefault="00597467" w:rsidP="00374748">
                      <w:r>
                        <w:tab/>
                        <w:t>Loop Count from 0 to 8</w:t>
                      </w:r>
                      <w:r>
                        <w:tab/>
                      </w:r>
                      <w:r>
                        <w:tab/>
                        <w:t>(or 80 for the 9x9 AI)</w:t>
                      </w:r>
                    </w:p>
                    <w:p w:rsidR="00597467" w:rsidRDefault="00597467" w:rsidP="00374748">
                      <w:r>
                        <w:tab/>
                      </w:r>
                      <w:r>
                        <w:tab/>
                        <w:t>Make move for AI</w:t>
                      </w:r>
                    </w:p>
                    <w:p w:rsidR="00597467" w:rsidRDefault="00597467" w:rsidP="00374748">
                      <w:r>
                        <w:tab/>
                      </w:r>
                      <w:r>
                        <w:tab/>
                        <w:t>Alpha = Maximum (Alpha, AlphaBetaMin(Board, Alpha, Beta))</w:t>
                      </w:r>
                    </w:p>
                    <w:p w:rsidR="00597467" w:rsidRDefault="00597467" w:rsidP="00374748">
                      <w:r>
                        <w:tab/>
                      </w:r>
                      <w:r>
                        <w:tab/>
                        <w:t>Undo move for AI</w:t>
                      </w:r>
                    </w:p>
                    <w:p w:rsidR="00597467" w:rsidRDefault="00597467" w:rsidP="00374748"/>
                    <w:p w:rsidR="00597467" w:rsidRDefault="00597467" w:rsidP="00374748">
                      <w:r>
                        <w:tab/>
                      </w:r>
                      <w:r>
                        <w:tab/>
                        <w:t>If Alpha &gt;= Beta</w:t>
                      </w:r>
                    </w:p>
                    <w:p w:rsidR="00597467" w:rsidRDefault="00597467" w:rsidP="00374748">
                      <w:r>
                        <w:tab/>
                      </w:r>
                      <w:r>
                        <w:tab/>
                      </w:r>
                      <w:r>
                        <w:tab/>
                        <w:t>Return Beta</w:t>
                      </w:r>
                    </w:p>
                    <w:p w:rsidR="00597467" w:rsidRDefault="00597467" w:rsidP="00374748"/>
                    <w:p w:rsidR="00597467" w:rsidRDefault="00597467" w:rsidP="00374748">
                      <w:r>
                        <w:tab/>
                      </w:r>
                      <w:r>
                        <w:tab/>
                        <w:t>If Count less than 8</w:t>
                      </w:r>
                      <w:r>
                        <w:tab/>
                      </w:r>
                      <w:r>
                        <w:tab/>
                        <w:t>(or 80 for the 9x9 AI)</w:t>
                      </w:r>
                    </w:p>
                    <w:p w:rsidR="00597467" w:rsidRDefault="00597467" w:rsidP="00374748">
                      <w:r>
                        <w:tab/>
                      </w:r>
                      <w:r>
                        <w:tab/>
                      </w:r>
                      <w:r>
                        <w:tab/>
                        <w:t>Loop back</w:t>
                      </w:r>
                    </w:p>
                    <w:p w:rsidR="00597467" w:rsidRDefault="00597467" w:rsidP="00374748">
                      <w:r>
                        <w:tab/>
                      </w:r>
                    </w:p>
                    <w:p w:rsidR="00597467" w:rsidRDefault="00597467" w:rsidP="00374748">
                      <w:r>
                        <w:tab/>
                        <w:t>Return Alpha</w:t>
                      </w:r>
                    </w:p>
                    <w:p w:rsidR="00597467" w:rsidRDefault="00597467" w:rsidP="00374748"/>
                  </w:txbxContent>
                </v:textbox>
                <w10:anchorlock/>
              </v:shape>
            </w:pict>
          </mc:Fallback>
        </mc:AlternateContent>
      </w:r>
    </w:p>
    <w:p w:rsidR="00374748" w:rsidRDefault="00374748" w:rsidP="00C44267"/>
    <w:p w:rsidR="00986CE5" w:rsidRDefault="004531AF">
      <w:r>
        <w:rPr>
          <w:noProof/>
        </w:rPr>
        <mc:AlternateContent>
          <mc:Choice Requires="wps">
            <w:drawing>
              <wp:inline distT="0" distB="0" distL="0" distR="0">
                <wp:extent cx="4806315" cy="4253230"/>
                <wp:effectExtent l="5080" t="8890" r="8255" b="5080"/>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6315" cy="4253230"/>
                        </a:xfrm>
                        <a:prstGeom prst="rect">
                          <a:avLst/>
                        </a:prstGeom>
                        <a:solidFill>
                          <a:schemeClr val="accent6">
                            <a:lumMod val="20000"/>
                            <a:lumOff val="80000"/>
                          </a:schemeClr>
                        </a:solidFill>
                        <a:ln w="9525">
                          <a:solidFill>
                            <a:srgbClr val="000000"/>
                          </a:solidFill>
                          <a:miter lim="800000"/>
                          <a:headEnd/>
                          <a:tailEnd/>
                        </a:ln>
                      </wps:spPr>
                      <wps:txbx>
                        <w:txbxContent>
                          <w:p w:rsidR="00597467" w:rsidRDefault="00597467" w:rsidP="00C44267">
                            <w:r>
                              <w:t>AlphaBetaMin (Alpha, Beta, Board)</w:t>
                            </w:r>
                          </w:p>
                          <w:p w:rsidR="00597467" w:rsidRDefault="00597467" w:rsidP="00C44267"/>
                          <w:p w:rsidR="00597467" w:rsidRDefault="00597467" w:rsidP="00EB4001">
                            <w:r>
                              <w:tab/>
                              <w:t>If EitherPlayersWin</w:t>
                            </w:r>
                            <w:r>
                              <w:tab/>
                            </w:r>
                            <w:r>
                              <w:tab/>
                            </w:r>
                          </w:p>
                          <w:p w:rsidR="00597467" w:rsidRDefault="00597467" w:rsidP="00EB4001">
                            <w:r>
                              <w:tab/>
                            </w:r>
                            <w:r>
                              <w:tab/>
                              <w:t>Return Score(Board)</w:t>
                            </w:r>
                          </w:p>
                          <w:p w:rsidR="00597467" w:rsidRDefault="00597467" w:rsidP="00EB4001"/>
                          <w:p w:rsidR="00597467" w:rsidRDefault="00597467" w:rsidP="00EB4001">
                            <w:r>
                              <w:tab/>
                              <w:t>If DepthLimitReached(Board)</w:t>
                            </w:r>
                          </w:p>
                          <w:p w:rsidR="00597467" w:rsidRDefault="00597467" w:rsidP="00EB4001">
                            <w:r>
                              <w:tab/>
                            </w:r>
                            <w:r>
                              <w:tab/>
                              <w:t>Return Score(Board)</w:t>
                            </w:r>
                          </w:p>
                          <w:p w:rsidR="00597467" w:rsidRDefault="00597467" w:rsidP="00EB4001"/>
                          <w:p w:rsidR="00597467" w:rsidRDefault="00597467" w:rsidP="00EB4001">
                            <w:r>
                              <w:tab/>
                              <w:t>If BoardIsFull</w:t>
                            </w:r>
                          </w:p>
                          <w:p w:rsidR="00597467" w:rsidRDefault="00597467" w:rsidP="00EB4001">
                            <w:r>
                              <w:tab/>
                            </w:r>
                            <w:r>
                              <w:tab/>
                              <w:t>Return Zero</w:t>
                            </w:r>
                          </w:p>
                          <w:p w:rsidR="00597467" w:rsidRDefault="00597467" w:rsidP="00EB4001">
                            <w:r>
                              <w:tab/>
                            </w:r>
                          </w:p>
                          <w:p w:rsidR="00597467" w:rsidRDefault="00597467" w:rsidP="00C44267">
                            <w:r>
                              <w:tab/>
                              <w:t>Loop Count from 0 to 8</w:t>
                            </w:r>
                            <w:r>
                              <w:tab/>
                            </w:r>
                            <w:r>
                              <w:tab/>
                              <w:t>(or 80 for the 9x9 AI)</w:t>
                            </w:r>
                          </w:p>
                          <w:p w:rsidR="00597467" w:rsidRDefault="00597467" w:rsidP="00C44267">
                            <w:r>
                              <w:tab/>
                            </w:r>
                            <w:r>
                              <w:tab/>
                              <w:t>Make move for Opponent</w:t>
                            </w:r>
                          </w:p>
                          <w:p w:rsidR="00597467" w:rsidRDefault="00597467" w:rsidP="00C44267">
                            <w:r>
                              <w:tab/>
                            </w:r>
                            <w:r>
                              <w:tab/>
                              <w:t>Beta = Minimum (Beta, AlphaBetaMax(Board, Alpha, Beta))</w:t>
                            </w:r>
                          </w:p>
                          <w:p w:rsidR="00597467" w:rsidRDefault="00597467" w:rsidP="00C44267">
                            <w:r>
                              <w:tab/>
                            </w:r>
                            <w:r>
                              <w:tab/>
                              <w:t>Undo move for Opponent</w:t>
                            </w:r>
                          </w:p>
                          <w:p w:rsidR="00597467" w:rsidRDefault="00597467" w:rsidP="00C44267"/>
                          <w:p w:rsidR="00597467" w:rsidRDefault="00597467" w:rsidP="00C44267">
                            <w:r>
                              <w:tab/>
                            </w:r>
                            <w:r>
                              <w:tab/>
                              <w:t>If Beta &lt;= Alpha</w:t>
                            </w:r>
                          </w:p>
                          <w:p w:rsidR="00597467" w:rsidRDefault="00597467" w:rsidP="00C44267">
                            <w:r>
                              <w:tab/>
                            </w:r>
                            <w:r>
                              <w:tab/>
                            </w:r>
                            <w:r>
                              <w:tab/>
                              <w:t>Return Alpha</w:t>
                            </w:r>
                          </w:p>
                          <w:p w:rsidR="00597467" w:rsidRDefault="00597467" w:rsidP="00C44267"/>
                          <w:p w:rsidR="00597467" w:rsidRDefault="00597467" w:rsidP="00C44267">
                            <w:r>
                              <w:tab/>
                            </w:r>
                            <w:r>
                              <w:tab/>
                              <w:t>If Count less than 8</w:t>
                            </w:r>
                            <w:r>
                              <w:tab/>
                            </w:r>
                            <w:r>
                              <w:tab/>
                              <w:t>(or 80 for the 9x9 AI)</w:t>
                            </w:r>
                          </w:p>
                          <w:p w:rsidR="00597467" w:rsidRDefault="00597467" w:rsidP="00C44267">
                            <w:r>
                              <w:tab/>
                            </w:r>
                            <w:r>
                              <w:tab/>
                            </w:r>
                            <w:r>
                              <w:tab/>
                              <w:t>Loop back</w:t>
                            </w:r>
                          </w:p>
                          <w:p w:rsidR="00597467" w:rsidRDefault="00597467" w:rsidP="00C44267">
                            <w:r>
                              <w:tab/>
                            </w:r>
                          </w:p>
                          <w:p w:rsidR="00597467" w:rsidRDefault="00597467" w:rsidP="00C44267">
                            <w:r>
                              <w:tab/>
                              <w:t>Return Beta</w:t>
                            </w:r>
                          </w:p>
                          <w:p w:rsidR="00597467" w:rsidRDefault="00597467"/>
                        </w:txbxContent>
                      </wps:txbx>
                      <wps:bodyPr rot="0" vert="horz" wrap="square" lIns="91440" tIns="45720" rIns="91440" bIns="45720" anchor="t" anchorCtr="0" upright="1">
                        <a:noAutofit/>
                      </wps:bodyPr>
                    </wps:wsp>
                  </a:graphicData>
                </a:graphic>
              </wp:inline>
            </w:drawing>
          </mc:Choice>
          <mc:Fallback>
            <w:pict>
              <v:shape id="Text Box 8" o:spid="_x0000_s1035" type="#_x0000_t202" style="width:378.45pt;height:33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" fillcolor="#fde9d9 [665]">
                <v:textbox>
                  <w:txbxContent>
                    <w:p w:rsidR="00597467" w:rsidRDefault="00597467" w:rsidP="00C44267">
                      <w:r>
                        <w:t>AlphaBetaMin (Alpha, Beta, Board)</w:t>
                      </w:r>
                    </w:p>
                    <w:p w:rsidR="00597467" w:rsidRDefault="00597467" w:rsidP="00C44267"/>
                    <w:p w:rsidR="00597467" w:rsidRDefault="00597467" w:rsidP="00EB4001">
                      <w:r>
                        <w:tab/>
                        <w:t>If EitherPlayersWin</w:t>
                      </w:r>
                      <w:r>
                        <w:tab/>
                      </w:r>
                      <w:r>
                        <w:tab/>
                      </w:r>
                    </w:p>
                    <w:p w:rsidR="00597467" w:rsidRDefault="00597467" w:rsidP="00EB4001">
                      <w:r>
                        <w:tab/>
                      </w:r>
                      <w:r>
                        <w:tab/>
                        <w:t>Return Score(Board)</w:t>
                      </w:r>
                    </w:p>
                    <w:p w:rsidR="00597467" w:rsidRDefault="00597467" w:rsidP="00EB4001"/>
                    <w:p w:rsidR="00597467" w:rsidRDefault="00597467" w:rsidP="00EB4001">
                      <w:r>
                        <w:tab/>
                        <w:t>If DepthLimitReached(Board)</w:t>
                      </w:r>
                    </w:p>
                    <w:p w:rsidR="00597467" w:rsidRDefault="00597467" w:rsidP="00EB4001">
                      <w:r>
                        <w:tab/>
                      </w:r>
                      <w:r>
                        <w:tab/>
                        <w:t>Return Score(Board)</w:t>
                      </w:r>
                    </w:p>
                    <w:p w:rsidR="00597467" w:rsidRDefault="00597467" w:rsidP="00EB4001"/>
                    <w:p w:rsidR="00597467" w:rsidRDefault="00597467" w:rsidP="00EB4001">
                      <w:r>
                        <w:tab/>
                        <w:t>If BoardIsFull</w:t>
                      </w:r>
                    </w:p>
                    <w:p w:rsidR="00597467" w:rsidRDefault="00597467" w:rsidP="00EB4001">
                      <w:r>
                        <w:tab/>
                      </w:r>
                      <w:r>
                        <w:tab/>
                        <w:t>Return Zero</w:t>
                      </w:r>
                    </w:p>
                    <w:p w:rsidR="00597467" w:rsidRDefault="00597467" w:rsidP="00EB4001">
                      <w:r>
                        <w:tab/>
                      </w:r>
                    </w:p>
                    <w:p w:rsidR="00597467" w:rsidRDefault="00597467" w:rsidP="00C44267">
                      <w:r>
                        <w:tab/>
                        <w:t>Loop Count from 0 to 8</w:t>
                      </w:r>
                      <w:r>
                        <w:tab/>
                      </w:r>
                      <w:r>
                        <w:tab/>
                        <w:t>(or 80 for the 9x9 AI)</w:t>
                      </w:r>
                    </w:p>
                    <w:p w:rsidR="00597467" w:rsidRDefault="00597467" w:rsidP="00C44267">
                      <w:r>
                        <w:tab/>
                      </w:r>
                      <w:r>
                        <w:tab/>
                        <w:t>Make move for Opponent</w:t>
                      </w:r>
                    </w:p>
                    <w:p w:rsidR="00597467" w:rsidRDefault="00597467" w:rsidP="00C44267">
                      <w:r>
                        <w:tab/>
                      </w:r>
                      <w:r>
                        <w:tab/>
                        <w:t>Beta = Minimum (Beta, AlphaBetaMax(Board, Alpha, Beta))</w:t>
                      </w:r>
                    </w:p>
                    <w:p w:rsidR="00597467" w:rsidRDefault="00597467" w:rsidP="00C44267">
                      <w:r>
                        <w:tab/>
                      </w:r>
                      <w:r>
                        <w:tab/>
                        <w:t>Undo move for Opponent</w:t>
                      </w:r>
                    </w:p>
                    <w:p w:rsidR="00597467" w:rsidRDefault="00597467" w:rsidP="00C44267"/>
                    <w:p w:rsidR="00597467" w:rsidRDefault="00597467" w:rsidP="00C44267">
                      <w:r>
                        <w:tab/>
                      </w:r>
                      <w:r>
                        <w:tab/>
                        <w:t>If Beta &lt;= Alpha</w:t>
                      </w:r>
                    </w:p>
                    <w:p w:rsidR="00597467" w:rsidRDefault="00597467" w:rsidP="00C44267">
                      <w:r>
                        <w:tab/>
                      </w:r>
                      <w:r>
                        <w:tab/>
                      </w:r>
                      <w:r>
                        <w:tab/>
                        <w:t>Return Alpha</w:t>
                      </w:r>
                    </w:p>
                    <w:p w:rsidR="00597467" w:rsidRDefault="00597467" w:rsidP="00C44267"/>
                    <w:p w:rsidR="00597467" w:rsidRDefault="00597467" w:rsidP="00C44267">
                      <w:r>
                        <w:tab/>
                      </w:r>
                      <w:r>
                        <w:tab/>
                        <w:t>If Count less than 8</w:t>
                      </w:r>
                      <w:r>
                        <w:tab/>
                      </w:r>
                      <w:r>
                        <w:tab/>
                        <w:t>(or 80 for the 9x9 AI)</w:t>
                      </w:r>
                    </w:p>
                    <w:p w:rsidR="00597467" w:rsidRDefault="00597467" w:rsidP="00C44267">
                      <w:r>
                        <w:tab/>
                      </w:r>
                      <w:r>
                        <w:tab/>
                      </w:r>
                      <w:r>
                        <w:tab/>
                        <w:t>Loop back</w:t>
                      </w:r>
                    </w:p>
                    <w:p w:rsidR="00597467" w:rsidRDefault="00597467" w:rsidP="00C44267">
                      <w:r>
                        <w:tab/>
                      </w:r>
                    </w:p>
                    <w:p w:rsidR="00597467" w:rsidRDefault="00597467" w:rsidP="00C44267">
                      <w:r>
                        <w:tab/>
                        <w:t>Return Beta</w:t>
                      </w:r>
                    </w:p>
                    <w:p w:rsidR="00597467" w:rsidRDefault="00597467"/>
                  </w:txbxContent>
                </v:textbox>
                <w10:anchorlock/>
              </v:shape>
            </w:pict>
          </mc:Fallback>
        </mc:AlternateContent>
      </w:r>
    </w:p>
    <w:p w:rsidR="00DC4BDB" w:rsidRDefault="00DC4BDB"/>
    <w:p w:rsidR="00DC4BDB" w:rsidRDefault="00DC4BDB"/>
    <w:p w:rsidR="00DC4BDB" w:rsidRDefault="00DC4BDB">
      <w:pPr>
        <w:rPr>
          <w:b/>
          <w:sz w:val="24"/>
        </w:rPr>
      </w:pPr>
      <w:r w:rsidRPr="00DC4BDB">
        <w:rPr>
          <w:b/>
          <w:sz w:val="24"/>
        </w:rPr>
        <w:t>Minimax with AB and Rotational Symmetry</w:t>
      </w:r>
    </w:p>
    <w:p w:rsidR="00D50E43" w:rsidRPr="00DC4BDB" w:rsidRDefault="00D50E43">
      <w:pPr>
        <w:rPr>
          <w:b/>
          <w:sz w:val="24"/>
        </w:rPr>
      </w:pPr>
    </w:p>
    <w:p w:rsidR="00986CE5" w:rsidRDefault="004531AF">
      <w:r>
        <w:rPr>
          <w:noProof/>
        </w:rPr>
        <mc:AlternateContent>
          <mc:Choice Requires="wps">
            <w:drawing>
              <wp:inline distT="0" distB="0" distL="0" distR="0">
                <wp:extent cx="5215890" cy="5132705"/>
                <wp:effectExtent l="5080" t="12065" r="8255" b="8255"/>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5132705"/>
                        </a:xfrm>
                        <a:prstGeom prst="rect">
                          <a:avLst/>
                        </a:prstGeom>
                        <a:solidFill>
                          <a:schemeClr val="accent6">
                            <a:lumMod val="20000"/>
                            <a:lumOff val="80000"/>
                          </a:schemeClr>
                        </a:solidFill>
                        <a:ln w="9525">
                          <a:solidFill>
                            <a:srgbClr val="000000"/>
                          </a:solidFill>
                          <a:miter lim="800000"/>
                          <a:headEnd/>
                          <a:tailEnd/>
                        </a:ln>
                      </wps:spPr>
                      <wps:txbx>
                        <w:txbxContent>
                          <w:p w:rsidR="00597467" w:rsidRDefault="00597467" w:rsidP="003658E4">
                            <w:r>
                              <w:t>AlphaBetaMax (Alpha, Beta, Board)</w:t>
                            </w:r>
                          </w:p>
                          <w:p w:rsidR="00597467" w:rsidRDefault="00597467" w:rsidP="003658E4"/>
                          <w:p w:rsidR="00597467" w:rsidRDefault="00597467" w:rsidP="003658E4">
                            <w:r>
                              <w:tab/>
                              <w:t>If EitherPlayersWin</w:t>
                            </w:r>
                            <w:r>
                              <w:tab/>
                            </w:r>
                            <w:r>
                              <w:tab/>
                            </w:r>
                          </w:p>
                          <w:p w:rsidR="00597467" w:rsidRDefault="00597467" w:rsidP="003658E4">
                            <w:r>
                              <w:tab/>
                            </w:r>
                            <w:r>
                              <w:tab/>
                              <w:t>Return Score(Board)</w:t>
                            </w:r>
                          </w:p>
                          <w:p w:rsidR="00597467" w:rsidRDefault="00597467" w:rsidP="003658E4"/>
                          <w:p w:rsidR="00597467" w:rsidRDefault="00597467" w:rsidP="003658E4">
                            <w:r>
                              <w:tab/>
                              <w:t>If DepthLimitReached</w:t>
                            </w:r>
                          </w:p>
                          <w:p w:rsidR="00597467" w:rsidRDefault="00597467" w:rsidP="003658E4">
                            <w:r>
                              <w:tab/>
                            </w:r>
                            <w:r>
                              <w:tab/>
                              <w:t>Return Score(Board)</w:t>
                            </w:r>
                          </w:p>
                          <w:p w:rsidR="00597467" w:rsidRDefault="00597467" w:rsidP="003658E4"/>
                          <w:p w:rsidR="00597467" w:rsidRDefault="00597467" w:rsidP="003658E4">
                            <w:r>
                              <w:tab/>
                              <w:t>If BoardIsFull</w:t>
                            </w:r>
                          </w:p>
                          <w:p w:rsidR="00597467" w:rsidRDefault="00597467" w:rsidP="003658E4">
                            <w:r>
                              <w:tab/>
                            </w:r>
                            <w:r>
                              <w:tab/>
                              <w:t>Return Zero</w:t>
                            </w:r>
                          </w:p>
                          <w:p w:rsidR="00597467" w:rsidRDefault="00597467" w:rsidP="003658E4"/>
                          <w:p w:rsidR="00597467" w:rsidRDefault="00597467" w:rsidP="003658E4">
                            <w:r>
                              <w:tab/>
                              <w:t>Loop Count from 0 to 8</w:t>
                            </w:r>
                            <w:r>
                              <w:tab/>
                            </w:r>
                            <w:r>
                              <w:tab/>
                              <w:t>(or 80 for the 9x9 AI)</w:t>
                            </w:r>
                          </w:p>
                          <w:p w:rsidR="00597467" w:rsidRDefault="00597467" w:rsidP="003658E4">
                            <w:pPr>
                              <w:ind w:left="567" w:firstLine="567"/>
                            </w:pPr>
                            <w:r>
                              <w:t>If Symmetry(Board) != 1000</w:t>
                            </w:r>
                          </w:p>
                          <w:p w:rsidR="00597467" w:rsidRDefault="00597467" w:rsidP="003658E4">
                            <w:r>
                              <w:tab/>
                            </w:r>
                            <w:r>
                              <w:tab/>
                            </w:r>
                            <w:r>
                              <w:tab/>
                              <w:t>Return Score(Board)</w:t>
                            </w:r>
                          </w:p>
                          <w:p w:rsidR="00597467" w:rsidRDefault="00597467" w:rsidP="003658E4">
                            <w:r>
                              <w:tab/>
                            </w:r>
                            <w:r>
                              <w:tab/>
                              <w:t>else</w:t>
                            </w:r>
                          </w:p>
                          <w:p w:rsidR="00597467" w:rsidRDefault="00597467" w:rsidP="003658E4">
                            <w:r>
                              <w:tab/>
                            </w:r>
                            <w:r>
                              <w:tab/>
                            </w:r>
                            <w:r>
                              <w:tab/>
                              <w:t>Make move for AI</w:t>
                            </w:r>
                          </w:p>
                          <w:p w:rsidR="00597467" w:rsidRDefault="00597467" w:rsidP="003658E4">
                            <w:r>
                              <w:tab/>
                            </w:r>
                            <w:r>
                              <w:tab/>
                            </w:r>
                            <w:r>
                              <w:tab/>
                              <w:t>Alpha = Maximum (Alpha, AlphaBetaMin(Board, Alpha, Beta))</w:t>
                            </w:r>
                          </w:p>
                          <w:p w:rsidR="00597467" w:rsidRDefault="00597467" w:rsidP="003658E4">
                            <w:r>
                              <w:tab/>
                            </w:r>
                            <w:r>
                              <w:tab/>
                            </w:r>
                            <w:r>
                              <w:tab/>
                              <w:t>Undo move for AI</w:t>
                            </w:r>
                          </w:p>
                          <w:p w:rsidR="00597467" w:rsidRDefault="00597467" w:rsidP="003658E4"/>
                          <w:p w:rsidR="00597467" w:rsidRDefault="00597467" w:rsidP="003658E4">
                            <w:pPr>
                              <w:ind w:left="1134" w:firstLine="567"/>
                            </w:pPr>
                            <w:r>
                              <w:t>Add Board to List for Symmetry Check</w:t>
                            </w:r>
                          </w:p>
                          <w:p w:rsidR="00597467" w:rsidRDefault="00597467" w:rsidP="003658E4">
                            <w:pPr>
                              <w:ind w:left="1134" w:firstLine="567"/>
                            </w:pPr>
                          </w:p>
                          <w:p w:rsidR="00597467" w:rsidRDefault="00597467" w:rsidP="003658E4">
                            <w:r>
                              <w:tab/>
                            </w:r>
                            <w:r>
                              <w:tab/>
                            </w:r>
                            <w:r>
                              <w:tab/>
                              <w:t>If Alpha &gt;= Beta</w:t>
                            </w:r>
                          </w:p>
                          <w:p w:rsidR="00597467" w:rsidRDefault="00597467" w:rsidP="003658E4">
                            <w:r>
                              <w:tab/>
                            </w:r>
                            <w:r>
                              <w:tab/>
                            </w:r>
                            <w:r>
                              <w:tab/>
                            </w:r>
                            <w:r>
                              <w:tab/>
                              <w:t>Return Beta</w:t>
                            </w:r>
                          </w:p>
                          <w:p w:rsidR="00597467" w:rsidRDefault="00597467" w:rsidP="003658E4"/>
                          <w:p w:rsidR="00597467" w:rsidRDefault="00597467" w:rsidP="003658E4">
                            <w:r>
                              <w:tab/>
                            </w:r>
                            <w:r>
                              <w:tab/>
                            </w:r>
                            <w:r>
                              <w:tab/>
                              <w:t>If Count less than 8</w:t>
                            </w:r>
                            <w:r>
                              <w:tab/>
                            </w:r>
                            <w:r>
                              <w:tab/>
                              <w:t>(or 80 for the 9x9 AI)</w:t>
                            </w:r>
                          </w:p>
                          <w:p w:rsidR="00597467" w:rsidRDefault="00597467" w:rsidP="003658E4">
                            <w:r>
                              <w:tab/>
                            </w:r>
                            <w:r>
                              <w:tab/>
                            </w:r>
                            <w:r>
                              <w:tab/>
                            </w:r>
                            <w:r>
                              <w:tab/>
                              <w:t>Loop back</w:t>
                            </w:r>
                          </w:p>
                          <w:p w:rsidR="00597467" w:rsidRDefault="00597467" w:rsidP="003658E4">
                            <w:r>
                              <w:tab/>
                            </w:r>
                          </w:p>
                          <w:p w:rsidR="00597467" w:rsidRDefault="00597467" w:rsidP="003658E4">
                            <w:r>
                              <w:tab/>
                              <w:t>Return Alpha</w:t>
                            </w:r>
                          </w:p>
                          <w:p w:rsidR="00597467" w:rsidRDefault="00597467" w:rsidP="00DC4BDB"/>
                        </w:txbxContent>
                      </wps:txbx>
                      <wps:bodyPr rot="0" vert="horz" wrap="square" lIns="91440" tIns="45720" rIns="91440" bIns="45720" anchor="t" anchorCtr="0" upright="1">
                        <a:noAutofit/>
                      </wps:bodyPr>
                    </wps:wsp>
                  </a:graphicData>
                </a:graphic>
              </wp:inline>
            </w:drawing>
          </mc:Choice>
          <mc:Fallback>
            <w:pict>
              <v:shape id="Text Box 7" o:spid="_x0000_s1036" type="#_x0000_t202" style="width:410.7pt;height:40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" fillcolor="#fde9d9 [665]">
                <v:textbox>
                  <w:txbxContent>
                    <w:p w:rsidR="00597467" w:rsidRDefault="00597467" w:rsidP="003658E4">
                      <w:r>
                        <w:t>AlphaBetaMax (Alpha, Beta, Board)</w:t>
                      </w:r>
                    </w:p>
                    <w:p w:rsidR="00597467" w:rsidRDefault="00597467" w:rsidP="003658E4"/>
                    <w:p w:rsidR="00597467" w:rsidRDefault="00597467" w:rsidP="003658E4">
                      <w:r>
                        <w:tab/>
                        <w:t>If EitherPlayersWin</w:t>
                      </w:r>
                      <w:r>
                        <w:tab/>
                      </w:r>
                      <w:r>
                        <w:tab/>
                      </w:r>
                    </w:p>
                    <w:p w:rsidR="00597467" w:rsidRDefault="00597467" w:rsidP="003658E4">
                      <w:r>
                        <w:tab/>
                      </w:r>
                      <w:r>
                        <w:tab/>
                        <w:t>Return Score(Board)</w:t>
                      </w:r>
                    </w:p>
                    <w:p w:rsidR="00597467" w:rsidRDefault="00597467" w:rsidP="003658E4"/>
                    <w:p w:rsidR="00597467" w:rsidRDefault="00597467" w:rsidP="003658E4">
                      <w:r>
                        <w:tab/>
                        <w:t>If DepthLimitReached</w:t>
                      </w:r>
                    </w:p>
                    <w:p w:rsidR="00597467" w:rsidRDefault="00597467" w:rsidP="003658E4">
                      <w:r>
                        <w:tab/>
                      </w:r>
                      <w:r>
                        <w:tab/>
                        <w:t>Return Score(Board)</w:t>
                      </w:r>
                    </w:p>
                    <w:p w:rsidR="00597467" w:rsidRDefault="00597467" w:rsidP="003658E4"/>
                    <w:p w:rsidR="00597467" w:rsidRDefault="00597467" w:rsidP="003658E4">
                      <w:r>
                        <w:tab/>
                        <w:t>If BoardIsFull</w:t>
                      </w:r>
                    </w:p>
                    <w:p w:rsidR="00597467" w:rsidRDefault="00597467" w:rsidP="003658E4">
                      <w:r>
                        <w:tab/>
                      </w:r>
                      <w:r>
                        <w:tab/>
                        <w:t>Return Zero</w:t>
                      </w:r>
                    </w:p>
                    <w:p w:rsidR="00597467" w:rsidRDefault="00597467" w:rsidP="003658E4"/>
                    <w:p w:rsidR="00597467" w:rsidRDefault="00597467" w:rsidP="003658E4">
                      <w:r>
                        <w:tab/>
                        <w:t>Loop Count from 0 to 8</w:t>
                      </w:r>
                      <w:r>
                        <w:tab/>
                      </w:r>
                      <w:r>
                        <w:tab/>
                        <w:t>(or 80 for the 9x9 AI)</w:t>
                      </w:r>
                    </w:p>
                    <w:p w:rsidR="00597467" w:rsidRDefault="00597467" w:rsidP="003658E4">
                      <w:pPr>
                        <w:ind w:left="567" w:firstLine="567"/>
                      </w:pPr>
                      <w:r>
                        <w:t>If Symmetry(Board) != 1000</w:t>
                      </w:r>
                    </w:p>
                    <w:p w:rsidR="00597467" w:rsidRDefault="00597467" w:rsidP="003658E4">
                      <w:r>
                        <w:tab/>
                      </w:r>
                      <w:r>
                        <w:tab/>
                      </w:r>
                      <w:r>
                        <w:tab/>
                        <w:t>Return Score(Board)</w:t>
                      </w:r>
                    </w:p>
                    <w:p w:rsidR="00597467" w:rsidRDefault="00597467" w:rsidP="003658E4">
                      <w:r>
                        <w:tab/>
                      </w:r>
                      <w:r>
                        <w:tab/>
                        <w:t>else</w:t>
                      </w:r>
                    </w:p>
                    <w:p w:rsidR="00597467" w:rsidRDefault="00597467" w:rsidP="003658E4">
                      <w:r>
                        <w:tab/>
                      </w:r>
                      <w:r>
                        <w:tab/>
                      </w:r>
                      <w:r>
                        <w:tab/>
                        <w:t>Make move for AI</w:t>
                      </w:r>
                    </w:p>
                    <w:p w:rsidR="00597467" w:rsidRDefault="00597467" w:rsidP="003658E4">
                      <w:r>
                        <w:tab/>
                      </w:r>
                      <w:r>
                        <w:tab/>
                      </w:r>
                      <w:r>
                        <w:tab/>
                        <w:t>Alpha = Maximum (Alpha, AlphaBetaMin(Board, Alpha, Beta))</w:t>
                      </w:r>
                    </w:p>
                    <w:p w:rsidR="00597467" w:rsidRDefault="00597467" w:rsidP="003658E4">
                      <w:r>
                        <w:tab/>
                      </w:r>
                      <w:r>
                        <w:tab/>
                      </w:r>
                      <w:r>
                        <w:tab/>
                        <w:t>Undo move for AI</w:t>
                      </w:r>
                    </w:p>
                    <w:p w:rsidR="00597467" w:rsidRDefault="00597467" w:rsidP="003658E4"/>
                    <w:p w:rsidR="00597467" w:rsidRDefault="00597467" w:rsidP="003658E4">
                      <w:pPr>
                        <w:ind w:left="1134" w:firstLine="567"/>
                      </w:pPr>
                      <w:r>
                        <w:t>Add Board to List for Symmetry Check</w:t>
                      </w:r>
                    </w:p>
                    <w:p w:rsidR="00597467" w:rsidRDefault="00597467" w:rsidP="003658E4">
                      <w:pPr>
                        <w:ind w:left="1134" w:firstLine="567"/>
                      </w:pPr>
                    </w:p>
                    <w:p w:rsidR="00597467" w:rsidRDefault="00597467" w:rsidP="003658E4">
                      <w:r>
                        <w:tab/>
                      </w:r>
                      <w:r>
                        <w:tab/>
                      </w:r>
                      <w:r>
                        <w:tab/>
                        <w:t>If Alpha &gt;= Beta</w:t>
                      </w:r>
                    </w:p>
                    <w:p w:rsidR="00597467" w:rsidRDefault="00597467" w:rsidP="003658E4">
                      <w:r>
                        <w:tab/>
                      </w:r>
                      <w:r>
                        <w:tab/>
                      </w:r>
                      <w:r>
                        <w:tab/>
                      </w:r>
                      <w:r>
                        <w:tab/>
                        <w:t>Return Beta</w:t>
                      </w:r>
                    </w:p>
                    <w:p w:rsidR="00597467" w:rsidRDefault="00597467" w:rsidP="003658E4"/>
                    <w:p w:rsidR="00597467" w:rsidRDefault="00597467" w:rsidP="003658E4">
                      <w:r>
                        <w:tab/>
                      </w:r>
                      <w:r>
                        <w:tab/>
                      </w:r>
                      <w:r>
                        <w:tab/>
                        <w:t>If Count less than 8</w:t>
                      </w:r>
                      <w:r>
                        <w:tab/>
                      </w:r>
                      <w:r>
                        <w:tab/>
                        <w:t>(or 80 for the 9x9 AI)</w:t>
                      </w:r>
                    </w:p>
                    <w:p w:rsidR="00597467" w:rsidRDefault="00597467" w:rsidP="003658E4">
                      <w:r>
                        <w:tab/>
                      </w:r>
                      <w:r>
                        <w:tab/>
                      </w:r>
                      <w:r>
                        <w:tab/>
                      </w:r>
                      <w:r>
                        <w:tab/>
                        <w:t>Loop back</w:t>
                      </w:r>
                    </w:p>
                    <w:p w:rsidR="00597467" w:rsidRDefault="00597467" w:rsidP="003658E4">
                      <w:r>
                        <w:tab/>
                      </w:r>
                    </w:p>
                    <w:p w:rsidR="00597467" w:rsidRDefault="00597467" w:rsidP="003658E4">
                      <w:r>
                        <w:tab/>
                        <w:t>Return Alpha</w:t>
                      </w:r>
                    </w:p>
                    <w:p w:rsidR="00597467" w:rsidRDefault="00597467" w:rsidP="00DC4BDB"/>
                  </w:txbxContent>
                </v:textbox>
                <w10:anchorlock/>
              </v:shape>
            </w:pict>
          </mc:Fallback>
        </mc:AlternateContent>
      </w:r>
    </w:p>
    <w:p w:rsidR="00C44267" w:rsidRDefault="00C44267"/>
    <w:p w:rsidR="00DC4BDB" w:rsidRDefault="004531AF">
      <w:r>
        <w:rPr>
          <w:noProof/>
        </w:rPr>
        <w:lastRenderedPageBreak/>
        <mc:AlternateContent>
          <mc:Choice Requires="wps">
            <w:drawing>
              <wp:inline distT="0" distB="0" distL="0" distR="0">
                <wp:extent cx="4999990" cy="5110480"/>
                <wp:effectExtent l="5080" t="5715" r="5080" b="8255"/>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990" cy="5110480"/>
                        </a:xfrm>
                        <a:prstGeom prst="rect">
                          <a:avLst/>
                        </a:prstGeom>
                        <a:solidFill>
                          <a:schemeClr val="accent6">
                            <a:lumMod val="20000"/>
                            <a:lumOff val="80000"/>
                          </a:schemeClr>
                        </a:solidFill>
                        <a:ln w="9525">
                          <a:solidFill>
                            <a:srgbClr val="000000"/>
                          </a:solidFill>
                          <a:miter lim="800000"/>
                          <a:headEnd/>
                          <a:tailEnd/>
                        </a:ln>
                      </wps:spPr>
                      <wps:txbx>
                        <w:txbxContent>
                          <w:p w:rsidR="00597467" w:rsidRDefault="00597467" w:rsidP="00DC4BDB">
                            <w:r>
                              <w:t>AlphaBetaMin (Alpha, Beta, Board)</w:t>
                            </w:r>
                          </w:p>
                          <w:p w:rsidR="00597467" w:rsidRDefault="00597467" w:rsidP="00DC4BDB"/>
                          <w:p w:rsidR="00597467" w:rsidRDefault="00597467" w:rsidP="00DC4BDB">
                            <w:r>
                              <w:tab/>
                              <w:t>If EitherPlayersWin</w:t>
                            </w:r>
                            <w:r>
                              <w:tab/>
                            </w:r>
                            <w:r>
                              <w:tab/>
                            </w:r>
                          </w:p>
                          <w:p w:rsidR="00597467" w:rsidRDefault="00597467" w:rsidP="00DC4BDB">
                            <w:r>
                              <w:tab/>
                            </w:r>
                            <w:r>
                              <w:tab/>
                              <w:t>Return Score(Board)</w:t>
                            </w:r>
                          </w:p>
                          <w:p w:rsidR="00597467" w:rsidRDefault="00597467" w:rsidP="00DC4BDB"/>
                          <w:p w:rsidR="00597467" w:rsidRDefault="00597467" w:rsidP="00DC4BDB">
                            <w:r>
                              <w:tab/>
                              <w:t>If DepthLimitReached(Board)</w:t>
                            </w:r>
                          </w:p>
                          <w:p w:rsidR="00597467" w:rsidRDefault="00597467" w:rsidP="00DC4BDB">
                            <w:r>
                              <w:tab/>
                            </w:r>
                            <w:r>
                              <w:tab/>
                              <w:t>Return Score(Board)</w:t>
                            </w:r>
                          </w:p>
                          <w:p w:rsidR="00597467" w:rsidRDefault="00597467" w:rsidP="00DC4BDB"/>
                          <w:p w:rsidR="00597467" w:rsidRDefault="00597467" w:rsidP="00DC4BDB">
                            <w:r>
                              <w:tab/>
                              <w:t>If BoardIsFull</w:t>
                            </w:r>
                          </w:p>
                          <w:p w:rsidR="00597467" w:rsidRDefault="00597467" w:rsidP="00DC4BDB">
                            <w:r>
                              <w:tab/>
                            </w:r>
                            <w:r>
                              <w:tab/>
                              <w:t>Return Zero</w:t>
                            </w:r>
                          </w:p>
                          <w:p w:rsidR="00597467" w:rsidRDefault="00597467" w:rsidP="00DC4BDB"/>
                          <w:p w:rsidR="00597467" w:rsidRDefault="00597467" w:rsidP="003658E4">
                            <w:pPr>
                              <w:ind w:firstLine="567"/>
                            </w:pPr>
                            <w:r>
                              <w:t>Loop Count from 0 to 8</w:t>
                            </w:r>
                            <w:r>
                              <w:tab/>
                            </w:r>
                            <w:r>
                              <w:tab/>
                              <w:t>(or 80 for the 9x9 AI)</w:t>
                            </w:r>
                          </w:p>
                          <w:p w:rsidR="00597467" w:rsidRDefault="00597467" w:rsidP="003658E4">
                            <w:pPr>
                              <w:ind w:left="567" w:firstLine="567"/>
                            </w:pPr>
                            <w:r>
                              <w:t>If Symmetry (Board) != 1000</w:t>
                            </w:r>
                          </w:p>
                          <w:p w:rsidR="00597467" w:rsidRDefault="00597467" w:rsidP="003658E4">
                            <w:r>
                              <w:tab/>
                            </w:r>
                            <w:r>
                              <w:tab/>
                            </w:r>
                            <w:r>
                              <w:tab/>
                              <w:t>Return Score(Board)</w:t>
                            </w:r>
                          </w:p>
                          <w:p w:rsidR="00597467" w:rsidRDefault="00597467" w:rsidP="003658E4">
                            <w:r>
                              <w:tab/>
                            </w:r>
                            <w:r>
                              <w:tab/>
                              <w:t>Else</w:t>
                            </w:r>
                          </w:p>
                          <w:p w:rsidR="00597467" w:rsidRDefault="00597467" w:rsidP="00DC4BDB">
                            <w:r>
                              <w:tab/>
                            </w:r>
                            <w:r>
                              <w:tab/>
                            </w:r>
                            <w:r>
                              <w:tab/>
                              <w:t>Make move for Opponent</w:t>
                            </w:r>
                          </w:p>
                          <w:p w:rsidR="00597467" w:rsidRDefault="00597467" w:rsidP="00DC4BDB">
                            <w:r>
                              <w:tab/>
                            </w:r>
                            <w:r>
                              <w:tab/>
                            </w:r>
                            <w:r>
                              <w:tab/>
                              <w:t>Beta = Minimum (Beta, AlphaBetaMax(Board, Alpha, Beta))</w:t>
                            </w:r>
                          </w:p>
                          <w:p w:rsidR="00597467" w:rsidRDefault="00597467" w:rsidP="00DC4BDB">
                            <w:r>
                              <w:tab/>
                            </w:r>
                            <w:r>
                              <w:tab/>
                            </w:r>
                            <w:r>
                              <w:tab/>
                              <w:t>Undo move for Opponent</w:t>
                            </w:r>
                          </w:p>
                          <w:p w:rsidR="00597467" w:rsidRDefault="00597467" w:rsidP="00DC4BDB"/>
                          <w:p w:rsidR="00597467" w:rsidRDefault="00597467" w:rsidP="00DC4BDB">
                            <w:r>
                              <w:tab/>
                            </w:r>
                            <w:r>
                              <w:tab/>
                            </w:r>
                            <w:r>
                              <w:tab/>
                              <w:t>Add Board to List for Symmetry Check</w:t>
                            </w:r>
                          </w:p>
                          <w:p w:rsidR="00597467" w:rsidRDefault="00597467" w:rsidP="00DC4BDB"/>
                          <w:p w:rsidR="00597467" w:rsidRDefault="00597467" w:rsidP="00DC4BDB">
                            <w:r>
                              <w:tab/>
                            </w:r>
                            <w:r>
                              <w:tab/>
                            </w:r>
                            <w:r>
                              <w:tab/>
                              <w:t>If Beta &lt;= Alpha</w:t>
                            </w:r>
                          </w:p>
                          <w:p w:rsidR="00597467" w:rsidRDefault="00597467" w:rsidP="00DC4BDB">
                            <w:r>
                              <w:tab/>
                            </w:r>
                            <w:r>
                              <w:tab/>
                            </w:r>
                            <w:r>
                              <w:tab/>
                            </w:r>
                            <w:r>
                              <w:tab/>
                              <w:t>Return Alpha</w:t>
                            </w:r>
                          </w:p>
                          <w:p w:rsidR="00597467" w:rsidRDefault="00597467" w:rsidP="00DC4BDB"/>
                          <w:p w:rsidR="00597467" w:rsidRDefault="00597467" w:rsidP="00DC4BDB">
                            <w:r>
                              <w:tab/>
                            </w:r>
                            <w:r>
                              <w:tab/>
                            </w:r>
                            <w:r>
                              <w:tab/>
                              <w:t>If Count less than 8</w:t>
                            </w:r>
                            <w:r>
                              <w:tab/>
                            </w:r>
                            <w:r>
                              <w:tab/>
                              <w:t>(or 80 for the 9x9 AI)</w:t>
                            </w:r>
                          </w:p>
                          <w:p w:rsidR="00597467" w:rsidRDefault="00597467" w:rsidP="00DC4BDB">
                            <w:r>
                              <w:tab/>
                            </w:r>
                            <w:r>
                              <w:tab/>
                            </w:r>
                            <w:r>
                              <w:tab/>
                            </w:r>
                            <w:r>
                              <w:tab/>
                              <w:t>Loop back</w:t>
                            </w:r>
                          </w:p>
                          <w:p w:rsidR="00597467" w:rsidRDefault="00597467" w:rsidP="00DC4BDB">
                            <w:r>
                              <w:tab/>
                            </w:r>
                          </w:p>
                          <w:p w:rsidR="00597467" w:rsidRDefault="00597467" w:rsidP="00DC4BDB">
                            <w:r>
                              <w:tab/>
                              <w:t>Return Beta</w:t>
                            </w:r>
                          </w:p>
                          <w:p w:rsidR="00597467" w:rsidRDefault="00597467" w:rsidP="00DC4BDB"/>
                        </w:txbxContent>
                      </wps:txbx>
                      <wps:bodyPr rot="0" vert="horz" wrap="square" lIns="91440" tIns="45720" rIns="91440" bIns="45720" anchor="t" anchorCtr="0" upright="1">
                        <a:noAutofit/>
                      </wps:bodyPr>
                    </wps:wsp>
                  </a:graphicData>
                </a:graphic>
              </wp:inline>
            </w:drawing>
          </mc:Choice>
          <mc:Fallback>
            <w:pict>
              <v:shape id="Text Box 6" o:spid="_x0000_s1037" type="#_x0000_t202" style="width:393.7pt;height:40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" fillcolor="#fde9d9 [665]">
                <v:textbox>
                  <w:txbxContent>
                    <w:p w:rsidR="00597467" w:rsidRDefault="00597467" w:rsidP="00DC4BDB">
                      <w:r>
                        <w:t>AlphaBetaMin (Alpha, Beta, Board)</w:t>
                      </w:r>
                    </w:p>
                    <w:p w:rsidR="00597467" w:rsidRDefault="00597467" w:rsidP="00DC4BDB"/>
                    <w:p w:rsidR="00597467" w:rsidRDefault="00597467" w:rsidP="00DC4BDB">
                      <w:r>
                        <w:tab/>
                        <w:t>If EitherPlayersWin</w:t>
                      </w:r>
                      <w:r>
                        <w:tab/>
                      </w:r>
                      <w:r>
                        <w:tab/>
                      </w:r>
                    </w:p>
                    <w:p w:rsidR="00597467" w:rsidRDefault="00597467" w:rsidP="00DC4BDB">
                      <w:r>
                        <w:tab/>
                      </w:r>
                      <w:r>
                        <w:tab/>
                        <w:t>Return Score(Board)</w:t>
                      </w:r>
                    </w:p>
                    <w:p w:rsidR="00597467" w:rsidRDefault="00597467" w:rsidP="00DC4BDB"/>
                    <w:p w:rsidR="00597467" w:rsidRDefault="00597467" w:rsidP="00DC4BDB">
                      <w:r>
                        <w:tab/>
                        <w:t>If DepthLimitReached(Board)</w:t>
                      </w:r>
                    </w:p>
                    <w:p w:rsidR="00597467" w:rsidRDefault="00597467" w:rsidP="00DC4BDB">
                      <w:r>
                        <w:tab/>
                      </w:r>
                      <w:r>
                        <w:tab/>
                        <w:t>Return Score(Board)</w:t>
                      </w:r>
                    </w:p>
                    <w:p w:rsidR="00597467" w:rsidRDefault="00597467" w:rsidP="00DC4BDB"/>
                    <w:p w:rsidR="00597467" w:rsidRDefault="00597467" w:rsidP="00DC4BDB">
                      <w:r>
                        <w:tab/>
                        <w:t>If BoardIsFull</w:t>
                      </w:r>
                    </w:p>
                    <w:p w:rsidR="00597467" w:rsidRDefault="00597467" w:rsidP="00DC4BDB">
                      <w:r>
                        <w:tab/>
                      </w:r>
                      <w:r>
                        <w:tab/>
                        <w:t>Return Zero</w:t>
                      </w:r>
                    </w:p>
                    <w:p w:rsidR="00597467" w:rsidRDefault="00597467" w:rsidP="00DC4BDB"/>
                    <w:p w:rsidR="00597467" w:rsidRDefault="00597467" w:rsidP="003658E4">
                      <w:pPr>
                        <w:ind w:firstLine="567"/>
                      </w:pPr>
                      <w:r>
                        <w:t>Loop Count from 0 to 8</w:t>
                      </w:r>
                      <w:r>
                        <w:tab/>
                      </w:r>
                      <w:r>
                        <w:tab/>
                        <w:t>(or 80 for the 9x9 AI)</w:t>
                      </w:r>
                    </w:p>
                    <w:p w:rsidR="00597467" w:rsidRDefault="00597467" w:rsidP="003658E4">
                      <w:pPr>
                        <w:ind w:left="567" w:firstLine="567"/>
                      </w:pPr>
                      <w:r>
                        <w:t>If Symmetry (Board) != 1000</w:t>
                      </w:r>
                    </w:p>
                    <w:p w:rsidR="00597467" w:rsidRDefault="00597467" w:rsidP="003658E4">
                      <w:r>
                        <w:tab/>
                      </w:r>
                      <w:r>
                        <w:tab/>
                      </w:r>
                      <w:r>
                        <w:tab/>
                        <w:t>Return Score(Board)</w:t>
                      </w:r>
                    </w:p>
                    <w:p w:rsidR="00597467" w:rsidRDefault="00597467" w:rsidP="003658E4">
                      <w:r>
                        <w:tab/>
                      </w:r>
                      <w:r>
                        <w:tab/>
                        <w:t>Else</w:t>
                      </w:r>
                    </w:p>
                    <w:p w:rsidR="00597467" w:rsidRDefault="00597467" w:rsidP="00DC4BDB">
                      <w:r>
                        <w:tab/>
                      </w:r>
                      <w:r>
                        <w:tab/>
                      </w:r>
                      <w:r>
                        <w:tab/>
                        <w:t>Make move for Opponent</w:t>
                      </w:r>
                    </w:p>
                    <w:p w:rsidR="00597467" w:rsidRDefault="00597467" w:rsidP="00DC4BDB">
                      <w:r>
                        <w:tab/>
                      </w:r>
                      <w:r>
                        <w:tab/>
                      </w:r>
                      <w:r>
                        <w:tab/>
                        <w:t>Beta = Minimum (Beta, AlphaBetaMax(Board, Alpha, Beta))</w:t>
                      </w:r>
                    </w:p>
                    <w:p w:rsidR="00597467" w:rsidRDefault="00597467" w:rsidP="00DC4BDB">
                      <w:r>
                        <w:tab/>
                      </w:r>
                      <w:r>
                        <w:tab/>
                      </w:r>
                      <w:r>
                        <w:tab/>
                        <w:t>Undo move for Opponent</w:t>
                      </w:r>
                    </w:p>
                    <w:p w:rsidR="00597467" w:rsidRDefault="00597467" w:rsidP="00DC4BDB"/>
                    <w:p w:rsidR="00597467" w:rsidRDefault="00597467" w:rsidP="00DC4BDB">
                      <w:r>
                        <w:tab/>
                      </w:r>
                      <w:r>
                        <w:tab/>
                      </w:r>
                      <w:r>
                        <w:tab/>
                        <w:t>Add Board to List for Symmetry Check</w:t>
                      </w:r>
                    </w:p>
                    <w:p w:rsidR="00597467" w:rsidRDefault="00597467" w:rsidP="00DC4BDB"/>
                    <w:p w:rsidR="00597467" w:rsidRDefault="00597467" w:rsidP="00DC4BDB">
                      <w:r>
                        <w:tab/>
                      </w:r>
                      <w:r>
                        <w:tab/>
                      </w:r>
                      <w:r>
                        <w:tab/>
                        <w:t>If Beta &lt;= Alpha</w:t>
                      </w:r>
                    </w:p>
                    <w:p w:rsidR="00597467" w:rsidRDefault="00597467" w:rsidP="00DC4BDB">
                      <w:r>
                        <w:tab/>
                      </w:r>
                      <w:r>
                        <w:tab/>
                      </w:r>
                      <w:r>
                        <w:tab/>
                      </w:r>
                      <w:r>
                        <w:tab/>
                        <w:t>Return Alpha</w:t>
                      </w:r>
                    </w:p>
                    <w:p w:rsidR="00597467" w:rsidRDefault="00597467" w:rsidP="00DC4BDB"/>
                    <w:p w:rsidR="00597467" w:rsidRDefault="00597467" w:rsidP="00DC4BDB">
                      <w:r>
                        <w:tab/>
                      </w:r>
                      <w:r>
                        <w:tab/>
                      </w:r>
                      <w:r>
                        <w:tab/>
                        <w:t>If Count less than 8</w:t>
                      </w:r>
                      <w:r>
                        <w:tab/>
                      </w:r>
                      <w:r>
                        <w:tab/>
                        <w:t>(or 80 for the 9x9 AI)</w:t>
                      </w:r>
                    </w:p>
                    <w:p w:rsidR="00597467" w:rsidRDefault="00597467" w:rsidP="00DC4BDB">
                      <w:r>
                        <w:tab/>
                      </w:r>
                      <w:r>
                        <w:tab/>
                      </w:r>
                      <w:r>
                        <w:tab/>
                      </w:r>
                      <w:r>
                        <w:tab/>
                        <w:t>Loop back</w:t>
                      </w:r>
                    </w:p>
                    <w:p w:rsidR="00597467" w:rsidRDefault="00597467" w:rsidP="00DC4BDB">
                      <w:r>
                        <w:tab/>
                      </w:r>
                    </w:p>
                    <w:p w:rsidR="00597467" w:rsidRDefault="00597467" w:rsidP="00DC4BDB">
                      <w:r>
                        <w:tab/>
                        <w:t>Return Beta</w:t>
                      </w:r>
                    </w:p>
                    <w:p w:rsidR="00597467" w:rsidRDefault="00597467" w:rsidP="00DC4BDB"/>
                  </w:txbxContent>
                </v:textbox>
                <w10:anchorlock/>
              </v:shape>
            </w:pict>
          </mc:Fallback>
        </mc:AlternateContent>
      </w:r>
    </w:p>
    <w:p w:rsidR="00DC4BDB" w:rsidRDefault="00DC4BDB"/>
    <w:p w:rsidR="00DC4BDB" w:rsidRDefault="004531AF">
      <w:r>
        <w:rPr>
          <w:noProof/>
        </w:rPr>
        <mc:AlternateContent>
          <mc:Choice Requires="wps">
            <w:drawing>
              <wp:inline distT="0" distB="0" distL="0" distR="0">
                <wp:extent cx="5200015" cy="3240405"/>
                <wp:effectExtent l="5080" t="12065" r="5080" b="508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015" cy="3240405"/>
                        </a:xfrm>
                        <a:prstGeom prst="rect">
                          <a:avLst/>
                        </a:prstGeom>
                        <a:solidFill>
                          <a:schemeClr val="accent6">
                            <a:lumMod val="20000"/>
                            <a:lumOff val="80000"/>
                          </a:schemeClr>
                        </a:solidFill>
                        <a:ln w="9525">
                          <a:solidFill>
                            <a:srgbClr val="000000"/>
                          </a:solidFill>
                          <a:miter lim="800000"/>
                          <a:headEnd/>
                          <a:tailEnd/>
                        </a:ln>
                      </wps:spPr>
                      <wps:txbx>
                        <w:txbxContent>
                          <w:p w:rsidR="00597467" w:rsidRDefault="00597467" w:rsidP="00DC4BDB">
                            <w:r>
                              <w:t>Symmetry (Board)</w:t>
                            </w:r>
                          </w:p>
                          <w:p w:rsidR="00597467" w:rsidRDefault="00597467" w:rsidP="00DC4BDB">
                            <w:r>
                              <w:tab/>
                              <w:t>Loop Count from 0 to 3</w:t>
                            </w:r>
                          </w:p>
                          <w:p w:rsidR="00597467" w:rsidRDefault="00597467" w:rsidP="00DC4BDB">
                            <w:r>
                              <w:tab/>
                            </w:r>
                            <w:r>
                              <w:tab/>
                              <w:t>Rotate Board Right and Add to Temp List</w:t>
                            </w:r>
                          </w:p>
                          <w:p w:rsidR="00597467" w:rsidRDefault="00597467" w:rsidP="00DC4BDB">
                            <w:r>
                              <w:tab/>
                            </w:r>
                            <w:r>
                              <w:tab/>
                              <w:t>Flip Columns on Board and Add to Temp List</w:t>
                            </w:r>
                          </w:p>
                          <w:p w:rsidR="00597467" w:rsidRDefault="00597467" w:rsidP="00DC4BDB">
                            <w:r>
                              <w:tab/>
                            </w:r>
                            <w:r>
                              <w:tab/>
                            </w:r>
                          </w:p>
                          <w:p w:rsidR="00597467" w:rsidRDefault="00597467" w:rsidP="00DC4BDB">
                            <w:r>
                              <w:tab/>
                            </w:r>
                            <w:r>
                              <w:tab/>
                              <w:t>If Count less than 3</w:t>
                            </w:r>
                          </w:p>
                          <w:p w:rsidR="00597467" w:rsidRDefault="00597467" w:rsidP="00DC4BDB">
                            <w:r>
                              <w:tab/>
                            </w:r>
                            <w:r>
                              <w:tab/>
                            </w:r>
                            <w:r>
                              <w:tab/>
                              <w:t>Loop Back</w:t>
                            </w:r>
                          </w:p>
                          <w:p w:rsidR="00597467" w:rsidRDefault="00597467" w:rsidP="00DC4BDB">
                            <w:r>
                              <w:tab/>
                            </w:r>
                          </w:p>
                          <w:p w:rsidR="00597467" w:rsidRDefault="00597467" w:rsidP="00DC4BDB">
                            <w:r>
                              <w:tab/>
                              <w:t>Loop through Temp List (Loop 1)</w:t>
                            </w:r>
                          </w:p>
                          <w:p w:rsidR="00597467" w:rsidRDefault="00597467" w:rsidP="00DC4BDB">
                            <w:r>
                              <w:tab/>
                            </w:r>
                            <w:r>
                              <w:tab/>
                              <w:t>Loop through Symmetry List (Loop 2)</w:t>
                            </w:r>
                          </w:p>
                          <w:p w:rsidR="00597467" w:rsidRDefault="00597467" w:rsidP="00DC4BDB">
                            <w:r>
                              <w:tab/>
                            </w:r>
                            <w:r>
                              <w:tab/>
                            </w:r>
                            <w:r>
                              <w:tab/>
                              <w:t xml:space="preserve">If Current Temp Board is the same as current Symmetry Board </w:t>
                            </w:r>
                          </w:p>
                          <w:p w:rsidR="00597467" w:rsidRDefault="00597467" w:rsidP="00DC4BDB">
                            <w:pPr>
                              <w:ind w:left="567" w:hanging="567"/>
                            </w:pPr>
                            <w:r>
                              <w:tab/>
                            </w:r>
                            <w:r>
                              <w:tab/>
                            </w:r>
                            <w:r>
                              <w:tab/>
                            </w:r>
                            <w:r>
                              <w:tab/>
                              <w:t>Return Score of Symmetry Board</w:t>
                            </w:r>
                          </w:p>
                          <w:p w:rsidR="00597467" w:rsidRDefault="00597467" w:rsidP="00DC4BDB">
                            <w:pPr>
                              <w:ind w:left="567" w:hanging="567"/>
                            </w:pPr>
                            <w:r>
                              <w:tab/>
                            </w:r>
                            <w:r>
                              <w:tab/>
                            </w:r>
                            <w:r>
                              <w:tab/>
                              <w:t>Else</w:t>
                            </w:r>
                          </w:p>
                          <w:p w:rsidR="00597467" w:rsidRDefault="00597467" w:rsidP="00DC4BDB">
                            <w:pPr>
                              <w:ind w:left="567" w:hanging="567"/>
                            </w:pPr>
                            <w:r>
                              <w:tab/>
                            </w:r>
                            <w:r>
                              <w:tab/>
                            </w:r>
                            <w:r>
                              <w:tab/>
                            </w:r>
                            <w:r>
                              <w:tab/>
                              <w:t>Loop back to Loop “</w:t>
                            </w:r>
                          </w:p>
                          <w:p w:rsidR="00597467" w:rsidRDefault="00597467" w:rsidP="00DC4BDB">
                            <w:pPr>
                              <w:ind w:left="567" w:hanging="567"/>
                            </w:pPr>
                            <w:r>
                              <w:tab/>
                            </w:r>
                            <w:r>
                              <w:tab/>
                              <w:t>Loop Back to Loop 1</w:t>
                            </w:r>
                          </w:p>
                          <w:p w:rsidR="00597467" w:rsidRDefault="00597467" w:rsidP="00DC4BDB">
                            <w:pPr>
                              <w:ind w:left="567" w:hanging="567"/>
                            </w:pPr>
                          </w:p>
                          <w:p w:rsidR="00597467" w:rsidRDefault="00597467" w:rsidP="00DC4BDB">
                            <w:r>
                              <w:tab/>
                              <w:t>Return 1000</w:t>
                            </w:r>
                            <w:r>
                              <w:tab/>
                            </w:r>
                            <w:r>
                              <w:tab/>
                              <w:t>(meaning no Symmetry found)</w:t>
                            </w:r>
                          </w:p>
                          <w:p w:rsidR="00597467" w:rsidRDefault="00597467" w:rsidP="00DC4BDB"/>
                        </w:txbxContent>
                      </wps:txbx>
                      <wps:bodyPr rot="0" vert="horz" wrap="square" lIns="91440" tIns="45720" rIns="91440" bIns="45720" anchor="t" anchorCtr="0" upright="1">
                        <a:noAutofit/>
                      </wps:bodyPr>
                    </wps:wsp>
                  </a:graphicData>
                </a:graphic>
              </wp:inline>
            </w:drawing>
          </mc:Choice>
          <mc:Fallback>
            <w:pict>
              <v:shape id="Text Box 2" o:spid="_x0000_s1038" type="#_x0000_t202" style="width:409.45pt;height:25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" fillcolor="#fde9d9 [665]">
                <v:textbox>
                  <w:txbxContent>
                    <w:p w:rsidR="00597467" w:rsidRDefault="00597467" w:rsidP="00DC4BDB">
                      <w:r>
                        <w:t>Symmetry (Board)</w:t>
                      </w:r>
                    </w:p>
                    <w:p w:rsidR="00597467" w:rsidRDefault="00597467" w:rsidP="00DC4BDB">
                      <w:r>
                        <w:tab/>
                        <w:t>Loop Count from 0 to 3</w:t>
                      </w:r>
                    </w:p>
                    <w:p w:rsidR="00597467" w:rsidRDefault="00597467" w:rsidP="00DC4BDB">
                      <w:r>
                        <w:tab/>
                      </w:r>
                      <w:r>
                        <w:tab/>
                        <w:t>Rotate Board Right and Add to Temp List</w:t>
                      </w:r>
                    </w:p>
                    <w:p w:rsidR="00597467" w:rsidRDefault="00597467" w:rsidP="00DC4BDB">
                      <w:r>
                        <w:tab/>
                      </w:r>
                      <w:r>
                        <w:tab/>
                        <w:t>Flip Columns on Board and Add to Temp List</w:t>
                      </w:r>
                    </w:p>
                    <w:p w:rsidR="00597467" w:rsidRDefault="00597467" w:rsidP="00DC4BDB">
                      <w:r>
                        <w:tab/>
                      </w:r>
                      <w:r>
                        <w:tab/>
                      </w:r>
                    </w:p>
                    <w:p w:rsidR="00597467" w:rsidRDefault="00597467" w:rsidP="00DC4BDB">
                      <w:r>
                        <w:tab/>
                      </w:r>
                      <w:r>
                        <w:tab/>
                        <w:t>If Count less than 3</w:t>
                      </w:r>
                    </w:p>
                    <w:p w:rsidR="00597467" w:rsidRDefault="00597467" w:rsidP="00DC4BDB">
                      <w:r>
                        <w:tab/>
                      </w:r>
                      <w:r>
                        <w:tab/>
                      </w:r>
                      <w:r>
                        <w:tab/>
                        <w:t>Loop Back</w:t>
                      </w:r>
                    </w:p>
                    <w:p w:rsidR="00597467" w:rsidRDefault="00597467" w:rsidP="00DC4BDB">
                      <w:r>
                        <w:tab/>
                      </w:r>
                    </w:p>
                    <w:p w:rsidR="00597467" w:rsidRDefault="00597467" w:rsidP="00DC4BDB">
                      <w:r>
                        <w:tab/>
                        <w:t>Loop through Temp List (Loop 1)</w:t>
                      </w:r>
                    </w:p>
                    <w:p w:rsidR="00597467" w:rsidRDefault="00597467" w:rsidP="00DC4BDB">
                      <w:r>
                        <w:tab/>
                      </w:r>
                      <w:r>
                        <w:tab/>
                        <w:t>Loop through Symmetry List (Loop 2)</w:t>
                      </w:r>
                    </w:p>
                    <w:p w:rsidR="00597467" w:rsidRDefault="00597467" w:rsidP="00DC4BDB">
                      <w:r>
                        <w:tab/>
                      </w:r>
                      <w:r>
                        <w:tab/>
                      </w:r>
                      <w:r>
                        <w:tab/>
                        <w:t xml:space="preserve">If Current Temp Board is the same as current Symmetry Board </w:t>
                      </w:r>
                    </w:p>
                    <w:p w:rsidR="00597467" w:rsidRDefault="00597467" w:rsidP="00DC4BDB">
                      <w:pPr>
                        <w:ind w:left="567" w:hanging="567"/>
                      </w:pPr>
                      <w:r>
                        <w:tab/>
                      </w:r>
                      <w:r>
                        <w:tab/>
                      </w:r>
                      <w:r>
                        <w:tab/>
                      </w:r>
                      <w:r>
                        <w:tab/>
                        <w:t>Return Score of Symmetry Board</w:t>
                      </w:r>
                    </w:p>
                    <w:p w:rsidR="00597467" w:rsidRDefault="00597467" w:rsidP="00DC4BDB">
                      <w:pPr>
                        <w:ind w:left="567" w:hanging="567"/>
                      </w:pPr>
                      <w:r>
                        <w:tab/>
                      </w:r>
                      <w:r>
                        <w:tab/>
                      </w:r>
                      <w:r>
                        <w:tab/>
                        <w:t>Else</w:t>
                      </w:r>
                    </w:p>
                    <w:p w:rsidR="00597467" w:rsidRDefault="00597467" w:rsidP="00DC4BDB">
                      <w:pPr>
                        <w:ind w:left="567" w:hanging="567"/>
                      </w:pPr>
                      <w:r>
                        <w:tab/>
                      </w:r>
                      <w:r>
                        <w:tab/>
                      </w:r>
                      <w:r>
                        <w:tab/>
                      </w:r>
                      <w:r>
                        <w:tab/>
                        <w:t>Loop back to Loop “</w:t>
                      </w:r>
                    </w:p>
                    <w:p w:rsidR="00597467" w:rsidRDefault="00597467" w:rsidP="00DC4BDB">
                      <w:pPr>
                        <w:ind w:left="567" w:hanging="567"/>
                      </w:pPr>
                      <w:r>
                        <w:tab/>
                      </w:r>
                      <w:r>
                        <w:tab/>
                        <w:t>Loop Back to Loop 1</w:t>
                      </w:r>
                    </w:p>
                    <w:p w:rsidR="00597467" w:rsidRDefault="00597467" w:rsidP="00DC4BDB">
                      <w:pPr>
                        <w:ind w:left="567" w:hanging="567"/>
                      </w:pPr>
                    </w:p>
                    <w:p w:rsidR="00597467" w:rsidRDefault="00597467" w:rsidP="00DC4BDB">
                      <w:r>
                        <w:tab/>
                        <w:t>Return 1000</w:t>
                      </w:r>
                      <w:r>
                        <w:tab/>
                      </w:r>
                      <w:r>
                        <w:tab/>
                        <w:t>(meaning no Symmetry found)</w:t>
                      </w:r>
                    </w:p>
                    <w:p w:rsidR="00597467" w:rsidRDefault="00597467" w:rsidP="00DC4BDB"/>
                  </w:txbxContent>
                </v:textbox>
                <w10:anchorlock/>
              </v:shape>
            </w:pict>
          </mc:Fallback>
        </mc:AlternateContent>
      </w:r>
    </w:p>
    <w:p w:rsidR="00DC67A1" w:rsidRDefault="00DC67A1"/>
    <w:p w:rsidR="00DC67A1" w:rsidRDefault="00DC67A1"/>
    <w:p w:rsidR="00B23E88" w:rsidRDefault="00B23E88"/>
    <w:p w:rsidR="00B23E88" w:rsidRDefault="00D36F59">
      <w:pPr>
        <w:rPr>
          <w:b/>
          <w:sz w:val="24"/>
        </w:rPr>
      </w:pPr>
      <w:r>
        <w:rPr>
          <w:b/>
          <w:sz w:val="24"/>
        </w:rPr>
        <w:lastRenderedPageBreak/>
        <w:t xml:space="preserve">MM with AB, RS and </w:t>
      </w:r>
      <w:r w:rsidR="00B23E88" w:rsidRPr="00B23E88">
        <w:rPr>
          <w:b/>
          <w:sz w:val="24"/>
        </w:rPr>
        <w:t>Reduction Algorithm</w:t>
      </w:r>
      <w:r w:rsidR="003658E4">
        <w:rPr>
          <w:b/>
          <w:sz w:val="24"/>
        </w:rPr>
        <w:t xml:space="preserve"> (for squared versions)</w:t>
      </w:r>
    </w:p>
    <w:p w:rsidR="00127CE8" w:rsidRDefault="00D36F59">
      <w:pPr>
        <w:rPr>
          <w:b/>
          <w:sz w:val="24"/>
        </w:rPr>
      </w:pPr>
      <w:r>
        <w:rPr>
          <w:noProof/>
        </w:rPr>
        <mc:AlternateContent>
          <mc:Choice Requires="wps">
            <w:drawing>
              <wp:inline distT="0" distB="0" distL="0" distR="0" wp14:anchorId="63F6661E" wp14:editId="7EB878F1">
                <wp:extent cx="5215890" cy="4743450"/>
                <wp:effectExtent l="0" t="0" r="22860" b="19050"/>
                <wp:docPr id="6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743450"/>
                        </a:xfrm>
                        <a:prstGeom prst="rect">
                          <a:avLst/>
                        </a:prstGeom>
                        <a:solidFill>
                          <a:schemeClr val="accent6">
                            <a:lumMod val="20000"/>
                            <a:lumOff val="80000"/>
                          </a:schemeClr>
                        </a:solidFill>
                        <a:ln w="9525">
                          <a:solidFill>
                            <a:srgbClr val="000000"/>
                          </a:solidFill>
                          <a:miter lim="800000"/>
                          <a:headEnd/>
                          <a:tailEnd/>
                        </a:ln>
                      </wps:spPr>
                      <wps:txbx>
                        <w:txbxContent>
                          <w:p w:rsidR="00597467" w:rsidRDefault="00597467" w:rsidP="00D36F59">
                            <w:r>
                              <w:t>AlphaBetaMax (Alpha, Beta, Board)</w:t>
                            </w:r>
                          </w:p>
                          <w:p w:rsidR="00597467" w:rsidRDefault="00597467" w:rsidP="00D36F59"/>
                          <w:p w:rsidR="00597467" w:rsidRDefault="00597467" w:rsidP="00D36F59">
                            <w:r>
                              <w:tab/>
                              <w:t>If EitherPlayersWin</w:t>
                            </w:r>
                            <w:r>
                              <w:tab/>
                            </w:r>
                            <w:r>
                              <w:tab/>
                            </w:r>
                          </w:p>
                          <w:p w:rsidR="00597467" w:rsidRDefault="00597467" w:rsidP="00D36F59">
                            <w:r>
                              <w:tab/>
                            </w:r>
                            <w:r>
                              <w:tab/>
                              <w:t>Return Score(Board)</w:t>
                            </w:r>
                          </w:p>
                          <w:p w:rsidR="00597467" w:rsidRDefault="00597467" w:rsidP="00D36F59"/>
                          <w:p w:rsidR="00597467" w:rsidRDefault="00597467" w:rsidP="00D36F59">
                            <w:r>
                              <w:tab/>
                              <w:t>If DepthLimitReached</w:t>
                            </w:r>
                          </w:p>
                          <w:p w:rsidR="00597467" w:rsidRDefault="00597467" w:rsidP="00D36F59">
                            <w:r>
                              <w:tab/>
                            </w:r>
                            <w:r>
                              <w:tab/>
                              <w:t>Return Score(Board)</w:t>
                            </w:r>
                          </w:p>
                          <w:p w:rsidR="00597467" w:rsidRDefault="00597467" w:rsidP="00D36F59"/>
                          <w:p w:rsidR="00597467" w:rsidRDefault="00597467" w:rsidP="00D36F59">
                            <w:r>
                              <w:tab/>
                              <w:t>If BoardIsFull</w:t>
                            </w:r>
                          </w:p>
                          <w:p w:rsidR="00597467" w:rsidRDefault="00597467" w:rsidP="00D36F59">
                            <w:r>
                              <w:tab/>
                            </w:r>
                            <w:r>
                              <w:tab/>
                              <w:t>Return Zero</w:t>
                            </w:r>
                          </w:p>
                          <w:p w:rsidR="00597467" w:rsidRDefault="00597467" w:rsidP="00D36F59"/>
                          <w:p w:rsidR="00597467" w:rsidRDefault="00597467" w:rsidP="00D36F59">
                            <w:r>
                              <w:tab/>
                              <w:t>Loop Count from 0 to 8</w:t>
                            </w:r>
                            <w:r>
                              <w:tab/>
                            </w:r>
                            <w:r>
                              <w:tab/>
                              <w:t>(or 80 for the 9x9 AI)</w:t>
                            </w:r>
                          </w:p>
                          <w:p w:rsidR="00597467" w:rsidRDefault="00597467" w:rsidP="003658E4">
                            <w:pPr>
                              <w:ind w:left="567" w:firstLine="567"/>
                            </w:pPr>
                            <w:r>
                              <w:t>If Reduce(Board) = true</w:t>
                            </w:r>
                          </w:p>
                          <w:p w:rsidR="00597467" w:rsidRDefault="00597467" w:rsidP="003658E4">
                            <w:r>
                              <w:tab/>
                            </w:r>
                            <w:r>
                              <w:tab/>
                            </w:r>
                            <w:r>
                              <w:tab/>
                              <w:t>Return zero</w:t>
                            </w:r>
                          </w:p>
                          <w:p w:rsidR="00597467" w:rsidRDefault="00597467" w:rsidP="00D36F59">
                            <w:r>
                              <w:tab/>
                            </w:r>
                            <w:r>
                              <w:tab/>
                              <w:t>else</w:t>
                            </w:r>
                          </w:p>
                          <w:p w:rsidR="00597467" w:rsidRDefault="00597467" w:rsidP="00D36F59">
                            <w:r>
                              <w:tab/>
                            </w:r>
                            <w:r>
                              <w:tab/>
                            </w:r>
                            <w:r>
                              <w:tab/>
                              <w:t>Make move for AI</w:t>
                            </w:r>
                          </w:p>
                          <w:p w:rsidR="00597467" w:rsidRDefault="00597467" w:rsidP="00D36F59">
                            <w:r>
                              <w:tab/>
                            </w:r>
                            <w:r>
                              <w:tab/>
                            </w:r>
                            <w:r>
                              <w:tab/>
                              <w:t>Alpha = Maximum (Alpha, AlphaBetaMin(Board, Alpha, Beta))</w:t>
                            </w:r>
                          </w:p>
                          <w:p w:rsidR="00597467" w:rsidRDefault="00597467" w:rsidP="00D36F59">
                            <w:r>
                              <w:tab/>
                            </w:r>
                            <w:r>
                              <w:tab/>
                            </w:r>
                            <w:r>
                              <w:tab/>
                              <w:t>Undo move for AI</w:t>
                            </w:r>
                          </w:p>
                          <w:p w:rsidR="00597467" w:rsidRDefault="00597467" w:rsidP="00D36F59"/>
                          <w:p w:rsidR="00597467" w:rsidRDefault="00597467" w:rsidP="00D36F59">
                            <w:r>
                              <w:tab/>
                            </w:r>
                            <w:r>
                              <w:tab/>
                            </w:r>
                            <w:r>
                              <w:tab/>
                              <w:t>If Alpha &gt;= Beta</w:t>
                            </w:r>
                          </w:p>
                          <w:p w:rsidR="00597467" w:rsidRDefault="00597467" w:rsidP="00D36F59">
                            <w:r>
                              <w:tab/>
                            </w:r>
                            <w:r>
                              <w:tab/>
                            </w:r>
                            <w:r>
                              <w:tab/>
                            </w:r>
                            <w:r>
                              <w:tab/>
                              <w:t>Return Beta</w:t>
                            </w:r>
                          </w:p>
                          <w:p w:rsidR="00597467" w:rsidRDefault="00597467" w:rsidP="00D36F59"/>
                          <w:p w:rsidR="00597467" w:rsidRDefault="00597467" w:rsidP="00D36F59">
                            <w:r>
                              <w:tab/>
                            </w:r>
                            <w:r>
                              <w:tab/>
                            </w:r>
                            <w:r>
                              <w:tab/>
                              <w:t>If Count less than 8</w:t>
                            </w:r>
                            <w:r>
                              <w:tab/>
                            </w:r>
                            <w:r>
                              <w:tab/>
                              <w:t>(or 80 for the 9x9 AI)</w:t>
                            </w:r>
                          </w:p>
                          <w:p w:rsidR="00597467" w:rsidRDefault="00597467" w:rsidP="00D36F59">
                            <w:r>
                              <w:tab/>
                            </w:r>
                            <w:r>
                              <w:tab/>
                            </w:r>
                            <w:r>
                              <w:tab/>
                            </w:r>
                            <w:r>
                              <w:tab/>
                              <w:t>Loop back</w:t>
                            </w:r>
                          </w:p>
                          <w:p w:rsidR="00597467" w:rsidRDefault="00597467" w:rsidP="00D36F59">
                            <w:r>
                              <w:tab/>
                            </w:r>
                          </w:p>
                          <w:p w:rsidR="00597467" w:rsidRDefault="00597467" w:rsidP="00D36F59">
                            <w:r>
                              <w:tab/>
                              <w:t>Return Alpha</w:t>
                            </w:r>
                          </w:p>
                          <w:p w:rsidR="00597467" w:rsidRDefault="00597467" w:rsidP="00D36F59"/>
                        </w:txbxContent>
                      </wps:txbx>
                      <wps:bodyPr rot="0" vert="horz" wrap="square" lIns="91440" tIns="45720" rIns="91440" bIns="45720" anchor="t" anchorCtr="0" upright="1">
                        <a:noAutofit/>
                      </wps:bodyPr>
                    </wps:wsp>
                  </a:graphicData>
                </a:graphic>
              </wp:inline>
            </w:drawing>
          </mc:Choice>
          <mc:Fallback>
            <w:pict>
              <v:shape w14:anchorId="63F6661E" id="_x0000_s1039" type="#_x0000_t202" style="width:410.7pt;height:3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" fillcolor="#fde9d9 [665]">
                <v:textbox>
                  <w:txbxContent>
                    <w:p w:rsidR="00597467" w:rsidRDefault="00597467" w:rsidP="00D36F59">
                      <w:r>
                        <w:t>AlphaBetaMax (Alpha, Beta, Board)</w:t>
                      </w:r>
                    </w:p>
                    <w:p w:rsidR="00597467" w:rsidRDefault="00597467" w:rsidP="00D36F59"/>
                    <w:p w:rsidR="00597467" w:rsidRDefault="00597467" w:rsidP="00D36F59">
                      <w:r>
                        <w:tab/>
                        <w:t>If EitherPlayersWin</w:t>
                      </w:r>
                      <w:r>
                        <w:tab/>
                      </w:r>
                      <w:r>
                        <w:tab/>
                      </w:r>
                    </w:p>
                    <w:p w:rsidR="00597467" w:rsidRDefault="00597467" w:rsidP="00D36F59">
                      <w:r>
                        <w:tab/>
                      </w:r>
                      <w:r>
                        <w:tab/>
                        <w:t>Return Score(Board)</w:t>
                      </w:r>
                    </w:p>
                    <w:p w:rsidR="00597467" w:rsidRDefault="00597467" w:rsidP="00D36F59"/>
                    <w:p w:rsidR="00597467" w:rsidRDefault="00597467" w:rsidP="00D36F59">
                      <w:r>
                        <w:tab/>
                        <w:t>If DepthLimitReached</w:t>
                      </w:r>
                    </w:p>
                    <w:p w:rsidR="00597467" w:rsidRDefault="00597467" w:rsidP="00D36F59">
                      <w:r>
                        <w:tab/>
                      </w:r>
                      <w:r>
                        <w:tab/>
                        <w:t>Return Score(Board)</w:t>
                      </w:r>
                    </w:p>
                    <w:p w:rsidR="00597467" w:rsidRDefault="00597467" w:rsidP="00D36F59"/>
                    <w:p w:rsidR="00597467" w:rsidRDefault="00597467" w:rsidP="00D36F59">
                      <w:r>
                        <w:tab/>
                        <w:t>If BoardIsFull</w:t>
                      </w:r>
                    </w:p>
                    <w:p w:rsidR="00597467" w:rsidRDefault="00597467" w:rsidP="00D36F59">
                      <w:r>
                        <w:tab/>
                      </w:r>
                      <w:r>
                        <w:tab/>
                        <w:t>Return Zero</w:t>
                      </w:r>
                    </w:p>
                    <w:p w:rsidR="00597467" w:rsidRDefault="00597467" w:rsidP="00D36F59"/>
                    <w:p w:rsidR="00597467" w:rsidRDefault="00597467" w:rsidP="00D36F59">
                      <w:r>
                        <w:tab/>
                        <w:t>Loop Count from 0 to 8</w:t>
                      </w:r>
                      <w:r>
                        <w:tab/>
                      </w:r>
                      <w:r>
                        <w:tab/>
                        <w:t>(or 80 for the 9x9 AI)</w:t>
                      </w:r>
                    </w:p>
                    <w:p w:rsidR="00597467" w:rsidRDefault="00597467" w:rsidP="003658E4">
                      <w:pPr>
                        <w:ind w:left="567" w:firstLine="567"/>
                      </w:pPr>
                      <w:r>
                        <w:t>If Reduce(Board) = true</w:t>
                      </w:r>
                    </w:p>
                    <w:p w:rsidR="00597467" w:rsidRDefault="00597467" w:rsidP="003658E4">
                      <w:r>
                        <w:tab/>
                      </w:r>
                      <w:r>
                        <w:tab/>
                      </w:r>
                      <w:r>
                        <w:tab/>
                        <w:t>Return zero</w:t>
                      </w:r>
                    </w:p>
                    <w:p w:rsidR="00597467" w:rsidRDefault="00597467" w:rsidP="00D36F59">
                      <w:r>
                        <w:tab/>
                      </w:r>
                      <w:r>
                        <w:tab/>
                        <w:t>else</w:t>
                      </w:r>
                    </w:p>
                    <w:p w:rsidR="00597467" w:rsidRDefault="00597467" w:rsidP="00D36F59">
                      <w:r>
                        <w:tab/>
                      </w:r>
                      <w:r>
                        <w:tab/>
                      </w:r>
                      <w:r>
                        <w:tab/>
                        <w:t>Make move for AI</w:t>
                      </w:r>
                    </w:p>
                    <w:p w:rsidR="00597467" w:rsidRDefault="00597467" w:rsidP="00D36F59">
                      <w:r>
                        <w:tab/>
                      </w:r>
                      <w:r>
                        <w:tab/>
                      </w:r>
                      <w:r>
                        <w:tab/>
                        <w:t>Alpha = Maximum (Alpha, AlphaBetaMin(Board, Alpha, Beta))</w:t>
                      </w:r>
                    </w:p>
                    <w:p w:rsidR="00597467" w:rsidRDefault="00597467" w:rsidP="00D36F59">
                      <w:r>
                        <w:tab/>
                      </w:r>
                      <w:r>
                        <w:tab/>
                      </w:r>
                      <w:r>
                        <w:tab/>
                        <w:t>Undo move for AI</w:t>
                      </w:r>
                    </w:p>
                    <w:p w:rsidR="00597467" w:rsidRDefault="00597467" w:rsidP="00D36F59"/>
                    <w:p w:rsidR="00597467" w:rsidRDefault="00597467" w:rsidP="00D36F59">
                      <w:r>
                        <w:tab/>
                      </w:r>
                      <w:r>
                        <w:tab/>
                      </w:r>
                      <w:r>
                        <w:tab/>
                        <w:t>If Alpha &gt;= Beta</w:t>
                      </w:r>
                    </w:p>
                    <w:p w:rsidR="00597467" w:rsidRDefault="00597467" w:rsidP="00D36F59">
                      <w:r>
                        <w:tab/>
                      </w:r>
                      <w:r>
                        <w:tab/>
                      </w:r>
                      <w:r>
                        <w:tab/>
                      </w:r>
                      <w:r>
                        <w:tab/>
                        <w:t>Return Beta</w:t>
                      </w:r>
                    </w:p>
                    <w:p w:rsidR="00597467" w:rsidRDefault="00597467" w:rsidP="00D36F59"/>
                    <w:p w:rsidR="00597467" w:rsidRDefault="00597467" w:rsidP="00D36F59">
                      <w:r>
                        <w:tab/>
                      </w:r>
                      <w:r>
                        <w:tab/>
                      </w:r>
                      <w:r>
                        <w:tab/>
                        <w:t>If Count less than 8</w:t>
                      </w:r>
                      <w:r>
                        <w:tab/>
                      </w:r>
                      <w:r>
                        <w:tab/>
                        <w:t>(or 80 for the 9x9 AI)</w:t>
                      </w:r>
                    </w:p>
                    <w:p w:rsidR="00597467" w:rsidRDefault="00597467" w:rsidP="00D36F59">
                      <w:r>
                        <w:tab/>
                      </w:r>
                      <w:r>
                        <w:tab/>
                      </w:r>
                      <w:r>
                        <w:tab/>
                      </w:r>
                      <w:r>
                        <w:tab/>
                        <w:t>Loop back</w:t>
                      </w:r>
                    </w:p>
                    <w:p w:rsidR="00597467" w:rsidRDefault="00597467" w:rsidP="00D36F59">
                      <w:r>
                        <w:tab/>
                      </w:r>
                    </w:p>
                    <w:p w:rsidR="00597467" w:rsidRDefault="00597467" w:rsidP="00D36F59">
                      <w:r>
                        <w:tab/>
                        <w:t>Return Alpha</w:t>
                      </w:r>
                    </w:p>
                    <w:p w:rsidR="00597467" w:rsidRDefault="00597467" w:rsidP="00D36F59"/>
                  </w:txbxContent>
                </v:textbox>
                <w10:anchorlock/>
              </v:shape>
            </w:pict>
          </mc:Fallback>
        </mc:AlternateContent>
      </w:r>
    </w:p>
    <w:p w:rsidR="003658E4" w:rsidRDefault="003658E4">
      <w:pPr>
        <w:rPr>
          <w:b/>
          <w:sz w:val="24"/>
        </w:rPr>
      </w:pPr>
    </w:p>
    <w:p w:rsidR="003658E4" w:rsidRDefault="003658E4">
      <w:pPr>
        <w:rPr>
          <w:b/>
          <w:sz w:val="24"/>
        </w:rPr>
      </w:pPr>
      <w:r>
        <w:rPr>
          <w:noProof/>
        </w:rPr>
        <w:lastRenderedPageBreak/>
        <mc:AlternateContent>
          <mc:Choice Requires="wps">
            <w:drawing>
              <wp:inline distT="0" distB="0" distL="0" distR="0" wp14:anchorId="18AA1600" wp14:editId="501AC747">
                <wp:extent cx="4999990" cy="4724400"/>
                <wp:effectExtent l="0" t="0" r="10160" b="19050"/>
                <wp:docPr id="6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990" cy="4724400"/>
                        </a:xfrm>
                        <a:prstGeom prst="rect">
                          <a:avLst/>
                        </a:prstGeom>
                        <a:solidFill>
                          <a:schemeClr val="accent6">
                            <a:lumMod val="20000"/>
                            <a:lumOff val="80000"/>
                          </a:schemeClr>
                        </a:solidFill>
                        <a:ln w="9525">
                          <a:solidFill>
                            <a:srgbClr val="000000"/>
                          </a:solidFill>
                          <a:miter lim="800000"/>
                          <a:headEnd/>
                          <a:tailEnd/>
                        </a:ln>
                      </wps:spPr>
                      <wps:txbx>
                        <w:txbxContent>
                          <w:p w:rsidR="00597467" w:rsidRDefault="00597467" w:rsidP="003658E4">
                            <w:r>
                              <w:t>AlphaBetaMin (Alpha, Beta, Board)</w:t>
                            </w:r>
                          </w:p>
                          <w:p w:rsidR="00597467" w:rsidRDefault="00597467" w:rsidP="003658E4"/>
                          <w:p w:rsidR="00597467" w:rsidRDefault="00597467" w:rsidP="003658E4">
                            <w:r>
                              <w:tab/>
                              <w:t>If EitherPlayersWin</w:t>
                            </w:r>
                            <w:r>
                              <w:tab/>
                            </w:r>
                            <w:r>
                              <w:tab/>
                            </w:r>
                          </w:p>
                          <w:p w:rsidR="00597467" w:rsidRDefault="00597467" w:rsidP="003658E4">
                            <w:r>
                              <w:tab/>
                            </w:r>
                            <w:r>
                              <w:tab/>
                              <w:t>Return Score(Board)</w:t>
                            </w:r>
                          </w:p>
                          <w:p w:rsidR="00597467" w:rsidRDefault="00597467" w:rsidP="003658E4"/>
                          <w:p w:rsidR="00597467" w:rsidRDefault="00597467" w:rsidP="003658E4">
                            <w:r>
                              <w:tab/>
                              <w:t>If DepthLimitReached(Board)</w:t>
                            </w:r>
                          </w:p>
                          <w:p w:rsidR="00597467" w:rsidRDefault="00597467" w:rsidP="003658E4">
                            <w:r>
                              <w:tab/>
                            </w:r>
                            <w:r>
                              <w:tab/>
                              <w:t>Return Score(Board)</w:t>
                            </w:r>
                          </w:p>
                          <w:p w:rsidR="00597467" w:rsidRDefault="00597467" w:rsidP="003658E4"/>
                          <w:p w:rsidR="00597467" w:rsidRDefault="00597467" w:rsidP="003658E4">
                            <w:r>
                              <w:tab/>
                              <w:t>If BoardIsFull</w:t>
                            </w:r>
                          </w:p>
                          <w:p w:rsidR="00597467" w:rsidRDefault="00597467" w:rsidP="003658E4">
                            <w:r>
                              <w:tab/>
                            </w:r>
                            <w:r>
                              <w:tab/>
                              <w:t>Return Zero</w:t>
                            </w:r>
                          </w:p>
                          <w:p w:rsidR="00597467" w:rsidRDefault="00597467" w:rsidP="003658E4"/>
                          <w:p w:rsidR="00597467" w:rsidRDefault="00597467" w:rsidP="003658E4">
                            <w:pPr>
                              <w:ind w:firstLine="567"/>
                            </w:pPr>
                            <w:r>
                              <w:t>Loop Count from 0 to 8</w:t>
                            </w:r>
                            <w:r>
                              <w:tab/>
                            </w:r>
                            <w:r>
                              <w:tab/>
                              <w:t>(or 80 for the 9x9 AI)</w:t>
                            </w:r>
                          </w:p>
                          <w:p w:rsidR="00597467" w:rsidRDefault="00597467" w:rsidP="003658E4">
                            <w:pPr>
                              <w:ind w:left="567" w:firstLine="567"/>
                            </w:pPr>
                            <w:r>
                              <w:t>If Reduce(Board) = true</w:t>
                            </w:r>
                          </w:p>
                          <w:p w:rsidR="00597467" w:rsidRDefault="00597467" w:rsidP="003658E4">
                            <w:r>
                              <w:tab/>
                            </w:r>
                            <w:r>
                              <w:tab/>
                            </w:r>
                            <w:r>
                              <w:tab/>
                              <w:t>Return zero</w:t>
                            </w:r>
                          </w:p>
                          <w:p w:rsidR="00597467" w:rsidRDefault="00597467" w:rsidP="003658E4">
                            <w:r>
                              <w:tab/>
                            </w:r>
                            <w:r>
                              <w:tab/>
                              <w:t>Else</w:t>
                            </w:r>
                          </w:p>
                          <w:p w:rsidR="00597467" w:rsidRDefault="00597467" w:rsidP="003658E4">
                            <w:r>
                              <w:tab/>
                            </w:r>
                            <w:r>
                              <w:tab/>
                            </w:r>
                            <w:r>
                              <w:tab/>
                              <w:t>Make move for Opponent</w:t>
                            </w:r>
                          </w:p>
                          <w:p w:rsidR="00597467" w:rsidRDefault="00597467" w:rsidP="003658E4">
                            <w:r>
                              <w:tab/>
                            </w:r>
                            <w:r>
                              <w:tab/>
                            </w:r>
                            <w:r>
                              <w:tab/>
                              <w:t>Beta = Minimum (Beta, AlphaBetaMax(Board, Alpha, Beta))</w:t>
                            </w:r>
                          </w:p>
                          <w:p w:rsidR="00597467" w:rsidRDefault="00597467" w:rsidP="003658E4">
                            <w:r>
                              <w:tab/>
                            </w:r>
                            <w:r>
                              <w:tab/>
                            </w:r>
                            <w:r>
                              <w:tab/>
                              <w:t>Undo move for Opponent</w:t>
                            </w:r>
                          </w:p>
                          <w:p w:rsidR="00597467" w:rsidRDefault="00597467" w:rsidP="003658E4"/>
                          <w:p w:rsidR="00597467" w:rsidRDefault="00597467" w:rsidP="003658E4">
                            <w:r>
                              <w:tab/>
                            </w:r>
                            <w:r>
                              <w:tab/>
                            </w:r>
                            <w:r>
                              <w:tab/>
                              <w:t>If Beta &lt;= Alpha</w:t>
                            </w:r>
                          </w:p>
                          <w:p w:rsidR="00597467" w:rsidRDefault="00597467" w:rsidP="003658E4">
                            <w:r>
                              <w:tab/>
                            </w:r>
                            <w:r>
                              <w:tab/>
                            </w:r>
                            <w:r>
                              <w:tab/>
                            </w:r>
                            <w:r>
                              <w:tab/>
                              <w:t>Return Alpha</w:t>
                            </w:r>
                          </w:p>
                          <w:p w:rsidR="00597467" w:rsidRDefault="00597467" w:rsidP="003658E4"/>
                          <w:p w:rsidR="00597467" w:rsidRDefault="00597467" w:rsidP="003658E4">
                            <w:r>
                              <w:tab/>
                            </w:r>
                            <w:r>
                              <w:tab/>
                            </w:r>
                            <w:r>
                              <w:tab/>
                              <w:t>If Count less than 8</w:t>
                            </w:r>
                            <w:r>
                              <w:tab/>
                            </w:r>
                            <w:r>
                              <w:tab/>
                              <w:t>(or 80 for the 9x9 AI)</w:t>
                            </w:r>
                          </w:p>
                          <w:p w:rsidR="00597467" w:rsidRDefault="00597467" w:rsidP="003658E4">
                            <w:r>
                              <w:tab/>
                            </w:r>
                            <w:r>
                              <w:tab/>
                            </w:r>
                            <w:r>
                              <w:tab/>
                            </w:r>
                            <w:r>
                              <w:tab/>
                              <w:t>Loop back</w:t>
                            </w:r>
                          </w:p>
                          <w:p w:rsidR="00597467" w:rsidRDefault="00597467" w:rsidP="003658E4">
                            <w:r>
                              <w:tab/>
                            </w:r>
                          </w:p>
                          <w:p w:rsidR="00597467" w:rsidRDefault="00597467" w:rsidP="003658E4">
                            <w:r>
                              <w:tab/>
                              <w:t>Return Beta</w:t>
                            </w:r>
                          </w:p>
                          <w:p w:rsidR="00597467" w:rsidRDefault="00597467" w:rsidP="003658E4"/>
                        </w:txbxContent>
                      </wps:txbx>
                      <wps:bodyPr rot="0" vert="horz" wrap="square" lIns="91440" tIns="45720" rIns="91440" bIns="45720" anchor="t" anchorCtr="0" upright="1">
                        <a:noAutofit/>
                      </wps:bodyPr>
                    </wps:wsp>
                  </a:graphicData>
                </a:graphic>
              </wp:inline>
            </w:drawing>
          </mc:Choice>
          <mc:Fallback>
            <w:pict>
              <v:shape w14:anchorId="18AA1600" id="_x0000_s1040" type="#_x0000_t202" style="width:393.7pt;height:3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" fillcolor="#fde9d9 [665]">
                <v:textbox>
                  <w:txbxContent>
                    <w:p w:rsidR="00597467" w:rsidRDefault="00597467" w:rsidP="003658E4">
                      <w:r>
                        <w:t>AlphaBetaMin (Alpha, Beta, Board)</w:t>
                      </w:r>
                    </w:p>
                    <w:p w:rsidR="00597467" w:rsidRDefault="00597467" w:rsidP="003658E4"/>
                    <w:p w:rsidR="00597467" w:rsidRDefault="00597467" w:rsidP="003658E4">
                      <w:r>
                        <w:tab/>
                        <w:t>If EitherPlayersWin</w:t>
                      </w:r>
                      <w:r>
                        <w:tab/>
                      </w:r>
                      <w:r>
                        <w:tab/>
                      </w:r>
                    </w:p>
                    <w:p w:rsidR="00597467" w:rsidRDefault="00597467" w:rsidP="003658E4">
                      <w:r>
                        <w:tab/>
                      </w:r>
                      <w:r>
                        <w:tab/>
                        <w:t>Return Score(Board)</w:t>
                      </w:r>
                    </w:p>
                    <w:p w:rsidR="00597467" w:rsidRDefault="00597467" w:rsidP="003658E4"/>
                    <w:p w:rsidR="00597467" w:rsidRDefault="00597467" w:rsidP="003658E4">
                      <w:r>
                        <w:tab/>
                        <w:t>If DepthLimitReached(Board)</w:t>
                      </w:r>
                    </w:p>
                    <w:p w:rsidR="00597467" w:rsidRDefault="00597467" w:rsidP="003658E4">
                      <w:r>
                        <w:tab/>
                      </w:r>
                      <w:r>
                        <w:tab/>
                        <w:t>Return Score(Board)</w:t>
                      </w:r>
                    </w:p>
                    <w:p w:rsidR="00597467" w:rsidRDefault="00597467" w:rsidP="003658E4"/>
                    <w:p w:rsidR="00597467" w:rsidRDefault="00597467" w:rsidP="003658E4">
                      <w:r>
                        <w:tab/>
                        <w:t>If BoardIsFull</w:t>
                      </w:r>
                    </w:p>
                    <w:p w:rsidR="00597467" w:rsidRDefault="00597467" w:rsidP="003658E4">
                      <w:r>
                        <w:tab/>
                      </w:r>
                      <w:r>
                        <w:tab/>
                        <w:t>Return Zero</w:t>
                      </w:r>
                    </w:p>
                    <w:p w:rsidR="00597467" w:rsidRDefault="00597467" w:rsidP="003658E4"/>
                    <w:p w:rsidR="00597467" w:rsidRDefault="00597467" w:rsidP="003658E4">
                      <w:pPr>
                        <w:ind w:firstLine="567"/>
                      </w:pPr>
                      <w:r>
                        <w:t>Loop Count from 0 to 8</w:t>
                      </w:r>
                      <w:r>
                        <w:tab/>
                      </w:r>
                      <w:r>
                        <w:tab/>
                        <w:t>(or 80 for the 9x9 AI)</w:t>
                      </w:r>
                    </w:p>
                    <w:p w:rsidR="00597467" w:rsidRDefault="00597467" w:rsidP="003658E4">
                      <w:pPr>
                        <w:ind w:left="567" w:firstLine="567"/>
                      </w:pPr>
                      <w:r>
                        <w:t>If Reduce(Board) = true</w:t>
                      </w:r>
                    </w:p>
                    <w:p w:rsidR="00597467" w:rsidRDefault="00597467" w:rsidP="003658E4">
                      <w:r>
                        <w:tab/>
                      </w:r>
                      <w:r>
                        <w:tab/>
                      </w:r>
                      <w:r>
                        <w:tab/>
                        <w:t>Return zero</w:t>
                      </w:r>
                    </w:p>
                    <w:p w:rsidR="00597467" w:rsidRDefault="00597467" w:rsidP="003658E4">
                      <w:r>
                        <w:tab/>
                      </w:r>
                      <w:r>
                        <w:tab/>
                        <w:t>Else</w:t>
                      </w:r>
                    </w:p>
                    <w:p w:rsidR="00597467" w:rsidRDefault="00597467" w:rsidP="003658E4">
                      <w:r>
                        <w:tab/>
                      </w:r>
                      <w:r>
                        <w:tab/>
                      </w:r>
                      <w:r>
                        <w:tab/>
                        <w:t>Make move for Opponent</w:t>
                      </w:r>
                    </w:p>
                    <w:p w:rsidR="00597467" w:rsidRDefault="00597467" w:rsidP="003658E4">
                      <w:r>
                        <w:tab/>
                      </w:r>
                      <w:r>
                        <w:tab/>
                      </w:r>
                      <w:r>
                        <w:tab/>
                        <w:t>Beta = Minimum (Beta, AlphaBetaMax(Board, Alpha, Beta))</w:t>
                      </w:r>
                    </w:p>
                    <w:p w:rsidR="00597467" w:rsidRDefault="00597467" w:rsidP="003658E4">
                      <w:r>
                        <w:tab/>
                      </w:r>
                      <w:r>
                        <w:tab/>
                      </w:r>
                      <w:r>
                        <w:tab/>
                        <w:t>Undo move for Opponent</w:t>
                      </w:r>
                    </w:p>
                    <w:p w:rsidR="00597467" w:rsidRDefault="00597467" w:rsidP="003658E4"/>
                    <w:p w:rsidR="00597467" w:rsidRDefault="00597467" w:rsidP="003658E4">
                      <w:r>
                        <w:tab/>
                      </w:r>
                      <w:r>
                        <w:tab/>
                      </w:r>
                      <w:r>
                        <w:tab/>
                        <w:t>If Beta &lt;= Alpha</w:t>
                      </w:r>
                    </w:p>
                    <w:p w:rsidR="00597467" w:rsidRDefault="00597467" w:rsidP="003658E4">
                      <w:r>
                        <w:tab/>
                      </w:r>
                      <w:r>
                        <w:tab/>
                      </w:r>
                      <w:r>
                        <w:tab/>
                      </w:r>
                      <w:r>
                        <w:tab/>
                        <w:t>Return Alpha</w:t>
                      </w:r>
                    </w:p>
                    <w:p w:rsidR="00597467" w:rsidRDefault="00597467" w:rsidP="003658E4"/>
                    <w:p w:rsidR="00597467" w:rsidRDefault="00597467" w:rsidP="003658E4">
                      <w:r>
                        <w:tab/>
                      </w:r>
                      <w:r>
                        <w:tab/>
                      </w:r>
                      <w:r>
                        <w:tab/>
                        <w:t>If Count less than 8</w:t>
                      </w:r>
                      <w:r>
                        <w:tab/>
                      </w:r>
                      <w:r>
                        <w:tab/>
                        <w:t>(or 80 for the 9x9 AI)</w:t>
                      </w:r>
                    </w:p>
                    <w:p w:rsidR="00597467" w:rsidRDefault="00597467" w:rsidP="003658E4">
                      <w:r>
                        <w:tab/>
                      </w:r>
                      <w:r>
                        <w:tab/>
                      </w:r>
                      <w:r>
                        <w:tab/>
                      </w:r>
                      <w:r>
                        <w:tab/>
                        <w:t>Loop back</w:t>
                      </w:r>
                    </w:p>
                    <w:p w:rsidR="00597467" w:rsidRDefault="00597467" w:rsidP="003658E4">
                      <w:r>
                        <w:tab/>
                      </w:r>
                    </w:p>
                    <w:p w:rsidR="00597467" w:rsidRDefault="00597467" w:rsidP="003658E4">
                      <w:r>
                        <w:tab/>
                        <w:t>Return Beta</w:t>
                      </w:r>
                    </w:p>
                    <w:p w:rsidR="00597467" w:rsidRDefault="00597467" w:rsidP="003658E4"/>
                  </w:txbxContent>
                </v:textbox>
                <w10:anchorlock/>
              </v:shape>
            </w:pict>
          </mc:Fallback>
        </mc:AlternateContent>
      </w:r>
    </w:p>
    <w:p w:rsidR="00D36F59" w:rsidRDefault="00D36F59">
      <w:pPr>
        <w:rPr>
          <w:b/>
          <w:sz w:val="24"/>
        </w:rPr>
      </w:pPr>
    </w:p>
    <w:p w:rsidR="00127CE8" w:rsidRDefault="00127CE8">
      <w:pPr>
        <w:rPr>
          <w:b/>
          <w:sz w:val="24"/>
        </w:rPr>
      </w:pPr>
      <w:r>
        <w:rPr>
          <w:noProof/>
        </w:rPr>
        <mc:AlternateContent>
          <mc:Choice Requires="wps">
            <w:drawing>
              <wp:inline distT="0" distB="0" distL="0" distR="0" wp14:anchorId="17DF5232" wp14:editId="6D60F3FF">
                <wp:extent cx="5010150" cy="1514475"/>
                <wp:effectExtent l="0" t="0" r="19050" b="28575"/>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514475"/>
                        </a:xfrm>
                        <a:prstGeom prst="rect">
                          <a:avLst/>
                        </a:prstGeom>
                        <a:solidFill>
                          <a:schemeClr val="accent6">
                            <a:lumMod val="20000"/>
                            <a:lumOff val="80000"/>
                          </a:schemeClr>
                        </a:solidFill>
                        <a:ln w="9525">
                          <a:solidFill>
                            <a:srgbClr val="000000"/>
                          </a:solidFill>
                          <a:miter lim="800000"/>
                          <a:headEnd/>
                          <a:tailEnd/>
                        </a:ln>
                      </wps:spPr>
                      <wps:txbx>
                        <w:txbxContent>
                          <w:p w:rsidR="00597467" w:rsidRDefault="00597467" w:rsidP="00127CE8">
                            <w:r>
                              <w:t>Reduction (Board)</w:t>
                            </w:r>
                          </w:p>
                          <w:p w:rsidR="00597467" w:rsidRDefault="00597467" w:rsidP="00127CE8">
                            <w:r>
                              <w:tab/>
                              <w:t>If grid isn’t empty</w:t>
                            </w:r>
                          </w:p>
                          <w:p w:rsidR="00597467" w:rsidRDefault="00597467" w:rsidP="00127CE8">
                            <w:r>
                              <w:tab/>
                            </w:r>
                            <w:r>
                              <w:tab/>
                              <w:t>Return false</w:t>
                            </w:r>
                          </w:p>
                          <w:p w:rsidR="00597467" w:rsidRDefault="00597467" w:rsidP="00127CE8"/>
                          <w:p w:rsidR="00597467" w:rsidRDefault="00597467" w:rsidP="00127CE8">
                            <w:r>
                              <w:tab/>
                              <w:t>If the next grid is empty</w:t>
                            </w:r>
                          </w:p>
                          <w:p w:rsidR="00597467" w:rsidRDefault="00597467" w:rsidP="00127CE8">
                            <w:r>
                              <w:tab/>
                            </w:r>
                            <w:r>
                              <w:tab/>
                              <w:t>Return true</w:t>
                            </w:r>
                          </w:p>
                          <w:p w:rsidR="00597467" w:rsidRDefault="00597467" w:rsidP="00127CE8">
                            <w:r>
                              <w:tab/>
                              <w:t>Else</w:t>
                            </w:r>
                          </w:p>
                          <w:p w:rsidR="00597467" w:rsidRDefault="00597467" w:rsidP="00127CE8">
                            <w:r>
                              <w:tab/>
                            </w:r>
                            <w:r>
                              <w:tab/>
                              <w:t>Return false</w:t>
                            </w:r>
                          </w:p>
                          <w:p w:rsidR="00597467" w:rsidRDefault="00597467" w:rsidP="00127CE8">
                            <w:r>
                              <w:tab/>
                            </w:r>
                            <w:r>
                              <w:tab/>
                            </w:r>
                          </w:p>
                        </w:txbxContent>
                      </wps:txbx>
                      <wps:bodyPr rot="0" vert="horz" wrap="square" lIns="91440" tIns="45720" rIns="91440" bIns="45720" anchor="t" anchorCtr="0" upright="1">
                        <a:noAutofit/>
                      </wps:bodyPr>
                    </wps:wsp>
                  </a:graphicData>
                </a:graphic>
              </wp:inline>
            </w:drawing>
          </mc:Choice>
          <mc:Fallback>
            <w:pict>
              <v:shape w14:anchorId="17DF5232" id="Text Box 59" o:spid="_x0000_s1041" type="#_x0000_t202" style="width:394.5pt;height:11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" fillcolor="#fde9d9 [665]">
                <v:textbox>
                  <w:txbxContent>
                    <w:p w:rsidR="00597467" w:rsidRDefault="00597467" w:rsidP="00127CE8">
                      <w:r>
                        <w:t>Reduction (Board)</w:t>
                      </w:r>
                    </w:p>
                    <w:p w:rsidR="00597467" w:rsidRDefault="00597467" w:rsidP="00127CE8">
                      <w:r>
                        <w:tab/>
                        <w:t>If grid isn’t empty</w:t>
                      </w:r>
                    </w:p>
                    <w:p w:rsidR="00597467" w:rsidRDefault="00597467" w:rsidP="00127CE8">
                      <w:r>
                        <w:tab/>
                      </w:r>
                      <w:r>
                        <w:tab/>
                        <w:t>Return false</w:t>
                      </w:r>
                    </w:p>
                    <w:p w:rsidR="00597467" w:rsidRDefault="00597467" w:rsidP="00127CE8"/>
                    <w:p w:rsidR="00597467" w:rsidRDefault="00597467" w:rsidP="00127CE8">
                      <w:r>
                        <w:tab/>
                        <w:t>If the next grid is empty</w:t>
                      </w:r>
                    </w:p>
                    <w:p w:rsidR="00597467" w:rsidRDefault="00597467" w:rsidP="00127CE8">
                      <w:r>
                        <w:tab/>
                      </w:r>
                      <w:r>
                        <w:tab/>
                        <w:t>Return true</w:t>
                      </w:r>
                    </w:p>
                    <w:p w:rsidR="00597467" w:rsidRDefault="00597467" w:rsidP="00127CE8">
                      <w:r>
                        <w:tab/>
                        <w:t>Else</w:t>
                      </w:r>
                    </w:p>
                    <w:p w:rsidR="00597467" w:rsidRDefault="00597467" w:rsidP="00127CE8">
                      <w:r>
                        <w:tab/>
                      </w:r>
                      <w:r>
                        <w:tab/>
                        <w:t>Return false</w:t>
                      </w:r>
                    </w:p>
                    <w:p w:rsidR="00597467" w:rsidRDefault="00597467" w:rsidP="00127CE8">
                      <w:r>
                        <w:tab/>
                      </w:r>
                      <w:r>
                        <w:tab/>
                      </w:r>
                    </w:p>
                  </w:txbxContent>
                </v:textbox>
                <w10:anchorlock/>
              </v:shape>
            </w:pict>
          </mc:Fallback>
        </mc:AlternateContent>
      </w:r>
    </w:p>
    <w:p w:rsidR="00D50E43" w:rsidRDefault="00D50E43">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185AA7" w:rsidRDefault="00185AA7">
      <w:pPr>
        <w:rPr>
          <w:b/>
          <w:sz w:val="24"/>
        </w:rPr>
      </w:pPr>
    </w:p>
    <w:p w:rsidR="00D50E43" w:rsidRDefault="00D50E43">
      <w:pPr>
        <w:rPr>
          <w:b/>
          <w:sz w:val="24"/>
        </w:rPr>
      </w:pPr>
      <w:r>
        <w:rPr>
          <w:b/>
          <w:sz w:val="24"/>
        </w:rPr>
        <w:lastRenderedPageBreak/>
        <w:t>GUI</w:t>
      </w:r>
    </w:p>
    <w:p w:rsidR="00D50E43" w:rsidRPr="00B23E88" w:rsidRDefault="00D50E43">
      <w:pPr>
        <w:rPr>
          <w:b/>
          <w:sz w:val="24"/>
        </w:rPr>
      </w:pPr>
    </w:p>
    <w:p w:rsidR="00DB5750" w:rsidRDefault="0077199D">
      <w:r>
        <w:rPr>
          <w:noProof/>
        </w:rPr>
        <w:t xml:space="preserve">Figure 3.1 is a </w:t>
      </w:r>
      <w:r w:rsidR="00DB5750" w:rsidRPr="00EB07B1">
        <w:rPr>
          <w:noProof/>
        </w:rPr>
        <w:t>Mockup</w:t>
      </w:r>
      <w:r w:rsidR="00DB5750">
        <w:t xml:space="preserve"> design for the Android interface. </w:t>
      </w:r>
      <w:r w:rsidR="00C3130D">
        <w:t>The top Left is the Menu, top right is 3x3, bottom left is 9x9, and bottom right is for the two squared versions.</w:t>
      </w:r>
    </w:p>
    <w:p w:rsidR="0077199D" w:rsidRDefault="00C3130D" w:rsidP="0077199D">
      <w:pPr>
        <w:keepNext/>
      </w:pPr>
      <w:r>
        <w:rPr>
          <w:noProof/>
        </w:rPr>
        <w:drawing>
          <wp:inline distT="0" distB="0" distL="0" distR="0" wp14:anchorId="08B94CAB" wp14:editId="049B5F81">
            <wp:extent cx="5095875" cy="73957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1023" cy="7403255"/>
                    </a:xfrm>
                    <a:prstGeom prst="rect">
                      <a:avLst/>
                    </a:prstGeom>
                  </pic:spPr>
                </pic:pic>
              </a:graphicData>
            </a:graphic>
          </wp:inline>
        </w:drawing>
      </w:r>
    </w:p>
    <w:p w:rsidR="0077199D" w:rsidRPr="0077199D" w:rsidRDefault="0077199D" w:rsidP="0077199D">
      <w:pPr>
        <w:pStyle w:val="Caption"/>
        <w:rPr>
          <w:color w:val="auto"/>
        </w:rPr>
      </w:pPr>
      <w:r w:rsidRPr="0077199D">
        <w:rPr>
          <w:color w:val="auto"/>
        </w:rPr>
        <w:t>Figure 3.1: GUI Design</w:t>
      </w:r>
    </w:p>
    <w:p w:rsidR="008F2A58" w:rsidRDefault="008F2A58">
      <w:r>
        <w:rPr>
          <w:color w:val="0000FF"/>
        </w:rPr>
        <w:br w:type="page"/>
      </w:r>
    </w:p>
    <w:p w:rsidR="008F2A58" w:rsidRDefault="008F2A58" w:rsidP="00FB3ED7">
      <w:pPr>
        <w:pStyle w:val="Heading1"/>
      </w:pPr>
      <w:bookmarkStart w:id="14" w:name="_Toc512868395"/>
      <w:r>
        <w:lastRenderedPageBreak/>
        <w:t>Implementation</w:t>
      </w:r>
      <w:bookmarkEnd w:id="14"/>
    </w:p>
    <w:p w:rsidR="00252CC9" w:rsidRDefault="00252CC9"/>
    <w:p w:rsidR="00580F01" w:rsidRDefault="00252CC9">
      <w:r>
        <w:t>The first stage was to create the minimax algorithm for the 3x3 AI. This was to be the foundation of the AI for all versions. The nature of the algorithm is to calculate a score for every possible move by calculating every single possible game state, thus creating a very large decision tree, for the 3x3 it has a branch number of 255168. Creating the algorithm for the 3x3 was simple enough by creating a recursive function simulate every move for both the AI and the opp</w:t>
      </w:r>
      <w:r w:rsidR="00FA7CBC">
        <w:t>onent</w:t>
      </w:r>
      <w:r>
        <w:t xml:space="preserve"> one after the other until it reaches the end of a branch, and then </w:t>
      </w:r>
      <w:r w:rsidR="00580F01">
        <w:t>creates the score, and continues creating the decision tree.</w:t>
      </w:r>
    </w:p>
    <w:p w:rsidR="00580F01" w:rsidRDefault="00580F01"/>
    <w:p w:rsidR="00580F01" w:rsidRDefault="00580F01">
      <w:r>
        <w:t xml:space="preserve">Now that the base algorithm was created the biggest obstacle was to reduce the size of the decision tree and therefore reduce the time it takes. Now whilst the time it takes to create the tree is low (125ms), for the larger boards the time taken is the most important aspect as for the larger boards the amount of possible game states so far too large to calculate within a human’s lifetime and so the depth of the decision tree </w:t>
      </w:r>
      <w:r w:rsidR="00B94CA5">
        <w:t>must</w:t>
      </w:r>
      <w:r>
        <w:t xml:space="preserve"> be limited, thus reducing the time it takes allows me to have a deeper depth </w:t>
      </w:r>
      <w:r w:rsidRPr="00FA6183">
        <w:rPr>
          <w:noProof/>
        </w:rPr>
        <w:t>for</w:t>
      </w:r>
      <w:r>
        <w:t xml:space="preserve"> the tree. </w:t>
      </w:r>
    </w:p>
    <w:p w:rsidR="00580F01" w:rsidRDefault="00580F01"/>
    <w:p w:rsidR="00497CAD" w:rsidRDefault="00580F01">
      <w:r>
        <w:t xml:space="preserve">The most effective way of reducing the size of the tree is the Alpha-beta pruning algorithm. Pruning away the branches of the tree that would not yield a useful move (refer to the research section </w:t>
      </w:r>
      <w:r w:rsidR="00B94CA5">
        <w:t>on how it works). Creating this aspect was simple enough, is the score generated at the end of one of the branches deems that the rest of the connecting branches are redundant, it exits the recursive function thus heavily reducing the number of branches (89.33%) and more importantly the time it takes (86.4%).</w:t>
      </w:r>
    </w:p>
    <w:p w:rsidR="00B94CA5" w:rsidRDefault="00B94CA5"/>
    <w:p w:rsidR="006054C5" w:rsidRDefault="00B94CA5">
      <w:r>
        <w:t xml:space="preserve">The next aspect to add to reduce the </w:t>
      </w:r>
      <w:r w:rsidR="006054C5">
        <w:t>number</w:t>
      </w:r>
      <w:r>
        <w:t xml:space="preserve"> of branches is rotational symmetry, checking if the possible game state has already been checked in a variance of it, this is done by rotating the board 4 times (saving a copy of it each time) and flipping it every time it rotates it (and also saving a copy), once its generated the 8 symmetries then it checks those against </w:t>
      </w:r>
      <w:r w:rsidR="006054C5">
        <w:t xml:space="preserve">the games states already evaluated. This reduced the number of branches heavily </w:t>
      </w:r>
      <w:r w:rsidR="00CB5F03">
        <w:t>(99.95%) however because it has</w:t>
      </w:r>
      <w:r w:rsidR="006054C5">
        <w:t xml:space="preserve"> to do so many checks during this algorithm it actually takes longer than the Alpha-beta pruning.</w:t>
      </w:r>
    </w:p>
    <w:p w:rsidR="006054C5" w:rsidRDefault="006054C5"/>
    <w:p w:rsidR="009776E2" w:rsidRDefault="006054C5">
      <w:r>
        <w:t xml:space="preserve">When both the Alpha-beta pruning and rotational symmetry it </w:t>
      </w:r>
      <w:r w:rsidR="00EA11B1">
        <w:t>can</w:t>
      </w:r>
      <w:r>
        <w:t xml:space="preserve"> both reduce the number of branches and reducing the time it takes. However as seen below, the combined version takes 1ms longer than the alpha-beta alone and so to create the optimal AI the rotational symmetry was capped at a depth of 4, </w:t>
      </w:r>
      <w:r w:rsidRPr="00FA6183">
        <w:rPr>
          <w:noProof/>
        </w:rPr>
        <w:t>any</w:t>
      </w:r>
      <w:r>
        <w:t xml:space="preserve"> evaluations at depth of 5 or lower didn’t run the rotational symmetry as each depth lower it goes the higher the c</w:t>
      </w:r>
      <w:r w:rsidR="00C35D77">
        <w:t xml:space="preserve">ost whilst the lower the return. </w:t>
      </w:r>
    </w:p>
    <w:p w:rsidR="009776E2" w:rsidRDefault="009776E2"/>
    <w:p w:rsidR="009776E2" w:rsidRDefault="00162657">
      <w:r>
        <w:rPr>
          <w:noProof/>
        </w:rPr>
        <mc:AlternateContent>
          <mc:Choice Requires="wps">
            <w:drawing>
              <wp:anchor distT="0" distB="0" distL="114300" distR="114300" simplePos="0" relativeHeight="251680256" behindDoc="0" locked="0" layoutInCell="1" allowOverlap="1" wp14:anchorId="0BEF6D6A" wp14:editId="7B45325A">
                <wp:simplePos x="0" y="0"/>
                <wp:positionH relativeFrom="column">
                  <wp:posOffset>4490720</wp:posOffset>
                </wp:positionH>
                <wp:positionV relativeFrom="paragraph">
                  <wp:posOffset>992505</wp:posOffset>
                </wp:positionV>
                <wp:extent cx="143827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438275" cy="635"/>
                        </a:xfrm>
                        <a:prstGeom prst="rect">
                          <a:avLst/>
                        </a:prstGeom>
                        <a:solidFill>
                          <a:prstClr val="white"/>
                        </a:solidFill>
                        <a:ln>
                          <a:noFill/>
                        </a:ln>
                      </wps:spPr>
                      <wps:txbx>
                        <w:txbxContent>
                          <w:p w:rsidR="00597467" w:rsidRPr="00162657" w:rsidRDefault="00597467" w:rsidP="00162657">
                            <w:pPr>
                              <w:pStyle w:val="Caption"/>
                              <w:rPr>
                                <w:noProof/>
                                <w:color w:val="auto"/>
                                <w:szCs w:val="24"/>
                              </w:rPr>
                            </w:pPr>
                            <w:r w:rsidRPr="00162657">
                              <w:rPr>
                                <w:color w:val="auto"/>
                              </w:rPr>
                              <w:t>Figure 4.1: Rotational Symmetry Demo</w:t>
                            </w:r>
                            <w:r>
                              <w:rPr>
                                <w:color w:val="auto"/>
                              </w:rP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EF6D6A" id="Text Box 17" o:spid="_x0000_s1042" type="#_x0000_t202" style="position:absolute;margin-left:353.6pt;margin-top:78.15pt;width:113.25pt;height:.05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" stroked="f">
                <v:textbox style="mso-fit-shape-to-text:t" inset="0,0,0,0">
                  <w:txbxContent>
                    <w:p w:rsidR="00597467" w:rsidRPr="00162657" w:rsidRDefault="00597467" w:rsidP="00162657">
                      <w:pPr>
                        <w:pStyle w:val="Caption"/>
                        <w:rPr>
                          <w:noProof/>
                          <w:color w:val="auto"/>
                          <w:szCs w:val="24"/>
                        </w:rPr>
                      </w:pPr>
                      <w:r w:rsidRPr="00162657">
                        <w:rPr>
                          <w:color w:val="auto"/>
                        </w:rPr>
                        <w:t>Figure 4.1: Rotational Symmetry Demo</w:t>
                      </w:r>
                      <w:r>
                        <w:rPr>
                          <w:color w:val="auto"/>
                        </w:rPr>
                        <w:t xml:space="preserve"> 1</w:t>
                      </w:r>
                    </w:p>
                  </w:txbxContent>
                </v:textbox>
                <w10:wrap type="square"/>
              </v:shape>
            </w:pict>
          </mc:Fallback>
        </mc:AlternateContent>
      </w:r>
      <w:r w:rsidR="00EA11B1">
        <w:rPr>
          <w:noProof/>
        </w:rPr>
        <w:drawing>
          <wp:anchor distT="0" distB="0" distL="114300" distR="114300" simplePos="0" relativeHeight="251664896" behindDoc="0" locked="0" layoutInCell="1" allowOverlap="1" wp14:anchorId="6117A2B7">
            <wp:simplePos x="0" y="0"/>
            <wp:positionH relativeFrom="column">
              <wp:posOffset>4490720</wp:posOffset>
            </wp:positionH>
            <wp:positionV relativeFrom="paragraph">
              <wp:posOffset>49530</wp:posOffset>
            </wp:positionV>
            <wp:extent cx="1438275" cy="885825"/>
            <wp:effectExtent l="19050" t="19050" r="952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438275" cy="8858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9776E2">
        <w:t xml:space="preserve">Refer to figure </w:t>
      </w:r>
      <w:r>
        <w:t>4.</w:t>
      </w:r>
      <w:r w:rsidR="009776E2">
        <w:t xml:space="preserve">1. The first column shows the possible moves the AI can make at the start, which is 3, and the symmetry algorithm is only run 9 times (for the 9 initial starting moves). Move down a layer (second column in the picture) and the player has 5 possible moves however the algorithm is run </w:t>
      </w:r>
      <w:r w:rsidR="001D6CCA">
        <w:t xml:space="preserve">24 times, for the 8 initial moves times 3 for the 3 moves from the previous layer. </w:t>
      </w:r>
      <w:r w:rsidR="00EA11B1">
        <w:t>Therefore,</w:t>
      </w:r>
      <w:r w:rsidR="001D6CCA">
        <w:t xml:space="preserve"> th</w:t>
      </w:r>
      <w:r w:rsidR="00EA11B1">
        <w:t>e lower the depth of the tree the</w:t>
      </w:r>
      <w:r w:rsidR="001D6CCA">
        <w:t xml:space="preserve"> more times the symmetry algorithm is run whilst the </w:t>
      </w:r>
      <w:r w:rsidR="00EA11B1">
        <w:t>effectiveness of the algorithm is reduced</w:t>
      </w:r>
      <w:r w:rsidR="001D6CCA">
        <w:t xml:space="preserve">. </w:t>
      </w:r>
      <w:r w:rsidR="00EA11B1">
        <w:t>Therefore,</w:t>
      </w:r>
      <w:r w:rsidR="001D6CCA">
        <w:t xml:space="preserve"> </w:t>
      </w:r>
      <w:r w:rsidR="001D6CCA" w:rsidRPr="00FA6183">
        <w:rPr>
          <w:noProof/>
        </w:rPr>
        <w:t>it</w:t>
      </w:r>
      <w:r w:rsidR="00FA6183">
        <w:rPr>
          <w:noProof/>
        </w:rPr>
        <w:t>'</w:t>
      </w:r>
      <w:r w:rsidR="001D6CCA" w:rsidRPr="00FA6183">
        <w:rPr>
          <w:noProof/>
        </w:rPr>
        <w:t>s</w:t>
      </w:r>
      <w:r w:rsidR="001D6CCA">
        <w:t xml:space="preserve"> more efficient to cap the depth of the rotational symmetry to improve the time it takes (from 18ms to 16ms). Now whilst that time reduction is small, it will make a big impact </w:t>
      </w:r>
      <w:r w:rsidR="00FA6183">
        <w:rPr>
          <w:noProof/>
        </w:rPr>
        <w:t>o</w:t>
      </w:r>
      <w:r w:rsidR="001D6CCA" w:rsidRPr="00FA6183">
        <w:rPr>
          <w:noProof/>
        </w:rPr>
        <w:t>n</w:t>
      </w:r>
      <w:r w:rsidR="001D6CCA">
        <w:t xml:space="preserve"> the larger boards.</w:t>
      </w:r>
    </w:p>
    <w:p w:rsidR="00FA7CBC" w:rsidRDefault="00FA7CBC"/>
    <w:p w:rsidR="00FA7CBC" w:rsidRDefault="00FA7CBC" w:rsidP="00FA7CBC">
      <w:pPr>
        <w:rPr>
          <w:color w:val="000000" w:themeColor="text1"/>
        </w:rPr>
      </w:pPr>
      <w:r>
        <w:rPr>
          <w:color w:val="000000" w:themeColor="text1"/>
        </w:rPr>
        <w:t>The table below shows the tree size and time taken if the Ai goes first, for the minimax, alpha-beta, rotational symmetry. The Most optimal depth for the rotational symmetry was 4.</w:t>
      </w:r>
    </w:p>
    <w:p w:rsidR="003B24C6" w:rsidRDefault="003B24C6">
      <w:pPr>
        <w:rPr>
          <w:color w:val="000000" w:themeColor="text1"/>
        </w:rPr>
      </w:pPr>
    </w:p>
    <w:tbl>
      <w:tblPr>
        <w:tblStyle w:val="TableGrid"/>
        <w:tblW w:w="0" w:type="auto"/>
        <w:tblLook w:val="04A0" w:firstRow="1" w:lastRow="0" w:firstColumn="1" w:lastColumn="0" w:noHBand="0" w:noVBand="1"/>
      </w:tblPr>
      <w:tblGrid>
        <w:gridCol w:w="3272"/>
        <w:gridCol w:w="2354"/>
        <w:gridCol w:w="1799"/>
        <w:gridCol w:w="1920"/>
      </w:tblGrid>
      <w:tr w:rsidR="00123187" w:rsidTr="005F0B8C">
        <w:tc>
          <w:tcPr>
            <w:tcW w:w="9571" w:type="dxa"/>
            <w:gridSpan w:val="4"/>
          </w:tcPr>
          <w:p w:rsidR="00123187" w:rsidRPr="00123187" w:rsidRDefault="00123187" w:rsidP="00123187">
            <w:pPr>
              <w:jc w:val="center"/>
              <w:rPr>
                <w:b/>
                <w:color w:val="000000" w:themeColor="text1"/>
                <w:sz w:val="24"/>
              </w:rPr>
            </w:pPr>
            <w:r w:rsidRPr="00123187">
              <w:rPr>
                <w:b/>
                <w:color w:val="000000" w:themeColor="text1"/>
                <w:sz w:val="24"/>
              </w:rPr>
              <w:t>3x3</w:t>
            </w:r>
          </w:p>
        </w:tc>
      </w:tr>
      <w:tr w:rsidR="00EC4E27" w:rsidTr="00EC4E27">
        <w:tc>
          <w:tcPr>
            <w:tcW w:w="3369" w:type="dxa"/>
          </w:tcPr>
          <w:p w:rsidR="00EC4E27" w:rsidRPr="00F94963" w:rsidRDefault="00EC4E27">
            <w:pPr>
              <w:rPr>
                <w:b/>
                <w:color w:val="000000" w:themeColor="text1"/>
              </w:rPr>
            </w:pPr>
            <w:r w:rsidRPr="00F94963">
              <w:rPr>
                <w:b/>
                <w:color w:val="000000" w:themeColor="text1"/>
              </w:rPr>
              <w:t>Algorithm</w:t>
            </w:r>
          </w:p>
        </w:tc>
        <w:tc>
          <w:tcPr>
            <w:tcW w:w="2409" w:type="dxa"/>
          </w:tcPr>
          <w:p w:rsidR="00EC4E27" w:rsidRPr="00F94963" w:rsidRDefault="00EC4E27">
            <w:pPr>
              <w:rPr>
                <w:b/>
                <w:color w:val="000000" w:themeColor="text1"/>
              </w:rPr>
            </w:pPr>
            <w:r w:rsidRPr="00F94963">
              <w:rPr>
                <w:b/>
                <w:color w:val="000000" w:themeColor="text1"/>
              </w:rPr>
              <w:t xml:space="preserve">Total </w:t>
            </w:r>
            <w:r w:rsidR="006F5DC8" w:rsidRPr="00F94963">
              <w:rPr>
                <w:b/>
                <w:color w:val="000000" w:themeColor="text1"/>
              </w:rPr>
              <w:t>Branches</w:t>
            </w:r>
          </w:p>
        </w:tc>
        <w:tc>
          <w:tcPr>
            <w:tcW w:w="1843" w:type="dxa"/>
          </w:tcPr>
          <w:p w:rsidR="00EC4E27" w:rsidRPr="00F94963" w:rsidRDefault="00EC4E27">
            <w:pPr>
              <w:rPr>
                <w:b/>
                <w:color w:val="000000" w:themeColor="text1"/>
              </w:rPr>
            </w:pPr>
            <w:r w:rsidRPr="00F94963">
              <w:rPr>
                <w:b/>
                <w:color w:val="000000" w:themeColor="text1"/>
              </w:rPr>
              <w:t>Time Taken</w:t>
            </w:r>
          </w:p>
        </w:tc>
        <w:tc>
          <w:tcPr>
            <w:tcW w:w="1950" w:type="dxa"/>
          </w:tcPr>
          <w:p w:rsidR="00EC4E27" w:rsidRPr="00F94963" w:rsidRDefault="00EC4E27">
            <w:pPr>
              <w:rPr>
                <w:b/>
                <w:color w:val="000000" w:themeColor="text1"/>
              </w:rPr>
            </w:pPr>
            <w:r w:rsidRPr="00F94963">
              <w:rPr>
                <w:b/>
                <w:color w:val="000000" w:themeColor="text1"/>
              </w:rPr>
              <w:t>Reduction</w:t>
            </w:r>
            <w:r w:rsidR="00EC090C" w:rsidRPr="00F94963">
              <w:rPr>
                <w:b/>
                <w:color w:val="000000" w:themeColor="text1"/>
              </w:rPr>
              <w:t xml:space="preserve"> of ms</w:t>
            </w:r>
          </w:p>
        </w:tc>
      </w:tr>
      <w:tr w:rsidR="00EC4E27" w:rsidTr="00EC4E27">
        <w:tc>
          <w:tcPr>
            <w:tcW w:w="3369" w:type="dxa"/>
          </w:tcPr>
          <w:p w:rsidR="00EC4E27" w:rsidRDefault="00EC4E27">
            <w:pPr>
              <w:rPr>
                <w:color w:val="000000" w:themeColor="text1"/>
              </w:rPr>
            </w:pPr>
            <w:r>
              <w:rPr>
                <w:color w:val="000000" w:themeColor="text1"/>
              </w:rPr>
              <w:t>Minimax</w:t>
            </w:r>
          </w:p>
        </w:tc>
        <w:tc>
          <w:tcPr>
            <w:tcW w:w="2409" w:type="dxa"/>
          </w:tcPr>
          <w:p w:rsidR="00EC4E27" w:rsidRDefault="00EC4E27">
            <w:pPr>
              <w:rPr>
                <w:color w:val="000000" w:themeColor="text1"/>
              </w:rPr>
            </w:pPr>
            <w:r>
              <w:rPr>
                <w:color w:val="000000" w:themeColor="text1"/>
              </w:rPr>
              <w:t>255168</w:t>
            </w:r>
          </w:p>
        </w:tc>
        <w:tc>
          <w:tcPr>
            <w:tcW w:w="1843" w:type="dxa"/>
          </w:tcPr>
          <w:p w:rsidR="00EC4E27" w:rsidRDefault="00EC4E27">
            <w:pPr>
              <w:rPr>
                <w:color w:val="000000" w:themeColor="text1"/>
              </w:rPr>
            </w:pPr>
            <w:r>
              <w:rPr>
                <w:color w:val="000000" w:themeColor="text1"/>
              </w:rPr>
              <w:t>125ms</w:t>
            </w:r>
          </w:p>
        </w:tc>
        <w:tc>
          <w:tcPr>
            <w:tcW w:w="1950" w:type="dxa"/>
          </w:tcPr>
          <w:p w:rsidR="00EC4E27" w:rsidRDefault="00EC4E27">
            <w:pPr>
              <w:rPr>
                <w:color w:val="000000" w:themeColor="text1"/>
              </w:rPr>
            </w:pPr>
            <w:r>
              <w:rPr>
                <w:color w:val="000000" w:themeColor="text1"/>
              </w:rPr>
              <w:t>-</w:t>
            </w:r>
          </w:p>
        </w:tc>
      </w:tr>
      <w:tr w:rsidR="00EC4E27" w:rsidTr="00EC4E27">
        <w:tc>
          <w:tcPr>
            <w:tcW w:w="3369" w:type="dxa"/>
          </w:tcPr>
          <w:p w:rsidR="00EC4E27" w:rsidRDefault="00EC4E27">
            <w:pPr>
              <w:rPr>
                <w:color w:val="000000" w:themeColor="text1"/>
              </w:rPr>
            </w:pPr>
            <w:r>
              <w:rPr>
                <w:color w:val="000000" w:themeColor="text1"/>
              </w:rPr>
              <w:t>Alpha-beta</w:t>
            </w:r>
          </w:p>
        </w:tc>
        <w:tc>
          <w:tcPr>
            <w:tcW w:w="2409" w:type="dxa"/>
          </w:tcPr>
          <w:p w:rsidR="00EC4E27" w:rsidRDefault="00EC4E27">
            <w:pPr>
              <w:rPr>
                <w:color w:val="000000" w:themeColor="text1"/>
              </w:rPr>
            </w:pPr>
            <w:r>
              <w:rPr>
                <w:color w:val="000000" w:themeColor="text1"/>
              </w:rPr>
              <w:t>27237</w:t>
            </w:r>
          </w:p>
        </w:tc>
        <w:tc>
          <w:tcPr>
            <w:tcW w:w="1843" w:type="dxa"/>
          </w:tcPr>
          <w:p w:rsidR="00EC4E27" w:rsidRDefault="00EC4E27">
            <w:pPr>
              <w:rPr>
                <w:color w:val="000000" w:themeColor="text1"/>
              </w:rPr>
            </w:pPr>
            <w:r>
              <w:rPr>
                <w:color w:val="000000" w:themeColor="text1"/>
              </w:rPr>
              <w:t>17ms</w:t>
            </w:r>
          </w:p>
        </w:tc>
        <w:tc>
          <w:tcPr>
            <w:tcW w:w="1950" w:type="dxa"/>
          </w:tcPr>
          <w:p w:rsidR="00EC4E27" w:rsidRDefault="00EC4E27">
            <w:pPr>
              <w:rPr>
                <w:color w:val="000000" w:themeColor="text1"/>
              </w:rPr>
            </w:pPr>
            <w:r>
              <w:rPr>
                <w:color w:val="000000" w:themeColor="text1"/>
              </w:rPr>
              <w:t>86.4%</w:t>
            </w:r>
          </w:p>
        </w:tc>
      </w:tr>
      <w:tr w:rsidR="00EC4E27" w:rsidTr="00EC4E27">
        <w:tc>
          <w:tcPr>
            <w:tcW w:w="3369" w:type="dxa"/>
          </w:tcPr>
          <w:p w:rsidR="00EC4E27" w:rsidRDefault="00EC4E27">
            <w:pPr>
              <w:rPr>
                <w:color w:val="000000" w:themeColor="text1"/>
              </w:rPr>
            </w:pPr>
            <w:r>
              <w:rPr>
                <w:color w:val="000000" w:themeColor="text1"/>
              </w:rPr>
              <w:t>MM + Rotational Symmetry</w:t>
            </w:r>
          </w:p>
        </w:tc>
        <w:tc>
          <w:tcPr>
            <w:tcW w:w="2409" w:type="dxa"/>
          </w:tcPr>
          <w:p w:rsidR="00EC4E27" w:rsidRDefault="00EC4E27">
            <w:pPr>
              <w:rPr>
                <w:color w:val="000000" w:themeColor="text1"/>
              </w:rPr>
            </w:pPr>
            <w:r>
              <w:rPr>
                <w:color w:val="000000" w:themeColor="text1"/>
              </w:rPr>
              <w:t>138</w:t>
            </w:r>
          </w:p>
        </w:tc>
        <w:tc>
          <w:tcPr>
            <w:tcW w:w="1843" w:type="dxa"/>
          </w:tcPr>
          <w:p w:rsidR="00EC4E27" w:rsidRDefault="00EC4E27">
            <w:pPr>
              <w:rPr>
                <w:color w:val="000000" w:themeColor="text1"/>
              </w:rPr>
            </w:pPr>
            <w:r>
              <w:rPr>
                <w:color w:val="000000" w:themeColor="text1"/>
              </w:rPr>
              <w:t>27ms</w:t>
            </w:r>
          </w:p>
        </w:tc>
        <w:tc>
          <w:tcPr>
            <w:tcW w:w="1950" w:type="dxa"/>
          </w:tcPr>
          <w:p w:rsidR="00EC4E27" w:rsidRDefault="00EC4E27">
            <w:pPr>
              <w:rPr>
                <w:color w:val="000000" w:themeColor="text1"/>
              </w:rPr>
            </w:pPr>
            <w:r>
              <w:rPr>
                <w:color w:val="000000" w:themeColor="text1"/>
              </w:rPr>
              <w:t>74.2%</w:t>
            </w:r>
          </w:p>
        </w:tc>
      </w:tr>
      <w:tr w:rsidR="00EC4E27" w:rsidTr="00EC4E27">
        <w:tc>
          <w:tcPr>
            <w:tcW w:w="3369" w:type="dxa"/>
          </w:tcPr>
          <w:p w:rsidR="00EC4E27" w:rsidRDefault="00EC4E27">
            <w:pPr>
              <w:rPr>
                <w:color w:val="000000" w:themeColor="text1"/>
              </w:rPr>
            </w:pPr>
            <w:r>
              <w:rPr>
                <w:color w:val="000000" w:themeColor="text1"/>
              </w:rPr>
              <w:t>MM + AB + RS</w:t>
            </w:r>
          </w:p>
        </w:tc>
        <w:tc>
          <w:tcPr>
            <w:tcW w:w="2409" w:type="dxa"/>
          </w:tcPr>
          <w:p w:rsidR="00EC4E27" w:rsidRDefault="00EC4E27">
            <w:pPr>
              <w:rPr>
                <w:color w:val="000000" w:themeColor="text1"/>
              </w:rPr>
            </w:pPr>
            <w:r>
              <w:rPr>
                <w:color w:val="000000" w:themeColor="text1"/>
              </w:rPr>
              <w:t>434</w:t>
            </w:r>
          </w:p>
        </w:tc>
        <w:tc>
          <w:tcPr>
            <w:tcW w:w="1843" w:type="dxa"/>
          </w:tcPr>
          <w:p w:rsidR="00EC4E27" w:rsidRDefault="00EC4E27">
            <w:pPr>
              <w:rPr>
                <w:color w:val="000000" w:themeColor="text1"/>
              </w:rPr>
            </w:pPr>
            <w:r>
              <w:rPr>
                <w:color w:val="000000" w:themeColor="text1"/>
              </w:rPr>
              <w:t>18ms</w:t>
            </w:r>
          </w:p>
        </w:tc>
        <w:tc>
          <w:tcPr>
            <w:tcW w:w="1950" w:type="dxa"/>
          </w:tcPr>
          <w:p w:rsidR="00EC4E27" w:rsidRDefault="00EC4E27">
            <w:pPr>
              <w:rPr>
                <w:color w:val="000000" w:themeColor="text1"/>
              </w:rPr>
            </w:pPr>
            <w:r>
              <w:rPr>
                <w:color w:val="000000" w:themeColor="text1"/>
              </w:rPr>
              <w:t>85.6%</w:t>
            </w:r>
          </w:p>
        </w:tc>
      </w:tr>
      <w:tr w:rsidR="00EC4E27" w:rsidTr="00EC4E27">
        <w:tc>
          <w:tcPr>
            <w:tcW w:w="3369" w:type="dxa"/>
          </w:tcPr>
          <w:p w:rsidR="00EC4E27" w:rsidRDefault="00EC4E27">
            <w:pPr>
              <w:rPr>
                <w:color w:val="000000" w:themeColor="text1"/>
              </w:rPr>
            </w:pPr>
            <w:r>
              <w:rPr>
                <w:color w:val="000000" w:themeColor="text1"/>
              </w:rPr>
              <w:t>Optimal (RS of 4)</w:t>
            </w:r>
          </w:p>
        </w:tc>
        <w:tc>
          <w:tcPr>
            <w:tcW w:w="2409" w:type="dxa"/>
          </w:tcPr>
          <w:p w:rsidR="00EC4E27" w:rsidRDefault="00EC4E27">
            <w:pPr>
              <w:rPr>
                <w:color w:val="000000" w:themeColor="text1"/>
              </w:rPr>
            </w:pPr>
            <w:r>
              <w:rPr>
                <w:color w:val="000000" w:themeColor="text1"/>
              </w:rPr>
              <w:t>1439</w:t>
            </w:r>
          </w:p>
        </w:tc>
        <w:tc>
          <w:tcPr>
            <w:tcW w:w="1843" w:type="dxa"/>
          </w:tcPr>
          <w:p w:rsidR="00EC4E27" w:rsidRDefault="00EC4E27">
            <w:pPr>
              <w:rPr>
                <w:color w:val="000000" w:themeColor="text1"/>
              </w:rPr>
            </w:pPr>
            <w:r>
              <w:rPr>
                <w:color w:val="000000" w:themeColor="text1"/>
              </w:rPr>
              <w:t>16ms</w:t>
            </w:r>
          </w:p>
        </w:tc>
        <w:tc>
          <w:tcPr>
            <w:tcW w:w="1950" w:type="dxa"/>
          </w:tcPr>
          <w:p w:rsidR="00EC4E27" w:rsidRDefault="00EC4E27" w:rsidP="00CE4E75">
            <w:pPr>
              <w:keepNext/>
              <w:rPr>
                <w:color w:val="000000" w:themeColor="text1"/>
              </w:rPr>
            </w:pPr>
            <w:r>
              <w:rPr>
                <w:color w:val="000000" w:themeColor="text1"/>
              </w:rPr>
              <w:t>87.2%</w:t>
            </w:r>
          </w:p>
        </w:tc>
      </w:tr>
    </w:tbl>
    <w:p w:rsidR="008F2A58" w:rsidRPr="00CE4E75" w:rsidRDefault="00CE4E75" w:rsidP="00CE4E75">
      <w:pPr>
        <w:pStyle w:val="Caption"/>
        <w:rPr>
          <w:color w:val="auto"/>
        </w:rPr>
      </w:pPr>
      <w:r>
        <w:rPr>
          <w:color w:val="auto"/>
        </w:rPr>
        <w:t>Table 1</w:t>
      </w:r>
      <w:r w:rsidRPr="00CE4E75">
        <w:rPr>
          <w:color w:val="auto"/>
        </w:rPr>
        <w:t>: 3x3 AI Statistics</w:t>
      </w:r>
    </w:p>
    <w:p w:rsidR="003906AE" w:rsidRDefault="00CB5F03">
      <w:pPr>
        <w:rPr>
          <w:color w:val="000000" w:themeColor="text1"/>
        </w:rPr>
      </w:pPr>
      <w:r>
        <w:rPr>
          <w:color w:val="000000" w:themeColor="text1"/>
        </w:rPr>
        <w:t xml:space="preserve">Now that the AI was completed for the 3x3 it was time to expand it to the 9x9, simply by expanding its decision tree width from 9 to 81 by increasing the size of the board and the size of all the loops within the AI. Doing so wasn’t </w:t>
      </w:r>
      <w:r w:rsidR="00881A77">
        <w:rPr>
          <w:color w:val="000000" w:themeColor="text1"/>
        </w:rPr>
        <w:t>difficult</w:t>
      </w:r>
      <w:r>
        <w:rPr>
          <w:color w:val="000000" w:themeColor="text1"/>
        </w:rPr>
        <w:t xml:space="preserve">, the </w:t>
      </w:r>
      <w:r w:rsidR="005901B3">
        <w:rPr>
          <w:color w:val="000000" w:themeColor="text1"/>
        </w:rPr>
        <w:t>problem with is</w:t>
      </w:r>
      <w:r>
        <w:rPr>
          <w:color w:val="000000" w:themeColor="text1"/>
        </w:rPr>
        <w:t xml:space="preserve"> was the size of the decision tree, as the 9x9 has 81 starting moves it results in factorial 81 possible game states (</w:t>
      </w:r>
      <w:r w:rsidR="003906AE" w:rsidRPr="003906AE">
        <w:t>5.797126e+120</w:t>
      </w:r>
      <w:r>
        <w:rPr>
          <w:color w:val="000000" w:themeColor="text1"/>
        </w:rPr>
        <w:t>)</w:t>
      </w:r>
      <w:r w:rsidR="003906AE">
        <w:rPr>
          <w:color w:val="000000" w:themeColor="text1"/>
        </w:rPr>
        <w:t xml:space="preserve"> which would take </w:t>
      </w:r>
      <w:r w:rsidR="003906AE" w:rsidRPr="003906AE">
        <w:rPr>
          <w:color w:val="000000" w:themeColor="text1"/>
        </w:rPr>
        <w:t>3.16 e106 years</w:t>
      </w:r>
      <w:r w:rsidR="003906AE">
        <w:rPr>
          <w:color w:val="000000" w:themeColor="text1"/>
        </w:rPr>
        <w:t xml:space="preserve"> (at 5.8 million checks a second). </w:t>
      </w:r>
    </w:p>
    <w:p w:rsidR="003906AE" w:rsidRDefault="003906AE">
      <w:pPr>
        <w:rPr>
          <w:color w:val="000000" w:themeColor="text1"/>
        </w:rPr>
      </w:pPr>
    </w:p>
    <w:p w:rsidR="00CB5F03" w:rsidRDefault="003906AE">
      <w:pPr>
        <w:rPr>
          <w:color w:val="000000" w:themeColor="text1"/>
        </w:rPr>
      </w:pPr>
      <w:r>
        <w:rPr>
          <w:color w:val="000000" w:themeColor="text1"/>
        </w:rPr>
        <w:t>The table below shows the tree size and time taken</w:t>
      </w:r>
      <w:r w:rsidR="00FA7CBC">
        <w:rPr>
          <w:color w:val="000000" w:themeColor="text1"/>
        </w:rPr>
        <w:t xml:space="preserve"> i</w:t>
      </w:r>
      <w:r w:rsidR="00DD0797">
        <w:rPr>
          <w:color w:val="000000" w:themeColor="text1"/>
        </w:rPr>
        <w:t xml:space="preserve">f the Ai goes first, </w:t>
      </w:r>
      <w:r>
        <w:rPr>
          <w:color w:val="000000" w:themeColor="text1"/>
        </w:rPr>
        <w:t>for the minimax, alpha-beta, rotational symmetry and all combined with the depth capped at 4. As for the Rotational symmetry it had had to be capped at 2 to get an estimate as increasing it to 3 increases the time taken by an incredibly large number. The Most optimal depth for the rotational symmetry was 1 (top layer only), reducing the time taken enough to increase the depth from 4 to 5.</w:t>
      </w:r>
      <w:r w:rsidR="005C64E3">
        <w:rPr>
          <w:color w:val="000000" w:themeColor="text1"/>
        </w:rPr>
        <w:t xml:space="preserve"> </w:t>
      </w:r>
      <w:r w:rsidR="005C64E3" w:rsidRPr="005C64E3">
        <w:rPr>
          <w:color w:val="000000" w:themeColor="text1"/>
        </w:rPr>
        <w:t>similarities</w:t>
      </w:r>
    </w:p>
    <w:p w:rsidR="00822279" w:rsidRDefault="00822279">
      <w:pPr>
        <w:rPr>
          <w:color w:val="000000" w:themeColor="text1"/>
        </w:rPr>
      </w:pPr>
    </w:p>
    <w:tbl>
      <w:tblPr>
        <w:tblStyle w:val="TableGrid"/>
        <w:tblW w:w="9606" w:type="dxa"/>
        <w:tblLook w:val="04A0" w:firstRow="1" w:lastRow="0" w:firstColumn="1" w:lastColumn="0" w:noHBand="0" w:noVBand="1"/>
      </w:tblPr>
      <w:tblGrid>
        <w:gridCol w:w="3369"/>
        <w:gridCol w:w="2409"/>
        <w:gridCol w:w="1843"/>
        <w:gridCol w:w="1985"/>
      </w:tblGrid>
      <w:tr w:rsidR="00123187" w:rsidTr="005F0B8C">
        <w:tc>
          <w:tcPr>
            <w:tcW w:w="9606" w:type="dxa"/>
            <w:gridSpan w:val="4"/>
          </w:tcPr>
          <w:p w:rsidR="00123187" w:rsidRPr="00123187" w:rsidRDefault="00123187" w:rsidP="00123187">
            <w:pPr>
              <w:jc w:val="center"/>
              <w:rPr>
                <w:b/>
                <w:color w:val="000000" w:themeColor="text1"/>
                <w:sz w:val="24"/>
              </w:rPr>
            </w:pPr>
            <w:r w:rsidRPr="00123187">
              <w:rPr>
                <w:b/>
                <w:color w:val="000000" w:themeColor="text1"/>
                <w:sz w:val="24"/>
              </w:rPr>
              <w:t>9x9 (Max Depth of 4)</w:t>
            </w:r>
          </w:p>
        </w:tc>
      </w:tr>
      <w:tr w:rsidR="00EC4E27" w:rsidTr="00EC4E27">
        <w:tc>
          <w:tcPr>
            <w:tcW w:w="3369" w:type="dxa"/>
          </w:tcPr>
          <w:p w:rsidR="00EC4E27" w:rsidRPr="00F94963" w:rsidRDefault="00EC4E27">
            <w:pPr>
              <w:rPr>
                <w:b/>
                <w:color w:val="000000" w:themeColor="text1"/>
              </w:rPr>
            </w:pPr>
            <w:r w:rsidRPr="00F94963">
              <w:rPr>
                <w:b/>
                <w:color w:val="000000" w:themeColor="text1"/>
              </w:rPr>
              <w:t>Algorithm</w:t>
            </w:r>
          </w:p>
        </w:tc>
        <w:tc>
          <w:tcPr>
            <w:tcW w:w="2409" w:type="dxa"/>
          </w:tcPr>
          <w:p w:rsidR="00EC4E27" w:rsidRPr="00F94963" w:rsidRDefault="00EC4E27">
            <w:pPr>
              <w:rPr>
                <w:b/>
                <w:color w:val="000000" w:themeColor="text1"/>
              </w:rPr>
            </w:pPr>
            <w:r w:rsidRPr="00F94963">
              <w:rPr>
                <w:b/>
                <w:color w:val="000000" w:themeColor="text1"/>
              </w:rPr>
              <w:t xml:space="preserve">Total </w:t>
            </w:r>
            <w:r w:rsidR="006F5DC8" w:rsidRPr="00F94963">
              <w:rPr>
                <w:b/>
                <w:color w:val="000000" w:themeColor="text1"/>
              </w:rPr>
              <w:t>Branches</w:t>
            </w:r>
          </w:p>
        </w:tc>
        <w:tc>
          <w:tcPr>
            <w:tcW w:w="1843" w:type="dxa"/>
          </w:tcPr>
          <w:p w:rsidR="00EC4E27" w:rsidRPr="00F94963" w:rsidRDefault="00EC4E27">
            <w:pPr>
              <w:rPr>
                <w:b/>
                <w:color w:val="000000" w:themeColor="text1"/>
              </w:rPr>
            </w:pPr>
            <w:r w:rsidRPr="00F94963">
              <w:rPr>
                <w:b/>
                <w:color w:val="000000" w:themeColor="text1"/>
              </w:rPr>
              <w:t>Time Taken</w:t>
            </w:r>
          </w:p>
        </w:tc>
        <w:tc>
          <w:tcPr>
            <w:tcW w:w="1985" w:type="dxa"/>
          </w:tcPr>
          <w:p w:rsidR="00EC4E27" w:rsidRPr="00F94963" w:rsidRDefault="00EC4E27">
            <w:pPr>
              <w:rPr>
                <w:b/>
                <w:color w:val="000000" w:themeColor="text1"/>
              </w:rPr>
            </w:pPr>
            <w:r w:rsidRPr="00F94963">
              <w:rPr>
                <w:b/>
                <w:color w:val="000000" w:themeColor="text1"/>
              </w:rPr>
              <w:t>Reduction</w:t>
            </w:r>
            <w:r w:rsidR="00EC090C" w:rsidRPr="00F94963">
              <w:rPr>
                <w:b/>
                <w:color w:val="000000" w:themeColor="text1"/>
              </w:rPr>
              <w:t xml:space="preserve"> of ms</w:t>
            </w:r>
          </w:p>
        </w:tc>
      </w:tr>
      <w:tr w:rsidR="00EC4E27" w:rsidTr="00EC4E27">
        <w:tc>
          <w:tcPr>
            <w:tcW w:w="3369" w:type="dxa"/>
          </w:tcPr>
          <w:p w:rsidR="00EC4E27" w:rsidRDefault="00EC4E27">
            <w:pPr>
              <w:rPr>
                <w:color w:val="000000" w:themeColor="text1"/>
              </w:rPr>
            </w:pPr>
            <w:r>
              <w:rPr>
                <w:color w:val="000000" w:themeColor="text1"/>
              </w:rPr>
              <w:t>Minimax</w:t>
            </w:r>
          </w:p>
        </w:tc>
        <w:tc>
          <w:tcPr>
            <w:tcW w:w="2409" w:type="dxa"/>
          </w:tcPr>
          <w:p w:rsidR="00EC4E27" w:rsidRDefault="00EC4E27" w:rsidP="00707762">
            <w:pPr>
              <w:rPr>
                <w:color w:val="000000" w:themeColor="text1"/>
              </w:rPr>
            </w:pPr>
            <w:r w:rsidRPr="00707762">
              <w:rPr>
                <w:color w:val="000000" w:themeColor="text1"/>
              </w:rPr>
              <w:t>3074591520</w:t>
            </w:r>
          </w:p>
        </w:tc>
        <w:tc>
          <w:tcPr>
            <w:tcW w:w="1843" w:type="dxa"/>
          </w:tcPr>
          <w:p w:rsidR="00EC4E27" w:rsidRDefault="00EC4E27">
            <w:pPr>
              <w:rPr>
                <w:color w:val="000000" w:themeColor="text1"/>
              </w:rPr>
            </w:pPr>
            <w:r w:rsidRPr="00707762">
              <w:rPr>
                <w:color w:val="000000" w:themeColor="text1"/>
              </w:rPr>
              <w:t>507626ms</w:t>
            </w:r>
            <w:r>
              <w:rPr>
                <w:color w:val="000000" w:themeColor="text1"/>
              </w:rPr>
              <w:t xml:space="preserve"> </w:t>
            </w:r>
          </w:p>
        </w:tc>
        <w:tc>
          <w:tcPr>
            <w:tcW w:w="1985" w:type="dxa"/>
          </w:tcPr>
          <w:p w:rsidR="00EC4E27" w:rsidRPr="00707762" w:rsidRDefault="00EC4E27">
            <w:pPr>
              <w:rPr>
                <w:color w:val="000000" w:themeColor="text1"/>
              </w:rPr>
            </w:pPr>
            <w:r>
              <w:rPr>
                <w:color w:val="000000" w:themeColor="text1"/>
              </w:rPr>
              <w:t>-</w:t>
            </w:r>
          </w:p>
        </w:tc>
      </w:tr>
      <w:tr w:rsidR="00EC4E27" w:rsidTr="00EC4E27">
        <w:tc>
          <w:tcPr>
            <w:tcW w:w="3369" w:type="dxa"/>
          </w:tcPr>
          <w:p w:rsidR="00EC4E27" w:rsidRDefault="00EC4E27">
            <w:pPr>
              <w:rPr>
                <w:color w:val="000000" w:themeColor="text1"/>
              </w:rPr>
            </w:pPr>
            <w:r>
              <w:rPr>
                <w:color w:val="000000" w:themeColor="text1"/>
              </w:rPr>
              <w:t>MM + Alpha-beta</w:t>
            </w:r>
          </w:p>
        </w:tc>
        <w:tc>
          <w:tcPr>
            <w:tcW w:w="2409" w:type="dxa"/>
          </w:tcPr>
          <w:p w:rsidR="00EC4E27" w:rsidRDefault="00EC4E27">
            <w:pPr>
              <w:rPr>
                <w:color w:val="000000" w:themeColor="text1"/>
              </w:rPr>
            </w:pPr>
            <w:r w:rsidRPr="00B53355">
              <w:rPr>
                <w:color w:val="000000" w:themeColor="text1"/>
              </w:rPr>
              <w:t>34148633</w:t>
            </w:r>
          </w:p>
        </w:tc>
        <w:tc>
          <w:tcPr>
            <w:tcW w:w="1843" w:type="dxa"/>
          </w:tcPr>
          <w:p w:rsidR="00EC4E27" w:rsidRDefault="00EC4E27">
            <w:pPr>
              <w:rPr>
                <w:color w:val="000000" w:themeColor="text1"/>
              </w:rPr>
            </w:pPr>
            <w:r w:rsidRPr="00B53355">
              <w:rPr>
                <w:color w:val="000000" w:themeColor="text1"/>
              </w:rPr>
              <w:t>5532ms</w:t>
            </w:r>
          </w:p>
        </w:tc>
        <w:tc>
          <w:tcPr>
            <w:tcW w:w="1985" w:type="dxa"/>
          </w:tcPr>
          <w:p w:rsidR="00EC4E27" w:rsidRPr="00B53355" w:rsidRDefault="00EC4E27">
            <w:pPr>
              <w:rPr>
                <w:color w:val="000000" w:themeColor="text1"/>
              </w:rPr>
            </w:pPr>
            <w:r>
              <w:rPr>
                <w:color w:val="000000" w:themeColor="text1"/>
              </w:rPr>
              <w:t>98.9%</w:t>
            </w:r>
          </w:p>
        </w:tc>
      </w:tr>
      <w:tr w:rsidR="00EC4E27" w:rsidTr="00EC4E27">
        <w:tc>
          <w:tcPr>
            <w:tcW w:w="3369" w:type="dxa"/>
          </w:tcPr>
          <w:p w:rsidR="00EC4E27" w:rsidRDefault="00EC4E27">
            <w:pPr>
              <w:rPr>
                <w:color w:val="000000" w:themeColor="text1"/>
              </w:rPr>
            </w:pPr>
            <w:r>
              <w:rPr>
                <w:color w:val="000000" w:themeColor="text1"/>
              </w:rPr>
              <w:t>MM + Rotation Symmetry (1)</w:t>
            </w:r>
          </w:p>
        </w:tc>
        <w:tc>
          <w:tcPr>
            <w:tcW w:w="2409" w:type="dxa"/>
          </w:tcPr>
          <w:p w:rsidR="00EC4E27" w:rsidRDefault="00EC4E27">
            <w:pPr>
              <w:rPr>
                <w:color w:val="000000" w:themeColor="text1"/>
              </w:rPr>
            </w:pPr>
            <w:r w:rsidRPr="009A0074">
              <w:rPr>
                <w:color w:val="000000" w:themeColor="text1"/>
              </w:rPr>
              <w:t>569368800</w:t>
            </w:r>
          </w:p>
        </w:tc>
        <w:tc>
          <w:tcPr>
            <w:tcW w:w="1843" w:type="dxa"/>
          </w:tcPr>
          <w:p w:rsidR="00EC4E27" w:rsidRDefault="00EC4E27">
            <w:pPr>
              <w:rPr>
                <w:color w:val="000000" w:themeColor="text1"/>
              </w:rPr>
            </w:pPr>
            <w:r w:rsidRPr="009A0074">
              <w:rPr>
                <w:color w:val="000000" w:themeColor="text1"/>
              </w:rPr>
              <w:t>85627ms</w:t>
            </w:r>
          </w:p>
        </w:tc>
        <w:tc>
          <w:tcPr>
            <w:tcW w:w="1985" w:type="dxa"/>
          </w:tcPr>
          <w:p w:rsidR="00EC4E27" w:rsidRPr="009A0074" w:rsidRDefault="00EC4E27">
            <w:pPr>
              <w:rPr>
                <w:color w:val="000000" w:themeColor="text1"/>
              </w:rPr>
            </w:pPr>
            <w:r>
              <w:rPr>
                <w:color w:val="000000" w:themeColor="text1"/>
              </w:rPr>
              <w:t>83.1%</w:t>
            </w:r>
          </w:p>
        </w:tc>
      </w:tr>
      <w:tr w:rsidR="00EC4E27" w:rsidTr="00EC4E27">
        <w:tc>
          <w:tcPr>
            <w:tcW w:w="3369" w:type="dxa"/>
          </w:tcPr>
          <w:p w:rsidR="00EC4E27" w:rsidRDefault="00F3385B">
            <w:pPr>
              <w:rPr>
                <w:color w:val="000000" w:themeColor="text1"/>
              </w:rPr>
            </w:pPr>
            <w:r>
              <w:rPr>
                <w:color w:val="000000" w:themeColor="text1"/>
              </w:rPr>
              <w:t>MM + AB + RS (RS of 3</w:t>
            </w:r>
            <w:r w:rsidR="00EC4E27">
              <w:rPr>
                <w:color w:val="000000" w:themeColor="text1"/>
              </w:rPr>
              <w:t>)</w:t>
            </w:r>
          </w:p>
        </w:tc>
        <w:tc>
          <w:tcPr>
            <w:tcW w:w="2409" w:type="dxa"/>
          </w:tcPr>
          <w:p w:rsidR="00EC4E27" w:rsidRDefault="00EC4E27">
            <w:pPr>
              <w:rPr>
                <w:color w:val="000000" w:themeColor="text1"/>
              </w:rPr>
            </w:pPr>
            <w:r w:rsidRPr="00BC0710">
              <w:rPr>
                <w:color w:val="000000" w:themeColor="text1"/>
              </w:rPr>
              <w:t>1482534</w:t>
            </w:r>
          </w:p>
        </w:tc>
        <w:tc>
          <w:tcPr>
            <w:tcW w:w="1843" w:type="dxa"/>
          </w:tcPr>
          <w:p w:rsidR="00EC4E27" w:rsidRDefault="00EC4E27">
            <w:pPr>
              <w:rPr>
                <w:color w:val="000000" w:themeColor="text1"/>
              </w:rPr>
            </w:pPr>
            <w:r>
              <w:rPr>
                <w:color w:val="000000" w:themeColor="text1"/>
              </w:rPr>
              <w:t>8679ms</w:t>
            </w:r>
          </w:p>
        </w:tc>
        <w:tc>
          <w:tcPr>
            <w:tcW w:w="1985" w:type="dxa"/>
          </w:tcPr>
          <w:p w:rsidR="00EC4E27" w:rsidRDefault="0022721B">
            <w:pPr>
              <w:rPr>
                <w:color w:val="000000" w:themeColor="text1"/>
              </w:rPr>
            </w:pPr>
            <w:r>
              <w:rPr>
                <w:color w:val="000000" w:themeColor="text1"/>
              </w:rPr>
              <w:t>98.3%</w:t>
            </w:r>
          </w:p>
        </w:tc>
      </w:tr>
      <w:tr w:rsidR="00EC4E27" w:rsidTr="00EC4E27">
        <w:tc>
          <w:tcPr>
            <w:tcW w:w="3369" w:type="dxa"/>
          </w:tcPr>
          <w:p w:rsidR="00EC4E27" w:rsidRDefault="00F3385B">
            <w:pPr>
              <w:rPr>
                <w:color w:val="000000" w:themeColor="text1"/>
              </w:rPr>
            </w:pPr>
            <w:r>
              <w:rPr>
                <w:color w:val="000000" w:themeColor="text1"/>
              </w:rPr>
              <w:t>Optimal (RS of 2</w:t>
            </w:r>
            <w:r w:rsidR="00EC4E27">
              <w:rPr>
                <w:color w:val="000000" w:themeColor="text1"/>
              </w:rPr>
              <w:t>)</w:t>
            </w:r>
          </w:p>
        </w:tc>
        <w:tc>
          <w:tcPr>
            <w:tcW w:w="2409" w:type="dxa"/>
          </w:tcPr>
          <w:p w:rsidR="00EC4E27" w:rsidRDefault="00EC4E27">
            <w:pPr>
              <w:rPr>
                <w:color w:val="000000" w:themeColor="text1"/>
              </w:rPr>
            </w:pPr>
            <w:r w:rsidRPr="00EC4E27">
              <w:rPr>
                <w:color w:val="000000" w:themeColor="text1"/>
              </w:rPr>
              <w:t>1625157</w:t>
            </w:r>
          </w:p>
        </w:tc>
        <w:tc>
          <w:tcPr>
            <w:tcW w:w="1843" w:type="dxa"/>
          </w:tcPr>
          <w:p w:rsidR="00EC4E27" w:rsidRDefault="00EC4E27">
            <w:pPr>
              <w:rPr>
                <w:color w:val="000000" w:themeColor="text1"/>
              </w:rPr>
            </w:pPr>
            <w:r w:rsidRPr="00EC4E27">
              <w:rPr>
                <w:color w:val="000000" w:themeColor="text1"/>
              </w:rPr>
              <w:t>428ms</w:t>
            </w:r>
          </w:p>
        </w:tc>
        <w:tc>
          <w:tcPr>
            <w:tcW w:w="1985" w:type="dxa"/>
          </w:tcPr>
          <w:p w:rsidR="00EC4E27" w:rsidRDefault="0022721B">
            <w:pPr>
              <w:rPr>
                <w:color w:val="000000" w:themeColor="text1"/>
              </w:rPr>
            </w:pPr>
            <w:r>
              <w:rPr>
                <w:color w:val="000000" w:themeColor="text1"/>
              </w:rPr>
              <w:t>99.9%</w:t>
            </w:r>
          </w:p>
        </w:tc>
      </w:tr>
      <w:tr w:rsidR="0022721B" w:rsidTr="00EC4E27">
        <w:tc>
          <w:tcPr>
            <w:tcW w:w="3369" w:type="dxa"/>
          </w:tcPr>
          <w:p w:rsidR="0022721B" w:rsidRDefault="0022721B">
            <w:pPr>
              <w:rPr>
                <w:color w:val="000000" w:themeColor="text1"/>
              </w:rPr>
            </w:pPr>
            <w:r>
              <w:rPr>
                <w:color w:val="000000" w:themeColor="text1"/>
              </w:rPr>
              <w:t>Optimal (Depth of 5)</w:t>
            </w:r>
          </w:p>
        </w:tc>
        <w:tc>
          <w:tcPr>
            <w:tcW w:w="2409" w:type="dxa"/>
          </w:tcPr>
          <w:p w:rsidR="0022721B" w:rsidRPr="00EC4E27" w:rsidRDefault="0022721B">
            <w:pPr>
              <w:rPr>
                <w:color w:val="000000" w:themeColor="text1"/>
              </w:rPr>
            </w:pPr>
            <w:r w:rsidRPr="0022721B">
              <w:rPr>
                <w:color w:val="000000" w:themeColor="text1"/>
              </w:rPr>
              <w:t>20615447</w:t>
            </w:r>
          </w:p>
        </w:tc>
        <w:tc>
          <w:tcPr>
            <w:tcW w:w="1843" w:type="dxa"/>
          </w:tcPr>
          <w:p w:rsidR="0022721B" w:rsidRPr="00EC4E27" w:rsidRDefault="0022721B" w:rsidP="000F69D9">
            <w:pPr>
              <w:ind w:left="567" w:hanging="567"/>
              <w:rPr>
                <w:color w:val="000000" w:themeColor="text1"/>
              </w:rPr>
            </w:pPr>
            <w:r w:rsidRPr="0022721B">
              <w:rPr>
                <w:color w:val="000000" w:themeColor="text1"/>
              </w:rPr>
              <w:t>3507ms</w:t>
            </w:r>
          </w:p>
        </w:tc>
        <w:tc>
          <w:tcPr>
            <w:tcW w:w="1985" w:type="dxa"/>
          </w:tcPr>
          <w:p w:rsidR="0022721B" w:rsidRDefault="0022721B" w:rsidP="00CE4E75">
            <w:pPr>
              <w:keepNext/>
              <w:rPr>
                <w:color w:val="000000" w:themeColor="text1"/>
              </w:rPr>
            </w:pPr>
            <w:r>
              <w:rPr>
                <w:color w:val="000000" w:themeColor="text1"/>
              </w:rPr>
              <w:t>-</w:t>
            </w:r>
          </w:p>
        </w:tc>
      </w:tr>
    </w:tbl>
    <w:p w:rsidR="00F3385B" w:rsidRPr="00CE4E75" w:rsidRDefault="00CE4E75" w:rsidP="00CE4E75">
      <w:pPr>
        <w:pStyle w:val="Caption"/>
        <w:rPr>
          <w:color w:val="auto"/>
        </w:rPr>
      </w:pPr>
      <w:r w:rsidRPr="00CE4E75">
        <w:rPr>
          <w:color w:val="auto"/>
        </w:rPr>
        <w:t xml:space="preserve">Table 2: 9x9 AI Statistics </w:t>
      </w:r>
    </w:p>
    <w:p w:rsidR="004118F8" w:rsidRDefault="004118F8">
      <w:pPr>
        <w:rPr>
          <w:color w:val="000000" w:themeColor="text1"/>
        </w:rPr>
      </w:pPr>
      <w:r>
        <w:rPr>
          <w:color w:val="000000" w:themeColor="text1"/>
        </w:rPr>
        <w:t xml:space="preserve">The idea of multi-core processing didn’t yield any useful reductions. For testing </w:t>
      </w:r>
      <w:r w:rsidR="00EB4D56">
        <w:rPr>
          <w:color w:val="000000" w:themeColor="text1"/>
        </w:rPr>
        <w:t>purposes,</w:t>
      </w:r>
      <w:r>
        <w:rPr>
          <w:color w:val="000000" w:themeColor="text1"/>
        </w:rPr>
        <w:t xml:space="preserve"> it was implemented onto a small function that goes through all the squares checking if any are empty</w:t>
      </w:r>
      <w:r w:rsidR="00EB4D56">
        <w:rPr>
          <w:color w:val="000000" w:themeColor="text1"/>
        </w:rPr>
        <w:t xml:space="preserve">. This function has 9 checks (81 for the 9x9) and so the multi-core processing was implemented to run 3 checks at the same time. However, </w:t>
      </w:r>
      <w:r w:rsidR="00EB4D56" w:rsidRPr="00FA6183">
        <w:rPr>
          <w:noProof/>
          <w:color w:val="000000" w:themeColor="text1"/>
        </w:rPr>
        <w:t>it</w:t>
      </w:r>
      <w:r w:rsidR="00EB4D56">
        <w:rPr>
          <w:color w:val="000000" w:themeColor="text1"/>
        </w:rPr>
        <w:t xml:space="preserve"> resulted in taking longer (refer to figure 3).</w:t>
      </w:r>
    </w:p>
    <w:p w:rsidR="00EB4D56" w:rsidRDefault="00EB4D56">
      <w:pPr>
        <w:rPr>
          <w:color w:val="000000" w:themeColor="text1"/>
        </w:rPr>
      </w:pPr>
    </w:p>
    <w:tbl>
      <w:tblPr>
        <w:tblStyle w:val="TableGrid"/>
        <w:tblW w:w="0" w:type="auto"/>
        <w:tblLook w:val="04A0" w:firstRow="1" w:lastRow="0" w:firstColumn="1" w:lastColumn="0" w:noHBand="0" w:noVBand="1"/>
      </w:tblPr>
      <w:tblGrid>
        <w:gridCol w:w="3100"/>
        <w:gridCol w:w="3123"/>
        <w:gridCol w:w="3122"/>
      </w:tblGrid>
      <w:tr w:rsidR="00EB4D56" w:rsidTr="00EB4D56">
        <w:tc>
          <w:tcPr>
            <w:tcW w:w="3190" w:type="dxa"/>
          </w:tcPr>
          <w:p w:rsidR="00EB4D56" w:rsidRPr="00EC723C" w:rsidRDefault="00EB4D56">
            <w:pPr>
              <w:rPr>
                <w:b/>
                <w:color w:val="000000" w:themeColor="text1"/>
              </w:rPr>
            </w:pPr>
            <w:r w:rsidRPr="00EC723C">
              <w:rPr>
                <w:b/>
                <w:color w:val="000000" w:themeColor="text1"/>
              </w:rPr>
              <w:t>Version</w:t>
            </w:r>
          </w:p>
        </w:tc>
        <w:tc>
          <w:tcPr>
            <w:tcW w:w="3190" w:type="dxa"/>
          </w:tcPr>
          <w:p w:rsidR="00EB4D56" w:rsidRPr="00EC723C" w:rsidRDefault="00833134">
            <w:pPr>
              <w:rPr>
                <w:b/>
                <w:color w:val="000000" w:themeColor="text1"/>
              </w:rPr>
            </w:pPr>
            <w:r w:rsidRPr="00EC723C">
              <w:rPr>
                <w:b/>
                <w:color w:val="000000" w:themeColor="text1"/>
              </w:rPr>
              <w:t>Time (before</w:t>
            </w:r>
            <w:r w:rsidR="00EB4D56" w:rsidRPr="00EC723C">
              <w:rPr>
                <w:b/>
                <w:color w:val="000000" w:themeColor="text1"/>
              </w:rPr>
              <w:t>hand)</w:t>
            </w:r>
          </w:p>
        </w:tc>
        <w:tc>
          <w:tcPr>
            <w:tcW w:w="3191" w:type="dxa"/>
          </w:tcPr>
          <w:p w:rsidR="00EB4D56" w:rsidRPr="00EC723C" w:rsidRDefault="00EB4D56">
            <w:pPr>
              <w:rPr>
                <w:b/>
                <w:color w:val="000000" w:themeColor="text1"/>
              </w:rPr>
            </w:pPr>
            <w:r w:rsidRPr="00EC723C">
              <w:rPr>
                <w:b/>
                <w:color w:val="000000" w:themeColor="text1"/>
              </w:rPr>
              <w:t>Time (Afterwards)</w:t>
            </w:r>
          </w:p>
        </w:tc>
      </w:tr>
      <w:tr w:rsidR="00EB4D56" w:rsidTr="00EB4D56">
        <w:tc>
          <w:tcPr>
            <w:tcW w:w="3190" w:type="dxa"/>
          </w:tcPr>
          <w:p w:rsidR="00EB4D56" w:rsidRDefault="00EB4D56">
            <w:pPr>
              <w:rPr>
                <w:color w:val="000000" w:themeColor="text1"/>
              </w:rPr>
            </w:pPr>
            <w:r>
              <w:rPr>
                <w:color w:val="000000" w:themeColor="text1"/>
              </w:rPr>
              <w:t>3x3</w:t>
            </w:r>
          </w:p>
        </w:tc>
        <w:tc>
          <w:tcPr>
            <w:tcW w:w="3190" w:type="dxa"/>
          </w:tcPr>
          <w:p w:rsidR="00EB4D56" w:rsidRDefault="00EB4D56">
            <w:pPr>
              <w:rPr>
                <w:color w:val="000000" w:themeColor="text1"/>
              </w:rPr>
            </w:pPr>
            <w:r>
              <w:rPr>
                <w:color w:val="000000" w:themeColor="text1"/>
              </w:rPr>
              <w:t>18ms</w:t>
            </w:r>
          </w:p>
        </w:tc>
        <w:tc>
          <w:tcPr>
            <w:tcW w:w="3191" w:type="dxa"/>
          </w:tcPr>
          <w:p w:rsidR="00EB4D56" w:rsidRDefault="00EB4D56">
            <w:pPr>
              <w:rPr>
                <w:color w:val="000000" w:themeColor="text1"/>
              </w:rPr>
            </w:pPr>
            <w:r>
              <w:rPr>
                <w:color w:val="000000" w:themeColor="text1"/>
              </w:rPr>
              <w:t>60ms</w:t>
            </w:r>
          </w:p>
        </w:tc>
      </w:tr>
      <w:tr w:rsidR="00EB4D56" w:rsidTr="00EB4D56">
        <w:tc>
          <w:tcPr>
            <w:tcW w:w="3190" w:type="dxa"/>
          </w:tcPr>
          <w:p w:rsidR="00EB4D56" w:rsidRDefault="00EB4D56">
            <w:pPr>
              <w:rPr>
                <w:color w:val="000000" w:themeColor="text1"/>
              </w:rPr>
            </w:pPr>
            <w:r>
              <w:rPr>
                <w:color w:val="000000" w:themeColor="text1"/>
              </w:rPr>
              <w:t>9x9</w:t>
            </w:r>
          </w:p>
        </w:tc>
        <w:tc>
          <w:tcPr>
            <w:tcW w:w="3190" w:type="dxa"/>
          </w:tcPr>
          <w:p w:rsidR="00EB4D56" w:rsidRDefault="00EB4D56">
            <w:pPr>
              <w:rPr>
                <w:color w:val="000000" w:themeColor="text1"/>
              </w:rPr>
            </w:pPr>
            <w:r>
              <w:rPr>
                <w:color w:val="000000" w:themeColor="text1"/>
              </w:rPr>
              <w:t>428ms</w:t>
            </w:r>
          </w:p>
        </w:tc>
        <w:tc>
          <w:tcPr>
            <w:tcW w:w="3191" w:type="dxa"/>
          </w:tcPr>
          <w:p w:rsidR="00EB4D56" w:rsidRDefault="00EB4D56" w:rsidP="00404A01">
            <w:pPr>
              <w:keepNext/>
              <w:rPr>
                <w:color w:val="000000" w:themeColor="text1"/>
              </w:rPr>
            </w:pPr>
            <w:r>
              <w:rPr>
                <w:color w:val="000000" w:themeColor="text1"/>
              </w:rPr>
              <w:t>13380ms</w:t>
            </w:r>
          </w:p>
        </w:tc>
      </w:tr>
    </w:tbl>
    <w:p w:rsidR="00123187" w:rsidRPr="00404A01" w:rsidRDefault="00404A01" w:rsidP="00404A01">
      <w:pPr>
        <w:pStyle w:val="Caption"/>
        <w:rPr>
          <w:color w:val="auto"/>
        </w:rPr>
      </w:pPr>
      <w:r w:rsidRPr="00404A01">
        <w:rPr>
          <w:color w:val="auto"/>
        </w:rPr>
        <w:t>Table 3: Multicore Before and After</w:t>
      </w:r>
    </w:p>
    <w:p w:rsidR="00EB4D56" w:rsidRDefault="00EB4D56">
      <w:pPr>
        <w:rPr>
          <w:color w:val="000000" w:themeColor="text1"/>
        </w:rPr>
      </w:pPr>
      <w:r>
        <w:rPr>
          <w:color w:val="000000" w:themeColor="text1"/>
        </w:rPr>
        <w:t xml:space="preserve">Changing the checks to 5 improves the timings (3x3: 19ms, 9x9: 7135ms) but </w:t>
      </w:r>
      <w:r w:rsidRPr="00FA6183">
        <w:rPr>
          <w:noProof/>
          <w:color w:val="000000" w:themeColor="text1"/>
        </w:rPr>
        <w:t>unfortu</w:t>
      </w:r>
      <w:r w:rsidR="00FA6183">
        <w:rPr>
          <w:noProof/>
          <w:color w:val="000000" w:themeColor="text1"/>
        </w:rPr>
        <w:t>nate</w:t>
      </w:r>
      <w:r w:rsidRPr="00FA6183">
        <w:rPr>
          <w:noProof/>
          <w:color w:val="000000" w:themeColor="text1"/>
        </w:rPr>
        <w:t>ly</w:t>
      </w:r>
      <w:r>
        <w:rPr>
          <w:color w:val="000000" w:themeColor="text1"/>
        </w:rPr>
        <w:t xml:space="preserve"> it still results in it taking longer than before. The likely cause for this result is that creating the streams required to run it on multiple cores takes more time than running the checks one after another, if this is the case then using the multicore processing for such a small task is meaningless but might still give a good outcome if used f</w:t>
      </w:r>
      <w:r w:rsidR="009D2D3F">
        <w:rPr>
          <w:color w:val="000000" w:themeColor="text1"/>
        </w:rPr>
        <w:t xml:space="preserve">or the minimax algorithm itself. However even if multicore processing did manage to reduce the amount of time, as the nature of Alpha-beta pruning and rotational symmetry rely on </w:t>
      </w:r>
      <w:r w:rsidR="00A925A3">
        <w:rPr>
          <w:color w:val="000000" w:themeColor="text1"/>
        </w:rPr>
        <w:t xml:space="preserve">previous branches, if all of this was run parallelly off </w:t>
      </w:r>
      <w:r w:rsidR="00A925A3" w:rsidRPr="00FA6183">
        <w:rPr>
          <w:noProof/>
          <w:color w:val="000000" w:themeColor="text1"/>
        </w:rPr>
        <w:t>multi</w:t>
      </w:r>
      <w:r w:rsidR="00FA6183">
        <w:rPr>
          <w:noProof/>
          <w:color w:val="000000" w:themeColor="text1"/>
        </w:rPr>
        <w:t>-</w:t>
      </w:r>
      <w:r w:rsidR="00A925A3" w:rsidRPr="00FA6183">
        <w:rPr>
          <w:noProof/>
          <w:color w:val="000000" w:themeColor="text1"/>
        </w:rPr>
        <w:t>cores</w:t>
      </w:r>
      <w:r w:rsidR="00A925A3">
        <w:rPr>
          <w:color w:val="000000" w:themeColor="text1"/>
        </w:rPr>
        <w:t xml:space="preserve"> then it would heavily reduce the effectiveness of both Alpha-beta </w:t>
      </w:r>
      <w:r w:rsidR="00A925A3">
        <w:rPr>
          <w:color w:val="000000" w:themeColor="text1"/>
        </w:rPr>
        <w:lastRenderedPageBreak/>
        <w:t>pruning and rotational symmetry, and so might negate the bonuses from multicore processing.</w:t>
      </w:r>
      <w:r>
        <w:rPr>
          <w:color w:val="000000" w:themeColor="text1"/>
        </w:rPr>
        <w:t xml:space="preserve"> For now, the </w:t>
      </w:r>
      <w:r w:rsidRPr="00FA6183">
        <w:rPr>
          <w:noProof/>
          <w:color w:val="000000" w:themeColor="text1"/>
        </w:rPr>
        <w:t>multi</w:t>
      </w:r>
      <w:r w:rsidR="00FA6183">
        <w:rPr>
          <w:noProof/>
          <w:color w:val="000000" w:themeColor="text1"/>
        </w:rPr>
        <w:t>-</w:t>
      </w:r>
      <w:r w:rsidRPr="00FA6183">
        <w:rPr>
          <w:noProof/>
          <w:color w:val="000000" w:themeColor="text1"/>
        </w:rPr>
        <w:t>core</w:t>
      </w:r>
      <w:r>
        <w:rPr>
          <w:color w:val="000000" w:themeColor="text1"/>
        </w:rPr>
        <w:t xml:space="preserve"> processing was scrapped until it could be investigated further.</w:t>
      </w:r>
    </w:p>
    <w:p w:rsidR="00EB4D56" w:rsidRDefault="00EB4D56">
      <w:pPr>
        <w:rPr>
          <w:color w:val="000000" w:themeColor="text1"/>
        </w:rPr>
      </w:pPr>
    </w:p>
    <w:p w:rsidR="005C64E3" w:rsidRDefault="002E7555">
      <w:pPr>
        <w:rPr>
          <w:color w:val="000000" w:themeColor="text1"/>
        </w:rPr>
      </w:pPr>
      <w:r>
        <w:rPr>
          <w:color w:val="000000" w:themeColor="text1"/>
        </w:rPr>
        <w:t>The Ai for the Squared version</w:t>
      </w:r>
      <w:r w:rsidR="00634C77">
        <w:rPr>
          <w:color w:val="000000" w:themeColor="text1"/>
        </w:rPr>
        <w:t>s</w:t>
      </w:r>
      <w:r>
        <w:rPr>
          <w:color w:val="000000" w:themeColor="text1"/>
        </w:rPr>
        <w:t xml:space="preserve"> is a mixture between the 3x3 AI and the 9x9 AI, depending on the current state of the board (checking 9 moves in current square, or 81 moves if the player can go anywhere). A few adjustments we needed to allow for it to generate the score for a winning or losing </w:t>
      </w:r>
      <w:r w:rsidR="005C64E3">
        <w:rPr>
          <w:color w:val="000000" w:themeColor="text1"/>
        </w:rPr>
        <w:t>move, but ultimately it was roughly the same, with the exception of rotational symmetry.</w:t>
      </w:r>
    </w:p>
    <w:p w:rsidR="005C64E3" w:rsidRDefault="005C64E3">
      <w:pPr>
        <w:rPr>
          <w:color w:val="000000" w:themeColor="text1"/>
        </w:rPr>
      </w:pPr>
    </w:p>
    <w:p w:rsidR="00EF1688" w:rsidRDefault="005C64E3">
      <w:pPr>
        <w:rPr>
          <w:color w:val="000000" w:themeColor="text1"/>
        </w:rPr>
      </w:pPr>
      <w:r>
        <w:rPr>
          <w:color w:val="000000" w:themeColor="text1"/>
        </w:rPr>
        <w:t xml:space="preserve">For rotational symmetry to work, instead of just checking the smaller grid of which the AI is in, it also checks the larger grid and then all remaining smaller grids (refer to figure </w:t>
      </w:r>
      <w:r w:rsidR="006E3E1B">
        <w:rPr>
          <w:color w:val="000000" w:themeColor="text1"/>
        </w:rPr>
        <w:t>4.</w:t>
      </w:r>
      <w:r>
        <w:rPr>
          <w:color w:val="000000" w:themeColor="text1"/>
        </w:rPr>
        <w:t>2)</w:t>
      </w:r>
      <w:r w:rsidR="00EF1688">
        <w:rPr>
          <w:color w:val="000000" w:themeColor="text1"/>
        </w:rPr>
        <w:t xml:space="preserve">. </w:t>
      </w:r>
      <w:r w:rsidR="00EF1688" w:rsidRPr="00EF1688">
        <w:rPr>
          <w:color w:val="000000" w:themeColor="text1"/>
        </w:rPr>
        <w:t>It runs the symmetry alg</w:t>
      </w:r>
      <w:r w:rsidR="00EF1688">
        <w:rPr>
          <w:color w:val="000000" w:themeColor="text1"/>
        </w:rPr>
        <w:t xml:space="preserve">orithm within the grid the AI is. </w:t>
      </w:r>
      <w:r w:rsidR="00EF1688" w:rsidRPr="00EF1688">
        <w:rPr>
          <w:color w:val="000000" w:themeColor="text1"/>
        </w:rPr>
        <w:t>If similarities are found, then it checks the values of the larger grid if they match the values of the game state it is comparing to</w:t>
      </w:r>
      <w:r w:rsidR="00EF1688">
        <w:rPr>
          <w:color w:val="000000" w:themeColor="text1"/>
        </w:rPr>
        <w:t xml:space="preserve">. </w:t>
      </w:r>
      <w:r w:rsidR="00EF1688" w:rsidRPr="00EF1688">
        <w:rPr>
          <w:color w:val="000000" w:themeColor="text1"/>
        </w:rPr>
        <w:t>If similarities are found there, then it checks the values for all the other smaller grids</w:t>
      </w:r>
      <w:r w:rsidR="00EF1688">
        <w:rPr>
          <w:color w:val="000000" w:themeColor="text1"/>
        </w:rPr>
        <w:t xml:space="preserve">. </w:t>
      </w:r>
    </w:p>
    <w:p w:rsidR="00DC7BA0" w:rsidRDefault="00DC7BA0">
      <w:pPr>
        <w:rPr>
          <w:color w:val="000000" w:themeColor="text1"/>
        </w:rPr>
      </w:pPr>
    </w:p>
    <w:p w:rsidR="006E3E1B" w:rsidRDefault="005C64E3" w:rsidP="006E3E1B">
      <w:pPr>
        <w:keepNext/>
      </w:pPr>
      <w:r>
        <w:rPr>
          <w:noProof/>
        </w:rPr>
        <w:drawing>
          <wp:inline distT="0" distB="0" distL="0" distR="0" wp14:anchorId="5CCC966F" wp14:editId="382CC113">
            <wp:extent cx="5940425" cy="1905000"/>
            <wp:effectExtent l="19050" t="19050" r="2222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9528"/>
                    <a:stretch/>
                  </pic:blipFill>
                  <pic:spPr bwMode="auto">
                    <a:xfrm>
                      <a:off x="0" y="0"/>
                      <a:ext cx="5940425" cy="1905000"/>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F1688" w:rsidRPr="00B60351" w:rsidRDefault="006E3E1B" w:rsidP="00B60351">
      <w:pPr>
        <w:pStyle w:val="Caption"/>
        <w:rPr>
          <w:color w:val="auto"/>
        </w:rPr>
      </w:pPr>
      <w:r w:rsidRPr="006E3E1B">
        <w:rPr>
          <w:color w:val="auto"/>
        </w:rPr>
        <w:t>Figure 4.2: Rotational Symmetry Demo 2</w:t>
      </w:r>
    </w:p>
    <w:p w:rsidR="005C64E3" w:rsidRDefault="00EF1688">
      <w:pPr>
        <w:rPr>
          <w:color w:val="000000" w:themeColor="text1"/>
        </w:rPr>
      </w:pPr>
      <w:r>
        <w:rPr>
          <w:color w:val="000000" w:themeColor="text1"/>
        </w:rPr>
        <w:t xml:space="preserve">However, running such an algorithm would be very taxing on the system and it wouldn’t yield much reduction and so creating the concept was scrapped as it wouldn’t have been worth it. </w:t>
      </w:r>
      <w:r w:rsidR="00634C77">
        <w:rPr>
          <w:color w:val="000000" w:themeColor="text1"/>
        </w:rPr>
        <w:t>So,</w:t>
      </w:r>
      <w:r>
        <w:rPr>
          <w:color w:val="000000" w:themeColor="text1"/>
        </w:rPr>
        <w:t xml:space="preserve"> in its stead I’ve replaced it with a different algorithm, a simple one but effective (90.65% branch reduction). As observed from the AI, as the depth is capped a lot of the time the score generated by the AI is 0 (no end in sight). If the AI is currently in an empty square (for example at the start) and the possible move would result in the other player being in an empty square then the algorithm will give it a score of 0 instead of running the minimax algorithm for that branch, as it would have generated a score of 0 regardless.</w:t>
      </w:r>
      <w:r w:rsidR="00634C77">
        <w:rPr>
          <w:color w:val="000000" w:themeColor="text1"/>
        </w:rPr>
        <w:t xml:space="preserve"> </w:t>
      </w:r>
    </w:p>
    <w:p w:rsidR="004166AA" w:rsidRDefault="004166AA">
      <w:pPr>
        <w:rPr>
          <w:color w:val="000000" w:themeColor="text1"/>
        </w:rPr>
      </w:pPr>
    </w:p>
    <w:p w:rsidR="00123187" w:rsidRDefault="004166AA">
      <w:pPr>
        <w:rPr>
          <w:color w:val="000000" w:themeColor="text1"/>
        </w:rPr>
      </w:pPr>
      <w:r>
        <w:rPr>
          <w:color w:val="000000" w:themeColor="text1"/>
        </w:rPr>
        <w:t xml:space="preserve">Whilst the Reduction algorithm and Alpha-beta pruning reduced the time taken by reducing the decision tree, lots of extra optimizations </w:t>
      </w:r>
      <w:r w:rsidR="00483B9D">
        <w:rPr>
          <w:color w:val="000000" w:themeColor="text1"/>
        </w:rPr>
        <w:t xml:space="preserve">were added. Most were small, mainly by exiting any loop before the end of its cycle if possible, when this is done for any loops within the recursive function then it can reduce the time by quite a bit if the depth is deep enough. </w:t>
      </w:r>
    </w:p>
    <w:p w:rsidR="00123187" w:rsidRDefault="00123187">
      <w:pPr>
        <w:rPr>
          <w:color w:val="000000" w:themeColor="text1"/>
        </w:rPr>
      </w:pPr>
    </w:p>
    <w:p w:rsidR="004166AA" w:rsidRDefault="00483B9D">
      <w:pPr>
        <w:rPr>
          <w:color w:val="000000" w:themeColor="text1"/>
        </w:rPr>
      </w:pPr>
      <w:r>
        <w:rPr>
          <w:color w:val="000000" w:themeColor="text1"/>
        </w:rPr>
        <w:t xml:space="preserve">One of the biggest difference is the evaluation </w:t>
      </w:r>
      <w:r w:rsidRPr="00FA6183">
        <w:rPr>
          <w:noProof/>
          <w:color w:val="000000" w:themeColor="text1"/>
        </w:rPr>
        <w:t>during</w:t>
      </w:r>
      <w:r>
        <w:rPr>
          <w:color w:val="000000" w:themeColor="text1"/>
        </w:rPr>
        <w:t xml:space="preserve"> the minimax algorithm. During the algorithm each branch and layer must check if the latest move results in an </w:t>
      </w:r>
      <w:r w:rsidRPr="00FA6183">
        <w:rPr>
          <w:noProof/>
          <w:color w:val="000000" w:themeColor="text1"/>
        </w:rPr>
        <w:t>endgame</w:t>
      </w:r>
      <w:r>
        <w:rPr>
          <w:color w:val="000000" w:themeColor="text1"/>
        </w:rPr>
        <w:t xml:space="preserve"> state, as this had to be done several thousand times, reducing the impact can be impactful, this was done by checking the current state of the grid at the time. If a player only has 2 squares within a grid then there is no point running that evaluation as there is no way for there to be an </w:t>
      </w:r>
      <w:r w:rsidRPr="00FA6183">
        <w:rPr>
          <w:noProof/>
          <w:color w:val="000000" w:themeColor="text1"/>
        </w:rPr>
        <w:t>endgame</w:t>
      </w:r>
      <w:r>
        <w:rPr>
          <w:color w:val="000000" w:themeColor="text1"/>
        </w:rPr>
        <w:t xml:space="preserve"> state, refer to the table below for the time reduction. Now whilst it’s a small reduction, attempting to add as many techniques and tricks like this reduces the time taken and thus helps improve the AI.</w:t>
      </w:r>
    </w:p>
    <w:p w:rsidR="003B2C51" w:rsidRDefault="003B2C51">
      <w:pPr>
        <w:rPr>
          <w:color w:val="000000" w:themeColor="text1"/>
        </w:rPr>
      </w:pPr>
    </w:p>
    <w:p w:rsidR="00217639" w:rsidRDefault="00217639">
      <w:pPr>
        <w:rPr>
          <w:color w:val="000000" w:themeColor="text1"/>
        </w:rPr>
      </w:pPr>
    </w:p>
    <w:tbl>
      <w:tblPr>
        <w:tblStyle w:val="TableGrid"/>
        <w:tblW w:w="9067" w:type="dxa"/>
        <w:tblLook w:val="04A0" w:firstRow="1" w:lastRow="0" w:firstColumn="1" w:lastColumn="0" w:noHBand="0" w:noVBand="1"/>
      </w:tblPr>
      <w:tblGrid>
        <w:gridCol w:w="2687"/>
        <w:gridCol w:w="3190"/>
        <w:gridCol w:w="3190"/>
      </w:tblGrid>
      <w:tr w:rsidR="00217639" w:rsidTr="00F83AF1">
        <w:tc>
          <w:tcPr>
            <w:tcW w:w="2687" w:type="dxa"/>
          </w:tcPr>
          <w:p w:rsidR="00217639" w:rsidRPr="00123187" w:rsidRDefault="00217639" w:rsidP="00217639">
            <w:pPr>
              <w:jc w:val="center"/>
              <w:rPr>
                <w:b/>
                <w:color w:val="000000" w:themeColor="text1"/>
              </w:rPr>
            </w:pPr>
            <w:r>
              <w:rPr>
                <w:b/>
                <w:color w:val="000000" w:themeColor="text1"/>
              </w:rPr>
              <w:lastRenderedPageBreak/>
              <w:t>Squared (Depth of 8)</w:t>
            </w:r>
          </w:p>
        </w:tc>
        <w:tc>
          <w:tcPr>
            <w:tcW w:w="3190" w:type="dxa"/>
          </w:tcPr>
          <w:p w:rsidR="00217639" w:rsidRDefault="00217639" w:rsidP="00217639">
            <w:pPr>
              <w:jc w:val="center"/>
              <w:rPr>
                <w:color w:val="000000" w:themeColor="text1"/>
              </w:rPr>
            </w:pPr>
            <w:r>
              <w:rPr>
                <w:b/>
                <w:color w:val="000000" w:themeColor="text1"/>
              </w:rPr>
              <w:t>Simple</w:t>
            </w:r>
          </w:p>
        </w:tc>
        <w:tc>
          <w:tcPr>
            <w:tcW w:w="3190" w:type="dxa"/>
          </w:tcPr>
          <w:p w:rsidR="00217639" w:rsidRDefault="00217639" w:rsidP="00217639">
            <w:pPr>
              <w:jc w:val="center"/>
              <w:rPr>
                <w:color w:val="000000" w:themeColor="text1"/>
              </w:rPr>
            </w:pPr>
            <w:r>
              <w:rPr>
                <w:b/>
                <w:color w:val="000000" w:themeColor="text1"/>
              </w:rPr>
              <w:t>Advanced</w:t>
            </w:r>
          </w:p>
        </w:tc>
      </w:tr>
      <w:tr w:rsidR="00217639" w:rsidTr="00F83AF1">
        <w:tc>
          <w:tcPr>
            <w:tcW w:w="2687" w:type="dxa"/>
          </w:tcPr>
          <w:p w:rsidR="00217639" w:rsidRPr="00123187" w:rsidRDefault="00217639" w:rsidP="00217639">
            <w:pPr>
              <w:jc w:val="center"/>
              <w:rPr>
                <w:b/>
                <w:color w:val="000000" w:themeColor="text1"/>
              </w:rPr>
            </w:pPr>
            <w:r w:rsidRPr="00123187">
              <w:rPr>
                <w:b/>
                <w:color w:val="000000" w:themeColor="text1"/>
              </w:rPr>
              <w:t>Algorithm</w:t>
            </w:r>
          </w:p>
        </w:tc>
        <w:tc>
          <w:tcPr>
            <w:tcW w:w="3190" w:type="dxa"/>
          </w:tcPr>
          <w:p w:rsidR="00217639" w:rsidRPr="00123187" w:rsidRDefault="00217639" w:rsidP="00217639">
            <w:pPr>
              <w:jc w:val="center"/>
              <w:rPr>
                <w:b/>
                <w:color w:val="000000" w:themeColor="text1"/>
              </w:rPr>
            </w:pPr>
            <w:r w:rsidRPr="00123187">
              <w:rPr>
                <w:b/>
                <w:color w:val="000000" w:themeColor="text1"/>
              </w:rPr>
              <w:t>Time Reduction</w:t>
            </w:r>
          </w:p>
        </w:tc>
        <w:tc>
          <w:tcPr>
            <w:tcW w:w="3190" w:type="dxa"/>
          </w:tcPr>
          <w:p w:rsidR="00217639" w:rsidRPr="00123187" w:rsidRDefault="00217639" w:rsidP="00217639">
            <w:pPr>
              <w:jc w:val="center"/>
              <w:rPr>
                <w:b/>
                <w:color w:val="000000" w:themeColor="text1"/>
              </w:rPr>
            </w:pPr>
            <w:r>
              <w:rPr>
                <w:b/>
                <w:color w:val="000000" w:themeColor="text1"/>
              </w:rPr>
              <w:t>Time Reduction</w:t>
            </w:r>
          </w:p>
        </w:tc>
      </w:tr>
      <w:tr w:rsidR="00217639" w:rsidTr="00F83AF1">
        <w:tc>
          <w:tcPr>
            <w:tcW w:w="2687" w:type="dxa"/>
          </w:tcPr>
          <w:p w:rsidR="00217639" w:rsidRDefault="00217639" w:rsidP="00217639">
            <w:pPr>
              <w:rPr>
                <w:color w:val="000000" w:themeColor="text1"/>
              </w:rPr>
            </w:pPr>
            <w:r>
              <w:rPr>
                <w:color w:val="000000" w:themeColor="text1"/>
              </w:rPr>
              <w:t>Minimax</w:t>
            </w:r>
          </w:p>
        </w:tc>
        <w:tc>
          <w:tcPr>
            <w:tcW w:w="3190" w:type="dxa"/>
          </w:tcPr>
          <w:p w:rsidR="00217639" w:rsidRPr="00B43C52" w:rsidRDefault="00217639" w:rsidP="00217639">
            <w:pPr>
              <w:rPr>
                <w:color w:val="000000" w:themeColor="text1"/>
              </w:rPr>
            </w:pPr>
            <w:r>
              <w:rPr>
                <w:color w:val="000000" w:themeColor="text1"/>
              </w:rPr>
              <w:t>1063ms</w:t>
            </w:r>
          </w:p>
        </w:tc>
        <w:tc>
          <w:tcPr>
            <w:tcW w:w="3190" w:type="dxa"/>
          </w:tcPr>
          <w:p w:rsidR="00217639" w:rsidRDefault="00217639" w:rsidP="00217639">
            <w:pPr>
              <w:rPr>
                <w:color w:val="000000" w:themeColor="text1"/>
              </w:rPr>
            </w:pPr>
            <w:r>
              <w:rPr>
                <w:color w:val="000000" w:themeColor="text1"/>
              </w:rPr>
              <w:t>1792ms</w:t>
            </w:r>
          </w:p>
        </w:tc>
      </w:tr>
      <w:tr w:rsidR="00217639" w:rsidTr="00F83AF1">
        <w:tc>
          <w:tcPr>
            <w:tcW w:w="2687" w:type="dxa"/>
          </w:tcPr>
          <w:p w:rsidR="00217639" w:rsidRDefault="00217639" w:rsidP="00217639">
            <w:pPr>
              <w:rPr>
                <w:color w:val="000000" w:themeColor="text1"/>
              </w:rPr>
            </w:pPr>
            <w:r>
              <w:rPr>
                <w:color w:val="000000" w:themeColor="text1"/>
              </w:rPr>
              <w:t>MM + Alpha-beta</w:t>
            </w:r>
          </w:p>
        </w:tc>
        <w:tc>
          <w:tcPr>
            <w:tcW w:w="3190" w:type="dxa"/>
          </w:tcPr>
          <w:p w:rsidR="00217639" w:rsidRPr="00B43C52" w:rsidRDefault="00217639" w:rsidP="00217639">
            <w:pPr>
              <w:rPr>
                <w:color w:val="000000" w:themeColor="text1"/>
              </w:rPr>
            </w:pPr>
            <w:r>
              <w:rPr>
                <w:color w:val="000000" w:themeColor="text1"/>
              </w:rPr>
              <w:t>27ms</w:t>
            </w:r>
          </w:p>
        </w:tc>
        <w:tc>
          <w:tcPr>
            <w:tcW w:w="3190" w:type="dxa"/>
          </w:tcPr>
          <w:p w:rsidR="00217639" w:rsidRPr="00E24D87" w:rsidRDefault="00217639" w:rsidP="00217639">
            <w:pPr>
              <w:rPr>
                <w:color w:val="000000" w:themeColor="text1"/>
              </w:rPr>
            </w:pPr>
            <w:r>
              <w:rPr>
                <w:color w:val="000000" w:themeColor="text1"/>
              </w:rPr>
              <w:t>35ms</w:t>
            </w:r>
          </w:p>
        </w:tc>
      </w:tr>
      <w:tr w:rsidR="00217639" w:rsidTr="00F83AF1">
        <w:tc>
          <w:tcPr>
            <w:tcW w:w="2687" w:type="dxa"/>
          </w:tcPr>
          <w:p w:rsidR="00217639" w:rsidRDefault="00217639" w:rsidP="00217639">
            <w:pPr>
              <w:rPr>
                <w:color w:val="000000" w:themeColor="text1"/>
              </w:rPr>
            </w:pPr>
            <w:r>
              <w:rPr>
                <w:color w:val="000000" w:themeColor="text1"/>
              </w:rPr>
              <w:t>MM + Reduction</w:t>
            </w:r>
          </w:p>
        </w:tc>
        <w:tc>
          <w:tcPr>
            <w:tcW w:w="3190" w:type="dxa"/>
          </w:tcPr>
          <w:p w:rsidR="00217639" w:rsidRPr="001E3F53" w:rsidRDefault="00217639" w:rsidP="00217639">
            <w:pPr>
              <w:rPr>
                <w:color w:val="000000" w:themeColor="text1"/>
              </w:rPr>
            </w:pPr>
            <w:r>
              <w:rPr>
                <w:color w:val="000000" w:themeColor="text1"/>
              </w:rPr>
              <w:t>116ms</w:t>
            </w:r>
          </w:p>
        </w:tc>
        <w:tc>
          <w:tcPr>
            <w:tcW w:w="3190" w:type="dxa"/>
          </w:tcPr>
          <w:p w:rsidR="00217639" w:rsidRDefault="00217639" w:rsidP="00217639">
            <w:pPr>
              <w:rPr>
                <w:color w:val="000000" w:themeColor="text1"/>
              </w:rPr>
            </w:pPr>
            <w:r>
              <w:rPr>
                <w:color w:val="000000" w:themeColor="text1"/>
              </w:rPr>
              <w:t>163ms</w:t>
            </w:r>
          </w:p>
        </w:tc>
      </w:tr>
      <w:tr w:rsidR="00217639" w:rsidTr="00F83AF1">
        <w:tc>
          <w:tcPr>
            <w:tcW w:w="2687" w:type="dxa"/>
          </w:tcPr>
          <w:p w:rsidR="00217639" w:rsidRDefault="00217639" w:rsidP="00217639">
            <w:pPr>
              <w:rPr>
                <w:color w:val="000000" w:themeColor="text1"/>
              </w:rPr>
            </w:pPr>
            <w:r>
              <w:rPr>
                <w:color w:val="000000" w:themeColor="text1"/>
              </w:rPr>
              <w:t>MM + AB + Reduction</w:t>
            </w:r>
          </w:p>
        </w:tc>
        <w:tc>
          <w:tcPr>
            <w:tcW w:w="3190" w:type="dxa"/>
          </w:tcPr>
          <w:p w:rsidR="00217639" w:rsidRDefault="00217639" w:rsidP="00217639">
            <w:pPr>
              <w:rPr>
                <w:color w:val="000000" w:themeColor="text1"/>
              </w:rPr>
            </w:pPr>
            <w:r>
              <w:rPr>
                <w:color w:val="000000" w:themeColor="text1"/>
              </w:rPr>
              <w:t>32ms</w:t>
            </w:r>
          </w:p>
        </w:tc>
        <w:tc>
          <w:tcPr>
            <w:tcW w:w="3190" w:type="dxa"/>
          </w:tcPr>
          <w:p w:rsidR="00217639" w:rsidRDefault="00217639" w:rsidP="00217639">
            <w:pPr>
              <w:rPr>
                <w:color w:val="000000" w:themeColor="text1"/>
              </w:rPr>
            </w:pPr>
            <w:r>
              <w:rPr>
                <w:color w:val="000000" w:themeColor="text1"/>
              </w:rPr>
              <w:t>33ms</w:t>
            </w:r>
          </w:p>
        </w:tc>
      </w:tr>
      <w:tr w:rsidR="00217639" w:rsidTr="00F83AF1">
        <w:tc>
          <w:tcPr>
            <w:tcW w:w="2687" w:type="dxa"/>
          </w:tcPr>
          <w:p w:rsidR="00217639" w:rsidRDefault="00217639" w:rsidP="00217639">
            <w:pPr>
              <w:rPr>
                <w:color w:val="000000" w:themeColor="text1"/>
              </w:rPr>
            </w:pPr>
            <w:r>
              <w:rPr>
                <w:color w:val="000000" w:themeColor="text1"/>
              </w:rPr>
              <w:t>Combined (Depth of 14)</w:t>
            </w:r>
          </w:p>
        </w:tc>
        <w:tc>
          <w:tcPr>
            <w:tcW w:w="3190" w:type="dxa"/>
          </w:tcPr>
          <w:p w:rsidR="00217639" w:rsidRDefault="00217639" w:rsidP="00217639">
            <w:pPr>
              <w:rPr>
                <w:color w:val="000000" w:themeColor="text1"/>
              </w:rPr>
            </w:pPr>
            <w:r>
              <w:rPr>
                <w:color w:val="000000" w:themeColor="text1"/>
              </w:rPr>
              <w:t>225ms</w:t>
            </w:r>
          </w:p>
        </w:tc>
        <w:tc>
          <w:tcPr>
            <w:tcW w:w="3190" w:type="dxa"/>
          </w:tcPr>
          <w:p w:rsidR="00217639" w:rsidRPr="00E24D87" w:rsidRDefault="00217639" w:rsidP="006E6BF2">
            <w:pPr>
              <w:keepNext/>
              <w:rPr>
                <w:color w:val="000000" w:themeColor="text1"/>
              </w:rPr>
            </w:pPr>
            <w:r>
              <w:rPr>
                <w:color w:val="000000" w:themeColor="text1"/>
              </w:rPr>
              <w:t>352ms</w:t>
            </w:r>
          </w:p>
        </w:tc>
      </w:tr>
    </w:tbl>
    <w:p w:rsidR="00217639" w:rsidRPr="006E6BF2" w:rsidRDefault="006E6BF2" w:rsidP="006E6BF2">
      <w:pPr>
        <w:pStyle w:val="Caption"/>
        <w:rPr>
          <w:color w:val="auto"/>
        </w:rPr>
      </w:pPr>
      <w:r w:rsidRPr="006E6BF2">
        <w:rPr>
          <w:color w:val="auto"/>
        </w:rPr>
        <w:t xml:space="preserve">Table 4: Evaluation Improvement Stats </w:t>
      </w:r>
    </w:p>
    <w:p w:rsidR="00634C77" w:rsidRDefault="00634C77">
      <w:pPr>
        <w:rPr>
          <w:color w:val="000000" w:themeColor="text1"/>
        </w:rPr>
      </w:pPr>
      <w:r>
        <w:rPr>
          <w:color w:val="000000" w:themeColor="text1"/>
        </w:rPr>
        <w:t>Combined with alpha-beta</w:t>
      </w:r>
      <w:r w:rsidR="004166AA">
        <w:rPr>
          <w:color w:val="000000" w:themeColor="text1"/>
        </w:rPr>
        <w:t xml:space="preserve"> and extra reduction </w:t>
      </w:r>
      <w:r w:rsidR="00483B9D">
        <w:rPr>
          <w:color w:val="000000" w:themeColor="text1"/>
        </w:rPr>
        <w:t>strategies</w:t>
      </w:r>
      <w:r>
        <w:rPr>
          <w:color w:val="000000" w:themeColor="text1"/>
        </w:rPr>
        <w:t xml:space="preserve">, the branch size and time </w:t>
      </w:r>
      <w:r w:rsidRPr="00FA6183">
        <w:rPr>
          <w:noProof/>
          <w:color w:val="000000" w:themeColor="text1"/>
        </w:rPr>
        <w:t>taken</w:t>
      </w:r>
      <w:r>
        <w:rPr>
          <w:color w:val="000000" w:themeColor="text1"/>
        </w:rPr>
        <w:t xml:space="preserve"> is reduced enough to allow for a high depth (14). Now that the reduction is enough the final thing was to improve the output of the AI, as it can’t see the end point (as the depth is capped) then the move decided by the AI is flawed. Now whilst reducing the decision tree size and time it takes is one of the most effective </w:t>
      </w:r>
      <w:r w:rsidRPr="00FA6183">
        <w:rPr>
          <w:noProof/>
          <w:color w:val="000000" w:themeColor="text1"/>
        </w:rPr>
        <w:t>way</w:t>
      </w:r>
      <w:r>
        <w:rPr>
          <w:color w:val="000000" w:themeColor="text1"/>
        </w:rPr>
        <w:t xml:space="preserve"> of improving it, it can only be done so much and so another algorithm had to be created to improve the score generation processes if the depth is capped.</w:t>
      </w:r>
    </w:p>
    <w:p w:rsidR="00634C77" w:rsidRDefault="00634C77">
      <w:pPr>
        <w:rPr>
          <w:color w:val="000000" w:themeColor="text1"/>
        </w:rPr>
      </w:pPr>
    </w:p>
    <w:p w:rsidR="00634C77" w:rsidRDefault="00634C77">
      <w:pPr>
        <w:rPr>
          <w:color w:val="000000" w:themeColor="text1"/>
        </w:rPr>
      </w:pPr>
      <w:r>
        <w:rPr>
          <w:color w:val="000000" w:themeColor="text1"/>
        </w:rPr>
        <w:t>Originally it returned a score of 0, a simple addition was adapting that zero based on blocking. If at any time during that branch (game state) the AI blocks the players attempt to win then its score increases slightly, and vice versa if the player blocks the AI, thus making it that the AI actively blocks the player instead of just never sending the player back to that square.</w:t>
      </w:r>
    </w:p>
    <w:p w:rsidR="00EE2200" w:rsidRDefault="00EE2200">
      <w:pPr>
        <w:rPr>
          <w:color w:val="000000" w:themeColor="text1"/>
        </w:rPr>
      </w:pPr>
    </w:p>
    <w:p w:rsidR="00EE2200" w:rsidRDefault="006E6BF2">
      <w:pPr>
        <w:rPr>
          <w:color w:val="000000" w:themeColor="text1"/>
        </w:rPr>
      </w:pPr>
      <w:r>
        <w:rPr>
          <w:noProof/>
        </w:rPr>
        <mc:AlternateContent>
          <mc:Choice Requires="wps">
            <w:drawing>
              <wp:anchor distT="0" distB="0" distL="114300" distR="114300" simplePos="0" relativeHeight="251683328" behindDoc="0" locked="0" layoutInCell="1" allowOverlap="1" wp14:anchorId="0B5BFB59" wp14:editId="62C63DE7">
                <wp:simplePos x="0" y="0"/>
                <wp:positionH relativeFrom="column">
                  <wp:posOffset>4445</wp:posOffset>
                </wp:positionH>
                <wp:positionV relativeFrom="paragraph">
                  <wp:posOffset>815340</wp:posOffset>
                </wp:positionV>
                <wp:extent cx="100012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1000125" cy="635"/>
                        </a:xfrm>
                        <a:prstGeom prst="rect">
                          <a:avLst/>
                        </a:prstGeom>
                        <a:solidFill>
                          <a:prstClr val="white"/>
                        </a:solidFill>
                        <a:ln>
                          <a:noFill/>
                        </a:ln>
                      </wps:spPr>
                      <wps:txbx>
                        <w:txbxContent>
                          <w:p w:rsidR="00597467" w:rsidRPr="006E6BF2" w:rsidRDefault="00597467" w:rsidP="006E6BF2">
                            <w:pPr>
                              <w:pStyle w:val="Caption"/>
                              <w:rPr>
                                <w:noProof/>
                                <w:color w:val="auto"/>
                                <w:szCs w:val="24"/>
                              </w:rPr>
                            </w:pPr>
                            <w:r w:rsidRPr="006E6BF2">
                              <w:rPr>
                                <w:color w:val="auto"/>
                              </w:rPr>
                              <w:t>Figure 4.3: Logic Improvement Demo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5BFB59" id="Text Box 20" o:spid="_x0000_s1043" type="#_x0000_t202" style="position:absolute;margin-left:.35pt;margin-top:64.2pt;width:78.75pt;height:.05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" stroked="f">
                <v:textbox style="mso-fit-shape-to-text:t" inset="0,0,0,0">
                  <w:txbxContent>
                    <w:p w:rsidR="00597467" w:rsidRPr="006E6BF2" w:rsidRDefault="00597467" w:rsidP="006E6BF2">
                      <w:pPr>
                        <w:pStyle w:val="Caption"/>
                        <w:rPr>
                          <w:noProof/>
                          <w:color w:val="auto"/>
                          <w:szCs w:val="24"/>
                        </w:rPr>
                      </w:pPr>
                      <w:r w:rsidRPr="006E6BF2">
                        <w:rPr>
                          <w:color w:val="auto"/>
                        </w:rPr>
                        <w:t>Figure 4.3: Logic Improvement Demo 1</w:t>
                      </w:r>
                    </w:p>
                  </w:txbxContent>
                </v:textbox>
                <w10:wrap type="square"/>
              </v:shape>
            </w:pict>
          </mc:Fallback>
        </mc:AlternateContent>
      </w:r>
      <w:r>
        <w:rPr>
          <w:noProof/>
        </w:rPr>
        <w:drawing>
          <wp:anchor distT="0" distB="0" distL="114300" distR="114300" simplePos="0" relativeHeight="251681280" behindDoc="0" locked="0" layoutInCell="1" allowOverlap="1" wp14:anchorId="52503E73">
            <wp:simplePos x="0" y="0"/>
            <wp:positionH relativeFrom="column">
              <wp:posOffset>4445</wp:posOffset>
            </wp:positionH>
            <wp:positionV relativeFrom="paragraph">
              <wp:posOffset>24765</wp:posOffset>
            </wp:positionV>
            <wp:extent cx="1000125" cy="714375"/>
            <wp:effectExtent l="0" t="0" r="952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000125" cy="714375"/>
                    </a:xfrm>
                    <a:prstGeom prst="rect">
                      <a:avLst/>
                    </a:prstGeom>
                  </pic:spPr>
                </pic:pic>
              </a:graphicData>
            </a:graphic>
            <wp14:sizeRelH relativeFrom="page">
              <wp14:pctWidth>0</wp14:pctWidth>
            </wp14:sizeRelH>
            <wp14:sizeRelV relativeFrom="page">
              <wp14:pctHeight>0</wp14:pctHeight>
            </wp14:sizeRelV>
          </wp:anchor>
        </w:drawing>
      </w:r>
      <w:r w:rsidR="00EE2200">
        <w:rPr>
          <w:color w:val="000000" w:themeColor="text1"/>
        </w:rPr>
        <w:t>However, whilst this made sure the AI actively blocked and attempted to stop the player from blocking it, the AI still made questionable decisions.  If sent to the same square twice it wouldn’t necessarily use those moves to win that square, and so a simple algorithm was devised. If after all its evaluations were completed and more than one square generated the highest value (more likely when all the squares return a score of zero) then it runs the 3x3 AI onto the moves within that grid that generated the highest score (refer to figure 3)</w:t>
      </w:r>
    </w:p>
    <w:p w:rsidR="00EE2200" w:rsidRDefault="00EE2200">
      <w:pPr>
        <w:rPr>
          <w:color w:val="000000" w:themeColor="text1"/>
        </w:rPr>
      </w:pPr>
    </w:p>
    <w:p w:rsidR="00EE2200" w:rsidRDefault="002C0F35">
      <w:pPr>
        <w:rPr>
          <w:color w:val="000000" w:themeColor="text1"/>
        </w:rPr>
      </w:pPr>
      <w:r>
        <w:rPr>
          <w:noProof/>
        </w:rPr>
        <mc:AlternateContent>
          <mc:Choice Requires="wps">
            <w:drawing>
              <wp:anchor distT="0" distB="0" distL="114300" distR="114300" simplePos="0" relativeHeight="251686400" behindDoc="0" locked="0" layoutInCell="1" allowOverlap="1" wp14:anchorId="3AE1CB58" wp14:editId="0342BFE6">
                <wp:simplePos x="0" y="0"/>
                <wp:positionH relativeFrom="column">
                  <wp:posOffset>4462145</wp:posOffset>
                </wp:positionH>
                <wp:positionV relativeFrom="paragraph">
                  <wp:posOffset>872490</wp:posOffset>
                </wp:positionV>
                <wp:extent cx="139065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390650" cy="635"/>
                        </a:xfrm>
                        <a:prstGeom prst="rect">
                          <a:avLst/>
                        </a:prstGeom>
                        <a:solidFill>
                          <a:prstClr val="white"/>
                        </a:solidFill>
                        <a:ln>
                          <a:noFill/>
                        </a:ln>
                      </wps:spPr>
                      <wps:txbx>
                        <w:txbxContent>
                          <w:p w:rsidR="00597467" w:rsidRPr="002C0F35" w:rsidRDefault="00597467" w:rsidP="002C0F35">
                            <w:pPr>
                              <w:pStyle w:val="Caption"/>
                              <w:rPr>
                                <w:noProof/>
                                <w:color w:val="auto"/>
                                <w:szCs w:val="24"/>
                              </w:rPr>
                            </w:pPr>
                            <w:r w:rsidRPr="002C0F35">
                              <w:rPr>
                                <w:color w:val="auto"/>
                              </w:rPr>
                              <w:t>Figure 4.4: Logic Improvement Demo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E1CB58" id="Text Box 21" o:spid="_x0000_s1044" type="#_x0000_t202" style="position:absolute;margin-left:351.35pt;margin-top:68.7pt;width:109.5pt;height:.0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" stroked="f">
                <v:textbox style="mso-fit-shape-to-text:t" inset="0,0,0,0">
                  <w:txbxContent>
                    <w:p w:rsidR="00597467" w:rsidRPr="002C0F35" w:rsidRDefault="00597467" w:rsidP="002C0F35">
                      <w:pPr>
                        <w:pStyle w:val="Caption"/>
                        <w:rPr>
                          <w:noProof/>
                          <w:color w:val="auto"/>
                          <w:szCs w:val="24"/>
                        </w:rPr>
                      </w:pPr>
                      <w:r w:rsidRPr="002C0F35">
                        <w:rPr>
                          <w:color w:val="auto"/>
                        </w:rPr>
                        <w:t>Figure 4.4: Logic Improvement Demo 2</w:t>
                      </w:r>
                    </w:p>
                  </w:txbxContent>
                </v:textbox>
                <w10:wrap type="square"/>
              </v:shape>
            </w:pict>
          </mc:Fallback>
        </mc:AlternateContent>
      </w:r>
      <w:r>
        <w:rPr>
          <w:noProof/>
        </w:rPr>
        <w:drawing>
          <wp:anchor distT="0" distB="0" distL="114300" distR="114300" simplePos="0" relativeHeight="251684352" behindDoc="0" locked="0" layoutInCell="1" allowOverlap="1" wp14:anchorId="62894696">
            <wp:simplePos x="0" y="0"/>
            <wp:positionH relativeFrom="column">
              <wp:posOffset>4462145</wp:posOffset>
            </wp:positionH>
            <wp:positionV relativeFrom="paragraph">
              <wp:posOffset>43815</wp:posOffset>
            </wp:positionV>
            <wp:extent cx="1390650" cy="762000"/>
            <wp:effectExtent l="19050" t="19050" r="19050"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90650" cy="762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E2200">
        <w:rPr>
          <w:color w:val="000000" w:themeColor="text1"/>
        </w:rPr>
        <w:t xml:space="preserve">3 moves generated the highest score of zero (for example) and so the 3x3 Ai in run on those 3 squares, so instead of following the rules of the squared game (position of square in smaller grid sends the other player to a different smaller grid) it stays within that grid for all the checks so for those 3 moves it can </w:t>
      </w:r>
      <w:r w:rsidR="00336111">
        <w:rPr>
          <w:color w:val="000000" w:themeColor="text1"/>
        </w:rPr>
        <w:t>figure out which one is best to choose. Refer to figure 4, as the top left square would have been the first evaluated it would choose that one, (the first picture) whereas the second picture would be a better move.</w:t>
      </w:r>
      <w:r w:rsidR="00311592">
        <w:rPr>
          <w:color w:val="000000" w:themeColor="text1"/>
        </w:rPr>
        <w:t xml:space="preserve"> This addition whilst improving the AI’s moves </w:t>
      </w:r>
      <w:r w:rsidR="004166AA">
        <w:rPr>
          <w:color w:val="000000" w:themeColor="text1"/>
        </w:rPr>
        <w:t xml:space="preserve">at the start of the </w:t>
      </w:r>
      <w:r w:rsidR="004166AA" w:rsidRPr="00FA6183">
        <w:rPr>
          <w:noProof/>
          <w:color w:val="000000" w:themeColor="text1"/>
        </w:rPr>
        <w:t>game</w:t>
      </w:r>
      <w:r w:rsidR="004166AA">
        <w:rPr>
          <w:color w:val="000000" w:themeColor="text1"/>
        </w:rPr>
        <w:t xml:space="preserve"> doesn’t impact the AI much as it only increases</w:t>
      </w:r>
      <w:r w:rsidR="00AA50D5">
        <w:rPr>
          <w:color w:val="000000" w:themeColor="text1"/>
        </w:rPr>
        <w:t xml:space="preserve"> the </w:t>
      </w:r>
      <w:r w:rsidR="00FA6183">
        <w:rPr>
          <w:noProof/>
          <w:color w:val="000000" w:themeColor="text1"/>
        </w:rPr>
        <w:t>number</w:t>
      </w:r>
      <w:r w:rsidR="00AA50D5">
        <w:rPr>
          <w:color w:val="000000" w:themeColor="text1"/>
        </w:rPr>
        <w:t xml:space="preserve"> of branches by 434.</w:t>
      </w:r>
    </w:p>
    <w:p w:rsidR="00EE2200" w:rsidRDefault="00EE2200">
      <w:pPr>
        <w:rPr>
          <w:color w:val="000000" w:themeColor="text1"/>
        </w:rPr>
      </w:pPr>
    </w:p>
    <w:p w:rsidR="00FA7CBC" w:rsidRDefault="00FA7CBC" w:rsidP="00FA7CBC">
      <w:pPr>
        <w:rPr>
          <w:color w:val="000000" w:themeColor="text1"/>
        </w:rPr>
      </w:pPr>
      <w:r>
        <w:rPr>
          <w:color w:val="000000" w:themeColor="text1"/>
        </w:rPr>
        <w:t xml:space="preserve">The tables below </w:t>
      </w:r>
      <w:r w:rsidRPr="00FA6183">
        <w:rPr>
          <w:noProof/>
          <w:color w:val="000000" w:themeColor="text1"/>
        </w:rPr>
        <w:t>shows</w:t>
      </w:r>
      <w:r>
        <w:rPr>
          <w:color w:val="000000" w:themeColor="text1"/>
        </w:rPr>
        <w:t xml:space="preserve"> the tree size and time taken if the Ai goes first, for the minimax, alpha-beta, rotational symmetry. A depth of 8 was chosen for the tests as the minimax took 13 seconds and increasing the depth would increase the time taken for the tests, the reduction in ms would remain roughly the same. For the simple </w:t>
      </w:r>
      <w:r w:rsidRPr="00FA6183">
        <w:rPr>
          <w:noProof/>
          <w:color w:val="000000" w:themeColor="text1"/>
        </w:rPr>
        <w:t>version</w:t>
      </w:r>
      <w:r w:rsidR="00FA6183">
        <w:rPr>
          <w:noProof/>
          <w:color w:val="000000" w:themeColor="text1"/>
        </w:rPr>
        <w:t>,</w:t>
      </w:r>
      <w:r>
        <w:rPr>
          <w:color w:val="000000" w:themeColor="text1"/>
        </w:rPr>
        <w:t xml:space="preserve"> the depth can be increased </w:t>
      </w:r>
    </w:p>
    <w:p w:rsidR="00FA7CBC" w:rsidRDefault="00FA7CBC">
      <w:pPr>
        <w:rPr>
          <w:color w:val="000000" w:themeColor="text1"/>
        </w:rPr>
      </w:pPr>
      <w:r>
        <w:rPr>
          <w:color w:val="000000" w:themeColor="text1"/>
        </w:rPr>
        <w:t xml:space="preserve">To 14 with it making its move </w:t>
      </w:r>
      <w:r w:rsidRPr="00FA6183">
        <w:rPr>
          <w:noProof/>
          <w:color w:val="000000" w:themeColor="text1"/>
        </w:rPr>
        <w:t>within</w:t>
      </w:r>
      <w:r>
        <w:rPr>
          <w:color w:val="000000" w:themeColor="text1"/>
        </w:rPr>
        <w:t xml:space="preserve"> a timely fashion, with the advanced version having a</w:t>
      </w:r>
      <w:r w:rsidR="00FA6183">
        <w:rPr>
          <w:color w:val="000000" w:themeColor="text1"/>
        </w:rPr>
        <w:t xml:space="preserve"> </w:t>
      </w:r>
      <w:r w:rsidR="00FA6183" w:rsidRPr="00FA6183">
        <w:rPr>
          <w:noProof/>
          <w:color w:val="000000" w:themeColor="text1"/>
        </w:rPr>
        <w:t>m</w:t>
      </w:r>
      <w:r w:rsidRPr="00FA6183">
        <w:rPr>
          <w:noProof/>
          <w:color w:val="000000" w:themeColor="text1"/>
        </w:rPr>
        <w:t>ax</w:t>
      </w:r>
      <w:r>
        <w:rPr>
          <w:color w:val="000000" w:themeColor="text1"/>
        </w:rPr>
        <w:t xml:space="preserve"> depth of 13.</w:t>
      </w:r>
    </w:p>
    <w:p w:rsidR="003B2C51" w:rsidRDefault="003B2C51">
      <w:pPr>
        <w:rPr>
          <w:color w:val="000000" w:themeColor="text1"/>
        </w:rPr>
      </w:pPr>
    </w:p>
    <w:p w:rsidR="003B2C51" w:rsidRDefault="003B2C51">
      <w:pPr>
        <w:rPr>
          <w:color w:val="000000" w:themeColor="text1"/>
        </w:rPr>
      </w:pPr>
    </w:p>
    <w:p w:rsidR="003B2C51" w:rsidRDefault="003B2C51">
      <w:pPr>
        <w:rPr>
          <w:color w:val="000000" w:themeColor="text1"/>
        </w:rPr>
      </w:pPr>
    </w:p>
    <w:p w:rsidR="00FA7CBC" w:rsidRDefault="00FA7CBC">
      <w:pPr>
        <w:rPr>
          <w:color w:val="000000" w:themeColor="text1"/>
        </w:rPr>
      </w:pPr>
    </w:p>
    <w:tbl>
      <w:tblPr>
        <w:tblStyle w:val="TableGrid"/>
        <w:tblW w:w="9606" w:type="dxa"/>
        <w:tblLook w:val="04A0" w:firstRow="1" w:lastRow="0" w:firstColumn="1" w:lastColumn="0" w:noHBand="0" w:noVBand="1"/>
      </w:tblPr>
      <w:tblGrid>
        <w:gridCol w:w="3369"/>
        <w:gridCol w:w="2409"/>
        <w:gridCol w:w="1843"/>
        <w:gridCol w:w="1985"/>
      </w:tblGrid>
      <w:tr w:rsidR="00EC723C" w:rsidTr="005F0B8C">
        <w:tc>
          <w:tcPr>
            <w:tcW w:w="9606" w:type="dxa"/>
            <w:gridSpan w:val="4"/>
          </w:tcPr>
          <w:p w:rsidR="00EC723C" w:rsidRPr="00EC723C" w:rsidRDefault="00EC723C" w:rsidP="00EC723C">
            <w:pPr>
              <w:jc w:val="center"/>
              <w:rPr>
                <w:b/>
                <w:color w:val="000000" w:themeColor="text1"/>
                <w:sz w:val="24"/>
              </w:rPr>
            </w:pPr>
            <w:r>
              <w:rPr>
                <w:b/>
                <w:color w:val="000000" w:themeColor="text1"/>
                <w:sz w:val="24"/>
              </w:rPr>
              <w:lastRenderedPageBreak/>
              <w:t>Squared Simple (Depth of 8)</w:t>
            </w:r>
          </w:p>
        </w:tc>
      </w:tr>
      <w:tr w:rsidR="0022721B" w:rsidTr="0022721B">
        <w:tc>
          <w:tcPr>
            <w:tcW w:w="3369" w:type="dxa"/>
          </w:tcPr>
          <w:p w:rsidR="0022721B" w:rsidRPr="00F94963" w:rsidRDefault="0022721B">
            <w:pPr>
              <w:rPr>
                <w:b/>
                <w:color w:val="000000" w:themeColor="text1"/>
              </w:rPr>
            </w:pPr>
            <w:r w:rsidRPr="00F94963">
              <w:rPr>
                <w:b/>
                <w:color w:val="000000" w:themeColor="text1"/>
              </w:rPr>
              <w:t>Algorithm</w:t>
            </w:r>
          </w:p>
        </w:tc>
        <w:tc>
          <w:tcPr>
            <w:tcW w:w="2409" w:type="dxa"/>
          </w:tcPr>
          <w:p w:rsidR="0022721B" w:rsidRPr="00F94963" w:rsidRDefault="0022721B">
            <w:pPr>
              <w:rPr>
                <w:b/>
                <w:color w:val="000000" w:themeColor="text1"/>
              </w:rPr>
            </w:pPr>
            <w:r w:rsidRPr="00F94963">
              <w:rPr>
                <w:b/>
                <w:color w:val="000000" w:themeColor="text1"/>
              </w:rPr>
              <w:t xml:space="preserve">Total </w:t>
            </w:r>
            <w:r w:rsidR="006F5DC8" w:rsidRPr="00F94963">
              <w:rPr>
                <w:b/>
                <w:color w:val="000000" w:themeColor="text1"/>
              </w:rPr>
              <w:t>Branches</w:t>
            </w:r>
          </w:p>
        </w:tc>
        <w:tc>
          <w:tcPr>
            <w:tcW w:w="1843" w:type="dxa"/>
          </w:tcPr>
          <w:p w:rsidR="0022721B" w:rsidRPr="00F94963" w:rsidRDefault="0022721B">
            <w:pPr>
              <w:rPr>
                <w:b/>
                <w:color w:val="000000" w:themeColor="text1"/>
              </w:rPr>
            </w:pPr>
            <w:r w:rsidRPr="00F94963">
              <w:rPr>
                <w:b/>
                <w:color w:val="000000" w:themeColor="text1"/>
              </w:rPr>
              <w:t>Time Taken</w:t>
            </w:r>
          </w:p>
        </w:tc>
        <w:tc>
          <w:tcPr>
            <w:tcW w:w="1985" w:type="dxa"/>
          </w:tcPr>
          <w:p w:rsidR="0022721B" w:rsidRPr="00F94963" w:rsidRDefault="0022721B">
            <w:pPr>
              <w:rPr>
                <w:b/>
                <w:color w:val="000000" w:themeColor="text1"/>
              </w:rPr>
            </w:pPr>
            <w:r w:rsidRPr="00F94963">
              <w:rPr>
                <w:b/>
                <w:color w:val="000000" w:themeColor="text1"/>
              </w:rPr>
              <w:t>Reduction</w:t>
            </w:r>
            <w:r w:rsidR="00EC090C" w:rsidRPr="00F94963">
              <w:rPr>
                <w:b/>
                <w:color w:val="000000" w:themeColor="text1"/>
              </w:rPr>
              <w:t xml:space="preserve"> of ms</w:t>
            </w:r>
          </w:p>
        </w:tc>
      </w:tr>
      <w:tr w:rsidR="00217639" w:rsidTr="0022721B">
        <w:tc>
          <w:tcPr>
            <w:tcW w:w="3369" w:type="dxa"/>
          </w:tcPr>
          <w:p w:rsidR="00217639" w:rsidRDefault="00217639" w:rsidP="00217639">
            <w:pPr>
              <w:rPr>
                <w:color w:val="000000" w:themeColor="text1"/>
              </w:rPr>
            </w:pPr>
            <w:r>
              <w:rPr>
                <w:color w:val="000000" w:themeColor="text1"/>
              </w:rPr>
              <w:t>Minimax</w:t>
            </w:r>
          </w:p>
        </w:tc>
        <w:tc>
          <w:tcPr>
            <w:tcW w:w="2409" w:type="dxa"/>
          </w:tcPr>
          <w:p w:rsidR="00217639" w:rsidRDefault="00217639" w:rsidP="00217639">
            <w:pPr>
              <w:rPr>
                <w:color w:val="000000" w:themeColor="text1"/>
              </w:rPr>
            </w:pPr>
            <w:r w:rsidRPr="00B43C52">
              <w:rPr>
                <w:color w:val="000000" w:themeColor="text1"/>
              </w:rPr>
              <w:t>278386272</w:t>
            </w:r>
          </w:p>
        </w:tc>
        <w:tc>
          <w:tcPr>
            <w:tcW w:w="1843" w:type="dxa"/>
          </w:tcPr>
          <w:p w:rsidR="00217639" w:rsidRDefault="00217639" w:rsidP="00217639">
            <w:pPr>
              <w:rPr>
                <w:color w:val="000000" w:themeColor="text1"/>
              </w:rPr>
            </w:pPr>
            <w:r>
              <w:rPr>
                <w:color w:val="000000" w:themeColor="text1"/>
              </w:rPr>
              <w:t>13028</w:t>
            </w:r>
            <w:r w:rsidRPr="00B43C52">
              <w:rPr>
                <w:color w:val="000000" w:themeColor="text1"/>
              </w:rPr>
              <w:t>ms</w:t>
            </w:r>
          </w:p>
        </w:tc>
        <w:tc>
          <w:tcPr>
            <w:tcW w:w="1985" w:type="dxa"/>
          </w:tcPr>
          <w:p w:rsidR="00217639" w:rsidRPr="00B43C52" w:rsidRDefault="00217639" w:rsidP="00217639">
            <w:pPr>
              <w:rPr>
                <w:color w:val="000000" w:themeColor="text1"/>
              </w:rPr>
            </w:pPr>
            <w:r>
              <w:rPr>
                <w:color w:val="000000" w:themeColor="text1"/>
              </w:rPr>
              <w:t>-</w:t>
            </w:r>
          </w:p>
        </w:tc>
      </w:tr>
      <w:tr w:rsidR="00217639" w:rsidTr="0022721B">
        <w:tc>
          <w:tcPr>
            <w:tcW w:w="3369" w:type="dxa"/>
          </w:tcPr>
          <w:p w:rsidR="00217639" w:rsidRDefault="00217639" w:rsidP="00217639">
            <w:pPr>
              <w:rPr>
                <w:color w:val="000000" w:themeColor="text1"/>
              </w:rPr>
            </w:pPr>
            <w:r>
              <w:rPr>
                <w:color w:val="000000" w:themeColor="text1"/>
              </w:rPr>
              <w:t>MM + Alpha-beta</w:t>
            </w:r>
          </w:p>
        </w:tc>
        <w:tc>
          <w:tcPr>
            <w:tcW w:w="2409" w:type="dxa"/>
          </w:tcPr>
          <w:p w:rsidR="00217639" w:rsidRDefault="00217639" w:rsidP="00217639">
            <w:pPr>
              <w:rPr>
                <w:color w:val="000000" w:themeColor="text1"/>
              </w:rPr>
            </w:pPr>
            <w:r w:rsidRPr="00B43C52">
              <w:rPr>
                <w:color w:val="000000" w:themeColor="text1"/>
              </w:rPr>
              <w:t>216222</w:t>
            </w:r>
          </w:p>
        </w:tc>
        <w:tc>
          <w:tcPr>
            <w:tcW w:w="1843" w:type="dxa"/>
          </w:tcPr>
          <w:p w:rsidR="00217639" w:rsidRDefault="00217639" w:rsidP="00217639">
            <w:pPr>
              <w:rPr>
                <w:color w:val="000000" w:themeColor="text1"/>
              </w:rPr>
            </w:pPr>
            <w:r>
              <w:rPr>
                <w:color w:val="000000" w:themeColor="text1"/>
              </w:rPr>
              <w:t>56</w:t>
            </w:r>
            <w:r w:rsidRPr="00B43C52">
              <w:rPr>
                <w:color w:val="000000" w:themeColor="text1"/>
              </w:rPr>
              <w:t>ms</w:t>
            </w:r>
          </w:p>
        </w:tc>
        <w:tc>
          <w:tcPr>
            <w:tcW w:w="1985" w:type="dxa"/>
          </w:tcPr>
          <w:p w:rsidR="00217639" w:rsidRPr="00B43C52" w:rsidRDefault="00DC1FFD" w:rsidP="00217639">
            <w:pPr>
              <w:rPr>
                <w:color w:val="000000" w:themeColor="text1"/>
              </w:rPr>
            </w:pPr>
            <w:r>
              <w:rPr>
                <w:color w:val="000000" w:themeColor="text1"/>
              </w:rPr>
              <w:t>99.57</w:t>
            </w:r>
            <w:r w:rsidR="00217639">
              <w:rPr>
                <w:color w:val="000000" w:themeColor="text1"/>
              </w:rPr>
              <w:t>%</w:t>
            </w:r>
          </w:p>
        </w:tc>
      </w:tr>
      <w:tr w:rsidR="00217639" w:rsidTr="0022721B">
        <w:tc>
          <w:tcPr>
            <w:tcW w:w="3369" w:type="dxa"/>
          </w:tcPr>
          <w:p w:rsidR="00217639" w:rsidRDefault="00217639" w:rsidP="00217639">
            <w:pPr>
              <w:rPr>
                <w:color w:val="000000" w:themeColor="text1"/>
              </w:rPr>
            </w:pPr>
            <w:r>
              <w:rPr>
                <w:color w:val="000000" w:themeColor="text1"/>
              </w:rPr>
              <w:t>MM + Reduction</w:t>
            </w:r>
          </w:p>
        </w:tc>
        <w:tc>
          <w:tcPr>
            <w:tcW w:w="2409" w:type="dxa"/>
          </w:tcPr>
          <w:p w:rsidR="00217639" w:rsidRDefault="00217639" w:rsidP="00217639">
            <w:pPr>
              <w:rPr>
                <w:color w:val="000000" w:themeColor="text1"/>
              </w:rPr>
            </w:pPr>
            <w:r w:rsidRPr="001E3F53">
              <w:rPr>
                <w:color w:val="000000" w:themeColor="text1"/>
              </w:rPr>
              <w:t>26023632</w:t>
            </w:r>
          </w:p>
        </w:tc>
        <w:tc>
          <w:tcPr>
            <w:tcW w:w="1843" w:type="dxa"/>
          </w:tcPr>
          <w:p w:rsidR="00217639" w:rsidRDefault="00217639" w:rsidP="00217639">
            <w:pPr>
              <w:rPr>
                <w:color w:val="000000" w:themeColor="text1"/>
              </w:rPr>
            </w:pPr>
            <w:r>
              <w:rPr>
                <w:color w:val="000000" w:themeColor="text1"/>
              </w:rPr>
              <w:t>1178</w:t>
            </w:r>
            <w:r w:rsidRPr="001E3F53">
              <w:rPr>
                <w:color w:val="000000" w:themeColor="text1"/>
              </w:rPr>
              <w:t>ms</w:t>
            </w:r>
          </w:p>
        </w:tc>
        <w:tc>
          <w:tcPr>
            <w:tcW w:w="1985" w:type="dxa"/>
          </w:tcPr>
          <w:p w:rsidR="00217639" w:rsidRPr="001E3F53" w:rsidRDefault="00DC1FFD" w:rsidP="00217639">
            <w:pPr>
              <w:rPr>
                <w:color w:val="000000" w:themeColor="text1"/>
              </w:rPr>
            </w:pPr>
            <w:r>
              <w:rPr>
                <w:color w:val="000000" w:themeColor="text1"/>
              </w:rPr>
              <w:t>90.96</w:t>
            </w:r>
            <w:r w:rsidR="00217639">
              <w:rPr>
                <w:color w:val="000000" w:themeColor="text1"/>
              </w:rPr>
              <w:t>%</w:t>
            </w:r>
          </w:p>
        </w:tc>
      </w:tr>
      <w:tr w:rsidR="00217639" w:rsidTr="0022721B">
        <w:tc>
          <w:tcPr>
            <w:tcW w:w="3369" w:type="dxa"/>
          </w:tcPr>
          <w:p w:rsidR="00217639" w:rsidRDefault="00217639" w:rsidP="00217639">
            <w:pPr>
              <w:rPr>
                <w:color w:val="000000" w:themeColor="text1"/>
              </w:rPr>
            </w:pPr>
            <w:r>
              <w:rPr>
                <w:color w:val="000000" w:themeColor="text1"/>
              </w:rPr>
              <w:t>MM + AB + Reduction</w:t>
            </w:r>
          </w:p>
        </w:tc>
        <w:tc>
          <w:tcPr>
            <w:tcW w:w="2409" w:type="dxa"/>
          </w:tcPr>
          <w:p w:rsidR="00217639" w:rsidRDefault="00217639" w:rsidP="00217639">
            <w:pPr>
              <w:rPr>
                <w:color w:val="000000" w:themeColor="text1"/>
              </w:rPr>
            </w:pPr>
            <w:r>
              <w:rPr>
                <w:color w:val="000000" w:themeColor="text1"/>
              </w:rPr>
              <w:t>22007</w:t>
            </w:r>
          </w:p>
        </w:tc>
        <w:tc>
          <w:tcPr>
            <w:tcW w:w="1843" w:type="dxa"/>
          </w:tcPr>
          <w:p w:rsidR="00217639" w:rsidRDefault="00217639" w:rsidP="00217639">
            <w:pPr>
              <w:rPr>
                <w:color w:val="000000" w:themeColor="text1"/>
              </w:rPr>
            </w:pPr>
            <w:r>
              <w:rPr>
                <w:color w:val="000000" w:themeColor="text1"/>
              </w:rPr>
              <w:t>27ms</w:t>
            </w:r>
          </w:p>
        </w:tc>
        <w:tc>
          <w:tcPr>
            <w:tcW w:w="1985" w:type="dxa"/>
          </w:tcPr>
          <w:p w:rsidR="00217639" w:rsidRDefault="00DC1FFD" w:rsidP="00217639">
            <w:pPr>
              <w:rPr>
                <w:color w:val="000000" w:themeColor="text1"/>
              </w:rPr>
            </w:pPr>
            <w:r>
              <w:rPr>
                <w:color w:val="000000" w:themeColor="text1"/>
              </w:rPr>
              <w:t>99.79</w:t>
            </w:r>
            <w:r w:rsidR="00217639">
              <w:rPr>
                <w:color w:val="000000" w:themeColor="text1"/>
              </w:rPr>
              <w:t>%</w:t>
            </w:r>
          </w:p>
        </w:tc>
      </w:tr>
      <w:tr w:rsidR="00217639" w:rsidTr="0022721B">
        <w:tc>
          <w:tcPr>
            <w:tcW w:w="3369" w:type="dxa"/>
          </w:tcPr>
          <w:p w:rsidR="00217639" w:rsidRDefault="00217639" w:rsidP="00217639">
            <w:pPr>
              <w:rPr>
                <w:color w:val="000000" w:themeColor="text1"/>
              </w:rPr>
            </w:pPr>
            <w:r>
              <w:rPr>
                <w:color w:val="000000" w:themeColor="text1"/>
              </w:rPr>
              <w:t>Combined (Depth of 14)</w:t>
            </w:r>
          </w:p>
        </w:tc>
        <w:tc>
          <w:tcPr>
            <w:tcW w:w="2409" w:type="dxa"/>
          </w:tcPr>
          <w:p w:rsidR="00217639" w:rsidRDefault="00217639" w:rsidP="00217639">
            <w:pPr>
              <w:rPr>
                <w:color w:val="000000" w:themeColor="text1"/>
              </w:rPr>
            </w:pPr>
            <w:r w:rsidRPr="00E24D87">
              <w:rPr>
                <w:color w:val="000000" w:themeColor="text1"/>
              </w:rPr>
              <w:t>25408721</w:t>
            </w:r>
          </w:p>
        </w:tc>
        <w:tc>
          <w:tcPr>
            <w:tcW w:w="1843" w:type="dxa"/>
          </w:tcPr>
          <w:p w:rsidR="00217639" w:rsidRDefault="00217639" w:rsidP="00217639">
            <w:pPr>
              <w:rPr>
                <w:color w:val="000000" w:themeColor="text1"/>
              </w:rPr>
            </w:pPr>
            <w:r>
              <w:rPr>
                <w:color w:val="000000" w:themeColor="text1"/>
              </w:rPr>
              <w:t>1517ms</w:t>
            </w:r>
          </w:p>
        </w:tc>
        <w:tc>
          <w:tcPr>
            <w:tcW w:w="1985" w:type="dxa"/>
          </w:tcPr>
          <w:p w:rsidR="00217639" w:rsidRDefault="00217639" w:rsidP="007A49A5">
            <w:pPr>
              <w:keepNext/>
              <w:rPr>
                <w:color w:val="000000" w:themeColor="text1"/>
              </w:rPr>
            </w:pPr>
            <w:r>
              <w:rPr>
                <w:color w:val="000000" w:themeColor="text1"/>
              </w:rPr>
              <w:t>-</w:t>
            </w:r>
          </w:p>
        </w:tc>
      </w:tr>
    </w:tbl>
    <w:p w:rsidR="00E24D87" w:rsidRPr="007A49A5" w:rsidRDefault="007A49A5" w:rsidP="007A49A5">
      <w:pPr>
        <w:pStyle w:val="Caption"/>
        <w:rPr>
          <w:color w:val="auto"/>
        </w:rPr>
      </w:pPr>
      <w:r w:rsidRPr="007A49A5">
        <w:rPr>
          <w:color w:val="auto"/>
        </w:rPr>
        <w:t>Table 5: Squared Simple AI Stats</w:t>
      </w:r>
    </w:p>
    <w:tbl>
      <w:tblPr>
        <w:tblStyle w:val="TableGrid"/>
        <w:tblW w:w="9606" w:type="dxa"/>
        <w:tblLook w:val="04A0" w:firstRow="1" w:lastRow="0" w:firstColumn="1" w:lastColumn="0" w:noHBand="0" w:noVBand="1"/>
      </w:tblPr>
      <w:tblGrid>
        <w:gridCol w:w="3369"/>
        <w:gridCol w:w="2409"/>
        <w:gridCol w:w="1843"/>
        <w:gridCol w:w="1985"/>
      </w:tblGrid>
      <w:tr w:rsidR="00EC723C" w:rsidTr="005F0B8C">
        <w:tc>
          <w:tcPr>
            <w:tcW w:w="9606" w:type="dxa"/>
            <w:gridSpan w:val="4"/>
          </w:tcPr>
          <w:p w:rsidR="00EC723C" w:rsidRPr="00EC723C" w:rsidRDefault="00EC723C" w:rsidP="00EC723C">
            <w:pPr>
              <w:jc w:val="center"/>
              <w:rPr>
                <w:b/>
                <w:color w:val="000000" w:themeColor="text1"/>
                <w:sz w:val="24"/>
              </w:rPr>
            </w:pPr>
            <w:r>
              <w:rPr>
                <w:b/>
                <w:color w:val="000000" w:themeColor="text1"/>
                <w:sz w:val="24"/>
              </w:rPr>
              <w:t>Squared Advanced (Depth of 8)</w:t>
            </w:r>
          </w:p>
        </w:tc>
      </w:tr>
      <w:tr w:rsidR="00EC090C" w:rsidTr="00EC090C">
        <w:tc>
          <w:tcPr>
            <w:tcW w:w="3369" w:type="dxa"/>
          </w:tcPr>
          <w:p w:rsidR="00EC090C" w:rsidRPr="00F94963" w:rsidRDefault="00EC090C">
            <w:pPr>
              <w:rPr>
                <w:b/>
                <w:color w:val="000000" w:themeColor="text1"/>
              </w:rPr>
            </w:pPr>
            <w:r w:rsidRPr="00F94963">
              <w:rPr>
                <w:b/>
                <w:color w:val="000000" w:themeColor="text1"/>
              </w:rPr>
              <w:t>Algorithm</w:t>
            </w:r>
          </w:p>
        </w:tc>
        <w:tc>
          <w:tcPr>
            <w:tcW w:w="2409" w:type="dxa"/>
          </w:tcPr>
          <w:p w:rsidR="00EC090C" w:rsidRPr="00F94963" w:rsidRDefault="00EC090C">
            <w:pPr>
              <w:rPr>
                <w:b/>
                <w:color w:val="000000" w:themeColor="text1"/>
              </w:rPr>
            </w:pPr>
            <w:r w:rsidRPr="00F94963">
              <w:rPr>
                <w:b/>
                <w:color w:val="000000" w:themeColor="text1"/>
              </w:rPr>
              <w:t xml:space="preserve">Total </w:t>
            </w:r>
            <w:r w:rsidR="006F5DC8" w:rsidRPr="00F94963">
              <w:rPr>
                <w:b/>
                <w:color w:val="000000" w:themeColor="text1"/>
              </w:rPr>
              <w:t>Branches</w:t>
            </w:r>
          </w:p>
        </w:tc>
        <w:tc>
          <w:tcPr>
            <w:tcW w:w="1843" w:type="dxa"/>
          </w:tcPr>
          <w:p w:rsidR="00EC090C" w:rsidRPr="00F94963" w:rsidRDefault="00EC090C">
            <w:pPr>
              <w:rPr>
                <w:b/>
                <w:color w:val="000000" w:themeColor="text1"/>
              </w:rPr>
            </w:pPr>
            <w:r w:rsidRPr="00F94963">
              <w:rPr>
                <w:b/>
                <w:color w:val="000000" w:themeColor="text1"/>
              </w:rPr>
              <w:t>Time Taken</w:t>
            </w:r>
          </w:p>
        </w:tc>
        <w:tc>
          <w:tcPr>
            <w:tcW w:w="1985" w:type="dxa"/>
          </w:tcPr>
          <w:p w:rsidR="00EC090C" w:rsidRPr="00F94963" w:rsidRDefault="00EC090C">
            <w:pPr>
              <w:rPr>
                <w:b/>
                <w:color w:val="000000" w:themeColor="text1"/>
              </w:rPr>
            </w:pPr>
            <w:r w:rsidRPr="00F94963">
              <w:rPr>
                <w:b/>
                <w:color w:val="000000" w:themeColor="text1"/>
              </w:rPr>
              <w:t>Reduction of ms</w:t>
            </w:r>
          </w:p>
        </w:tc>
      </w:tr>
      <w:tr w:rsidR="00217639" w:rsidTr="00EC090C">
        <w:tc>
          <w:tcPr>
            <w:tcW w:w="3369" w:type="dxa"/>
          </w:tcPr>
          <w:p w:rsidR="00217639" w:rsidRDefault="00217639" w:rsidP="00217639">
            <w:pPr>
              <w:rPr>
                <w:color w:val="000000" w:themeColor="text1"/>
              </w:rPr>
            </w:pPr>
            <w:r>
              <w:rPr>
                <w:color w:val="000000" w:themeColor="text1"/>
              </w:rPr>
              <w:t>Minimax</w:t>
            </w:r>
          </w:p>
        </w:tc>
        <w:tc>
          <w:tcPr>
            <w:tcW w:w="2409" w:type="dxa"/>
          </w:tcPr>
          <w:p w:rsidR="00217639" w:rsidRDefault="00217639" w:rsidP="00217639">
            <w:pPr>
              <w:rPr>
                <w:color w:val="000000" w:themeColor="text1"/>
              </w:rPr>
            </w:pPr>
            <w:r w:rsidRPr="001E3F53">
              <w:rPr>
                <w:color w:val="000000" w:themeColor="text1"/>
              </w:rPr>
              <w:t>281067408</w:t>
            </w:r>
          </w:p>
        </w:tc>
        <w:tc>
          <w:tcPr>
            <w:tcW w:w="1843" w:type="dxa"/>
          </w:tcPr>
          <w:p w:rsidR="00217639" w:rsidRDefault="00217639" w:rsidP="00217639">
            <w:pPr>
              <w:rPr>
                <w:color w:val="000000" w:themeColor="text1"/>
              </w:rPr>
            </w:pPr>
            <w:r>
              <w:rPr>
                <w:color w:val="000000" w:themeColor="text1"/>
              </w:rPr>
              <w:t>12699ms</w:t>
            </w:r>
          </w:p>
        </w:tc>
        <w:tc>
          <w:tcPr>
            <w:tcW w:w="1985" w:type="dxa"/>
          </w:tcPr>
          <w:p w:rsidR="00217639" w:rsidRDefault="00217639" w:rsidP="00217639">
            <w:pPr>
              <w:rPr>
                <w:color w:val="000000" w:themeColor="text1"/>
              </w:rPr>
            </w:pPr>
            <w:r>
              <w:rPr>
                <w:color w:val="000000" w:themeColor="text1"/>
              </w:rPr>
              <w:t>-</w:t>
            </w:r>
          </w:p>
        </w:tc>
      </w:tr>
      <w:tr w:rsidR="00217639" w:rsidTr="00EC090C">
        <w:tc>
          <w:tcPr>
            <w:tcW w:w="3369" w:type="dxa"/>
          </w:tcPr>
          <w:p w:rsidR="00217639" w:rsidRDefault="00217639" w:rsidP="00217639">
            <w:pPr>
              <w:rPr>
                <w:color w:val="000000" w:themeColor="text1"/>
              </w:rPr>
            </w:pPr>
            <w:r>
              <w:rPr>
                <w:color w:val="000000" w:themeColor="text1"/>
              </w:rPr>
              <w:t>MM + Alpha-beta</w:t>
            </w:r>
          </w:p>
        </w:tc>
        <w:tc>
          <w:tcPr>
            <w:tcW w:w="2409" w:type="dxa"/>
          </w:tcPr>
          <w:p w:rsidR="00217639" w:rsidRDefault="00217639" w:rsidP="00217639">
            <w:pPr>
              <w:rPr>
                <w:color w:val="000000" w:themeColor="text1"/>
              </w:rPr>
            </w:pPr>
            <w:r w:rsidRPr="00E24D87">
              <w:rPr>
                <w:color w:val="000000" w:themeColor="text1"/>
              </w:rPr>
              <w:t>327518</w:t>
            </w:r>
          </w:p>
        </w:tc>
        <w:tc>
          <w:tcPr>
            <w:tcW w:w="1843" w:type="dxa"/>
          </w:tcPr>
          <w:p w:rsidR="00217639" w:rsidRDefault="00217639" w:rsidP="00217639">
            <w:pPr>
              <w:rPr>
                <w:color w:val="000000" w:themeColor="text1"/>
              </w:rPr>
            </w:pPr>
            <w:r>
              <w:rPr>
                <w:color w:val="000000" w:themeColor="text1"/>
              </w:rPr>
              <w:t>63</w:t>
            </w:r>
            <w:r w:rsidRPr="00E24D87">
              <w:rPr>
                <w:color w:val="000000" w:themeColor="text1"/>
              </w:rPr>
              <w:t>ms</w:t>
            </w:r>
          </w:p>
        </w:tc>
        <w:tc>
          <w:tcPr>
            <w:tcW w:w="1985" w:type="dxa"/>
          </w:tcPr>
          <w:p w:rsidR="00217639" w:rsidRPr="00E24D87" w:rsidRDefault="00DC1FFD" w:rsidP="00217639">
            <w:pPr>
              <w:rPr>
                <w:color w:val="000000" w:themeColor="text1"/>
              </w:rPr>
            </w:pPr>
            <w:r>
              <w:rPr>
                <w:color w:val="000000" w:themeColor="text1"/>
              </w:rPr>
              <w:t>99.50</w:t>
            </w:r>
            <w:r w:rsidR="00217639">
              <w:rPr>
                <w:color w:val="000000" w:themeColor="text1"/>
              </w:rPr>
              <w:t>%</w:t>
            </w:r>
          </w:p>
        </w:tc>
      </w:tr>
      <w:tr w:rsidR="00217639" w:rsidTr="00EC090C">
        <w:tc>
          <w:tcPr>
            <w:tcW w:w="3369" w:type="dxa"/>
          </w:tcPr>
          <w:p w:rsidR="00217639" w:rsidRDefault="00217639" w:rsidP="00217639">
            <w:pPr>
              <w:rPr>
                <w:color w:val="000000" w:themeColor="text1"/>
              </w:rPr>
            </w:pPr>
            <w:r>
              <w:rPr>
                <w:color w:val="000000" w:themeColor="text1"/>
              </w:rPr>
              <w:t>MM + Reduction</w:t>
            </w:r>
          </w:p>
        </w:tc>
        <w:tc>
          <w:tcPr>
            <w:tcW w:w="2409" w:type="dxa"/>
          </w:tcPr>
          <w:p w:rsidR="00217639" w:rsidRDefault="00217639" w:rsidP="00217639">
            <w:pPr>
              <w:rPr>
                <w:color w:val="000000" w:themeColor="text1"/>
              </w:rPr>
            </w:pPr>
            <w:r w:rsidRPr="00E24D87">
              <w:rPr>
                <w:color w:val="000000" w:themeColor="text1"/>
              </w:rPr>
              <w:t>26198592</w:t>
            </w:r>
          </w:p>
        </w:tc>
        <w:tc>
          <w:tcPr>
            <w:tcW w:w="1843" w:type="dxa"/>
          </w:tcPr>
          <w:p w:rsidR="00217639" w:rsidRDefault="00217639" w:rsidP="00217639">
            <w:pPr>
              <w:rPr>
                <w:color w:val="000000" w:themeColor="text1"/>
              </w:rPr>
            </w:pPr>
            <w:r>
              <w:rPr>
                <w:color w:val="000000" w:themeColor="text1"/>
              </w:rPr>
              <w:t>1293ms</w:t>
            </w:r>
          </w:p>
        </w:tc>
        <w:tc>
          <w:tcPr>
            <w:tcW w:w="1985" w:type="dxa"/>
          </w:tcPr>
          <w:p w:rsidR="00217639" w:rsidRDefault="00DC1FFD" w:rsidP="00217639">
            <w:pPr>
              <w:rPr>
                <w:color w:val="000000" w:themeColor="text1"/>
              </w:rPr>
            </w:pPr>
            <w:r>
              <w:rPr>
                <w:color w:val="000000" w:themeColor="text1"/>
              </w:rPr>
              <w:t>89.81</w:t>
            </w:r>
            <w:r w:rsidR="00217639">
              <w:rPr>
                <w:color w:val="000000" w:themeColor="text1"/>
              </w:rPr>
              <w:t>%</w:t>
            </w:r>
          </w:p>
        </w:tc>
      </w:tr>
      <w:tr w:rsidR="00217639" w:rsidTr="00EC090C">
        <w:tc>
          <w:tcPr>
            <w:tcW w:w="3369" w:type="dxa"/>
          </w:tcPr>
          <w:p w:rsidR="00217639" w:rsidRDefault="00217639" w:rsidP="00217639">
            <w:pPr>
              <w:rPr>
                <w:color w:val="000000" w:themeColor="text1"/>
              </w:rPr>
            </w:pPr>
            <w:r>
              <w:rPr>
                <w:color w:val="000000" w:themeColor="text1"/>
              </w:rPr>
              <w:t>MM + AB + Reduction</w:t>
            </w:r>
          </w:p>
        </w:tc>
        <w:tc>
          <w:tcPr>
            <w:tcW w:w="2409" w:type="dxa"/>
          </w:tcPr>
          <w:p w:rsidR="00217639" w:rsidRDefault="00217639" w:rsidP="00217639">
            <w:pPr>
              <w:rPr>
                <w:color w:val="000000" w:themeColor="text1"/>
              </w:rPr>
            </w:pPr>
            <w:r>
              <w:rPr>
                <w:color w:val="000000" w:themeColor="text1"/>
              </w:rPr>
              <w:t>27745</w:t>
            </w:r>
          </w:p>
        </w:tc>
        <w:tc>
          <w:tcPr>
            <w:tcW w:w="1843" w:type="dxa"/>
          </w:tcPr>
          <w:p w:rsidR="00217639" w:rsidRDefault="00217639" w:rsidP="00217639">
            <w:pPr>
              <w:rPr>
                <w:color w:val="000000" w:themeColor="text1"/>
              </w:rPr>
            </w:pPr>
            <w:r>
              <w:rPr>
                <w:color w:val="000000" w:themeColor="text1"/>
              </w:rPr>
              <w:t>30ms</w:t>
            </w:r>
          </w:p>
        </w:tc>
        <w:tc>
          <w:tcPr>
            <w:tcW w:w="1985" w:type="dxa"/>
          </w:tcPr>
          <w:p w:rsidR="00217639" w:rsidRDefault="00DC1FFD" w:rsidP="00217639">
            <w:pPr>
              <w:rPr>
                <w:color w:val="000000" w:themeColor="text1"/>
              </w:rPr>
            </w:pPr>
            <w:r>
              <w:rPr>
                <w:color w:val="000000" w:themeColor="text1"/>
              </w:rPr>
              <w:t>99.76</w:t>
            </w:r>
            <w:r w:rsidR="00217639">
              <w:rPr>
                <w:color w:val="000000" w:themeColor="text1"/>
              </w:rPr>
              <w:t>%</w:t>
            </w:r>
          </w:p>
        </w:tc>
      </w:tr>
      <w:tr w:rsidR="00217639" w:rsidTr="00EC090C">
        <w:tc>
          <w:tcPr>
            <w:tcW w:w="3369" w:type="dxa"/>
          </w:tcPr>
          <w:p w:rsidR="00217639" w:rsidRDefault="00217639" w:rsidP="00217639">
            <w:pPr>
              <w:rPr>
                <w:color w:val="000000" w:themeColor="text1"/>
              </w:rPr>
            </w:pPr>
            <w:r>
              <w:rPr>
                <w:color w:val="000000" w:themeColor="text1"/>
              </w:rPr>
              <w:t>Combined (Depth of 13)</w:t>
            </w:r>
          </w:p>
        </w:tc>
        <w:tc>
          <w:tcPr>
            <w:tcW w:w="2409" w:type="dxa"/>
          </w:tcPr>
          <w:p w:rsidR="00217639" w:rsidRDefault="00217639" w:rsidP="00217639">
            <w:pPr>
              <w:rPr>
                <w:color w:val="000000" w:themeColor="text1"/>
              </w:rPr>
            </w:pPr>
            <w:r w:rsidRPr="00E24D87">
              <w:rPr>
                <w:color w:val="000000" w:themeColor="text1"/>
              </w:rPr>
              <w:t>38746014</w:t>
            </w:r>
          </w:p>
        </w:tc>
        <w:tc>
          <w:tcPr>
            <w:tcW w:w="1843" w:type="dxa"/>
          </w:tcPr>
          <w:p w:rsidR="00217639" w:rsidRDefault="00217639" w:rsidP="00217639">
            <w:pPr>
              <w:rPr>
                <w:color w:val="000000" w:themeColor="text1"/>
              </w:rPr>
            </w:pPr>
            <w:r w:rsidRPr="00E24D87">
              <w:rPr>
                <w:color w:val="000000" w:themeColor="text1"/>
              </w:rPr>
              <w:t>2</w:t>
            </w:r>
            <w:r>
              <w:rPr>
                <w:color w:val="000000" w:themeColor="text1"/>
              </w:rPr>
              <w:t>061</w:t>
            </w:r>
            <w:r w:rsidRPr="00E24D87">
              <w:rPr>
                <w:color w:val="000000" w:themeColor="text1"/>
              </w:rPr>
              <w:t>ms</w:t>
            </w:r>
          </w:p>
        </w:tc>
        <w:tc>
          <w:tcPr>
            <w:tcW w:w="1985" w:type="dxa"/>
          </w:tcPr>
          <w:p w:rsidR="00217639" w:rsidRPr="00E24D87" w:rsidRDefault="00217639" w:rsidP="007A49A5">
            <w:pPr>
              <w:keepNext/>
              <w:rPr>
                <w:color w:val="000000" w:themeColor="text1"/>
              </w:rPr>
            </w:pPr>
            <w:r>
              <w:rPr>
                <w:color w:val="000000" w:themeColor="text1"/>
              </w:rPr>
              <w:t>-</w:t>
            </w:r>
          </w:p>
        </w:tc>
      </w:tr>
    </w:tbl>
    <w:p w:rsidR="00C60F19" w:rsidRPr="007A49A5" w:rsidRDefault="007A49A5" w:rsidP="007A49A5">
      <w:pPr>
        <w:pStyle w:val="Caption"/>
        <w:rPr>
          <w:color w:val="auto"/>
        </w:rPr>
      </w:pPr>
      <w:r w:rsidRPr="007A49A5">
        <w:rPr>
          <w:color w:val="auto"/>
        </w:rPr>
        <w:t>Table 6: Squared Advanced AI Stats</w:t>
      </w:r>
    </w:p>
    <w:p w:rsidR="001E3F53" w:rsidRDefault="0066283B">
      <w:pPr>
        <w:rPr>
          <w:color w:val="000000" w:themeColor="text1"/>
        </w:rPr>
      </w:pPr>
      <w:r>
        <w:rPr>
          <w:color w:val="000000" w:themeColor="text1"/>
        </w:rPr>
        <w:t xml:space="preserve">Once the AI was created for all 4 versions </w:t>
      </w:r>
      <w:r w:rsidR="00CE17FD">
        <w:rPr>
          <w:color w:val="000000" w:themeColor="text1"/>
        </w:rPr>
        <w:t>the next task was improving the code by combining the AIs together and formatting the entire project into an object-oriented design to reduce the amount of duplicated code (from 2200 lines including the test version to 1400 lines) and allow for changes easily without conflicts.</w:t>
      </w:r>
      <w:r w:rsidR="00672ABF">
        <w:rPr>
          <w:color w:val="000000" w:themeColor="text1"/>
        </w:rPr>
        <w:t xml:space="preserve"> Refer to Appendix C for the class diagram for the final product.</w:t>
      </w:r>
    </w:p>
    <w:p w:rsidR="00C60F19" w:rsidRDefault="00C60F19">
      <w:pPr>
        <w:rPr>
          <w:color w:val="000000" w:themeColor="text1"/>
        </w:rPr>
      </w:pPr>
    </w:p>
    <w:p w:rsidR="007E4BDD" w:rsidRDefault="00676790">
      <w:pPr>
        <w:rPr>
          <w:color w:val="000000" w:themeColor="text1"/>
        </w:rPr>
      </w:pPr>
      <w:r>
        <w:rPr>
          <w:color w:val="000000" w:themeColor="text1"/>
        </w:rPr>
        <w:t xml:space="preserve">The intention was to then add an Android interface to the project so that it can be used on a phone, however it isn’t quite as simple as putting an interface over the existing project. The project would have been created from scratch in an android environment </w:t>
      </w:r>
      <w:r w:rsidR="009F6718">
        <w:rPr>
          <w:color w:val="000000" w:themeColor="text1"/>
        </w:rPr>
        <w:t xml:space="preserve">or developed the project into a </w:t>
      </w:r>
      <w:r w:rsidR="00C3130D">
        <w:rPr>
          <w:color w:val="000000" w:themeColor="text1"/>
        </w:rPr>
        <w:t xml:space="preserve">Kotlin </w:t>
      </w:r>
      <w:r w:rsidR="009F6718">
        <w:rPr>
          <w:color w:val="000000" w:themeColor="text1"/>
        </w:rPr>
        <w:t>project,</w:t>
      </w:r>
      <w:r>
        <w:rPr>
          <w:color w:val="000000" w:themeColor="text1"/>
        </w:rPr>
        <w:t xml:space="preserve"> therefore the Android interface was put on hold.</w:t>
      </w:r>
    </w:p>
    <w:p w:rsidR="007E4BDD" w:rsidRDefault="007E4BDD">
      <w:pPr>
        <w:rPr>
          <w:color w:val="000000" w:themeColor="text1"/>
        </w:rPr>
      </w:pPr>
    </w:p>
    <w:p w:rsidR="007E4BDD" w:rsidRDefault="007E4BDD">
      <w:pPr>
        <w:rPr>
          <w:color w:val="000000" w:themeColor="text1"/>
        </w:rPr>
      </w:pPr>
    </w:p>
    <w:p w:rsidR="007E4BDD" w:rsidRDefault="007E4BDD">
      <w:pPr>
        <w:rPr>
          <w:color w:val="000000" w:themeColor="text1"/>
        </w:rPr>
      </w:pPr>
    </w:p>
    <w:p w:rsidR="007E4BDD" w:rsidRDefault="007E4BDD">
      <w:pPr>
        <w:rPr>
          <w:color w:val="000000" w:themeColor="text1"/>
        </w:rPr>
      </w:pPr>
    </w:p>
    <w:p w:rsidR="007E4BDD" w:rsidRDefault="007E4BDD">
      <w:pPr>
        <w:rPr>
          <w:color w:val="000000" w:themeColor="text1"/>
        </w:rPr>
      </w:pPr>
    </w:p>
    <w:p w:rsidR="007E4BDD" w:rsidRDefault="007E4BDD">
      <w:pPr>
        <w:rPr>
          <w:color w:val="000000" w:themeColor="text1"/>
        </w:rPr>
      </w:pPr>
    </w:p>
    <w:p w:rsidR="007E4BDD" w:rsidRDefault="007E4BDD">
      <w:pPr>
        <w:rPr>
          <w:color w:val="000000" w:themeColor="text1"/>
        </w:rPr>
      </w:pPr>
    </w:p>
    <w:p w:rsidR="007E4BDD" w:rsidRDefault="007E4BDD">
      <w:pPr>
        <w:rPr>
          <w:color w:val="000000" w:themeColor="text1"/>
        </w:rPr>
      </w:pPr>
    </w:p>
    <w:p w:rsidR="007E4BDD" w:rsidRDefault="007E4BDD">
      <w:pPr>
        <w:rPr>
          <w:color w:val="000000" w:themeColor="text1"/>
        </w:rPr>
      </w:pPr>
    </w:p>
    <w:p w:rsidR="007E4BDD" w:rsidRDefault="007E4BDD">
      <w:pPr>
        <w:rPr>
          <w:color w:val="000000" w:themeColor="text1"/>
        </w:rPr>
      </w:pPr>
    </w:p>
    <w:p w:rsidR="007E4BDD" w:rsidRDefault="007E4BDD">
      <w:pPr>
        <w:rPr>
          <w:color w:val="000000" w:themeColor="text1"/>
        </w:rPr>
      </w:pPr>
    </w:p>
    <w:p w:rsidR="00BD45C5" w:rsidRDefault="00BD45C5">
      <w:pPr>
        <w:rPr>
          <w:color w:val="000000" w:themeColor="text1"/>
        </w:rPr>
      </w:pPr>
    </w:p>
    <w:p w:rsidR="00BD45C5" w:rsidRDefault="00BD45C5">
      <w:pPr>
        <w:rPr>
          <w:color w:val="000000" w:themeColor="text1"/>
        </w:rPr>
      </w:pPr>
    </w:p>
    <w:p w:rsidR="00BD45C5" w:rsidRDefault="00BD45C5">
      <w:pPr>
        <w:rPr>
          <w:color w:val="000000" w:themeColor="text1"/>
        </w:rPr>
      </w:pPr>
    </w:p>
    <w:p w:rsidR="00BD45C5" w:rsidRDefault="00BD45C5">
      <w:pPr>
        <w:rPr>
          <w:color w:val="000000" w:themeColor="text1"/>
        </w:rPr>
      </w:pPr>
    </w:p>
    <w:p w:rsidR="00BD45C5" w:rsidRDefault="00BD45C5">
      <w:pPr>
        <w:rPr>
          <w:color w:val="000000" w:themeColor="text1"/>
        </w:rPr>
      </w:pPr>
    </w:p>
    <w:p w:rsidR="00BD45C5" w:rsidRDefault="00BD45C5">
      <w:pPr>
        <w:rPr>
          <w:color w:val="000000" w:themeColor="text1"/>
        </w:rPr>
      </w:pPr>
    </w:p>
    <w:p w:rsidR="00BD45C5" w:rsidRDefault="00BD45C5">
      <w:pPr>
        <w:rPr>
          <w:color w:val="000000" w:themeColor="text1"/>
        </w:rPr>
      </w:pPr>
    </w:p>
    <w:p w:rsidR="00BD45C5" w:rsidRDefault="00BD45C5">
      <w:pPr>
        <w:rPr>
          <w:color w:val="000000" w:themeColor="text1"/>
        </w:rPr>
      </w:pPr>
    </w:p>
    <w:p w:rsidR="00BD45C5" w:rsidRDefault="00BD45C5">
      <w:pPr>
        <w:rPr>
          <w:color w:val="000000" w:themeColor="text1"/>
        </w:rPr>
      </w:pPr>
    </w:p>
    <w:p w:rsidR="00BD45C5" w:rsidRDefault="00BD45C5">
      <w:pPr>
        <w:rPr>
          <w:color w:val="000000" w:themeColor="text1"/>
        </w:rPr>
      </w:pPr>
    </w:p>
    <w:p w:rsidR="00BD45C5" w:rsidRDefault="00BD45C5">
      <w:pPr>
        <w:rPr>
          <w:color w:val="000000" w:themeColor="text1"/>
        </w:rPr>
      </w:pPr>
    </w:p>
    <w:p w:rsidR="00BD45C5" w:rsidRDefault="00BD45C5">
      <w:pPr>
        <w:rPr>
          <w:color w:val="000000" w:themeColor="text1"/>
        </w:rPr>
      </w:pPr>
    </w:p>
    <w:p w:rsidR="00B60351" w:rsidRDefault="00B60351">
      <w:pPr>
        <w:rPr>
          <w:color w:val="000000" w:themeColor="text1"/>
        </w:rPr>
      </w:pPr>
    </w:p>
    <w:p w:rsidR="008F2A58" w:rsidRDefault="008F2A58" w:rsidP="00FB3ED7">
      <w:pPr>
        <w:pStyle w:val="Heading1"/>
      </w:pPr>
      <w:bookmarkStart w:id="15" w:name="_Toc512868396"/>
      <w:bookmarkStart w:id="16" w:name="_GoBack"/>
      <w:bookmarkEnd w:id="16"/>
      <w:r>
        <w:lastRenderedPageBreak/>
        <w:t>Testing</w:t>
      </w:r>
      <w:r w:rsidR="009E6D4A">
        <w:t xml:space="preserve"> and Results</w:t>
      </w:r>
      <w:bookmarkEnd w:id="15"/>
    </w:p>
    <w:p w:rsidR="008F2A58" w:rsidRDefault="008F2A58"/>
    <w:p w:rsidR="008F2A58" w:rsidRDefault="005A015D">
      <w:r>
        <w:t xml:space="preserve">Testing this AI isn’t the easiest of tasks as it must do several thousand calculations in such a short time, testing to see whether or not the results of those calculations are correct is difficult, and so </w:t>
      </w:r>
      <w:r w:rsidRPr="00FA6183">
        <w:rPr>
          <w:noProof/>
        </w:rPr>
        <w:t>there</w:t>
      </w:r>
      <w:r w:rsidR="00FA6183">
        <w:rPr>
          <w:noProof/>
        </w:rPr>
        <w:t xml:space="preserve"> are</w:t>
      </w:r>
      <w:r>
        <w:t xml:space="preserve"> two main ways to test the end result of the AIs.</w:t>
      </w:r>
    </w:p>
    <w:p w:rsidR="005A015D" w:rsidRDefault="005A015D"/>
    <w:p w:rsidR="004521B8" w:rsidRDefault="005A015D">
      <w:r>
        <w:t xml:space="preserve">The first is to make the AI play against itself, this helps to identify any problems within the AI </w:t>
      </w:r>
      <w:r w:rsidR="004521B8">
        <w:t>both logically and systematically. However, as the AI is playing against itself this test only helps identify problems rather than the ability of the AI.</w:t>
      </w:r>
    </w:p>
    <w:p w:rsidR="004521B8" w:rsidRDefault="004521B8"/>
    <w:p w:rsidR="001D27E3" w:rsidRDefault="004521B8">
      <w:r>
        <w:t xml:space="preserve">So, the second form of testing is required. After identifying problems, the AI is in a stable enough state for it to be tested against a Player (in this case the developer or volunteers). However, the problem with this form of testing is the human themselves in several ways. The first being the human’s decision making, if the tester is proficient in games like this then the AI will likely lose or if the tester is weak at games like this then the AI will likely win, thus resulting in this form being an inconsistent form of testing. </w:t>
      </w:r>
    </w:p>
    <w:p w:rsidR="001D27E3" w:rsidRDefault="001D27E3"/>
    <w:p w:rsidR="005A015D" w:rsidRDefault="004521B8">
      <w:r>
        <w:t xml:space="preserve">The second being the tester’s ability to learn, as the AI’s moves always follow the same pattern, if the tester loses against the AI there’s a higher chance they will win the next game as there a chance they have learnt from the game, thus again resulting in an inconsistent form of testing. </w:t>
      </w:r>
      <w:r w:rsidR="001D27E3">
        <w:t>Refer to table 7, for the developer the one win was after the two draws, after playing two games it’s easier to win against it after seeing how it plays</w:t>
      </w:r>
      <w:r w:rsidR="0074285B">
        <w:t xml:space="preserve"> and more importantly where the player went wrong</w:t>
      </w:r>
      <w:r w:rsidR="001D27E3">
        <w:t>. That said, the AI is massively predictable as some of the testers still didn’t win any games, watching the AI play only helps so far, as the AI can still see a dozen moves ahead.</w:t>
      </w:r>
    </w:p>
    <w:p w:rsidR="003F4038" w:rsidRDefault="003F4038"/>
    <w:tbl>
      <w:tblPr>
        <w:tblStyle w:val="TableGrid"/>
        <w:tblW w:w="0" w:type="auto"/>
        <w:tblLook w:val="04A0" w:firstRow="1" w:lastRow="0" w:firstColumn="1" w:lastColumn="0" w:noHBand="0" w:noVBand="1"/>
      </w:tblPr>
      <w:tblGrid>
        <w:gridCol w:w="2336"/>
        <w:gridCol w:w="2336"/>
        <w:gridCol w:w="2336"/>
        <w:gridCol w:w="2337"/>
      </w:tblGrid>
      <w:tr w:rsidR="001D27E3" w:rsidTr="00B10F79">
        <w:tc>
          <w:tcPr>
            <w:tcW w:w="2336" w:type="dxa"/>
          </w:tcPr>
          <w:p w:rsidR="001D27E3" w:rsidRPr="001D27E3" w:rsidRDefault="001D27E3" w:rsidP="00B10F79">
            <w:pPr>
              <w:rPr>
                <w:b/>
              </w:rPr>
            </w:pPr>
            <w:r w:rsidRPr="001D27E3">
              <w:rPr>
                <w:b/>
              </w:rPr>
              <w:t>Opponent</w:t>
            </w:r>
          </w:p>
        </w:tc>
        <w:tc>
          <w:tcPr>
            <w:tcW w:w="2336" w:type="dxa"/>
          </w:tcPr>
          <w:p w:rsidR="001D27E3" w:rsidRPr="001D27E3" w:rsidRDefault="001D27E3" w:rsidP="00B10F79">
            <w:pPr>
              <w:rPr>
                <w:b/>
              </w:rPr>
            </w:pPr>
            <w:r w:rsidRPr="001D27E3">
              <w:rPr>
                <w:b/>
              </w:rPr>
              <w:t>Wins</w:t>
            </w:r>
          </w:p>
        </w:tc>
        <w:tc>
          <w:tcPr>
            <w:tcW w:w="2336" w:type="dxa"/>
          </w:tcPr>
          <w:p w:rsidR="001D27E3" w:rsidRPr="001D27E3" w:rsidRDefault="001D27E3" w:rsidP="00B10F79">
            <w:pPr>
              <w:rPr>
                <w:b/>
              </w:rPr>
            </w:pPr>
            <w:r w:rsidRPr="001D27E3">
              <w:rPr>
                <w:b/>
              </w:rPr>
              <w:t>Loses</w:t>
            </w:r>
          </w:p>
        </w:tc>
        <w:tc>
          <w:tcPr>
            <w:tcW w:w="2337" w:type="dxa"/>
          </w:tcPr>
          <w:p w:rsidR="001D27E3" w:rsidRPr="001D27E3" w:rsidRDefault="001D27E3" w:rsidP="00B10F79">
            <w:pPr>
              <w:rPr>
                <w:b/>
              </w:rPr>
            </w:pPr>
            <w:r w:rsidRPr="001D27E3">
              <w:rPr>
                <w:b/>
              </w:rPr>
              <w:t>Draws</w:t>
            </w:r>
          </w:p>
        </w:tc>
      </w:tr>
      <w:tr w:rsidR="001D27E3" w:rsidTr="00B10F79">
        <w:tc>
          <w:tcPr>
            <w:tcW w:w="2336" w:type="dxa"/>
          </w:tcPr>
          <w:p w:rsidR="001D27E3" w:rsidRDefault="001D27E3" w:rsidP="00B10F79">
            <w:r>
              <w:t>Developer</w:t>
            </w:r>
          </w:p>
        </w:tc>
        <w:tc>
          <w:tcPr>
            <w:tcW w:w="2336" w:type="dxa"/>
          </w:tcPr>
          <w:p w:rsidR="001D27E3" w:rsidRDefault="001D27E3" w:rsidP="00B10F79">
            <w:r>
              <w:t>1</w:t>
            </w:r>
          </w:p>
        </w:tc>
        <w:tc>
          <w:tcPr>
            <w:tcW w:w="2336" w:type="dxa"/>
          </w:tcPr>
          <w:p w:rsidR="001D27E3" w:rsidRDefault="001D27E3" w:rsidP="00B10F79">
            <w:r>
              <w:t>0</w:t>
            </w:r>
          </w:p>
        </w:tc>
        <w:tc>
          <w:tcPr>
            <w:tcW w:w="2337" w:type="dxa"/>
          </w:tcPr>
          <w:p w:rsidR="001D27E3" w:rsidRDefault="001D27E3" w:rsidP="00B10F79">
            <w:r>
              <w:t>2</w:t>
            </w:r>
          </w:p>
        </w:tc>
      </w:tr>
      <w:tr w:rsidR="001D27E3" w:rsidTr="00B10F79">
        <w:tc>
          <w:tcPr>
            <w:tcW w:w="2336" w:type="dxa"/>
          </w:tcPr>
          <w:p w:rsidR="001D27E3" w:rsidRDefault="001D27E3" w:rsidP="00B10F79">
            <w:r>
              <w:t>Tester #1</w:t>
            </w:r>
          </w:p>
        </w:tc>
        <w:tc>
          <w:tcPr>
            <w:tcW w:w="2336" w:type="dxa"/>
          </w:tcPr>
          <w:p w:rsidR="001D27E3" w:rsidRDefault="001D27E3" w:rsidP="00B10F79">
            <w:r>
              <w:t>0</w:t>
            </w:r>
          </w:p>
        </w:tc>
        <w:tc>
          <w:tcPr>
            <w:tcW w:w="2336" w:type="dxa"/>
          </w:tcPr>
          <w:p w:rsidR="001D27E3" w:rsidRDefault="001D27E3" w:rsidP="00B10F79">
            <w:r>
              <w:t>0</w:t>
            </w:r>
          </w:p>
        </w:tc>
        <w:tc>
          <w:tcPr>
            <w:tcW w:w="2337" w:type="dxa"/>
          </w:tcPr>
          <w:p w:rsidR="001D27E3" w:rsidRDefault="001D27E3" w:rsidP="00B10F79">
            <w:r>
              <w:t>3</w:t>
            </w:r>
          </w:p>
        </w:tc>
      </w:tr>
      <w:tr w:rsidR="001D27E3" w:rsidTr="00B10F79">
        <w:tc>
          <w:tcPr>
            <w:tcW w:w="2336" w:type="dxa"/>
          </w:tcPr>
          <w:p w:rsidR="001D27E3" w:rsidRDefault="001D27E3" w:rsidP="00B10F79">
            <w:r>
              <w:t>Tester #2</w:t>
            </w:r>
          </w:p>
        </w:tc>
        <w:tc>
          <w:tcPr>
            <w:tcW w:w="2336" w:type="dxa"/>
          </w:tcPr>
          <w:p w:rsidR="001D27E3" w:rsidRDefault="001D27E3" w:rsidP="00B10F79">
            <w:r>
              <w:t>0</w:t>
            </w:r>
          </w:p>
        </w:tc>
        <w:tc>
          <w:tcPr>
            <w:tcW w:w="2336" w:type="dxa"/>
          </w:tcPr>
          <w:p w:rsidR="001D27E3" w:rsidRDefault="001D27E3" w:rsidP="00B10F79">
            <w:r>
              <w:t>1</w:t>
            </w:r>
          </w:p>
        </w:tc>
        <w:tc>
          <w:tcPr>
            <w:tcW w:w="2337" w:type="dxa"/>
          </w:tcPr>
          <w:p w:rsidR="001D27E3" w:rsidRDefault="001D27E3" w:rsidP="00B10F79">
            <w:r>
              <w:t>2</w:t>
            </w:r>
          </w:p>
        </w:tc>
      </w:tr>
      <w:tr w:rsidR="001D27E3" w:rsidTr="00B10F79">
        <w:tc>
          <w:tcPr>
            <w:tcW w:w="2336" w:type="dxa"/>
          </w:tcPr>
          <w:p w:rsidR="001D27E3" w:rsidRDefault="001D27E3" w:rsidP="00B10F79">
            <w:r>
              <w:t>Tester #3</w:t>
            </w:r>
          </w:p>
        </w:tc>
        <w:tc>
          <w:tcPr>
            <w:tcW w:w="2336" w:type="dxa"/>
          </w:tcPr>
          <w:p w:rsidR="001D27E3" w:rsidRDefault="001D27E3" w:rsidP="00B10F79">
            <w:r>
              <w:t>1</w:t>
            </w:r>
          </w:p>
        </w:tc>
        <w:tc>
          <w:tcPr>
            <w:tcW w:w="2336" w:type="dxa"/>
          </w:tcPr>
          <w:p w:rsidR="001D27E3" w:rsidRDefault="001D27E3" w:rsidP="00B10F79">
            <w:r>
              <w:t>0</w:t>
            </w:r>
          </w:p>
        </w:tc>
        <w:tc>
          <w:tcPr>
            <w:tcW w:w="2337" w:type="dxa"/>
          </w:tcPr>
          <w:p w:rsidR="001D27E3" w:rsidRDefault="001D27E3" w:rsidP="00B10F79">
            <w:r>
              <w:t>2</w:t>
            </w:r>
          </w:p>
        </w:tc>
      </w:tr>
      <w:tr w:rsidR="001D27E3" w:rsidTr="00B10F79">
        <w:tc>
          <w:tcPr>
            <w:tcW w:w="2336" w:type="dxa"/>
          </w:tcPr>
          <w:p w:rsidR="001D27E3" w:rsidRDefault="001D27E3" w:rsidP="00B10F79">
            <w:r>
              <w:t>Tester #4</w:t>
            </w:r>
          </w:p>
        </w:tc>
        <w:tc>
          <w:tcPr>
            <w:tcW w:w="2336" w:type="dxa"/>
          </w:tcPr>
          <w:p w:rsidR="001D27E3" w:rsidRDefault="001D27E3" w:rsidP="00B10F79">
            <w:r>
              <w:t>0</w:t>
            </w:r>
          </w:p>
        </w:tc>
        <w:tc>
          <w:tcPr>
            <w:tcW w:w="2336" w:type="dxa"/>
          </w:tcPr>
          <w:p w:rsidR="001D27E3" w:rsidRDefault="00DF67B1" w:rsidP="00B10F79">
            <w:r>
              <w:t>3</w:t>
            </w:r>
          </w:p>
        </w:tc>
        <w:tc>
          <w:tcPr>
            <w:tcW w:w="2337" w:type="dxa"/>
          </w:tcPr>
          <w:p w:rsidR="001D27E3" w:rsidRDefault="00DF67B1" w:rsidP="004963B0">
            <w:pPr>
              <w:keepNext/>
            </w:pPr>
            <w:r>
              <w:t>0</w:t>
            </w:r>
          </w:p>
        </w:tc>
      </w:tr>
    </w:tbl>
    <w:p w:rsidR="001D27E3" w:rsidRPr="004963B0" w:rsidRDefault="004963B0" w:rsidP="004963B0">
      <w:pPr>
        <w:pStyle w:val="Caption"/>
        <w:rPr>
          <w:color w:val="auto"/>
        </w:rPr>
      </w:pPr>
      <w:r w:rsidRPr="004963B0">
        <w:rPr>
          <w:color w:val="auto"/>
        </w:rPr>
        <w:t xml:space="preserve">Table 7: Results from Play Tests </w:t>
      </w:r>
    </w:p>
    <w:p w:rsidR="001D27E3" w:rsidRDefault="001D27E3"/>
    <w:p w:rsidR="003F4038" w:rsidRDefault="003F4038">
      <w:r>
        <w:t xml:space="preserve">On top of that, </w:t>
      </w:r>
      <w:r w:rsidR="00677F10">
        <w:t>for both tests,</w:t>
      </w:r>
      <w:r w:rsidR="00685595">
        <w:t xml:space="preserve"> </w:t>
      </w:r>
      <w:r w:rsidR="003D6D36">
        <w:t xml:space="preserve">if the AI makes a bad move against a player, it’s hard to differentiate between a flaw in the system or the limitation of minimax.  </w:t>
      </w:r>
    </w:p>
    <w:p w:rsidR="001D27E3" w:rsidRDefault="001D27E3"/>
    <w:p w:rsidR="001D27E3" w:rsidRDefault="001D27E3"/>
    <w:p w:rsidR="001754F6" w:rsidRDefault="001754F6"/>
    <w:p w:rsidR="001754F6" w:rsidRDefault="001754F6"/>
    <w:p w:rsidR="001754F6" w:rsidRDefault="001754F6"/>
    <w:p w:rsidR="001754F6" w:rsidRDefault="001754F6"/>
    <w:p w:rsidR="001754F6" w:rsidRDefault="001754F6"/>
    <w:p w:rsidR="001754F6" w:rsidRDefault="001754F6"/>
    <w:p w:rsidR="001754F6" w:rsidRDefault="001754F6"/>
    <w:p w:rsidR="001754F6" w:rsidRDefault="001754F6"/>
    <w:p w:rsidR="001754F6" w:rsidRDefault="001754F6"/>
    <w:p w:rsidR="001754F6" w:rsidRDefault="001754F6"/>
    <w:p w:rsidR="008F2A58" w:rsidRDefault="008F2A58" w:rsidP="00FB3ED7">
      <w:pPr>
        <w:pStyle w:val="Heading1"/>
      </w:pPr>
      <w:bookmarkStart w:id="17" w:name="_Toc128649618"/>
      <w:bookmarkStart w:id="18" w:name="_Toc512868397"/>
      <w:r>
        <w:lastRenderedPageBreak/>
        <w:t>Project Management</w:t>
      </w:r>
      <w:bookmarkEnd w:id="17"/>
      <w:bookmarkEnd w:id="18"/>
    </w:p>
    <w:p w:rsidR="008F2A58" w:rsidRDefault="008F2A58" w:rsidP="00FB3ED7">
      <w:pPr>
        <w:pStyle w:val="Heading2"/>
      </w:pPr>
      <w:bookmarkStart w:id="19" w:name="_Toc128649619"/>
      <w:bookmarkStart w:id="20" w:name="_Toc512868398"/>
      <w:r>
        <w:t>Project Schedule</w:t>
      </w:r>
      <w:bookmarkEnd w:id="19"/>
      <w:bookmarkEnd w:id="20"/>
    </w:p>
    <w:p w:rsidR="008F2A58" w:rsidRDefault="008F2A58"/>
    <w:p w:rsidR="00FC4C60" w:rsidRDefault="00CD41F8" w:rsidP="00CD41F8">
      <w:pPr>
        <w:pStyle w:val="ListParagraph"/>
        <w:numPr>
          <w:ilvl w:val="0"/>
          <w:numId w:val="15"/>
        </w:numPr>
      </w:pPr>
      <w:r>
        <w:t>Created game system for 3x3</w:t>
      </w:r>
    </w:p>
    <w:p w:rsidR="00CD41F8" w:rsidRDefault="00CD41F8" w:rsidP="00CD41F8">
      <w:pPr>
        <w:pStyle w:val="ListParagraph"/>
        <w:numPr>
          <w:ilvl w:val="0"/>
          <w:numId w:val="15"/>
        </w:numPr>
      </w:pPr>
      <w:r>
        <w:t>Created game system for 9x9</w:t>
      </w:r>
    </w:p>
    <w:p w:rsidR="00CD41F8" w:rsidRDefault="00CD41F8" w:rsidP="00CD41F8">
      <w:pPr>
        <w:pStyle w:val="ListParagraph"/>
        <w:numPr>
          <w:ilvl w:val="0"/>
          <w:numId w:val="15"/>
        </w:numPr>
      </w:pPr>
      <w:r>
        <w:t>Created game system for 3x3 squared simple</w:t>
      </w:r>
    </w:p>
    <w:p w:rsidR="00CD41F8" w:rsidRDefault="00CD41F8" w:rsidP="00CD41F8">
      <w:pPr>
        <w:pStyle w:val="ListParagraph"/>
        <w:numPr>
          <w:ilvl w:val="0"/>
          <w:numId w:val="15"/>
        </w:numPr>
      </w:pPr>
      <w:r>
        <w:t>Created game system for 3x3 squared advanced</w:t>
      </w:r>
    </w:p>
    <w:p w:rsidR="00CD41F8" w:rsidRDefault="00CD41F8" w:rsidP="00CD41F8">
      <w:pPr>
        <w:pStyle w:val="ListParagraph"/>
        <w:numPr>
          <w:ilvl w:val="0"/>
          <w:numId w:val="15"/>
        </w:numPr>
      </w:pPr>
      <w:r>
        <w:t>Combined game systems</w:t>
      </w:r>
    </w:p>
    <w:p w:rsidR="00CD41F8" w:rsidRDefault="00CD41F8" w:rsidP="00CD41F8">
      <w:pPr>
        <w:pStyle w:val="ListParagraph"/>
        <w:numPr>
          <w:ilvl w:val="0"/>
          <w:numId w:val="15"/>
        </w:numPr>
      </w:pPr>
      <w:r>
        <w:t>Developed Minimax for 3x3</w:t>
      </w:r>
    </w:p>
    <w:p w:rsidR="00CD41F8" w:rsidRDefault="00CD41F8" w:rsidP="00CD41F8">
      <w:pPr>
        <w:pStyle w:val="ListParagraph"/>
        <w:numPr>
          <w:ilvl w:val="0"/>
          <w:numId w:val="15"/>
        </w:numPr>
      </w:pPr>
      <w:r>
        <w:t>Adapted Minimax for 9x9</w:t>
      </w:r>
    </w:p>
    <w:p w:rsidR="00CD41F8" w:rsidRDefault="00CD41F8" w:rsidP="00CD41F8">
      <w:pPr>
        <w:pStyle w:val="ListParagraph"/>
        <w:numPr>
          <w:ilvl w:val="0"/>
          <w:numId w:val="15"/>
        </w:numPr>
      </w:pPr>
      <w:r>
        <w:t>Developed Alpha-Beta Pruning for 3x3</w:t>
      </w:r>
    </w:p>
    <w:p w:rsidR="00CD41F8" w:rsidRDefault="00CD41F8" w:rsidP="00CD41F8">
      <w:pPr>
        <w:pStyle w:val="ListParagraph"/>
        <w:numPr>
          <w:ilvl w:val="0"/>
          <w:numId w:val="15"/>
        </w:numPr>
      </w:pPr>
      <w:r>
        <w:t>Developed Rotational Symmetry for 3x3</w:t>
      </w:r>
    </w:p>
    <w:p w:rsidR="00CD41F8" w:rsidRDefault="00CD41F8" w:rsidP="00CD41F8">
      <w:pPr>
        <w:pStyle w:val="ListParagraph"/>
        <w:numPr>
          <w:ilvl w:val="0"/>
          <w:numId w:val="15"/>
        </w:numPr>
      </w:pPr>
      <w:r>
        <w:t>Adapted Alpha-Beta Pruning to 9x9</w:t>
      </w:r>
    </w:p>
    <w:p w:rsidR="00CD41F8" w:rsidRDefault="00CD41F8" w:rsidP="00CD41F8">
      <w:pPr>
        <w:pStyle w:val="ListParagraph"/>
        <w:numPr>
          <w:ilvl w:val="0"/>
          <w:numId w:val="15"/>
        </w:numPr>
      </w:pPr>
      <w:r>
        <w:t>Adapted Rotational Symmetry to 9x9</w:t>
      </w:r>
    </w:p>
    <w:p w:rsidR="00CD41F8" w:rsidRDefault="00CD41F8" w:rsidP="00CD41F8">
      <w:pPr>
        <w:pStyle w:val="ListParagraph"/>
        <w:numPr>
          <w:ilvl w:val="0"/>
          <w:numId w:val="15"/>
        </w:numPr>
      </w:pPr>
      <w:r>
        <w:t>Adapted Minimax to 3x3 Squared Simple</w:t>
      </w:r>
    </w:p>
    <w:p w:rsidR="00CD41F8" w:rsidRDefault="00CD41F8" w:rsidP="00CD41F8">
      <w:pPr>
        <w:pStyle w:val="ListParagraph"/>
        <w:numPr>
          <w:ilvl w:val="0"/>
          <w:numId w:val="15"/>
        </w:numPr>
      </w:pPr>
      <w:r>
        <w:t>Adapted Alpha-Beta Pruning to 3x3 Squared Simple</w:t>
      </w:r>
    </w:p>
    <w:p w:rsidR="00CD41F8" w:rsidRDefault="00CD41F8" w:rsidP="00CD41F8">
      <w:pPr>
        <w:pStyle w:val="ListParagraph"/>
        <w:numPr>
          <w:ilvl w:val="0"/>
          <w:numId w:val="15"/>
        </w:numPr>
      </w:pPr>
      <w:r>
        <w:t>Adapted Minimax to 3x3 Squared Advanced</w:t>
      </w:r>
    </w:p>
    <w:p w:rsidR="00CD41F8" w:rsidRDefault="00CD41F8" w:rsidP="00CD41F8">
      <w:pPr>
        <w:pStyle w:val="ListParagraph"/>
        <w:numPr>
          <w:ilvl w:val="0"/>
          <w:numId w:val="15"/>
        </w:numPr>
      </w:pPr>
      <w:r>
        <w:t>Adapted Alpha-Beta Pruning to 3x3 Squared Advanced</w:t>
      </w:r>
    </w:p>
    <w:p w:rsidR="00666B87" w:rsidRDefault="00666B87" w:rsidP="00666B87">
      <w:pPr>
        <w:pStyle w:val="ListParagraph"/>
        <w:numPr>
          <w:ilvl w:val="0"/>
          <w:numId w:val="15"/>
        </w:numPr>
      </w:pPr>
      <w:r>
        <w:t>Developed Reduction Algorithm for 3x3 squared simple</w:t>
      </w:r>
    </w:p>
    <w:p w:rsidR="00CD41F8" w:rsidRDefault="00CD41F8" w:rsidP="00CD41F8">
      <w:pPr>
        <w:pStyle w:val="ListParagraph"/>
        <w:numPr>
          <w:ilvl w:val="0"/>
          <w:numId w:val="15"/>
        </w:numPr>
      </w:pPr>
      <w:r>
        <w:t xml:space="preserve">Adapted </w:t>
      </w:r>
      <w:r w:rsidR="00666B87">
        <w:t>Reduction Algorithm</w:t>
      </w:r>
      <w:r>
        <w:t xml:space="preserve"> to 3x3 Squared Advanced</w:t>
      </w:r>
    </w:p>
    <w:p w:rsidR="00CD41F8" w:rsidRDefault="00CD41F8" w:rsidP="00CD41F8">
      <w:pPr>
        <w:pStyle w:val="ListParagraph"/>
        <w:numPr>
          <w:ilvl w:val="0"/>
          <w:numId w:val="15"/>
        </w:numPr>
      </w:pPr>
      <w:r>
        <w:t>Improve score generation for both squared versions</w:t>
      </w:r>
    </w:p>
    <w:p w:rsidR="00CD41F8" w:rsidRDefault="00CD41F8" w:rsidP="00CD41F8">
      <w:pPr>
        <w:pStyle w:val="ListParagraph"/>
        <w:numPr>
          <w:ilvl w:val="0"/>
          <w:numId w:val="15"/>
        </w:numPr>
      </w:pPr>
      <w:r>
        <w:t xml:space="preserve">Convert code to suit an object-oriented design </w:t>
      </w:r>
    </w:p>
    <w:p w:rsidR="005B7393" w:rsidRDefault="005B7393" w:rsidP="005B7393">
      <w:pPr>
        <w:pStyle w:val="ListParagraph"/>
      </w:pPr>
    </w:p>
    <w:p w:rsidR="00F21CA2" w:rsidRDefault="001C2C3E" w:rsidP="00F21CA2">
      <w:pPr>
        <w:keepNext/>
      </w:pPr>
      <w:r>
        <w:rPr>
          <w:noProof/>
        </w:rPr>
        <w:lastRenderedPageBreak/>
        <w:drawing>
          <wp:inline distT="0" distB="0" distL="0" distR="0" wp14:anchorId="2E33CEF3" wp14:editId="4BC248D2">
            <wp:extent cx="5940425" cy="4828540"/>
            <wp:effectExtent l="19050" t="19050" r="22225"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0425" cy="4828540"/>
                    </a:xfrm>
                    <a:prstGeom prst="rect">
                      <a:avLst/>
                    </a:prstGeom>
                    <a:ln>
                      <a:solidFill>
                        <a:schemeClr val="tx1"/>
                      </a:solidFill>
                    </a:ln>
                  </pic:spPr>
                </pic:pic>
              </a:graphicData>
            </a:graphic>
          </wp:inline>
        </w:drawing>
      </w:r>
    </w:p>
    <w:p w:rsidR="00C74766" w:rsidRPr="00F21CA2" w:rsidRDefault="00F21CA2" w:rsidP="00F21CA2">
      <w:pPr>
        <w:pStyle w:val="Caption"/>
        <w:rPr>
          <w:color w:val="auto"/>
        </w:rPr>
      </w:pPr>
      <w:r w:rsidRPr="00F21CA2">
        <w:rPr>
          <w:color w:val="auto"/>
        </w:rPr>
        <w:t xml:space="preserve">Figure 6.1: Time Chart </w:t>
      </w:r>
    </w:p>
    <w:p w:rsidR="00524C44" w:rsidRDefault="00B83404" w:rsidP="00524C44">
      <w:pPr>
        <w:keepNext/>
      </w:pPr>
      <w:r>
        <w:rPr>
          <w:noProof/>
        </w:rPr>
        <w:drawing>
          <wp:inline distT="0" distB="0" distL="0" distR="0" wp14:anchorId="0808F3DA" wp14:editId="70126763">
            <wp:extent cx="5940425" cy="1050290"/>
            <wp:effectExtent l="19050" t="19050" r="22225" b="165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1050290"/>
                    </a:xfrm>
                    <a:prstGeom prst="rect">
                      <a:avLst/>
                    </a:prstGeom>
                    <a:ln>
                      <a:solidFill>
                        <a:schemeClr val="tx1"/>
                      </a:solidFill>
                    </a:ln>
                  </pic:spPr>
                </pic:pic>
              </a:graphicData>
            </a:graphic>
          </wp:inline>
        </w:drawing>
      </w:r>
    </w:p>
    <w:p w:rsidR="00666B87" w:rsidRDefault="00524C44" w:rsidP="00524C44">
      <w:pPr>
        <w:pStyle w:val="Caption"/>
      </w:pPr>
      <w:r w:rsidRPr="00524C44">
        <w:rPr>
          <w:color w:val="auto"/>
        </w:rPr>
        <w:t>Figure 6.2: Gantt Chart Part 1</w:t>
      </w:r>
    </w:p>
    <w:p w:rsidR="00524C44" w:rsidRDefault="00D93411" w:rsidP="00524C44">
      <w:pPr>
        <w:keepNext/>
      </w:pPr>
      <w:r>
        <w:rPr>
          <w:noProof/>
        </w:rPr>
        <w:drawing>
          <wp:inline distT="0" distB="0" distL="0" distR="0" wp14:anchorId="573DC0D9" wp14:editId="1BB5868C">
            <wp:extent cx="5940425" cy="914400"/>
            <wp:effectExtent l="19050" t="19050" r="22225" b="190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17098"/>
                    <a:stretch/>
                  </pic:blipFill>
                  <pic:spPr bwMode="auto">
                    <a:xfrm>
                      <a:off x="0" y="0"/>
                      <a:ext cx="5940425" cy="9144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93411" w:rsidRPr="00524C44" w:rsidRDefault="00524C44" w:rsidP="00524C44">
      <w:pPr>
        <w:pStyle w:val="Caption"/>
        <w:rPr>
          <w:color w:val="auto"/>
        </w:rPr>
      </w:pPr>
      <w:r w:rsidRPr="00524C44">
        <w:rPr>
          <w:color w:val="auto"/>
        </w:rPr>
        <w:t xml:space="preserve">Figure 6.3: Gantt Chart Part 2 </w:t>
      </w:r>
    </w:p>
    <w:p w:rsidR="00524C44" w:rsidRDefault="0049533A" w:rsidP="00524C44">
      <w:pPr>
        <w:keepNext/>
      </w:pPr>
      <w:r>
        <w:rPr>
          <w:noProof/>
        </w:rPr>
        <w:drawing>
          <wp:inline distT="0" distB="0" distL="0" distR="0" wp14:anchorId="66A9F79A" wp14:editId="36B7B66D">
            <wp:extent cx="5219700" cy="523875"/>
            <wp:effectExtent l="19050" t="19050" r="19050" b="285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9700" cy="523875"/>
                    </a:xfrm>
                    <a:prstGeom prst="rect">
                      <a:avLst/>
                    </a:prstGeom>
                    <a:ln>
                      <a:solidFill>
                        <a:schemeClr val="tx1"/>
                      </a:solidFill>
                    </a:ln>
                  </pic:spPr>
                </pic:pic>
              </a:graphicData>
            </a:graphic>
          </wp:inline>
        </w:drawing>
      </w:r>
    </w:p>
    <w:p w:rsidR="00D93411" w:rsidRPr="00524C44" w:rsidRDefault="00524C44" w:rsidP="00524C44">
      <w:pPr>
        <w:pStyle w:val="Caption"/>
        <w:rPr>
          <w:color w:val="auto"/>
        </w:rPr>
      </w:pPr>
      <w:r w:rsidRPr="00524C44">
        <w:rPr>
          <w:color w:val="auto"/>
        </w:rPr>
        <w:t xml:space="preserve">Figure 6.4: Gantt Chart Part 3 </w:t>
      </w:r>
    </w:p>
    <w:p w:rsidR="00D4048F" w:rsidRDefault="00D4048F" w:rsidP="001C2C3E"/>
    <w:p w:rsidR="00524C44" w:rsidRDefault="001336BD" w:rsidP="00524C44">
      <w:pPr>
        <w:keepNext/>
      </w:pPr>
      <w:r>
        <w:rPr>
          <w:noProof/>
        </w:rPr>
        <w:lastRenderedPageBreak/>
        <w:drawing>
          <wp:inline distT="0" distB="0" distL="0" distR="0" wp14:anchorId="29DAAD3D" wp14:editId="150C84FD">
            <wp:extent cx="4476750" cy="466725"/>
            <wp:effectExtent l="19050" t="19050" r="19050" b="285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45556"/>
                    <a:stretch/>
                  </pic:blipFill>
                  <pic:spPr bwMode="auto">
                    <a:xfrm>
                      <a:off x="0" y="0"/>
                      <a:ext cx="4476750" cy="4667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524C44" w:rsidRPr="00524C44" w:rsidRDefault="00524C44" w:rsidP="00524C44">
      <w:pPr>
        <w:pStyle w:val="Caption"/>
        <w:rPr>
          <w:color w:val="auto"/>
        </w:rPr>
      </w:pPr>
      <w:r w:rsidRPr="00524C44">
        <w:rPr>
          <w:color w:val="auto"/>
        </w:rPr>
        <w:t>Figure 6.5: Gantt Chart Part 4</w:t>
      </w:r>
    </w:p>
    <w:p w:rsidR="00524C44" w:rsidRDefault="00524C44" w:rsidP="00524C44">
      <w:pPr>
        <w:pStyle w:val="Caption"/>
        <w:keepNext/>
      </w:pPr>
      <w:r>
        <w:t xml:space="preserve"> </w:t>
      </w:r>
      <w:r w:rsidR="0049533A">
        <w:rPr>
          <w:noProof/>
        </w:rPr>
        <w:drawing>
          <wp:inline distT="0" distB="0" distL="0" distR="0" wp14:anchorId="0F86065B" wp14:editId="23AE93D2">
            <wp:extent cx="4457700" cy="476250"/>
            <wp:effectExtent l="19050" t="19050" r="19050"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44444"/>
                    <a:stretch/>
                  </pic:blipFill>
                  <pic:spPr bwMode="auto">
                    <a:xfrm>
                      <a:off x="0" y="0"/>
                      <a:ext cx="4457700" cy="4762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8A1C15" w:rsidRDefault="00524C44" w:rsidP="00524C44">
      <w:pPr>
        <w:pStyle w:val="Caption"/>
      </w:pPr>
      <w:r w:rsidRPr="00524C44">
        <w:rPr>
          <w:color w:val="auto"/>
        </w:rPr>
        <w:t xml:space="preserve">Figure 6.6: Gantt Chart Part 5 </w:t>
      </w:r>
    </w:p>
    <w:p w:rsidR="00524C44" w:rsidRDefault="00A50AAE" w:rsidP="00524C44">
      <w:pPr>
        <w:keepNext/>
      </w:pPr>
      <w:r>
        <w:rPr>
          <w:noProof/>
        </w:rPr>
        <w:drawing>
          <wp:inline distT="0" distB="0" distL="0" distR="0" wp14:anchorId="31AD3352" wp14:editId="18D80E49">
            <wp:extent cx="5276850" cy="685800"/>
            <wp:effectExtent l="19050" t="19050" r="19050" b="190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6850" cy="685800"/>
                    </a:xfrm>
                    <a:prstGeom prst="rect">
                      <a:avLst/>
                    </a:prstGeom>
                    <a:ln>
                      <a:solidFill>
                        <a:schemeClr val="tx1"/>
                      </a:solidFill>
                    </a:ln>
                  </pic:spPr>
                </pic:pic>
              </a:graphicData>
            </a:graphic>
          </wp:inline>
        </w:drawing>
      </w:r>
    </w:p>
    <w:p w:rsidR="00B173E2" w:rsidRPr="00524C44" w:rsidRDefault="00524C44" w:rsidP="00524C44">
      <w:pPr>
        <w:pStyle w:val="Caption"/>
        <w:rPr>
          <w:color w:val="auto"/>
        </w:rPr>
      </w:pPr>
      <w:r w:rsidRPr="00524C44">
        <w:rPr>
          <w:color w:val="auto"/>
        </w:rPr>
        <w:t xml:space="preserve">Figure 6.7: Gantt Chart Part 6 </w:t>
      </w:r>
    </w:p>
    <w:p w:rsidR="00B173E2" w:rsidRDefault="00B173E2" w:rsidP="001C2C3E">
      <w:r>
        <w:t>The alpha-beta pruning did not take as long as planned as the amount of code and adjustments required to make it work was small.</w:t>
      </w:r>
    </w:p>
    <w:p w:rsidR="00D4048F" w:rsidRDefault="00D4048F" w:rsidP="001C2C3E"/>
    <w:p w:rsidR="00524C44" w:rsidRDefault="0049533A" w:rsidP="00524C44">
      <w:pPr>
        <w:keepNext/>
      </w:pPr>
      <w:r>
        <w:rPr>
          <w:noProof/>
        </w:rPr>
        <w:drawing>
          <wp:inline distT="0" distB="0" distL="0" distR="0" wp14:anchorId="2EB58A0D" wp14:editId="5E595DF4">
            <wp:extent cx="5343525" cy="695325"/>
            <wp:effectExtent l="19050" t="19050" r="28575" b="285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3525" cy="695325"/>
                    </a:xfrm>
                    <a:prstGeom prst="rect">
                      <a:avLst/>
                    </a:prstGeom>
                    <a:ln>
                      <a:solidFill>
                        <a:schemeClr val="tx1"/>
                      </a:solidFill>
                    </a:ln>
                  </pic:spPr>
                </pic:pic>
              </a:graphicData>
            </a:graphic>
          </wp:inline>
        </w:drawing>
      </w:r>
    </w:p>
    <w:p w:rsidR="00BB3ADE" w:rsidRPr="00524C44" w:rsidRDefault="00524C44" w:rsidP="00524C44">
      <w:pPr>
        <w:pStyle w:val="Caption"/>
        <w:rPr>
          <w:color w:val="auto"/>
        </w:rPr>
      </w:pPr>
      <w:r w:rsidRPr="00524C44">
        <w:rPr>
          <w:color w:val="auto"/>
        </w:rPr>
        <w:t xml:space="preserve">Figure 6.8: Gantt Chart Part 7 </w:t>
      </w:r>
    </w:p>
    <w:p w:rsidR="00BB3ADE" w:rsidRDefault="00176FC3" w:rsidP="001C2C3E">
      <w:r>
        <w:t xml:space="preserve">Adapting the AI for the 3x3 to 9x9 was simple (such as for the minimax) as all it included was increasing the </w:t>
      </w:r>
      <w:r w:rsidR="00FA6183">
        <w:rPr>
          <w:noProof/>
        </w:rPr>
        <w:t>number</w:t>
      </w:r>
      <w:r>
        <w:t xml:space="preserve"> of squares it </w:t>
      </w:r>
      <w:r w:rsidR="00966E5F">
        <w:t>checks;</w:t>
      </w:r>
      <w:r>
        <w:t xml:space="preserve"> </w:t>
      </w:r>
      <w:r w:rsidR="007C4BC7">
        <w:t>therefore,</w:t>
      </w:r>
      <w:r>
        <w:t xml:space="preserve"> it took less time as planned.</w:t>
      </w:r>
    </w:p>
    <w:p w:rsidR="00D4048F" w:rsidRDefault="00D4048F" w:rsidP="001C2C3E"/>
    <w:p w:rsidR="00524C44" w:rsidRDefault="00D4048F" w:rsidP="00524C44">
      <w:pPr>
        <w:keepNext/>
      </w:pPr>
      <w:r>
        <w:rPr>
          <w:noProof/>
        </w:rPr>
        <w:drawing>
          <wp:inline distT="0" distB="0" distL="0" distR="0" wp14:anchorId="502CA890" wp14:editId="1C01176A">
            <wp:extent cx="5940425" cy="657225"/>
            <wp:effectExtent l="19050" t="19050" r="22225" b="285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23276"/>
                    <a:stretch/>
                  </pic:blipFill>
                  <pic:spPr bwMode="auto">
                    <a:xfrm>
                      <a:off x="0" y="0"/>
                      <a:ext cx="5940425" cy="6572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5D7BFB" w:rsidRPr="00524C44" w:rsidRDefault="00524C44" w:rsidP="00524C44">
      <w:pPr>
        <w:pStyle w:val="Caption"/>
        <w:rPr>
          <w:color w:val="auto"/>
        </w:rPr>
      </w:pPr>
      <w:r w:rsidRPr="00524C44">
        <w:rPr>
          <w:color w:val="auto"/>
        </w:rPr>
        <w:t xml:space="preserve">Figure 6.9: Gantt Chart Part 8 </w:t>
      </w:r>
    </w:p>
    <w:p w:rsidR="00524C44" w:rsidRDefault="005D7BFB" w:rsidP="00524C44">
      <w:pPr>
        <w:keepNext/>
      </w:pPr>
      <w:r>
        <w:rPr>
          <w:noProof/>
        </w:rPr>
        <w:drawing>
          <wp:inline distT="0" distB="0" distL="0" distR="0" wp14:anchorId="35377249" wp14:editId="3C686D65">
            <wp:extent cx="4457700" cy="476250"/>
            <wp:effectExtent l="19050" t="19050" r="19050" b="190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57700" cy="476250"/>
                    </a:xfrm>
                    <a:prstGeom prst="rect">
                      <a:avLst/>
                    </a:prstGeom>
                    <a:ln>
                      <a:solidFill>
                        <a:schemeClr val="tx1"/>
                      </a:solidFill>
                    </a:ln>
                  </pic:spPr>
                </pic:pic>
              </a:graphicData>
            </a:graphic>
          </wp:inline>
        </w:drawing>
      </w:r>
    </w:p>
    <w:p w:rsidR="00176FC3" w:rsidRPr="00524C44" w:rsidRDefault="00524C44" w:rsidP="00524C44">
      <w:pPr>
        <w:pStyle w:val="Caption"/>
        <w:rPr>
          <w:color w:val="auto"/>
        </w:rPr>
      </w:pPr>
      <w:r w:rsidRPr="00524C44">
        <w:rPr>
          <w:color w:val="auto"/>
        </w:rPr>
        <w:t>Figure 6.10: Gantt Chart Part 9</w:t>
      </w:r>
    </w:p>
    <w:p w:rsidR="00176FC3" w:rsidRDefault="00176FC3" w:rsidP="001C2C3E">
      <w:r>
        <w:t xml:space="preserve">Adapting the minimax to Squared simple took longer than planned as I had to include extra checks and validations, in addition to extra ways to generate the score if the depth limit was met. </w:t>
      </w:r>
      <w:r w:rsidR="00E52839">
        <w:t>However,</w:t>
      </w:r>
      <w:r>
        <w:t xml:space="preserve"> adding the alpha-beta pruning </w:t>
      </w:r>
      <w:r w:rsidR="00157D1A">
        <w:t>was a simple task and so took less time than planned.</w:t>
      </w:r>
    </w:p>
    <w:p w:rsidR="00157D1A" w:rsidRDefault="00157D1A" w:rsidP="001C2C3E"/>
    <w:p w:rsidR="00157D1A" w:rsidRDefault="00E52839" w:rsidP="001C2C3E">
      <w:r>
        <w:t xml:space="preserve">After evaluating the effectiveness rotational symmetry for the squared versions, I replaced it with the reduction algorithm which took less time to create then it would have to </w:t>
      </w:r>
      <w:r w:rsidRPr="00FA6183">
        <w:rPr>
          <w:noProof/>
        </w:rPr>
        <w:t>adapted</w:t>
      </w:r>
      <w:r>
        <w:t xml:space="preserve"> the rotational symmetry.</w:t>
      </w:r>
    </w:p>
    <w:p w:rsidR="00D4048F" w:rsidRDefault="00D4048F" w:rsidP="001C2C3E"/>
    <w:p w:rsidR="00524C44" w:rsidRDefault="00D4048F" w:rsidP="00524C44">
      <w:pPr>
        <w:keepNext/>
      </w:pPr>
      <w:r>
        <w:rPr>
          <w:noProof/>
        </w:rPr>
        <w:drawing>
          <wp:inline distT="0" distB="0" distL="0" distR="0" wp14:anchorId="1184D65D" wp14:editId="534CCA33">
            <wp:extent cx="5286375" cy="666750"/>
            <wp:effectExtent l="19050" t="19050" r="2857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18605"/>
                    <a:stretch/>
                  </pic:blipFill>
                  <pic:spPr bwMode="auto">
                    <a:xfrm>
                      <a:off x="0" y="0"/>
                      <a:ext cx="5286375" cy="6667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4048F" w:rsidRPr="00524C44" w:rsidRDefault="00524C44" w:rsidP="00524C44">
      <w:pPr>
        <w:pStyle w:val="Caption"/>
        <w:rPr>
          <w:color w:val="auto"/>
        </w:rPr>
      </w:pPr>
      <w:r w:rsidRPr="00524C44">
        <w:rPr>
          <w:color w:val="auto"/>
        </w:rPr>
        <w:t>Figure 6.11: Gantt Chart Part 10</w:t>
      </w:r>
    </w:p>
    <w:p w:rsidR="00D4048F" w:rsidRDefault="00D4048F" w:rsidP="001C2C3E"/>
    <w:p w:rsidR="00524C44" w:rsidRDefault="005D7BFB" w:rsidP="00524C44">
      <w:pPr>
        <w:keepNext/>
      </w:pPr>
      <w:r>
        <w:rPr>
          <w:noProof/>
        </w:rPr>
        <w:lastRenderedPageBreak/>
        <w:drawing>
          <wp:inline distT="0" distB="0" distL="0" distR="0" wp14:anchorId="0B8E6DC0" wp14:editId="47E046F0">
            <wp:extent cx="4533900" cy="485775"/>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33900" cy="485775"/>
                    </a:xfrm>
                    <a:prstGeom prst="rect">
                      <a:avLst/>
                    </a:prstGeom>
                    <a:ln>
                      <a:solidFill>
                        <a:schemeClr val="tx1"/>
                      </a:solidFill>
                    </a:ln>
                  </pic:spPr>
                </pic:pic>
              </a:graphicData>
            </a:graphic>
          </wp:inline>
        </w:drawing>
      </w:r>
    </w:p>
    <w:p w:rsidR="00812100" w:rsidRPr="00524C44" w:rsidRDefault="00524C44" w:rsidP="00524C44">
      <w:pPr>
        <w:pStyle w:val="Caption"/>
        <w:rPr>
          <w:color w:val="auto"/>
        </w:rPr>
      </w:pPr>
      <w:r w:rsidRPr="00524C44">
        <w:rPr>
          <w:color w:val="auto"/>
        </w:rPr>
        <w:t xml:space="preserve">Figure 6.12: Gantt Chart Part 11 </w:t>
      </w:r>
    </w:p>
    <w:p w:rsidR="00812100" w:rsidRDefault="00812100" w:rsidP="001C2C3E">
      <w:r>
        <w:t xml:space="preserve">The extra code and adjustments needed to make the squared advanced work </w:t>
      </w:r>
      <w:r w:rsidRPr="00FA6183">
        <w:rPr>
          <w:noProof/>
        </w:rPr>
        <w:t>w</w:t>
      </w:r>
      <w:r w:rsidR="00FA6183">
        <w:rPr>
          <w:noProof/>
        </w:rPr>
        <w:t>ere</w:t>
      </w:r>
      <w:r>
        <w:t xml:space="preserve"> less than anticipated and so took less time than anticipated.</w:t>
      </w:r>
    </w:p>
    <w:p w:rsidR="00D4048F" w:rsidRDefault="00D4048F" w:rsidP="001C2C3E"/>
    <w:p w:rsidR="00524C44" w:rsidRDefault="00D4048F" w:rsidP="00524C44">
      <w:pPr>
        <w:keepNext/>
      </w:pPr>
      <w:r>
        <w:rPr>
          <w:noProof/>
        </w:rPr>
        <w:drawing>
          <wp:inline distT="0" distB="0" distL="0" distR="0" wp14:anchorId="4CE5A5E1" wp14:editId="665C36EC">
            <wp:extent cx="5153025" cy="447675"/>
            <wp:effectExtent l="19050" t="19050" r="2857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30882"/>
                    <a:stretch/>
                  </pic:blipFill>
                  <pic:spPr bwMode="auto">
                    <a:xfrm>
                      <a:off x="0" y="0"/>
                      <a:ext cx="5153025" cy="4476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4048F" w:rsidRPr="00524C44" w:rsidRDefault="00524C44" w:rsidP="00524C44">
      <w:pPr>
        <w:pStyle w:val="Caption"/>
        <w:rPr>
          <w:color w:val="auto"/>
        </w:rPr>
      </w:pPr>
      <w:r w:rsidRPr="00524C44">
        <w:rPr>
          <w:color w:val="auto"/>
        </w:rPr>
        <w:t xml:space="preserve">Figure 6.13: Gantt Chart Part 12 </w:t>
      </w:r>
    </w:p>
    <w:p w:rsidR="00524C44" w:rsidRDefault="005D7BFB" w:rsidP="00524C44">
      <w:pPr>
        <w:keepNext/>
      </w:pPr>
      <w:r>
        <w:rPr>
          <w:noProof/>
        </w:rPr>
        <w:drawing>
          <wp:inline distT="0" distB="0" distL="0" distR="0" wp14:anchorId="47AB953E" wp14:editId="790F52B5">
            <wp:extent cx="5940425" cy="464820"/>
            <wp:effectExtent l="19050" t="19050" r="22225" b="1143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0425" cy="464820"/>
                    </a:xfrm>
                    <a:prstGeom prst="rect">
                      <a:avLst/>
                    </a:prstGeom>
                    <a:ln>
                      <a:solidFill>
                        <a:schemeClr val="tx1"/>
                      </a:solidFill>
                    </a:ln>
                  </pic:spPr>
                </pic:pic>
              </a:graphicData>
            </a:graphic>
          </wp:inline>
        </w:drawing>
      </w:r>
    </w:p>
    <w:p w:rsidR="00C74766" w:rsidRPr="00524C44" w:rsidRDefault="00524C44" w:rsidP="00524C44">
      <w:pPr>
        <w:pStyle w:val="Caption"/>
        <w:rPr>
          <w:color w:val="auto"/>
        </w:rPr>
      </w:pPr>
      <w:r w:rsidRPr="00524C44">
        <w:rPr>
          <w:color w:val="auto"/>
        </w:rPr>
        <w:t xml:space="preserve">Figure 6.14: Gantt Chart Part 13 </w:t>
      </w:r>
    </w:p>
    <w:p w:rsidR="00666B87" w:rsidRDefault="00BF49F4" w:rsidP="001C2C3E">
      <w:r>
        <w:t>These sections were</w:t>
      </w:r>
      <w:r w:rsidR="00A3559E">
        <w:t>n’t</w:t>
      </w:r>
      <w:r>
        <w:t xml:space="preserve"> originally planned and so </w:t>
      </w:r>
      <w:r w:rsidRPr="00FA6183">
        <w:rPr>
          <w:noProof/>
        </w:rPr>
        <w:t>it</w:t>
      </w:r>
      <w:r>
        <w:t xml:space="preserve"> made the total time of the project longer.</w:t>
      </w:r>
    </w:p>
    <w:p w:rsidR="00666B87" w:rsidRDefault="00666B87" w:rsidP="001C2C3E"/>
    <w:p w:rsidR="00E2475B" w:rsidRDefault="00E2475B" w:rsidP="001C2C3E">
      <w:r>
        <w:t xml:space="preserve">The creation of the android interface was originally planned, even with it being a non-compulsory task, and was on the time plan proposed during the interim progress report. </w:t>
      </w:r>
      <w:r w:rsidR="005D79FB">
        <w:t>However,</w:t>
      </w:r>
      <w:r>
        <w:t xml:space="preserve"> it was never implemented.  </w:t>
      </w:r>
    </w:p>
    <w:p w:rsidR="00F83960" w:rsidRDefault="00F83960" w:rsidP="001C2C3E"/>
    <w:p w:rsidR="008F2A58" w:rsidRDefault="008F2A58" w:rsidP="00FB3ED7">
      <w:pPr>
        <w:pStyle w:val="Heading2"/>
      </w:pPr>
      <w:bookmarkStart w:id="21" w:name="_Toc128649620"/>
      <w:bookmarkStart w:id="22" w:name="_Toc512868399"/>
      <w:r>
        <w:t>Risk Management</w:t>
      </w:r>
      <w:bookmarkEnd w:id="21"/>
      <w:bookmarkEnd w:id="22"/>
    </w:p>
    <w:p w:rsidR="005C66AD" w:rsidRDefault="005C66AD"/>
    <w:p w:rsidR="005C66AD" w:rsidRPr="005C66AD" w:rsidRDefault="00522403">
      <w:r>
        <w:t xml:space="preserve">By the nature of the project, </w:t>
      </w:r>
      <w:r w:rsidR="00085008">
        <w:t xml:space="preserve">being </w:t>
      </w:r>
      <w:r w:rsidR="00085008" w:rsidRPr="00FA6183">
        <w:rPr>
          <w:noProof/>
        </w:rPr>
        <w:t>purely</w:t>
      </w:r>
      <w:r w:rsidR="00085008">
        <w:t xml:space="preserve"> software, there were</w:t>
      </w:r>
      <w:r>
        <w:t xml:space="preserve"> no risks.</w:t>
      </w:r>
    </w:p>
    <w:p w:rsidR="008F2A58" w:rsidRDefault="008F2A58"/>
    <w:p w:rsidR="008F2A58" w:rsidRDefault="008F2A58" w:rsidP="00FB3ED7">
      <w:pPr>
        <w:pStyle w:val="Heading2"/>
      </w:pPr>
      <w:bookmarkStart w:id="23" w:name="_Toc128649621"/>
      <w:bookmarkStart w:id="24" w:name="_Toc512868400"/>
      <w:r>
        <w:t>Quality Management</w:t>
      </w:r>
      <w:bookmarkEnd w:id="23"/>
      <w:bookmarkEnd w:id="24"/>
    </w:p>
    <w:p w:rsidR="008F2A58" w:rsidRDefault="008F2A58"/>
    <w:p w:rsidR="00062E6E" w:rsidRDefault="00062E6E">
      <w:r>
        <w:t xml:space="preserve">To help evaluate the move the AI makes, the system outputs a series of data related to the AI and the algorithm run: max depth, number of branches, </w:t>
      </w:r>
      <w:r w:rsidR="00FA6183">
        <w:t xml:space="preserve">the </w:t>
      </w:r>
      <w:r w:rsidRPr="00FA6183">
        <w:rPr>
          <w:noProof/>
        </w:rPr>
        <w:t>time</w:t>
      </w:r>
      <w:r>
        <w:t xml:space="preserve"> </w:t>
      </w:r>
      <w:r w:rsidR="00FA6183">
        <w:t xml:space="preserve">is </w:t>
      </w:r>
      <w:r w:rsidRPr="00FA6183">
        <w:rPr>
          <w:noProof/>
        </w:rPr>
        <w:t>taken</w:t>
      </w:r>
      <w:r>
        <w:t xml:space="preserve"> and the score generated for all moves considered. With this information, it was easy to check for errors, or gaps in logic for the AI plus it made sure that any improvements to the code actually reduce the decision tree size or time taken. Whilst this does help improve the quality of the end result, it was </w:t>
      </w:r>
      <w:r w:rsidRPr="00FA6183">
        <w:rPr>
          <w:noProof/>
        </w:rPr>
        <w:t>mostly</w:t>
      </w:r>
      <w:r>
        <w:t xml:space="preserve"> useful during the development stage to speed up any problems encountered.</w:t>
      </w:r>
    </w:p>
    <w:p w:rsidR="00044862" w:rsidRDefault="00044862" w:rsidP="00393CDC"/>
    <w:p w:rsidR="00062E6E" w:rsidRDefault="00062E6E" w:rsidP="00393CDC">
      <w:r>
        <w:t>Another technique was the option to watch two AI play against each other (mentioned in the testing section). This allows for an unbiased viewing of the AI, and for a quick assessment of the AI as it makes moves quicker than a human. Combined with the data technique, it helps improve the quality and speeds up development.</w:t>
      </w:r>
    </w:p>
    <w:p w:rsidR="002B1544" w:rsidRDefault="002B1544" w:rsidP="00393CDC"/>
    <w:p w:rsidR="002B1544" w:rsidRDefault="002B1544" w:rsidP="00393CDC"/>
    <w:p w:rsidR="002B1544" w:rsidRDefault="002B1544" w:rsidP="00393CDC"/>
    <w:p w:rsidR="002B1544" w:rsidRDefault="002B1544" w:rsidP="00393CDC"/>
    <w:p w:rsidR="002B1544" w:rsidRDefault="002B1544" w:rsidP="00393CDC"/>
    <w:p w:rsidR="002B1544" w:rsidRDefault="002B1544" w:rsidP="00393CDC"/>
    <w:p w:rsidR="002B1544" w:rsidRDefault="002B1544" w:rsidP="00393CDC"/>
    <w:p w:rsidR="002B1544" w:rsidRDefault="002B1544" w:rsidP="00393CDC"/>
    <w:p w:rsidR="002B1544" w:rsidRDefault="002B1544" w:rsidP="00393CDC"/>
    <w:p w:rsidR="00393CDC" w:rsidRDefault="00393CDC" w:rsidP="00393CDC">
      <w:pPr>
        <w:pStyle w:val="Heading1"/>
      </w:pPr>
      <w:bookmarkStart w:id="25" w:name="_Toc128649622"/>
      <w:bookmarkStart w:id="26" w:name="_Toc512868401"/>
      <w:r>
        <w:lastRenderedPageBreak/>
        <w:t>Critical</w:t>
      </w:r>
      <w:bookmarkEnd w:id="25"/>
      <w:r>
        <w:t xml:space="preserve"> Appraisal</w:t>
      </w:r>
      <w:bookmarkEnd w:id="26"/>
    </w:p>
    <w:p w:rsidR="00393CDC" w:rsidRDefault="00393CDC" w:rsidP="00393CDC"/>
    <w:p w:rsidR="00D40741" w:rsidRDefault="00286DE6" w:rsidP="00393CDC">
      <w:r>
        <w:t>Creation of the game systems for the 4 different versions was successfully. Each version runs without hinderance, and allows two players to play against each other on any of the 4 versions.</w:t>
      </w:r>
    </w:p>
    <w:p w:rsidR="00286DE6" w:rsidRDefault="00286DE6" w:rsidP="00393CDC"/>
    <w:p w:rsidR="000447A5" w:rsidRDefault="00286DE6" w:rsidP="00393CDC">
      <w:r>
        <w:t>Creation of the base AI with the minimax algorithm was successful without any major issues (and the small issues were resolved). The AI generated all 255,168 game states which means that it worked correctly.</w:t>
      </w:r>
      <w:r w:rsidR="00FD7F00">
        <w:t xml:space="preserve"> </w:t>
      </w:r>
      <w:r w:rsidR="00724473">
        <w:t>Adaptation of the Minimax algorithm to incorporate Alpha-Beta Pruning was successful without any major issues. The Alpha-Beta pruning worked without problem, it heavily reduced the size of the decision tree whilst not impeding the decision making of the AI.</w:t>
      </w:r>
    </w:p>
    <w:p w:rsidR="00724473" w:rsidRDefault="00724473" w:rsidP="00393CDC"/>
    <w:p w:rsidR="000447A5" w:rsidRDefault="000447A5" w:rsidP="00393CDC">
      <w:r>
        <w:t>Development of Rotational Symmetry was a success, and worked as intended, also helped reduce the size of the decision tree for the 3x3. However, it was too taxing and resulted in taking longer than without it. To limit the cost of Rotational Symmetry</w:t>
      </w:r>
    </w:p>
    <w:p w:rsidR="000447A5" w:rsidRDefault="000447A5" w:rsidP="00393CDC"/>
    <w:p w:rsidR="00E84B02" w:rsidRDefault="000447A5" w:rsidP="00393CDC">
      <w:r>
        <w:t>Adaptation of 3x3 AI to 9x9 was a success. Depth of AI had to be capped much higher up than anticipated (at 5)</w:t>
      </w:r>
      <w:r w:rsidR="00E84B02">
        <w:t>. However,</w:t>
      </w:r>
      <w:r>
        <w:t xml:space="preserve"> </w:t>
      </w:r>
      <w:r w:rsidR="00E84B02">
        <w:t>t</w:t>
      </w:r>
      <w:r>
        <w:t xml:space="preserve">he rotational symmetry </w:t>
      </w:r>
      <w:r w:rsidR="00E84B02">
        <w:t>was even more taxing with the board being larger and it resulted in reducing the decision tree less than it did for the 3x3, the depth of the rotational symmetry algorithm was capped at 2.</w:t>
      </w:r>
    </w:p>
    <w:p w:rsidR="006538B1" w:rsidRDefault="00E84B02" w:rsidP="00393CDC">
      <w:r>
        <w:t xml:space="preserve"> </w:t>
      </w:r>
    </w:p>
    <w:p w:rsidR="006538B1" w:rsidRDefault="006538B1" w:rsidP="00393CDC">
      <w:r>
        <w:t>Adapting the Minimax Algorithm and Alpha-Beta Pruning to 3</w:t>
      </w:r>
      <w:r w:rsidR="00724473">
        <w:t xml:space="preserve">x3 Squared Simple was a success. </w:t>
      </w:r>
      <w:r w:rsidR="00C0106A">
        <w:t xml:space="preserve">By the nature of this version of the game, the maximum possible game states is lower than the 9x9 and therefore the depth can be deeper then compared to the 9x9, with a Depth of 8 taking a fraction of the time that the depth of 5 for the 9x9 despite not having rotational symmetry and any other way of reducing the decision tree size. </w:t>
      </w:r>
      <w:r>
        <w:t>After realising that rotational symmetry was very taxing, and that for it to work for the Squared AIs, it would have to be three times as taxing (three times as many calculations) and that rotational symmetry would not reduce the size of the decision tree as effectively as it did for the 3x3, rotational symmetry was never developed for the Squared AI, and was instead replaced with a simple Algorithm that reduced the decision tree size for the first move, by checking if the current square is empty and any following squares are empty.</w:t>
      </w:r>
      <w:r w:rsidR="00E84B02">
        <w:t xml:space="preserve"> </w:t>
      </w:r>
    </w:p>
    <w:p w:rsidR="006538B1" w:rsidRDefault="006538B1" w:rsidP="00393CDC"/>
    <w:p w:rsidR="009F6718" w:rsidRDefault="009F6718" w:rsidP="00393CDC">
      <w:r>
        <w:t>Adapting the Squared Simple AI to Squared Advanced was a success</w:t>
      </w:r>
      <w:r w:rsidR="00AE7391">
        <w:t>, with only a few chances were required.</w:t>
      </w:r>
      <w:r w:rsidR="00721C65">
        <w:t xml:space="preserve"> The AI works at an acceptable level, with it operating roughly an extra 1/3 calculations compared to its simple counterpart.</w:t>
      </w:r>
    </w:p>
    <w:p w:rsidR="009F6718" w:rsidRDefault="009F6718" w:rsidP="00393CDC"/>
    <w:p w:rsidR="0093413A" w:rsidRDefault="0093413A" w:rsidP="00393CDC">
      <w:r>
        <w:t>Creating an adaptation of the 3x3 AI to use for the Squared versions of the AI allowed for better decision making, with the taxation on the system being minimally small.</w:t>
      </w:r>
    </w:p>
    <w:p w:rsidR="00E55621" w:rsidRDefault="00E55621" w:rsidP="00393CDC"/>
    <w:p w:rsidR="00651030" w:rsidRDefault="009F6718" w:rsidP="00393CDC">
      <w:r>
        <w:t>Adapting the code so into an OOP format was a success, and reduced the amount of duplicated code.</w:t>
      </w:r>
      <w:r w:rsidR="007C2700">
        <w:t xml:space="preserve"> </w:t>
      </w:r>
    </w:p>
    <w:p w:rsidR="00651030" w:rsidRDefault="00651030" w:rsidP="00393CDC"/>
    <w:p w:rsidR="00D40741" w:rsidRDefault="00D40741" w:rsidP="00393CDC">
      <w:r>
        <w:t>Whilst the creation of the AI was a success, and worked as intended, the AI is easier to beat then planned. This is because of the depth being capped on the algorithm, as the minimax works best by seeing all game states and analysing them, with the depth capped it can’t evaluate all game states and therefore cannot work fully.</w:t>
      </w:r>
    </w:p>
    <w:p w:rsidR="00F83960" w:rsidRDefault="00F83960" w:rsidP="00393CDC"/>
    <w:p w:rsidR="00F83960" w:rsidRDefault="00F83960" w:rsidP="00393CDC">
      <w:r>
        <w:t>The project took longer than anticipated, due to a delay in isolating problems. Due to the nature if the minimax Algorithm calling a recursive function, isolating potential logic bugs in it took a long time as it required the use of the debugger and sifting through each long of code one by one to identify the problem, however once identified resolving it took a short amount of time.</w:t>
      </w:r>
    </w:p>
    <w:p w:rsidR="00415AF4" w:rsidRDefault="00415AF4" w:rsidP="00415AF4">
      <w:pPr>
        <w:pStyle w:val="Heading1"/>
      </w:pPr>
      <w:bookmarkStart w:id="27" w:name="_Toc512868402"/>
      <w:bookmarkStart w:id="28" w:name="_Toc128649628"/>
      <w:r>
        <w:lastRenderedPageBreak/>
        <w:t>Conclusions</w:t>
      </w:r>
      <w:bookmarkEnd w:id="27"/>
    </w:p>
    <w:p w:rsidR="00317241" w:rsidRDefault="00317241" w:rsidP="00317241">
      <w:bookmarkStart w:id="29" w:name="_Toc128649623"/>
      <w:bookmarkStart w:id="30" w:name="_Toc257212589"/>
    </w:p>
    <w:p w:rsidR="00676790" w:rsidRDefault="00676790" w:rsidP="00676790">
      <w:pPr>
        <w:rPr>
          <w:color w:val="000000" w:themeColor="text1"/>
        </w:rPr>
      </w:pPr>
      <w:r>
        <w:rPr>
          <w:color w:val="000000" w:themeColor="text1"/>
        </w:rPr>
        <w:t xml:space="preserve">Now whilst the creation of the AI was a success and the algorithms worked better than anticipated, the end result of the AI was not as anticipated. As the nature of the minimax algorithm is based on creating every possible game state and selecting the best move, having a limited depth and not being able to see the end game state had a bigger impact on the AI’s decision making and thus is not as difficult to play against. That said, the AI can still beat a human player or at least give it a considerable challenge, it just won’t be able to win 9/10 games as hoped. </w:t>
      </w:r>
    </w:p>
    <w:p w:rsidR="00676790" w:rsidRDefault="00676790" w:rsidP="00676790">
      <w:pPr>
        <w:rPr>
          <w:color w:val="000000" w:themeColor="text1"/>
        </w:rPr>
      </w:pPr>
    </w:p>
    <w:p w:rsidR="00676790" w:rsidRDefault="00676790" w:rsidP="00676790">
      <w:pPr>
        <w:rPr>
          <w:color w:val="000000" w:themeColor="text1"/>
        </w:rPr>
      </w:pPr>
      <w:r>
        <w:rPr>
          <w:color w:val="000000" w:themeColor="text1"/>
        </w:rPr>
        <w:t>This is where the deep learning AI comes into it (refer to research). As the learning AI works in a very different fashion, making its Decision based on past experiences (like a human being) rather than attempting to create the entire decision</w:t>
      </w:r>
      <w:r w:rsidR="00130747">
        <w:rPr>
          <w:color w:val="000000" w:themeColor="text1"/>
        </w:rPr>
        <w:t xml:space="preserve"> tree. This AI would be less tax</w:t>
      </w:r>
      <w:r>
        <w:rPr>
          <w:color w:val="000000" w:themeColor="text1"/>
        </w:rPr>
        <w:t xml:space="preserve">ing as </w:t>
      </w:r>
      <w:r>
        <w:rPr>
          <w:noProof/>
          <w:color w:val="000000" w:themeColor="text1"/>
        </w:rPr>
        <w:t>fewer</w:t>
      </w:r>
      <w:r>
        <w:rPr>
          <w:color w:val="000000" w:themeColor="text1"/>
        </w:rPr>
        <w:t xml:space="preserve"> calculations would need to be done however the AI would be several times more complex and would require training. Now whilst the pre-programmed AI might not be able to win as much as hoped, it would be very effective as a tool to train the learning AI until its trained enough to give a human a challenge.</w:t>
      </w:r>
    </w:p>
    <w:p w:rsidR="00317241" w:rsidRDefault="00317241" w:rsidP="00317241"/>
    <w:p w:rsidR="00443BF2" w:rsidRDefault="00443BF2" w:rsidP="00443BF2">
      <w:pPr>
        <w:pStyle w:val="Heading2"/>
      </w:pPr>
      <w:bookmarkStart w:id="31" w:name="_Toc512868403"/>
      <w:r>
        <w:t>Achievements</w:t>
      </w:r>
      <w:bookmarkEnd w:id="29"/>
      <w:bookmarkEnd w:id="30"/>
      <w:bookmarkEnd w:id="31"/>
    </w:p>
    <w:p w:rsidR="00415AF4" w:rsidRDefault="00415AF4" w:rsidP="00415AF4"/>
    <w:p w:rsidR="005F0B8C" w:rsidRDefault="005F0B8C" w:rsidP="005F0B8C">
      <w:pPr>
        <w:pStyle w:val="ListParagraph"/>
        <w:numPr>
          <w:ilvl w:val="0"/>
          <w:numId w:val="13"/>
        </w:numPr>
      </w:pPr>
      <w:bookmarkStart w:id="32" w:name="_Hlk512069206"/>
      <w:r>
        <w:t>Develop the game and game rules for player vs player</w:t>
      </w:r>
    </w:p>
    <w:p w:rsidR="005F0B8C" w:rsidRDefault="005F0B8C" w:rsidP="005F0B8C">
      <w:pPr>
        <w:pStyle w:val="ListParagraph"/>
        <w:numPr>
          <w:ilvl w:val="1"/>
          <w:numId w:val="13"/>
        </w:numPr>
      </w:pPr>
      <w:r>
        <w:t>Created game system for 3x3</w:t>
      </w:r>
    </w:p>
    <w:p w:rsidR="005F0B8C" w:rsidRDefault="005F0B8C" w:rsidP="005F0B8C">
      <w:pPr>
        <w:pStyle w:val="ListParagraph"/>
        <w:numPr>
          <w:ilvl w:val="1"/>
          <w:numId w:val="13"/>
        </w:numPr>
      </w:pPr>
      <w:r>
        <w:t>Created game system for 9x9</w:t>
      </w:r>
    </w:p>
    <w:p w:rsidR="005F0B8C" w:rsidRDefault="005F0B8C" w:rsidP="005F0B8C">
      <w:pPr>
        <w:pStyle w:val="ListParagraph"/>
        <w:numPr>
          <w:ilvl w:val="1"/>
          <w:numId w:val="13"/>
        </w:numPr>
      </w:pPr>
      <w:r>
        <w:t>Created game system for 3x3 Squared Simple</w:t>
      </w:r>
    </w:p>
    <w:p w:rsidR="005F0B8C" w:rsidRDefault="005F0B8C" w:rsidP="005F0B8C">
      <w:pPr>
        <w:pStyle w:val="ListParagraph"/>
        <w:numPr>
          <w:ilvl w:val="1"/>
          <w:numId w:val="13"/>
        </w:numPr>
      </w:pPr>
      <w:r>
        <w:t>Created game system for 3x3 Squared Advanced</w:t>
      </w:r>
    </w:p>
    <w:p w:rsidR="005F0B8C" w:rsidRDefault="005F0B8C" w:rsidP="005F0B8C">
      <w:pPr>
        <w:pStyle w:val="ListParagraph"/>
        <w:numPr>
          <w:ilvl w:val="1"/>
          <w:numId w:val="13"/>
        </w:numPr>
      </w:pPr>
      <w:r>
        <w:t>Combined the games</w:t>
      </w:r>
    </w:p>
    <w:p w:rsidR="005F0B8C" w:rsidRDefault="005F0B8C" w:rsidP="005F0B8C">
      <w:pPr>
        <w:pStyle w:val="ListParagraph"/>
        <w:numPr>
          <w:ilvl w:val="0"/>
          <w:numId w:val="13"/>
        </w:numPr>
      </w:pPr>
      <w:r>
        <w:t>Develop an AI for 3x3 noughts and crosses</w:t>
      </w:r>
    </w:p>
    <w:p w:rsidR="005F0B8C" w:rsidRDefault="005F0B8C" w:rsidP="005F0B8C">
      <w:pPr>
        <w:pStyle w:val="ListParagraph"/>
        <w:numPr>
          <w:ilvl w:val="1"/>
          <w:numId w:val="13"/>
        </w:numPr>
      </w:pPr>
      <w:r>
        <w:t>Developed Minimax</w:t>
      </w:r>
    </w:p>
    <w:p w:rsidR="005F0B8C" w:rsidRDefault="005F0B8C" w:rsidP="005F0B8C">
      <w:pPr>
        <w:pStyle w:val="ListParagraph"/>
        <w:numPr>
          <w:ilvl w:val="1"/>
          <w:numId w:val="13"/>
        </w:numPr>
      </w:pPr>
      <w:r>
        <w:t>Developed Alpha-Beta Pruning</w:t>
      </w:r>
    </w:p>
    <w:p w:rsidR="005F0B8C" w:rsidRDefault="005F0B8C" w:rsidP="005F0B8C">
      <w:pPr>
        <w:pStyle w:val="ListParagraph"/>
        <w:numPr>
          <w:ilvl w:val="1"/>
          <w:numId w:val="13"/>
        </w:numPr>
      </w:pPr>
      <w:r>
        <w:t>Developed Rotational Symmetry</w:t>
      </w:r>
    </w:p>
    <w:p w:rsidR="005F0B8C" w:rsidRDefault="005F0B8C" w:rsidP="005F0B8C">
      <w:pPr>
        <w:pStyle w:val="ListParagraph"/>
        <w:numPr>
          <w:ilvl w:val="0"/>
          <w:numId w:val="13"/>
        </w:numPr>
      </w:pPr>
      <w:r>
        <w:t>Develop an AI for 9x9 noughts and crosses winnable by 3 in a row</w:t>
      </w:r>
    </w:p>
    <w:p w:rsidR="005F0B8C" w:rsidRDefault="005F0B8C" w:rsidP="005F0B8C">
      <w:pPr>
        <w:pStyle w:val="ListParagraph"/>
        <w:numPr>
          <w:ilvl w:val="1"/>
          <w:numId w:val="13"/>
        </w:numPr>
      </w:pPr>
      <w:r>
        <w:t>Adapted Minimax to 9x9</w:t>
      </w:r>
    </w:p>
    <w:p w:rsidR="005F0B8C" w:rsidRDefault="005F0B8C" w:rsidP="005F0B8C">
      <w:pPr>
        <w:pStyle w:val="ListParagraph"/>
        <w:numPr>
          <w:ilvl w:val="1"/>
          <w:numId w:val="13"/>
        </w:numPr>
      </w:pPr>
      <w:r>
        <w:t>Adapted Alpha-Beta Pruning to 9x9</w:t>
      </w:r>
    </w:p>
    <w:p w:rsidR="005F0B8C" w:rsidRDefault="005F0B8C" w:rsidP="005F0B8C">
      <w:pPr>
        <w:pStyle w:val="ListParagraph"/>
        <w:numPr>
          <w:ilvl w:val="1"/>
          <w:numId w:val="13"/>
        </w:numPr>
      </w:pPr>
      <w:r>
        <w:t>Adapted Rotational Symmetry to 9x9</w:t>
      </w:r>
    </w:p>
    <w:p w:rsidR="005F0B8C" w:rsidRDefault="005F0B8C" w:rsidP="005F0B8C">
      <w:pPr>
        <w:pStyle w:val="ListParagraph"/>
        <w:numPr>
          <w:ilvl w:val="0"/>
          <w:numId w:val="13"/>
        </w:numPr>
      </w:pPr>
      <w:r>
        <w:t>Develop an AI for 3x3 inside of 3x3, winnable by claiming one square</w:t>
      </w:r>
    </w:p>
    <w:p w:rsidR="005F0B8C" w:rsidRDefault="005F0B8C" w:rsidP="005F0B8C">
      <w:pPr>
        <w:pStyle w:val="ListParagraph"/>
        <w:numPr>
          <w:ilvl w:val="1"/>
          <w:numId w:val="13"/>
        </w:numPr>
      </w:pPr>
      <w:r>
        <w:t>Adapted Minimax to 3x3 Squared Simple</w:t>
      </w:r>
    </w:p>
    <w:p w:rsidR="005F0B8C" w:rsidRDefault="005F0B8C" w:rsidP="005F0B8C">
      <w:pPr>
        <w:pStyle w:val="ListParagraph"/>
        <w:numPr>
          <w:ilvl w:val="1"/>
          <w:numId w:val="13"/>
        </w:numPr>
      </w:pPr>
      <w:r>
        <w:t>Adapted Alpha-Beta Pruning to 3x3 Squared Simple</w:t>
      </w:r>
    </w:p>
    <w:p w:rsidR="005F0B8C" w:rsidRDefault="005F0B8C" w:rsidP="005F0B8C">
      <w:pPr>
        <w:pStyle w:val="ListParagraph"/>
        <w:numPr>
          <w:ilvl w:val="1"/>
          <w:numId w:val="13"/>
        </w:numPr>
      </w:pPr>
      <w:r>
        <w:t xml:space="preserve">Developed </w:t>
      </w:r>
      <w:r w:rsidR="0066283B">
        <w:t>Reduction Algorithm</w:t>
      </w:r>
    </w:p>
    <w:p w:rsidR="005F0B8C" w:rsidRDefault="005F0B8C" w:rsidP="005F0B8C">
      <w:pPr>
        <w:pStyle w:val="ListParagraph"/>
        <w:numPr>
          <w:ilvl w:val="0"/>
          <w:numId w:val="13"/>
        </w:numPr>
      </w:pPr>
      <w:r>
        <w:t>Develop an AI for 3x3 inside of 3x3, winnable by claiming squares in a noughts and crosses fashion</w:t>
      </w:r>
    </w:p>
    <w:p w:rsidR="0066283B" w:rsidRDefault="0066283B" w:rsidP="0066283B">
      <w:pPr>
        <w:pStyle w:val="ListParagraph"/>
        <w:numPr>
          <w:ilvl w:val="1"/>
          <w:numId w:val="13"/>
        </w:numPr>
      </w:pPr>
      <w:r>
        <w:t>Adapted Minimax to 3x3 Squared Advanced</w:t>
      </w:r>
    </w:p>
    <w:p w:rsidR="0066283B" w:rsidRDefault="0066283B" w:rsidP="0066283B">
      <w:pPr>
        <w:pStyle w:val="ListParagraph"/>
        <w:numPr>
          <w:ilvl w:val="1"/>
          <w:numId w:val="13"/>
        </w:numPr>
      </w:pPr>
      <w:r>
        <w:t>Adapted Alpha-Beta Pruning to 3x3 Squared Advanced</w:t>
      </w:r>
    </w:p>
    <w:p w:rsidR="005F0B8C" w:rsidRDefault="0066283B" w:rsidP="005F0B8C">
      <w:pPr>
        <w:pStyle w:val="ListParagraph"/>
        <w:numPr>
          <w:ilvl w:val="1"/>
          <w:numId w:val="13"/>
        </w:numPr>
      </w:pPr>
      <w:r>
        <w:t>Adapted Reduction Algorithm to 3x3 Squared Advanced</w:t>
      </w:r>
    </w:p>
    <w:p w:rsidR="005F0B8C" w:rsidRDefault="0066283B" w:rsidP="00F83960">
      <w:pPr>
        <w:pStyle w:val="ListParagraph"/>
        <w:numPr>
          <w:ilvl w:val="0"/>
          <w:numId w:val="12"/>
        </w:numPr>
      </w:pPr>
      <w:r>
        <w:t xml:space="preserve">Convert code to suit an object-oriented design </w:t>
      </w:r>
      <w:bookmarkEnd w:id="32"/>
    </w:p>
    <w:p w:rsidR="00FD7F00" w:rsidRDefault="00FD7F00" w:rsidP="00FD7F00"/>
    <w:p w:rsidR="00FD7F00" w:rsidRDefault="00FD7F00" w:rsidP="00FD7F00"/>
    <w:p w:rsidR="00443BF2" w:rsidRDefault="00443BF2" w:rsidP="00443BF2">
      <w:pPr>
        <w:pStyle w:val="Heading2"/>
      </w:pPr>
      <w:bookmarkStart w:id="33" w:name="_Toc512868404"/>
      <w:bookmarkStart w:id="34" w:name="_Toc128649624"/>
      <w:r>
        <w:lastRenderedPageBreak/>
        <w:t>Recommendations for Future Work</w:t>
      </w:r>
      <w:bookmarkEnd w:id="33"/>
    </w:p>
    <w:p w:rsidR="00FD7F00" w:rsidRPr="00FD7F00" w:rsidRDefault="00FD7F00" w:rsidP="00FD7F00"/>
    <w:bookmarkEnd w:id="34"/>
    <w:p w:rsidR="00C91AF1" w:rsidRDefault="00C91AF1" w:rsidP="00415AF4"/>
    <w:p w:rsidR="005F0B8C" w:rsidRDefault="005F0B8C" w:rsidP="00415AF4">
      <w:r>
        <w:t>Implementing multicore processing on the entire minimax algorithm, whilst it proved ineffective for the small function that it was implemented on, it is highly possible that applying it to the minimax algorithm itself could yield high improvements. Once that is done another potential improvement is augmenting it to run the calculations off the computers GPU instead of CPU, with the GPU having a lot of cores (thousands compared to half a dozen), as all the calculations are small but in great number</w:t>
      </w:r>
      <w:r w:rsidR="00FA6183">
        <w:t>, therefore,</w:t>
      </w:r>
      <w:r>
        <w:t xml:space="preserve"> the GPU could potentially outperform the CPU, however this would heavily depend on the GPU itself therefore the results would vary from computer to computer.</w:t>
      </w:r>
    </w:p>
    <w:p w:rsidR="00676790" w:rsidRDefault="00676790" w:rsidP="00415AF4"/>
    <w:p w:rsidR="00676790" w:rsidRDefault="00676790" w:rsidP="00415AF4">
      <w:r>
        <w:t>During the research, the idea of using hash maps to save the combinations was encountered. Whilst for the 3x3 AI it would simply save the combinations, for the other versions it would have to take the saved combinations and expand them (as depth was limited). This feature has the potential to allow for a higher depth for the AI if it isn’t too taxing and the idea will definitely be explored in the future.</w:t>
      </w:r>
    </w:p>
    <w:p w:rsidR="00676790" w:rsidRDefault="00676790" w:rsidP="00415AF4"/>
    <w:p w:rsidR="00676790" w:rsidRDefault="00676790" w:rsidP="00415AF4">
      <w:r>
        <w:t>As the Android GUI was not developed for the project, this feature would be more potential future work, making sure that the project is lightweight so it can be run on a phone (when compared to a computer), however because of the difference in performance a phone has compared to a computer, the depth of the AI would have to be lower as it would take longer to do the same amount of calculations.</w:t>
      </w:r>
    </w:p>
    <w:p w:rsidR="00676790" w:rsidRDefault="00676790" w:rsidP="00415AF4">
      <w:r>
        <w:t xml:space="preserve"> </w:t>
      </w:r>
    </w:p>
    <w:p w:rsidR="005F0B8C" w:rsidRDefault="005F0B8C" w:rsidP="00415AF4">
      <w:r>
        <w:t>As the deep learning AI wasn’t attempted for the project, the learning AI would be definite future work, using the pre-programmed AI as a training tool. If the multi-core processing and GPU processing is successfully implemented and if it yields great results then it would greatly improve the pre-programmed AI, and as it would be used as a training tool for the learning AI, it would in turn also improve it.</w:t>
      </w:r>
    </w:p>
    <w:p w:rsidR="007055FD" w:rsidRDefault="007055FD" w:rsidP="00415AF4"/>
    <w:p w:rsidR="007055FD" w:rsidRDefault="007055FD" w:rsidP="00415AF4"/>
    <w:p w:rsidR="007055FD" w:rsidRDefault="007055FD" w:rsidP="00415AF4"/>
    <w:p w:rsidR="007055FD" w:rsidRDefault="007055FD" w:rsidP="00415AF4"/>
    <w:p w:rsidR="007055FD" w:rsidRDefault="007055FD" w:rsidP="00415AF4"/>
    <w:p w:rsidR="007055FD" w:rsidRDefault="007055FD" w:rsidP="00415AF4"/>
    <w:p w:rsidR="007055FD" w:rsidRDefault="007055FD" w:rsidP="00415AF4"/>
    <w:p w:rsidR="00B60351" w:rsidRDefault="00B60351" w:rsidP="00415AF4"/>
    <w:p w:rsidR="00B60351" w:rsidRDefault="00B60351" w:rsidP="00415AF4"/>
    <w:p w:rsidR="00B60351" w:rsidRDefault="00B60351" w:rsidP="00415AF4"/>
    <w:p w:rsidR="00B60351" w:rsidRDefault="00B60351" w:rsidP="00415AF4"/>
    <w:p w:rsidR="00B60351" w:rsidRDefault="00B60351" w:rsidP="00415AF4"/>
    <w:p w:rsidR="00B60351" w:rsidRDefault="00B60351" w:rsidP="00415AF4"/>
    <w:p w:rsidR="00B60351" w:rsidRDefault="00B60351" w:rsidP="00415AF4"/>
    <w:p w:rsidR="00B60351" w:rsidRDefault="00B60351" w:rsidP="00415AF4"/>
    <w:p w:rsidR="00B60351" w:rsidRDefault="00B60351" w:rsidP="00415AF4"/>
    <w:p w:rsidR="00B60351" w:rsidRDefault="00B60351" w:rsidP="00415AF4"/>
    <w:p w:rsidR="00B60351" w:rsidRDefault="00B60351" w:rsidP="00415AF4"/>
    <w:p w:rsidR="00B60351" w:rsidRDefault="00B60351" w:rsidP="00415AF4"/>
    <w:p w:rsidR="00B60351" w:rsidRDefault="00B60351" w:rsidP="00415AF4"/>
    <w:p w:rsidR="00415AF4" w:rsidRDefault="00415AF4" w:rsidP="00B60351">
      <w:pPr>
        <w:pStyle w:val="Heading1"/>
      </w:pPr>
      <w:bookmarkStart w:id="35" w:name="_Toc512868405"/>
      <w:r>
        <w:lastRenderedPageBreak/>
        <w:t>Student Reflections</w:t>
      </w:r>
      <w:bookmarkEnd w:id="35"/>
    </w:p>
    <w:p w:rsidR="0058786A" w:rsidRDefault="00035EBC" w:rsidP="00415AF4">
      <w:r>
        <w:t xml:space="preserve">My personal performance was adequate, with the creation of the AI </w:t>
      </w:r>
      <w:r w:rsidR="003F6795">
        <w:t>being completed within the time frame. Whilst the final product doesn’t achieve the 9/10 wins as hoped, this is because of the limitation of Minimax and not with</w:t>
      </w:r>
      <w:r w:rsidR="0058786A">
        <w:t xml:space="preserve"> my abilities as a programmer</w:t>
      </w:r>
      <w:r w:rsidR="003F6795">
        <w:t>, with that said the final AI created was above expectation</w:t>
      </w:r>
      <w:r w:rsidR="0058786A">
        <w:t>.</w:t>
      </w:r>
    </w:p>
    <w:p w:rsidR="0058786A" w:rsidRDefault="0058786A" w:rsidP="00415AF4"/>
    <w:p w:rsidR="00035EBC" w:rsidRDefault="0058786A" w:rsidP="00415AF4">
      <w:r>
        <w:t xml:space="preserve">I started this project before being taught Java so this project allowed me to use my already existing knowledge of programming to learn a new programming language and to implement that knowledge. Whilst I did run into some issues (Java related), with a short amount of time I was able to overcome them and learn from those problems. On top of that, the project ran in parallel with my </w:t>
      </w:r>
      <w:r w:rsidRPr="00110B0C">
        <w:rPr>
          <w:noProof/>
        </w:rPr>
        <w:t>Java</w:t>
      </w:r>
      <w:r w:rsidR="00110B0C">
        <w:rPr>
          <w:noProof/>
        </w:rPr>
        <w:t>-</w:t>
      </w:r>
      <w:r w:rsidRPr="00110B0C">
        <w:rPr>
          <w:noProof/>
        </w:rPr>
        <w:t>based</w:t>
      </w:r>
      <w:r>
        <w:t xml:space="preserve"> Object Orientated Programming module which also allowed me to implement knowledge learnt from that module, such as formatting </w:t>
      </w:r>
      <w:r w:rsidR="00110B0C">
        <w:t xml:space="preserve">the project to </w:t>
      </w:r>
      <w:r w:rsidRPr="00110B0C">
        <w:rPr>
          <w:noProof/>
        </w:rPr>
        <w:t>suit</w:t>
      </w:r>
      <w:r>
        <w:t xml:space="preserve"> </w:t>
      </w:r>
      <w:r w:rsidRPr="00110B0C">
        <w:rPr>
          <w:noProof/>
        </w:rPr>
        <w:t>a</w:t>
      </w:r>
      <w:r w:rsidR="00110B0C">
        <w:rPr>
          <w:noProof/>
        </w:rPr>
        <w:t>n</w:t>
      </w:r>
      <w:r w:rsidRPr="00110B0C">
        <w:rPr>
          <w:noProof/>
        </w:rPr>
        <w:t xml:space="preserve"> OOP</w:t>
      </w:r>
      <w:r>
        <w:t xml:space="preserve"> design to reduce duplicated code.</w:t>
      </w:r>
    </w:p>
    <w:p w:rsidR="003F6795" w:rsidRDefault="003F6795" w:rsidP="00415AF4"/>
    <w:bookmarkEnd w:id="28"/>
    <w:p w:rsidR="00232BDE" w:rsidRPr="00FF56DF" w:rsidRDefault="004D482D" w:rsidP="00FF56DF">
      <w:r>
        <w:t xml:space="preserve">During the initial creation of the minimax algorithm for the 3x3, the AI created a decision tree with over 700,000 branches despite noughts and crosses only having 255,168 unique game states. The problem was that the AI was calculating the game states </w:t>
      </w:r>
      <w:r w:rsidR="002C202D">
        <w:t>more than once, and was</w:t>
      </w:r>
      <w:r w:rsidR="00110B0C">
        <w:t>, therefore,</w:t>
      </w:r>
      <w:r w:rsidR="002C202D">
        <w:t xml:space="preserve"> calculating a lot more than necessary. Whilst at the time it wasn’t a major issue as it could calculate roughly 750,000 branches in one second, it would have been a problem when trying to implement the algorithm for the other boards as the AI would not be able to generate all the possible game states even when it isn’t over calculating. The problem was resolved with the inclusion of Depth, originally the AI did not keep track of the depth as it doesn’t need it to generate the game states, however without it, it couldn’t keep track of which branches had already been evaluated.</w:t>
      </w:r>
    </w:p>
    <w:p w:rsidR="00630D35" w:rsidRPr="00E1064C" w:rsidRDefault="00630D35" w:rsidP="00E1064C"/>
    <w:p w:rsidR="00373CCA" w:rsidRDefault="002C202D" w:rsidP="002C202D">
      <w:r>
        <w:t xml:space="preserve">I adapted the minimax algorithm to the 9x9 Board before creating the Alpha-beta pruning or rotational symmetry algorithm because adapting it was as simple as increasing the size of the loops to cover all 81 squares of the Board. However, without any form of reduction, the AI had to calculate so much that the AI’s depth had to be capped at 3, which in turn made for a very dull AI. Whilst there wasn’t a fault in the AI and the minimax had to be adapted to 9x9 at some point, I should have waited till Alpha-Beta and rotational Symmetry was done so that the 9x9 AI could have a max depth that allowed it to be functional. </w:t>
      </w:r>
    </w:p>
    <w:p w:rsidR="00373CCA" w:rsidRDefault="00373CCA" w:rsidP="002C202D"/>
    <w:p w:rsidR="00630D35" w:rsidRPr="002C202D" w:rsidRDefault="002C202D" w:rsidP="002C202D">
      <w:r>
        <w:t>That said, the entire inclusion of the 9x9 AI was</w:t>
      </w:r>
      <w:r w:rsidR="00373CCA">
        <w:t>,</w:t>
      </w:r>
      <w:r>
        <w:t xml:space="preserve"> in hindsight</w:t>
      </w:r>
      <w:r w:rsidR="00373CCA">
        <w:t>,</w:t>
      </w:r>
      <w:r>
        <w:t xml:space="preserve"> a waste of time</w:t>
      </w:r>
      <w:r w:rsidR="00373CCA">
        <w:t>. I</w:t>
      </w:r>
      <w:r>
        <w:t xml:space="preserve">nitially the 9x9 AI was just a stepping stone from the 3x3 AI to the Squared Simple because the Squared board is 81 Squares, however by the nature of the 9x9 board, </w:t>
      </w:r>
      <w:r w:rsidRPr="00110B0C">
        <w:rPr>
          <w:noProof/>
        </w:rPr>
        <w:t>whoever</w:t>
      </w:r>
      <w:r>
        <w:t xml:space="preserve"> goes first wins the game no matter how advanced the AI and so creating the AI was pointless, plus the Squared AIs were more </w:t>
      </w:r>
      <w:r w:rsidR="00373CCA">
        <w:t>like</w:t>
      </w:r>
      <w:r>
        <w:t xml:space="preserve"> the 3x3 AI rather than the 9x9 Ai as the grids were split up </w:t>
      </w:r>
      <w:r w:rsidRPr="00110B0C">
        <w:rPr>
          <w:noProof/>
        </w:rPr>
        <w:t>in</w:t>
      </w:r>
      <w:r w:rsidR="00110B0C">
        <w:rPr>
          <w:noProof/>
        </w:rPr>
        <w:t>to</w:t>
      </w:r>
      <w:r>
        <w:t xml:space="preserve"> 3x3.</w:t>
      </w:r>
    </w:p>
    <w:p w:rsidR="00630D35" w:rsidRDefault="00630D35">
      <w:pPr>
        <w:rPr>
          <w:rFonts w:cs="Arial"/>
          <w:b/>
          <w:bCs/>
          <w:kern w:val="32"/>
          <w:sz w:val="32"/>
          <w:szCs w:val="32"/>
        </w:rPr>
      </w:pPr>
    </w:p>
    <w:p w:rsidR="00035EBC" w:rsidRDefault="00293F39" w:rsidP="00293F39">
      <w:r>
        <w:t xml:space="preserve">Whilst </w:t>
      </w:r>
      <w:r w:rsidRPr="00110B0C">
        <w:rPr>
          <w:noProof/>
        </w:rPr>
        <w:t>adapting</w:t>
      </w:r>
      <w:r>
        <w:t xml:space="preserve"> the AI to work on the Squared Simple version was rather </w:t>
      </w:r>
      <w:r w:rsidRPr="00110B0C">
        <w:rPr>
          <w:noProof/>
        </w:rPr>
        <w:t>straightforward</w:t>
      </w:r>
      <w:r>
        <w:t xml:space="preserve">, the AI itself was lacking at first. For the 9x9, when the max depth was reached it returned a score of zero which was a problem, however by the nature of the Squared Simple game, returning a zero for when the depth was capped causes problems in the AI’s decision making. Therefore, several additions were to be added so that AI can still make a decent move without having to see the very end of the game. </w:t>
      </w:r>
    </w:p>
    <w:p w:rsidR="00035EBC" w:rsidRDefault="00035EBC" w:rsidP="00293F39"/>
    <w:p w:rsidR="0058786A" w:rsidRPr="00624501" w:rsidRDefault="00293F39">
      <w:r>
        <w:t xml:space="preserve">One of the most crucial but simplest additions was giving and taking points </w:t>
      </w:r>
      <w:r w:rsidR="00B60351">
        <w:t>for blocking. Simply</w:t>
      </w:r>
      <w:r>
        <w:t xml:space="preserve">, if the AI blocks the </w:t>
      </w:r>
      <w:r w:rsidRPr="00110B0C">
        <w:rPr>
          <w:noProof/>
        </w:rPr>
        <w:t>player</w:t>
      </w:r>
      <w:r w:rsidR="00110B0C" w:rsidRPr="00110B0C">
        <w:rPr>
          <w:noProof/>
        </w:rPr>
        <w:t>’</w:t>
      </w:r>
      <w:r w:rsidRPr="00110B0C">
        <w:rPr>
          <w:noProof/>
        </w:rPr>
        <w:t>s</w:t>
      </w:r>
      <w:r>
        <w:t xml:space="preserve"> attempts to win it gains some points, with the same being in reverse, if the player (when simulated in the minimax algorithm) blocks the AIs attemp</w:t>
      </w:r>
      <w:r w:rsidR="00B60351">
        <w:t xml:space="preserve">ts the win then it loses points. Another feature was the inclusion of the 3x3 AI to decide which move is best when more than one move has the highest score (refer to implementation). </w:t>
      </w:r>
    </w:p>
    <w:bookmarkStart w:id="36" w:name="_Toc512868406" w:displacedByCustomXml="next"/>
    <w:bookmarkStart w:id="37" w:name="_Toc128649626" w:displacedByCustomXml="next"/>
    <w:sdt>
      <w:sdtPr>
        <w:rPr>
          <w:rFonts w:cs="Times New Roman"/>
          <w:b w:val="0"/>
          <w:bCs w:val="0"/>
          <w:kern w:val="0"/>
          <w:sz w:val="22"/>
          <w:szCs w:val="24"/>
        </w:rPr>
        <w:id w:val="-708116706"/>
        <w:docPartObj>
          <w:docPartGallery w:val="Bibliographies"/>
          <w:docPartUnique/>
        </w:docPartObj>
      </w:sdtPr>
      <w:sdtEndPr/>
      <w:sdtContent>
        <w:sdt>
          <w:sdtPr>
            <w:rPr>
              <w:rFonts w:cs="Times New Roman"/>
              <w:b w:val="0"/>
              <w:bCs w:val="0"/>
              <w:kern w:val="0"/>
              <w:sz w:val="22"/>
              <w:szCs w:val="24"/>
            </w:rPr>
            <w:id w:val="1219245150"/>
            <w:bibliography/>
          </w:sdtPr>
          <w:sdtEndPr/>
          <w:sdtContent>
            <w:sdt>
              <w:sdtPr>
                <w:rPr>
                  <w:rFonts w:cs="Times New Roman"/>
                  <w:b w:val="0"/>
                  <w:bCs w:val="0"/>
                  <w:kern w:val="0"/>
                  <w:sz w:val="22"/>
                  <w:szCs w:val="24"/>
                </w:rPr>
                <w:id w:val="771589118"/>
                <w:docPartObj>
                  <w:docPartGallery w:val="Bibliographies"/>
                  <w:docPartUnique/>
                </w:docPartObj>
              </w:sdtPr>
              <w:sdtEndPr/>
              <w:sdtContent>
                <w:p w:rsidR="00DC1433" w:rsidRDefault="00DC1433" w:rsidP="00DC1433">
                  <w:pPr>
                    <w:pStyle w:val="Heading1"/>
                    <w:numPr>
                      <w:ilvl w:val="0"/>
                      <w:numId w:val="0"/>
                    </w:numPr>
                  </w:pPr>
                  <w:r>
                    <w:t>10</w:t>
                  </w:r>
                  <w:r>
                    <w:tab/>
                    <w:t>References</w:t>
                  </w:r>
                  <w:bookmarkEnd w:id="36"/>
                </w:p>
                <w:sdt>
                  <w:sdtPr>
                    <w:id w:val="-434374293"/>
                    <w:bibliography/>
                  </w:sdtPr>
                  <w:sdtEndPr/>
                  <w:sdtContent>
                    <w:p w:rsidR="00DC1433" w:rsidRDefault="00DC1433" w:rsidP="00DC1433">
                      <w:pPr>
                        <w:pStyle w:val="Bibliography"/>
                        <w:ind w:left="720" w:hanging="720"/>
                        <w:rPr>
                          <w:noProof/>
                          <w:sz w:val="24"/>
                        </w:rPr>
                      </w:pPr>
                      <w:r>
                        <w:fldChar w:fldCharType="begin"/>
                      </w:r>
                      <w:r>
                        <w:instrText xml:space="preserve"> BIBLIOGRAPHY </w:instrText>
                      </w:r>
                      <w:r>
                        <w:fldChar w:fldCharType="separate"/>
                      </w:r>
                      <w:r>
                        <w:rPr>
                          <w:noProof/>
                        </w:rPr>
                        <w:t xml:space="preserve">Bellman, R. (1954). </w:t>
                      </w:r>
                      <w:r>
                        <w:rPr>
                          <w:i/>
                          <w:iCs/>
                          <w:noProof/>
                        </w:rPr>
                        <w:t>The Theory of Dynamic Programming.</w:t>
                      </w:r>
                      <w:r>
                        <w:rPr>
                          <w:noProof/>
                        </w:rPr>
                        <w:t xml:space="preserve"> </w:t>
                      </w:r>
                    </w:p>
                    <w:p w:rsidR="00DC1433" w:rsidRDefault="00DC1433" w:rsidP="00DC1433">
                      <w:pPr>
                        <w:pStyle w:val="Bibliography"/>
                        <w:ind w:left="720" w:hanging="720"/>
                        <w:rPr>
                          <w:noProof/>
                        </w:rPr>
                      </w:pPr>
                      <w:r>
                        <w:rPr>
                          <w:noProof/>
                        </w:rPr>
                        <w:t xml:space="preserve">Borovska, P., &amp; Lazarova, M. (2007). Efficiency of Parallel Minimax Algorithm for Game Tree Search. </w:t>
                      </w:r>
                      <w:r>
                        <w:rPr>
                          <w:i/>
                          <w:iCs/>
                          <w:noProof/>
                        </w:rPr>
                        <w:t>International Conference on Computer Systems and Technologies - CompSysTech'07</w:t>
                      </w:r>
                      <w:r>
                        <w:rPr>
                          <w:noProof/>
                        </w:rPr>
                        <w:t>.</w:t>
                      </w:r>
                    </w:p>
                    <w:p w:rsidR="00DC1433" w:rsidRDefault="00DC1433" w:rsidP="00DC1433">
                      <w:pPr>
                        <w:pStyle w:val="Bibliography"/>
                        <w:ind w:left="720" w:hanging="720"/>
                        <w:rPr>
                          <w:noProof/>
                        </w:rPr>
                      </w:pPr>
                      <w:r>
                        <w:rPr>
                          <w:noProof/>
                        </w:rPr>
                        <w:t xml:space="preserve">Congpin, Z., &amp; Jinling, C. (2009). Improved Alpha-Beta Pruning of Heuristic Seach in Game-Playing Tree. </w:t>
                      </w:r>
                      <w:r>
                        <w:rPr>
                          <w:i/>
                          <w:iCs/>
                          <w:noProof/>
                        </w:rPr>
                        <w:t>2009 WRI World Congress on Computer Science and Information Engineering</w:t>
                      </w:r>
                      <w:r>
                        <w:rPr>
                          <w:noProof/>
                        </w:rPr>
                        <w:t>, 672-674.</w:t>
                      </w:r>
                    </w:p>
                    <w:p w:rsidR="00DC1433" w:rsidRDefault="00DC1433" w:rsidP="00DC1433">
                      <w:pPr>
                        <w:pStyle w:val="Bibliography"/>
                        <w:ind w:left="720" w:hanging="720"/>
                        <w:rPr>
                          <w:noProof/>
                        </w:rPr>
                      </w:pPr>
                      <w:r>
                        <w:rPr>
                          <w:noProof/>
                        </w:rPr>
                        <w:t xml:space="preserve">Ertel, W. (2011). </w:t>
                      </w:r>
                      <w:r>
                        <w:rPr>
                          <w:i/>
                          <w:iCs/>
                          <w:noProof/>
                        </w:rPr>
                        <w:t>Introduction to Artificial Intelligence.</w:t>
                      </w:r>
                      <w:r>
                        <w:rPr>
                          <w:noProof/>
                        </w:rPr>
                        <w:t xml:space="preserve"> London: Springer-Verlag.</w:t>
                      </w:r>
                    </w:p>
                    <w:p w:rsidR="00DC1433" w:rsidRDefault="00DC1433" w:rsidP="00DC1433">
                      <w:pPr>
                        <w:pStyle w:val="Bibliography"/>
                        <w:ind w:left="720" w:hanging="720"/>
                        <w:rPr>
                          <w:noProof/>
                        </w:rPr>
                      </w:pPr>
                      <w:r>
                        <w:rPr>
                          <w:noProof/>
                        </w:rPr>
                        <w:t xml:space="preserve">García Díez, S., Laforge, J., &amp; Saerens, M. (2013). Rminimax: An Optiamally Randomized MINIMAX Algorithm. </w:t>
                      </w:r>
                      <w:r>
                        <w:rPr>
                          <w:i/>
                          <w:iCs/>
                          <w:noProof/>
                        </w:rPr>
                        <w:t>IEEE Transactions on Cybernetics</w:t>
                      </w:r>
                      <w:r>
                        <w:rPr>
                          <w:noProof/>
                        </w:rPr>
                        <w:t>, 385-393.</w:t>
                      </w:r>
                    </w:p>
                    <w:p w:rsidR="00DC1433" w:rsidRDefault="00DC1433" w:rsidP="00DC1433">
                      <w:pPr>
                        <w:pStyle w:val="Bibliography"/>
                        <w:ind w:left="720" w:hanging="720"/>
                        <w:rPr>
                          <w:noProof/>
                        </w:rPr>
                      </w:pPr>
                      <w:r>
                        <w:rPr>
                          <w:noProof/>
                        </w:rPr>
                        <w:t xml:space="preserve">Intech. (2013). </w:t>
                      </w:r>
                      <w:r>
                        <w:rPr>
                          <w:i/>
                          <w:iCs/>
                          <w:noProof/>
                        </w:rPr>
                        <w:t>Applications of Artificial Neural Networks in Chemical Problems</w:t>
                      </w:r>
                      <w:r>
                        <w:rPr>
                          <w:noProof/>
                        </w:rPr>
                        <w:t>. Retrieved 01 06, 2017, from https://www.intechopen.com/books/artificial-neural-networks-architectures-and-applications/applications-of-artificial-neural-networks-in-chemical-problems</w:t>
                      </w:r>
                    </w:p>
                    <w:p w:rsidR="00DC1433" w:rsidRDefault="00DC1433" w:rsidP="00DC1433">
                      <w:pPr>
                        <w:pStyle w:val="Bibliography"/>
                        <w:ind w:left="720" w:hanging="720"/>
                        <w:rPr>
                          <w:noProof/>
                        </w:rPr>
                      </w:pPr>
                      <w:r>
                        <w:rPr>
                          <w:noProof/>
                        </w:rPr>
                        <w:t xml:space="preserve">Mohrmann, J., Neumann, M., &amp; Suendermann, D. (2013). An Artificial Intelligence for the Board Game 'Quarto!' in Java. </w:t>
                      </w:r>
                      <w:r>
                        <w:rPr>
                          <w:i/>
                          <w:iCs/>
                          <w:noProof/>
                        </w:rPr>
                        <w:t>PPPJ '13 Proceedings of the 2013 International Conference on Principles and Practices of Programming on the Java Platform: Virtual Machines, Languages, and Tools</w:t>
                      </w:r>
                      <w:r>
                        <w:rPr>
                          <w:noProof/>
                        </w:rPr>
                        <w:t>, 141-146.</w:t>
                      </w:r>
                    </w:p>
                    <w:p w:rsidR="00DC1433" w:rsidRDefault="00DC1433" w:rsidP="00DC1433">
                      <w:pPr>
                        <w:pStyle w:val="Bibliography"/>
                        <w:ind w:left="720" w:hanging="720"/>
                        <w:rPr>
                          <w:noProof/>
                        </w:rPr>
                      </w:pPr>
                      <w:r>
                        <w:rPr>
                          <w:noProof/>
                        </w:rPr>
                        <w:t xml:space="preserve">Moses, A. (2018). </w:t>
                      </w:r>
                      <w:r>
                        <w:rPr>
                          <w:i/>
                          <w:iCs/>
                          <w:noProof/>
                        </w:rPr>
                        <w:t>305AAE Preparation Progress Report.</w:t>
                      </w:r>
                      <w:r>
                        <w:rPr>
                          <w:noProof/>
                        </w:rPr>
                        <w:t xml:space="preserve"> </w:t>
                      </w:r>
                    </w:p>
                    <w:p w:rsidR="00DC1433" w:rsidRDefault="00DC1433" w:rsidP="00DC1433">
                      <w:pPr>
                        <w:pStyle w:val="Bibliography"/>
                        <w:ind w:left="720" w:hanging="720"/>
                        <w:rPr>
                          <w:noProof/>
                        </w:rPr>
                      </w:pPr>
                      <w:r>
                        <w:rPr>
                          <w:noProof/>
                        </w:rPr>
                        <w:t xml:space="preserve">Nielson, M. (2015). </w:t>
                      </w:r>
                      <w:r>
                        <w:rPr>
                          <w:i/>
                          <w:iCs/>
                          <w:noProof/>
                        </w:rPr>
                        <w:t>Neural Networks and Deep Learning.</w:t>
                      </w:r>
                      <w:r>
                        <w:rPr>
                          <w:noProof/>
                        </w:rPr>
                        <w:t xml:space="preserve"> Determination Press. Retrieved from neuralnetworksanddeeplearning: neuralnetworksanddeeplearning.com</w:t>
                      </w:r>
                    </w:p>
                    <w:p w:rsidR="00DC1433" w:rsidRDefault="00DC1433" w:rsidP="00DC1433">
                      <w:pPr>
                        <w:pStyle w:val="Bibliography"/>
                        <w:ind w:left="720" w:hanging="720"/>
                        <w:rPr>
                          <w:noProof/>
                        </w:rPr>
                      </w:pPr>
                      <w:r>
                        <w:rPr>
                          <w:noProof/>
                        </w:rPr>
                        <w:t xml:space="preserve">Schiffel, S. (2010). Symmetry Detection in General Game Playing. </w:t>
                      </w:r>
                      <w:r>
                        <w:rPr>
                          <w:i/>
                          <w:iCs/>
                          <w:noProof/>
                        </w:rPr>
                        <w:t>AAAI Conference on Artificial Intelligence</w:t>
                      </w:r>
                      <w:r>
                        <w:rPr>
                          <w:noProof/>
                        </w:rPr>
                        <w:t>.</w:t>
                      </w:r>
                    </w:p>
                    <w:p w:rsidR="00DC1433" w:rsidRDefault="00DC1433" w:rsidP="00DC1433">
                      <w:pPr>
                        <w:pStyle w:val="Bibliography"/>
                        <w:ind w:left="720" w:hanging="720"/>
                        <w:rPr>
                          <w:noProof/>
                        </w:rPr>
                      </w:pPr>
                      <w:r>
                        <w:rPr>
                          <w:noProof/>
                        </w:rPr>
                        <w:t xml:space="preserve">van Otterlo, M. (2009). Markov Decision Processes: Concepts and Algorithms. </w:t>
                      </w:r>
                      <w:r>
                        <w:rPr>
                          <w:i/>
                          <w:iCs/>
                          <w:noProof/>
                        </w:rPr>
                        <w:t>SIKS course on ”Learning and Reasoning”</w:t>
                      </w:r>
                      <w:r>
                        <w:rPr>
                          <w:noProof/>
                        </w:rPr>
                        <w:t>.</w:t>
                      </w:r>
                    </w:p>
                    <w:p w:rsidR="00DC1433" w:rsidRDefault="00DC1433" w:rsidP="00DC1433">
                      <w:r>
                        <w:rPr>
                          <w:b/>
                          <w:bCs/>
                          <w:noProof/>
                        </w:rPr>
                        <w:fldChar w:fldCharType="end"/>
                      </w:r>
                    </w:p>
                  </w:sdtContent>
                </w:sdt>
              </w:sdtContent>
            </w:sdt>
            <w:p w:rsidR="00DE7F52" w:rsidRDefault="003B2C51" w:rsidP="007B3A5A">
              <w:pPr>
                <w:sectPr w:rsidR="00DE7F52" w:rsidSect="00AA6DB6">
                  <w:footerReference w:type="default" r:id="rId38"/>
                  <w:pgSz w:w="11907" w:h="16840" w:code="9"/>
                  <w:pgMar w:top="1134" w:right="1134" w:bottom="1134" w:left="1418" w:header="709" w:footer="567" w:gutter="0"/>
                  <w:pgNumType w:start="1"/>
                  <w:cols w:space="708"/>
                  <w:docGrid w:linePitch="360"/>
                </w:sectPr>
              </w:pPr>
            </w:p>
          </w:sdtContent>
        </w:sdt>
      </w:sdtContent>
    </w:sdt>
    <w:p w:rsidR="00393CDC" w:rsidRDefault="007B3A5A" w:rsidP="00393CDC">
      <w:pPr>
        <w:pStyle w:val="UNHeading1"/>
      </w:pPr>
      <w:bookmarkStart w:id="38" w:name="_Toc128649627"/>
      <w:bookmarkStart w:id="39" w:name="_Toc512868407"/>
      <w:bookmarkEnd w:id="37"/>
      <w:r>
        <w:lastRenderedPageBreak/>
        <w:t>Appendix A</w:t>
      </w:r>
      <w:r w:rsidR="00393CDC">
        <w:t xml:space="preserve"> – </w:t>
      </w:r>
      <w:bookmarkEnd w:id="38"/>
      <w:r w:rsidR="00351B6A">
        <w:t>Interim Progress Report</w:t>
      </w:r>
      <w:bookmarkEnd w:id="39"/>
    </w:p>
    <w:p w:rsidR="001B50D5" w:rsidRPr="001B50D5" w:rsidRDefault="001B50D5" w:rsidP="001B50D5">
      <w:r>
        <w:t xml:space="preserve">The following is my Interim Preparation Progress Report submitted on </w:t>
      </w:r>
      <w:r w:rsidR="00194686">
        <w:t>8</w:t>
      </w:r>
      <w:r w:rsidR="00194686" w:rsidRPr="00194686">
        <w:rPr>
          <w:vertAlign w:val="superscript"/>
        </w:rPr>
        <w:t>th</w:t>
      </w:r>
      <w:r w:rsidR="00194686">
        <w:t xml:space="preserve"> January 2018 </w:t>
      </w:r>
      <w:sdt>
        <w:sdtPr>
          <w:id w:val="-1983924416"/>
          <w:citation/>
        </w:sdtPr>
        <w:sdtEndPr/>
        <w:sdtContent>
          <w:r w:rsidR="00194686">
            <w:fldChar w:fldCharType="begin"/>
          </w:r>
          <w:r w:rsidR="00194686">
            <w:instrText xml:space="preserve"> CITATION Mos18 \l 2057 </w:instrText>
          </w:r>
          <w:r w:rsidR="00194686">
            <w:fldChar w:fldCharType="separate"/>
          </w:r>
          <w:r w:rsidR="00FD7F00">
            <w:rPr>
              <w:noProof/>
            </w:rPr>
            <w:t>(Moses, 2018)</w:t>
          </w:r>
          <w:r w:rsidR="00194686">
            <w:fldChar w:fldCharType="end"/>
          </w:r>
        </w:sdtContent>
      </w:sdt>
    </w:p>
    <w:p w:rsidR="009443CE" w:rsidRPr="009443CE" w:rsidRDefault="009443CE" w:rsidP="009443CE">
      <w:pPr>
        <w:keepNext/>
        <w:spacing w:before="240" w:after="60" w:line="240" w:lineRule="auto"/>
        <w:outlineLvl w:val="0"/>
        <w:rPr>
          <w:rFonts w:ascii="Calibri" w:hAnsi="Calibri" w:cs="Calibri"/>
          <w:b/>
          <w:bCs/>
          <w:kern w:val="32"/>
          <w:sz w:val="44"/>
          <w:szCs w:val="32"/>
          <w:u w:val="single"/>
          <w:lang w:eastAsia="en-GB"/>
        </w:rPr>
      </w:pPr>
      <w:r w:rsidRPr="009443CE">
        <w:rPr>
          <w:rFonts w:ascii="Calibri" w:hAnsi="Calibri" w:cs="Calibri"/>
          <w:b/>
          <w:bCs/>
          <w:kern w:val="32"/>
          <w:sz w:val="44"/>
          <w:szCs w:val="32"/>
          <w:u w:val="single"/>
          <w:lang w:eastAsia="en-GB"/>
        </w:rPr>
        <w:t>Individual Assignment Task</w:t>
      </w:r>
    </w:p>
    <w:p w:rsidR="009443CE" w:rsidRPr="009443CE" w:rsidRDefault="009443CE" w:rsidP="009443CE">
      <w:pPr>
        <w:spacing w:line="240" w:lineRule="auto"/>
        <w:rPr>
          <w:rFonts w:ascii="Calibri" w:hAnsi="Calibri"/>
          <w:b/>
          <w:sz w:val="24"/>
          <w:u w:val="single"/>
          <w:lang w:eastAsia="en-GB"/>
        </w:rPr>
      </w:pPr>
      <w:r w:rsidRPr="009443CE">
        <w:rPr>
          <w:rFonts w:ascii="Calibri" w:hAnsi="Calibri"/>
          <w:b/>
          <w:sz w:val="28"/>
          <w:u w:val="single"/>
          <w:lang w:eastAsia="en-GB"/>
        </w:rPr>
        <w:t xml:space="preserve">Developing an AI for advanced noughts and crosses - a </w:t>
      </w:r>
      <w:r w:rsidRPr="009443CE">
        <w:rPr>
          <w:rFonts w:ascii="Calibri" w:hAnsi="Calibri"/>
          <w:b/>
          <w:noProof/>
          <w:sz w:val="28"/>
          <w:u w:val="single"/>
          <w:lang w:eastAsia="en-GB"/>
        </w:rPr>
        <w:t>turn-based</w:t>
      </w:r>
      <w:r w:rsidRPr="009443CE">
        <w:rPr>
          <w:rFonts w:ascii="Calibri" w:hAnsi="Calibri"/>
          <w:b/>
          <w:sz w:val="28"/>
          <w:u w:val="single"/>
          <w:lang w:eastAsia="en-GB"/>
        </w:rPr>
        <w:t xml:space="preserve"> board game </w:t>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Alexander Moses, 6277932</w:t>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Supervisor: Chris Bass</w:t>
      </w:r>
    </w:p>
    <w:p w:rsidR="009443CE" w:rsidRPr="009443CE" w:rsidRDefault="009443CE" w:rsidP="009443CE">
      <w:pPr>
        <w:spacing w:line="240" w:lineRule="auto"/>
        <w:rPr>
          <w:rFonts w:ascii="Calibri" w:hAnsi="Calibri"/>
          <w:b/>
          <w:sz w:val="24"/>
          <w:u w:val="single"/>
          <w:lang w:eastAsia="en-GB"/>
        </w:rPr>
      </w:pPr>
    </w:p>
    <w:p w:rsidR="009443CE" w:rsidRPr="009443CE" w:rsidRDefault="009443CE" w:rsidP="009443CE">
      <w:pPr>
        <w:spacing w:line="240" w:lineRule="auto"/>
        <w:rPr>
          <w:rFonts w:ascii="Calibri" w:hAnsi="Calibri"/>
          <w:sz w:val="24"/>
          <w:u w:val="single"/>
          <w:lang w:eastAsia="en-GB"/>
        </w:rPr>
      </w:pPr>
      <w:r w:rsidRPr="009443CE">
        <w:rPr>
          <w:rFonts w:ascii="Calibri" w:hAnsi="Calibri"/>
          <w:b/>
          <w:sz w:val="28"/>
          <w:u w:val="single"/>
          <w:lang w:eastAsia="en-GB"/>
        </w:rPr>
        <w:t>Introduction</w:t>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The project is to create an AI for an advanced version of noughts and crosses (3x3 grid within each square of a 3x3 grid, with the game to be won in the same fashion of normal noughts and crosses). The final product will be playable on an Android device, with multiple versions of noughts and crosses (refer to aims), with the option to play each version versus a player or AI.</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The purpose of the project is for the designer to use this AI to demonstrate the creators programming ability and understanding of AI to potential employers. The intended purpose can be extended to allowing users of any age group to challenge themselves against an AI in a strategic turn-based game.</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The motivation for the project is for the designer to gain an understanding </w:t>
      </w:r>
      <w:r w:rsidRPr="009443CE">
        <w:rPr>
          <w:rFonts w:ascii="Calibri" w:hAnsi="Calibri"/>
          <w:noProof/>
          <w:sz w:val="24"/>
          <w:lang w:eastAsia="en-GB"/>
        </w:rPr>
        <w:t>of</w:t>
      </w:r>
      <w:r w:rsidRPr="009443CE">
        <w:rPr>
          <w:rFonts w:ascii="Calibri" w:hAnsi="Calibri"/>
          <w:sz w:val="24"/>
          <w:lang w:eastAsia="en-GB"/>
        </w:rPr>
        <w:t xml:space="preserve"> AI, and to use this project to help obtain a career in the field of AI.</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8"/>
          <w:u w:val="single"/>
          <w:lang w:eastAsia="en-GB"/>
        </w:rPr>
      </w:pPr>
      <w:r w:rsidRPr="009443CE">
        <w:rPr>
          <w:rFonts w:ascii="Calibri" w:hAnsi="Calibri"/>
          <w:b/>
          <w:sz w:val="28"/>
          <w:u w:val="single"/>
          <w:lang w:eastAsia="en-GB"/>
        </w:rPr>
        <w:t>Aims and Objectives</w:t>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The requirements for the final project is that the AI is winnable in a minimum of 9/10 games on an android platform. The project will be broken down into stages to help with its completion, completing each one in succession until the final project is complete. The Primary stages are as below:</w:t>
      </w:r>
    </w:p>
    <w:p w:rsidR="009443CE" w:rsidRPr="009443CE" w:rsidRDefault="009443CE" w:rsidP="009443CE">
      <w:pPr>
        <w:numPr>
          <w:ilvl w:val="0"/>
          <w:numId w:val="13"/>
        </w:numPr>
        <w:spacing w:line="240" w:lineRule="auto"/>
        <w:contextualSpacing/>
        <w:rPr>
          <w:rFonts w:ascii="Calibri" w:hAnsi="Calibri"/>
          <w:sz w:val="24"/>
          <w:lang w:eastAsia="en-GB"/>
        </w:rPr>
      </w:pPr>
      <w:r w:rsidRPr="009443CE">
        <w:rPr>
          <w:rFonts w:ascii="Calibri" w:hAnsi="Calibri"/>
          <w:sz w:val="24"/>
          <w:lang w:eastAsia="en-GB"/>
        </w:rPr>
        <w:t>Develop the game and game rules for player vs player</w:t>
      </w:r>
    </w:p>
    <w:p w:rsidR="009443CE" w:rsidRPr="009443CE" w:rsidRDefault="009443CE" w:rsidP="009443CE">
      <w:pPr>
        <w:numPr>
          <w:ilvl w:val="0"/>
          <w:numId w:val="13"/>
        </w:numPr>
        <w:spacing w:line="240" w:lineRule="auto"/>
        <w:contextualSpacing/>
        <w:rPr>
          <w:rFonts w:ascii="Calibri" w:hAnsi="Calibri"/>
          <w:sz w:val="24"/>
          <w:lang w:eastAsia="en-GB"/>
        </w:rPr>
      </w:pPr>
      <w:r w:rsidRPr="009443CE">
        <w:rPr>
          <w:rFonts w:ascii="Calibri" w:hAnsi="Calibri"/>
          <w:sz w:val="24"/>
          <w:lang w:eastAsia="en-GB"/>
        </w:rPr>
        <w:t>Develop an AI for 3x3 noughts and crosses</w:t>
      </w:r>
    </w:p>
    <w:p w:rsidR="009443CE" w:rsidRPr="009443CE" w:rsidRDefault="009443CE" w:rsidP="009443CE">
      <w:pPr>
        <w:numPr>
          <w:ilvl w:val="0"/>
          <w:numId w:val="13"/>
        </w:numPr>
        <w:spacing w:line="240" w:lineRule="auto"/>
        <w:contextualSpacing/>
        <w:rPr>
          <w:rFonts w:ascii="Calibri" w:hAnsi="Calibri"/>
          <w:sz w:val="24"/>
          <w:lang w:eastAsia="en-GB"/>
        </w:rPr>
      </w:pPr>
      <w:r w:rsidRPr="009443CE">
        <w:rPr>
          <w:rFonts w:ascii="Calibri" w:hAnsi="Calibri"/>
          <w:sz w:val="24"/>
          <w:lang w:eastAsia="en-GB"/>
        </w:rPr>
        <w:t>Develop an AI for 9x9 noughts and crosses winnable by 3 in a row</w:t>
      </w:r>
    </w:p>
    <w:p w:rsidR="009443CE" w:rsidRPr="009443CE" w:rsidRDefault="009443CE" w:rsidP="009443CE">
      <w:pPr>
        <w:numPr>
          <w:ilvl w:val="0"/>
          <w:numId w:val="13"/>
        </w:numPr>
        <w:spacing w:line="240" w:lineRule="auto"/>
        <w:contextualSpacing/>
        <w:rPr>
          <w:rFonts w:ascii="Calibri" w:hAnsi="Calibri"/>
          <w:sz w:val="24"/>
          <w:lang w:eastAsia="en-GB"/>
        </w:rPr>
      </w:pPr>
      <w:r w:rsidRPr="009443CE">
        <w:rPr>
          <w:rFonts w:ascii="Calibri" w:hAnsi="Calibri"/>
          <w:sz w:val="24"/>
          <w:lang w:eastAsia="en-GB"/>
        </w:rPr>
        <w:t>Develop an AI for 3x3 inside of 3x3, winnable by claiming one square</w:t>
      </w:r>
    </w:p>
    <w:p w:rsidR="009443CE" w:rsidRPr="009443CE" w:rsidRDefault="009443CE" w:rsidP="009443CE">
      <w:pPr>
        <w:numPr>
          <w:ilvl w:val="0"/>
          <w:numId w:val="13"/>
        </w:numPr>
        <w:spacing w:line="240" w:lineRule="auto"/>
        <w:contextualSpacing/>
        <w:rPr>
          <w:rFonts w:ascii="Calibri" w:hAnsi="Calibri"/>
          <w:sz w:val="24"/>
          <w:lang w:eastAsia="en-GB"/>
        </w:rPr>
      </w:pPr>
      <w:r w:rsidRPr="009443CE">
        <w:rPr>
          <w:rFonts w:ascii="Calibri" w:hAnsi="Calibri"/>
          <w:sz w:val="24"/>
          <w:lang w:eastAsia="en-GB"/>
        </w:rPr>
        <w:t>Develop an AI for 3x3 inside of 3x3, winnable by claiming squares in a noughts and crosses fashion</w:t>
      </w:r>
    </w:p>
    <w:p w:rsidR="009443CE" w:rsidRPr="009443CE" w:rsidRDefault="009443CE" w:rsidP="009443CE">
      <w:pPr>
        <w:spacing w:line="240" w:lineRule="auto"/>
        <w:ind w:left="720"/>
        <w:contextualSpacing/>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With the secondary stages, as below:</w:t>
      </w:r>
    </w:p>
    <w:p w:rsidR="009443CE" w:rsidRPr="009443CE" w:rsidRDefault="009443CE" w:rsidP="009443CE">
      <w:pPr>
        <w:numPr>
          <w:ilvl w:val="0"/>
          <w:numId w:val="12"/>
        </w:numPr>
        <w:spacing w:line="240" w:lineRule="auto"/>
        <w:contextualSpacing/>
        <w:rPr>
          <w:rFonts w:ascii="Calibri" w:hAnsi="Calibri"/>
          <w:sz w:val="24"/>
          <w:lang w:eastAsia="en-GB"/>
        </w:rPr>
      </w:pPr>
      <w:r w:rsidRPr="009443CE">
        <w:rPr>
          <w:rFonts w:ascii="Calibri" w:hAnsi="Calibri"/>
          <w:sz w:val="24"/>
          <w:lang w:eastAsia="en-GB"/>
        </w:rPr>
        <w:t>Developing it as an Android phone application</w:t>
      </w:r>
    </w:p>
    <w:p w:rsidR="009443CE" w:rsidRPr="009443CE" w:rsidRDefault="009443CE" w:rsidP="009443CE">
      <w:pPr>
        <w:spacing w:line="240" w:lineRule="auto"/>
        <w:ind w:left="720"/>
        <w:contextualSpacing/>
        <w:rPr>
          <w:rFonts w:ascii="Calibri" w:hAnsi="Calibri"/>
          <w:sz w:val="24"/>
          <w:lang w:eastAsia="en-GB"/>
        </w:rPr>
      </w:pPr>
      <w:r w:rsidRPr="009443CE">
        <w:rPr>
          <w:rFonts w:ascii="Calibri" w:hAnsi="Calibri"/>
          <w:sz w:val="24"/>
          <w:lang w:eastAsia="en-GB"/>
        </w:rPr>
        <w:t xml:space="preserve"> </w:t>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With a bonus but non-compulsory stage:</w:t>
      </w:r>
    </w:p>
    <w:p w:rsidR="009443CE" w:rsidRPr="009443CE" w:rsidRDefault="009443CE" w:rsidP="009443CE">
      <w:pPr>
        <w:numPr>
          <w:ilvl w:val="0"/>
          <w:numId w:val="14"/>
        </w:numPr>
        <w:spacing w:line="240" w:lineRule="auto"/>
        <w:contextualSpacing/>
        <w:rPr>
          <w:rFonts w:ascii="Calibri" w:hAnsi="Calibri"/>
          <w:sz w:val="24"/>
          <w:lang w:eastAsia="en-GB"/>
        </w:rPr>
      </w:pPr>
      <w:r w:rsidRPr="009443CE">
        <w:rPr>
          <w:rFonts w:ascii="Calibri" w:hAnsi="Calibri"/>
          <w:sz w:val="24"/>
          <w:lang w:eastAsia="en-GB"/>
        </w:rPr>
        <w:t>Create a Deep Learning AI for the 3x3 Squared Advanced</w:t>
      </w:r>
    </w:p>
    <w:p w:rsidR="009443CE" w:rsidRPr="009443CE" w:rsidRDefault="009443CE" w:rsidP="009443CE">
      <w:pPr>
        <w:spacing w:line="240" w:lineRule="auto"/>
        <w:ind w:left="2160"/>
        <w:contextualSpacing/>
        <w:rPr>
          <w:rFonts w:ascii="Calibri" w:hAnsi="Calibri"/>
          <w:sz w:val="24"/>
          <w:lang w:eastAsia="en-GB"/>
        </w:rPr>
      </w:pPr>
    </w:p>
    <w:p w:rsidR="009443CE" w:rsidRPr="009443CE" w:rsidRDefault="009443CE" w:rsidP="009443CE">
      <w:pPr>
        <w:spacing w:line="240" w:lineRule="auto"/>
        <w:rPr>
          <w:rFonts w:ascii="Calibri" w:hAnsi="Calibri"/>
          <w:sz w:val="24"/>
          <w:u w:val="single"/>
          <w:lang w:eastAsia="en-GB"/>
        </w:rPr>
      </w:pPr>
      <w:r w:rsidRPr="009443CE">
        <w:rPr>
          <w:rFonts w:ascii="Calibri" w:hAnsi="Calibri"/>
          <w:sz w:val="24"/>
          <w:u w:val="single"/>
          <w:lang w:eastAsia="en-GB"/>
        </w:rPr>
        <w:t>Any variations to the original project proposal described and explained.</w:t>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The bonus aim of the Deep learning AI was not originally in the project brief, with the addition of the option to play all versions of noughts and crosses from the Aims, which were originally only going to be milestones between the </w:t>
      </w:r>
      <w:r w:rsidRPr="009443CE">
        <w:rPr>
          <w:rFonts w:ascii="Calibri" w:hAnsi="Calibri"/>
          <w:noProof/>
          <w:sz w:val="24"/>
          <w:lang w:eastAsia="en-GB"/>
        </w:rPr>
        <w:t>start</w:t>
      </w:r>
      <w:r w:rsidRPr="009443CE">
        <w:rPr>
          <w:rFonts w:ascii="Calibri" w:hAnsi="Calibri"/>
          <w:sz w:val="24"/>
          <w:lang w:eastAsia="en-GB"/>
        </w:rPr>
        <w:t xml:space="preserve"> and finish.</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u w:val="single"/>
          <w:lang w:eastAsia="en-GB"/>
        </w:rPr>
      </w:pPr>
      <w:r w:rsidRPr="009443CE">
        <w:rPr>
          <w:rFonts w:ascii="Calibri" w:hAnsi="Calibri"/>
          <w:sz w:val="24"/>
          <w:u w:val="single"/>
          <w:lang w:eastAsia="en-GB"/>
        </w:rPr>
        <w:lastRenderedPageBreak/>
        <w:t>Expected practical attainments and output from completing your project and the impact they could have e.g. economic, social and environmental issues.</w:t>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The practical attainments and output from the finished product </w:t>
      </w:r>
      <w:r w:rsidRPr="009443CE">
        <w:rPr>
          <w:rFonts w:ascii="Calibri" w:hAnsi="Calibri"/>
          <w:noProof/>
          <w:sz w:val="24"/>
          <w:lang w:eastAsia="en-GB"/>
        </w:rPr>
        <w:t>is</w:t>
      </w:r>
      <w:r w:rsidRPr="009443CE">
        <w:rPr>
          <w:rFonts w:ascii="Calibri" w:hAnsi="Calibri"/>
          <w:sz w:val="24"/>
          <w:lang w:eastAsia="en-GB"/>
        </w:rPr>
        <w:t xml:space="preserve"> the use of the AI to be used to demonstrate the designer’s ability and understanding of AI to potential employers, with the only impact being the potential career for the designer. There are no economic, social or environmental issues caused by this project.</w:t>
      </w:r>
    </w:p>
    <w:p w:rsidR="009443CE" w:rsidRPr="009443CE" w:rsidRDefault="009443CE" w:rsidP="009443CE">
      <w:pPr>
        <w:spacing w:line="240" w:lineRule="auto"/>
        <w:rPr>
          <w:rFonts w:ascii="Calibri" w:hAnsi="Calibri"/>
          <w:b/>
          <w:sz w:val="28"/>
          <w:u w:val="single"/>
          <w:lang w:eastAsia="en-GB"/>
        </w:rPr>
      </w:pPr>
      <w:r w:rsidRPr="009443CE">
        <w:rPr>
          <w:rFonts w:ascii="Calibri" w:hAnsi="Calibri"/>
          <w:b/>
          <w:sz w:val="28"/>
          <w:u w:val="single"/>
          <w:lang w:eastAsia="en-GB"/>
        </w:rPr>
        <w:t>Literature Review/Background Research</w:t>
      </w:r>
    </w:p>
    <w:p w:rsidR="009443CE" w:rsidRPr="009443CE" w:rsidRDefault="009443CE" w:rsidP="009443CE">
      <w:pPr>
        <w:spacing w:line="240" w:lineRule="auto"/>
        <w:ind w:right="283"/>
        <w:rPr>
          <w:rFonts w:ascii="Calibri" w:hAnsi="Calibri" w:cs="Calibri"/>
          <w:sz w:val="24"/>
          <w:lang w:eastAsia="en-GB"/>
        </w:rPr>
      </w:pPr>
      <w:r w:rsidRPr="009443CE">
        <w:rPr>
          <w:rFonts w:ascii="Calibri" w:hAnsi="Calibri"/>
          <w:sz w:val="24"/>
          <w:lang w:eastAsia="en-GB"/>
        </w:rPr>
        <w:t>One source was used for three sections (minimax, alpha-beta and neural networks) and that was a</w:t>
      </w:r>
      <w:r w:rsidRPr="009443CE">
        <w:rPr>
          <w:rFonts w:ascii="Calibri" w:hAnsi="Calibri" w:cs="Calibri"/>
          <w:sz w:val="24"/>
          <w:lang w:eastAsia="en-GB"/>
        </w:rPr>
        <w:t xml:space="preserve"> book called </w:t>
      </w:r>
      <w:r w:rsidRPr="009443CE">
        <w:rPr>
          <w:rFonts w:ascii="Calibri" w:hAnsi="Calibri"/>
          <w:noProof/>
          <w:sz w:val="24"/>
          <w:lang w:eastAsia="en-GB"/>
        </w:rPr>
        <w:t>“</w:t>
      </w:r>
      <w:r w:rsidRPr="009443CE">
        <w:rPr>
          <w:rFonts w:ascii="Calibri" w:hAnsi="Calibri"/>
          <w:i/>
          <w:iCs/>
          <w:noProof/>
          <w:sz w:val="24"/>
          <w:lang w:eastAsia="en-GB"/>
        </w:rPr>
        <w:t xml:space="preserve">Introduction to Artificial Intelligence” </w:t>
      </w:r>
      <w:r w:rsidRPr="009443CE">
        <w:rPr>
          <w:rFonts w:ascii="Calibri" w:hAnsi="Calibri"/>
          <w:iCs/>
          <w:noProof/>
          <w:sz w:val="24"/>
          <w:lang w:eastAsia="en-GB"/>
        </w:rPr>
        <w:t>by Wolfgang Ertel (2011)</w:t>
      </w:r>
      <w:r w:rsidRPr="009443CE">
        <w:rPr>
          <w:rFonts w:ascii="Calibri" w:hAnsi="Calibri" w:cs="Calibri"/>
          <w:sz w:val="24"/>
          <w:lang w:eastAsia="en-GB"/>
        </w:rPr>
        <w:t xml:space="preserve">. It covers all areas of AI including the three included in this project, it covers the concepts with </w:t>
      </w:r>
      <w:r w:rsidRPr="009443CE">
        <w:rPr>
          <w:rFonts w:ascii="Calibri" w:hAnsi="Calibri" w:cs="Calibri"/>
          <w:noProof/>
          <w:sz w:val="24"/>
          <w:lang w:eastAsia="en-GB"/>
        </w:rPr>
        <w:t>straightforward</w:t>
      </w:r>
      <w:r w:rsidRPr="009443CE">
        <w:rPr>
          <w:rFonts w:ascii="Calibri" w:hAnsi="Calibri" w:cs="Calibri"/>
          <w:sz w:val="24"/>
          <w:lang w:eastAsia="en-GB"/>
        </w:rPr>
        <w:t xml:space="preserve"> explanations, with diagrams, explanations and algorithms in </w:t>
      </w:r>
      <w:r w:rsidRPr="009443CE">
        <w:rPr>
          <w:rFonts w:ascii="Calibri" w:hAnsi="Calibri" w:cs="Calibri"/>
          <w:noProof/>
          <w:sz w:val="24"/>
          <w:lang w:eastAsia="en-GB"/>
        </w:rPr>
        <w:t>pseudo</w:t>
      </w:r>
      <w:r w:rsidRPr="009443CE">
        <w:rPr>
          <w:rFonts w:ascii="Calibri" w:hAnsi="Calibri" w:cs="Calibri"/>
          <w:sz w:val="24"/>
          <w:lang w:eastAsia="en-GB"/>
        </w:rPr>
        <w:t xml:space="preserve"> code. This book (Ertel 2011) was particularly useful for </w:t>
      </w:r>
      <w:r w:rsidRPr="009443CE">
        <w:rPr>
          <w:rFonts w:ascii="Calibri" w:hAnsi="Calibri" w:cs="Calibri"/>
          <w:noProof/>
          <w:sz w:val="24"/>
          <w:lang w:eastAsia="en-GB"/>
        </w:rPr>
        <w:t>gaining</w:t>
      </w:r>
      <w:r w:rsidRPr="009443CE">
        <w:rPr>
          <w:rFonts w:ascii="Calibri" w:hAnsi="Calibri" w:cs="Calibri"/>
          <w:sz w:val="24"/>
          <w:lang w:eastAsia="en-GB"/>
        </w:rPr>
        <w:t xml:space="preserve"> an understanding of all areas of AI useful for starting the research of this project, as a basic knowledge and </w:t>
      </w:r>
      <w:r w:rsidRPr="009443CE">
        <w:rPr>
          <w:rFonts w:ascii="Calibri" w:hAnsi="Calibri" w:cs="Calibri"/>
          <w:noProof/>
          <w:sz w:val="24"/>
          <w:lang w:eastAsia="en-GB"/>
        </w:rPr>
        <w:t>understanding</w:t>
      </w:r>
      <w:r w:rsidRPr="009443CE">
        <w:rPr>
          <w:rFonts w:ascii="Calibri" w:hAnsi="Calibri" w:cs="Calibri"/>
          <w:sz w:val="24"/>
          <w:lang w:eastAsia="en-GB"/>
        </w:rPr>
        <w:t xml:space="preserve"> is required to identify the usefulness of a source.</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ind w:right="283"/>
        <w:jc w:val="both"/>
        <w:rPr>
          <w:rFonts w:ascii="Calibri" w:hAnsi="Calibri" w:cs="Calibri"/>
          <w:b/>
          <w:sz w:val="24"/>
          <w:u w:val="single"/>
          <w:lang w:eastAsia="en-GB"/>
        </w:rPr>
      </w:pPr>
      <w:r w:rsidRPr="009443CE">
        <w:rPr>
          <w:rFonts w:ascii="Calibri" w:hAnsi="Calibri" w:cs="Calibri"/>
          <w:b/>
          <w:sz w:val="24"/>
          <w:u w:val="single"/>
          <w:lang w:eastAsia="en-GB"/>
        </w:rPr>
        <w:t>Minimax Algorithm</w:t>
      </w:r>
    </w:p>
    <w:p w:rsidR="009443CE" w:rsidRPr="009443CE" w:rsidRDefault="009443CE" w:rsidP="009443CE">
      <w:pPr>
        <w:spacing w:line="240" w:lineRule="auto"/>
        <w:ind w:right="283"/>
        <w:rPr>
          <w:rFonts w:ascii="Calibri" w:hAnsi="Calibri" w:cs="Calibri"/>
          <w:sz w:val="24"/>
          <w:lang w:eastAsia="en-GB"/>
        </w:rPr>
      </w:pPr>
      <w:r w:rsidRPr="009443CE">
        <w:rPr>
          <w:rFonts w:ascii="Calibri" w:hAnsi="Calibri"/>
          <w:noProof/>
          <w:sz w:val="24"/>
          <w:lang w:eastAsia="en-GB"/>
        </w:rPr>
        <mc:AlternateContent>
          <mc:Choice Requires="wps">
            <w:drawing>
              <wp:anchor distT="0" distB="0" distL="114300" distR="114300" simplePos="0" relativeHeight="251696640" behindDoc="0" locked="0" layoutInCell="1" allowOverlap="1" wp14:anchorId="20DAFECF" wp14:editId="0C6E06FF">
                <wp:simplePos x="0" y="0"/>
                <wp:positionH relativeFrom="column">
                  <wp:posOffset>1905</wp:posOffset>
                </wp:positionH>
                <wp:positionV relativeFrom="paragraph">
                  <wp:posOffset>4187190</wp:posOffset>
                </wp:positionV>
                <wp:extent cx="6192520" cy="635"/>
                <wp:effectExtent l="0" t="0" r="0" b="0"/>
                <wp:wrapSquare wrapText="bothSides"/>
                <wp:docPr id="88" name="Text Box 88"/>
                <wp:cNvGraphicFramePr/>
                <a:graphic xmlns:a="http://schemas.openxmlformats.org/drawingml/2006/main">
                  <a:graphicData uri="http://schemas.microsoft.com/office/word/2010/wordprocessingShape">
                    <wps:wsp>
                      <wps:cNvSpPr txBox="1"/>
                      <wps:spPr>
                        <a:xfrm>
                          <a:off x="0" y="0"/>
                          <a:ext cx="6192520" cy="635"/>
                        </a:xfrm>
                        <a:prstGeom prst="rect">
                          <a:avLst/>
                        </a:prstGeom>
                        <a:solidFill>
                          <a:prstClr val="white"/>
                        </a:solidFill>
                        <a:ln>
                          <a:noFill/>
                        </a:ln>
                      </wps:spPr>
                      <wps:txbx>
                        <w:txbxContent>
                          <w:p w:rsidR="00597467" w:rsidRPr="0042581A" w:rsidRDefault="00597467" w:rsidP="009443CE">
                            <w:pPr>
                              <w:pStyle w:val="Caption"/>
                              <w:rPr>
                                <w:noProof/>
                                <w:color w:val="auto"/>
                                <w:sz w:val="28"/>
                                <w:szCs w:val="24"/>
                              </w:rPr>
                            </w:pPr>
                            <w:r w:rsidRPr="0042581A">
                              <w:rPr>
                                <w:color w:val="auto"/>
                                <w:sz w:val="20"/>
                              </w:rPr>
                              <w:t xml:space="preserve">Figure 1: Minimax Decision Search Tree </w:t>
                            </w:r>
                            <w:r w:rsidRPr="0042581A">
                              <w:rPr>
                                <w:color w:val="auto"/>
                                <w:sz w:val="20"/>
                              </w:rPr>
                              <w:fldChar w:fldCharType="begin"/>
                            </w:r>
                            <w:r w:rsidRPr="0042581A">
                              <w:rPr>
                                <w:color w:val="auto"/>
                                <w:sz w:val="20"/>
                              </w:rPr>
                              <w:instrText xml:space="preserve"> SEQ Figure_1:_Minimax_Decision_Search_Tree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AFECF" id="Text Box 88" o:spid="_x0000_s1045" type="#_x0000_t202" style="position:absolute;margin-left:.15pt;margin-top:329.7pt;width:487.6pt;height:.05pt;z-index:25169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hunLgIAAGcEAAAOAAAAZHJzL2Uyb0RvYy54bWysVMFu2zAMvQ/YPwi6L04yNOi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" stroked="f">
                <v:textbox style="mso-fit-shape-to-text:t" inset="0,0,0,0">
                  <w:txbxContent>
                    <w:p w:rsidR="00597467" w:rsidRPr="0042581A" w:rsidRDefault="00597467" w:rsidP="009443CE">
                      <w:pPr>
                        <w:pStyle w:val="Caption"/>
                        <w:rPr>
                          <w:noProof/>
                          <w:color w:val="auto"/>
                          <w:sz w:val="28"/>
                          <w:szCs w:val="24"/>
                        </w:rPr>
                      </w:pPr>
                      <w:r w:rsidRPr="0042581A">
                        <w:rPr>
                          <w:color w:val="auto"/>
                          <w:sz w:val="20"/>
                        </w:rPr>
                        <w:t xml:space="preserve">Figure 1: Minimax Decision Search Tree </w:t>
                      </w:r>
                      <w:r w:rsidRPr="0042581A">
                        <w:rPr>
                          <w:color w:val="auto"/>
                          <w:sz w:val="20"/>
                        </w:rPr>
                        <w:fldChar w:fldCharType="begin"/>
                      </w:r>
                      <w:r w:rsidRPr="0042581A">
                        <w:rPr>
                          <w:color w:val="auto"/>
                          <w:sz w:val="20"/>
                        </w:rPr>
                        <w:instrText xml:space="preserve"> SEQ Figure_1:_Minimax_Decision_Search_Tree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v:textbox>
                <w10:wrap type="square"/>
              </v:shape>
            </w:pict>
          </mc:Fallback>
        </mc:AlternateContent>
      </w:r>
      <w:r w:rsidRPr="009443CE">
        <w:rPr>
          <w:rFonts w:ascii="Calibri" w:hAnsi="Calibri"/>
          <w:noProof/>
          <w:sz w:val="24"/>
          <w:lang w:eastAsia="en-GB"/>
        </w:rPr>
        <w:drawing>
          <wp:anchor distT="0" distB="0" distL="114300" distR="114300" simplePos="0" relativeHeight="251691520" behindDoc="1" locked="0" layoutInCell="1" allowOverlap="1" wp14:anchorId="740F1629" wp14:editId="01D22593">
            <wp:simplePos x="0" y="0"/>
            <wp:positionH relativeFrom="column">
              <wp:posOffset>1905</wp:posOffset>
            </wp:positionH>
            <wp:positionV relativeFrom="paragraph">
              <wp:posOffset>1645285</wp:posOffset>
            </wp:positionV>
            <wp:extent cx="6192520" cy="2484755"/>
            <wp:effectExtent l="0" t="0" r="0"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2520" cy="2484755"/>
                    </a:xfrm>
                    <a:prstGeom prst="rect">
                      <a:avLst/>
                    </a:prstGeom>
                  </pic:spPr>
                </pic:pic>
              </a:graphicData>
            </a:graphic>
          </wp:anchor>
        </w:drawing>
      </w:r>
      <w:r w:rsidRPr="009443CE">
        <w:rPr>
          <w:rFonts w:ascii="Calibri" w:hAnsi="Calibri" w:cs="Calibri"/>
          <w:sz w:val="24"/>
          <w:lang w:eastAsia="en-GB"/>
        </w:rPr>
        <w:t xml:space="preserve">The minimax algorithm is a method for minimizing the possible worst-case scenario and is used in decision theory, game theory, statistics and philosophy. The algorithm in this case if for game theory, to be used in a pre-programmed AI for it to calculate the best move by attempting to minimize the potential ‘score’ that the </w:t>
      </w:r>
      <w:r w:rsidRPr="009443CE">
        <w:rPr>
          <w:rFonts w:ascii="Calibri" w:hAnsi="Calibri" w:cs="Calibri"/>
          <w:noProof/>
          <w:sz w:val="24"/>
          <w:lang w:eastAsia="en-GB"/>
        </w:rPr>
        <w:t>opposing</w:t>
      </w:r>
      <w:r w:rsidRPr="009443CE">
        <w:rPr>
          <w:rFonts w:ascii="Calibri" w:hAnsi="Calibri" w:cs="Calibri"/>
          <w:sz w:val="24"/>
          <w:lang w:eastAsia="en-GB"/>
        </w:rPr>
        <w:t xml:space="preserve"> player can get against the AI. In simple terms, it generates a score for every possible move that the AI can make with every possible move the player can make proceeding the AI makes </w:t>
      </w:r>
      <w:r w:rsidRPr="009443CE">
        <w:rPr>
          <w:rFonts w:ascii="Calibri" w:hAnsi="Calibri" w:cs="Calibri"/>
          <w:noProof/>
          <w:sz w:val="24"/>
          <w:lang w:eastAsia="en-GB"/>
        </w:rPr>
        <w:t>theirs</w:t>
      </w:r>
      <w:r w:rsidRPr="009443CE">
        <w:rPr>
          <w:rFonts w:ascii="Calibri" w:hAnsi="Calibri" w:cs="Calibri"/>
          <w:sz w:val="24"/>
          <w:lang w:eastAsia="en-GB"/>
        </w:rPr>
        <w:t xml:space="preserve"> until every combination of moves has a calculated score, for the AI’s turn it attempts to obtain the maximum score and for the player’s turn it attempts to obtain the minimum score (refer to figure 1).</w:t>
      </w:r>
    </w:p>
    <w:p w:rsidR="009443CE" w:rsidRPr="009443CE" w:rsidRDefault="009443CE" w:rsidP="009443CE">
      <w:pPr>
        <w:spacing w:line="240" w:lineRule="auto"/>
        <w:ind w:right="283"/>
        <w:jc w:val="center"/>
        <w:rPr>
          <w:rFonts w:ascii="Calibri" w:hAnsi="Calibri" w:cs="Calibri"/>
          <w:b/>
          <w:sz w:val="24"/>
          <w:lang w:eastAsia="en-GB"/>
        </w:rPr>
      </w:pPr>
    </w:p>
    <w:p w:rsidR="009443CE" w:rsidRPr="009443CE" w:rsidRDefault="009443CE" w:rsidP="009443CE">
      <w:pPr>
        <w:spacing w:line="240" w:lineRule="auto"/>
        <w:ind w:right="283"/>
        <w:rPr>
          <w:rFonts w:ascii="Calibri" w:hAnsi="Calibri" w:cs="Calibri"/>
          <w:sz w:val="24"/>
          <w:lang w:eastAsia="en-GB"/>
        </w:rPr>
      </w:pPr>
      <w:r w:rsidRPr="009443CE">
        <w:rPr>
          <w:rFonts w:ascii="Calibri" w:hAnsi="Calibri"/>
          <w:noProof/>
          <w:sz w:val="24"/>
          <w:lang w:eastAsia="en-GB"/>
        </w:rPr>
        <mc:AlternateContent>
          <mc:Choice Requires="wps">
            <w:drawing>
              <wp:anchor distT="0" distB="0" distL="114300" distR="114300" simplePos="0" relativeHeight="251697664" behindDoc="0" locked="0" layoutInCell="1" allowOverlap="1" wp14:anchorId="75F8237C" wp14:editId="4B7636E6">
                <wp:simplePos x="0" y="0"/>
                <wp:positionH relativeFrom="column">
                  <wp:posOffset>1905</wp:posOffset>
                </wp:positionH>
                <wp:positionV relativeFrom="paragraph">
                  <wp:posOffset>779780</wp:posOffset>
                </wp:positionV>
                <wp:extent cx="1438275" cy="635"/>
                <wp:effectExtent l="0" t="0" r="0" b="0"/>
                <wp:wrapSquare wrapText="bothSides"/>
                <wp:docPr id="89" name="Text Box 89"/>
                <wp:cNvGraphicFramePr/>
                <a:graphic xmlns:a="http://schemas.openxmlformats.org/drawingml/2006/main">
                  <a:graphicData uri="http://schemas.microsoft.com/office/word/2010/wordprocessingShape">
                    <wps:wsp>
                      <wps:cNvSpPr txBox="1"/>
                      <wps:spPr>
                        <a:xfrm>
                          <a:off x="0" y="0"/>
                          <a:ext cx="1438275" cy="635"/>
                        </a:xfrm>
                        <a:prstGeom prst="rect">
                          <a:avLst/>
                        </a:prstGeom>
                        <a:solidFill>
                          <a:prstClr val="white"/>
                        </a:solidFill>
                        <a:ln>
                          <a:noFill/>
                        </a:ln>
                      </wps:spPr>
                      <wps:txbx>
                        <w:txbxContent>
                          <w:p w:rsidR="00597467" w:rsidRPr="0042581A" w:rsidRDefault="00597467" w:rsidP="009443CE">
                            <w:pPr>
                              <w:pStyle w:val="Caption"/>
                              <w:rPr>
                                <w:noProof/>
                                <w:color w:val="auto"/>
                                <w:sz w:val="28"/>
                                <w:szCs w:val="24"/>
                              </w:rPr>
                            </w:pPr>
                            <w:r w:rsidRPr="0042581A">
                              <w:rPr>
                                <w:color w:val="auto"/>
                                <w:sz w:val="20"/>
                              </w:rPr>
                              <w:t xml:space="preserve">Figure 2: Minimax Search Count </w:t>
                            </w:r>
                            <w:r w:rsidRPr="0042581A">
                              <w:rPr>
                                <w:color w:val="auto"/>
                                <w:sz w:val="20"/>
                              </w:rPr>
                              <w:fldChar w:fldCharType="begin"/>
                            </w:r>
                            <w:r w:rsidRPr="0042581A">
                              <w:rPr>
                                <w:color w:val="auto"/>
                                <w:sz w:val="20"/>
                              </w:rPr>
                              <w:instrText xml:space="preserve"> SEQ Figure_2:_Minimax_Search_Count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F8237C" id="Text Box 89" o:spid="_x0000_s1046" type="#_x0000_t202" style="position:absolute;margin-left:.15pt;margin-top:61.4pt;width:113.25pt;height:.05pt;z-index:251697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" stroked="f">
                <v:textbox style="mso-fit-shape-to-text:t" inset="0,0,0,0">
                  <w:txbxContent>
                    <w:p w:rsidR="00597467" w:rsidRPr="0042581A" w:rsidRDefault="00597467" w:rsidP="009443CE">
                      <w:pPr>
                        <w:pStyle w:val="Caption"/>
                        <w:rPr>
                          <w:noProof/>
                          <w:color w:val="auto"/>
                          <w:sz w:val="28"/>
                          <w:szCs w:val="24"/>
                        </w:rPr>
                      </w:pPr>
                      <w:r w:rsidRPr="0042581A">
                        <w:rPr>
                          <w:color w:val="auto"/>
                          <w:sz w:val="20"/>
                        </w:rPr>
                        <w:t xml:space="preserve">Figure 2: Minimax Search Count </w:t>
                      </w:r>
                      <w:r w:rsidRPr="0042581A">
                        <w:rPr>
                          <w:color w:val="auto"/>
                          <w:sz w:val="20"/>
                        </w:rPr>
                        <w:fldChar w:fldCharType="begin"/>
                      </w:r>
                      <w:r w:rsidRPr="0042581A">
                        <w:rPr>
                          <w:color w:val="auto"/>
                          <w:sz w:val="20"/>
                        </w:rPr>
                        <w:instrText xml:space="preserve"> SEQ Figure_2:_Minimax_Search_Count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v:textbox>
                <w10:wrap type="square"/>
              </v:shape>
            </w:pict>
          </mc:Fallback>
        </mc:AlternateContent>
      </w:r>
      <w:r w:rsidRPr="009443CE">
        <w:rPr>
          <w:rFonts w:ascii="Calibri" w:hAnsi="Calibri"/>
          <w:noProof/>
          <w:sz w:val="24"/>
          <w:lang w:eastAsia="en-GB"/>
        </w:rPr>
        <w:drawing>
          <wp:anchor distT="0" distB="0" distL="114300" distR="114300" simplePos="0" relativeHeight="251688448" behindDoc="0" locked="0" layoutInCell="1" allowOverlap="1" wp14:anchorId="1124E0DC" wp14:editId="4ED32074">
            <wp:simplePos x="0" y="0"/>
            <wp:positionH relativeFrom="column">
              <wp:posOffset>1905</wp:posOffset>
            </wp:positionH>
            <wp:positionV relativeFrom="paragraph">
              <wp:posOffset>8255</wp:posOffset>
            </wp:positionV>
            <wp:extent cx="1438275" cy="714375"/>
            <wp:effectExtent l="0" t="0" r="9525" b="9525"/>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38275" cy="714375"/>
                    </a:xfrm>
                    <a:prstGeom prst="rect">
                      <a:avLst/>
                    </a:prstGeom>
                  </pic:spPr>
                </pic:pic>
              </a:graphicData>
            </a:graphic>
            <wp14:sizeRelH relativeFrom="page">
              <wp14:pctWidth>0</wp14:pctWidth>
            </wp14:sizeRelH>
            <wp14:sizeRelV relativeFrom="page">
              <wp14:pctHeight>0</wp14:pctHeight>
            </wp14:sizeRelV>
          </wp:anchor>
        </w:drawing>
      </w:r>
      <w:r w:rsidRPr="009443CE">
        <w:rPr>
          <w:rFonts w:ascii="Calibri" w:hAnsi="Calibri" w:cs="Calibri"/>
          <w:sz w:val="24"/>
          <w:lang w:eastAsia="en-GB"/>
        </w:rPr>
        <w:t xml:space="preserve">Once implemented the AI evaluates a total amount of 255168 times (the same amount as the number of unique tic tac toe games), the average number of evaluations is 28352 if the player goes first. The table to the left (figure 2) is the number of evaluations depending on where the player went first (i.e. top left square is the number of evaluations if the player’s first move is in the top left square) </w:t>
      </w:r>
    </w:p>
    <w:p w:rsidR="009443CE" w:rsidRPr="009443CE" w:rsidRDefault="009443CE" w:rsidP="009443CE">
      <w:pPr>
        <w:spacing w:line="240" w:lineRule="auto"/>
        <w:ind w:right="283"/>
        <w:rPr>
          <w:rFonts w:ascii="Calibri" w:hAnsi="Calibri" w:cs="Calibri"/>
          <w:sz w:val="24"/>
          <w:lang w:eastAsia="en-GB"/>
        </w:rPr>
      </w:pPr>
    </w:p>
    <w:p w:rsidR="009443CE" w:rsidRPr="009443CE" w:rsidRDefault="009443CE" w:rsidP="009443CE">
      <w:pPr>
        <w:spacing w:line="240" w:lineRule="auto"/>
        <w:ind w:right="283"/>
        <w:rPr>
          <w:rFonts w:ascii="Calibri" w:hAnsi="Calibri" w:cs="Calibri"/>
          <w:sz w:val="24"/>
          <w:lang w:eastAsia="en-GB"/>
        </w:rPr>
      </w:pPr>
      <w:r w:rsidRPr="009443CE">
        <w:rPr>
          <w:rFonts w:ascii="Calibri" w:hAnsi="Calibri" w:cs="Calibri"/>
          <w:sz w:val="24"/>
          <w:lang w:eastAsia="en-GB"/>
        </w:rPr>
        <w:lastRenderedPageBreak/>
        <w:t xml:space="preserve">The Research required to gain an understanding of this algorithm and how to create one to suit the needs of the project will be two published papers. One being </w:t>
      </w:r>
      <w:r w:rsidRPr="009443CE">
        <w:rPr>
          <w:rFonts w:ascii="Calibri" w:hAnsi="Calibri" w:cs="Calibri"/>
          <w:i/>
          <w:sz w:val="24"/>
          <w:lang w:eastAsia="en-GB"/>
        </w:rPr>
        <w:t>“</w:t>
      </w:r>
      <w:r w:rsidRPr="009443CE">
        <w:rPr>
          <w:rFonts w:ascii="Calibri" w:hAnsi="Calibri" w:cs="Calibri"/>
          <w:i/>
          <w:noProof/>
          <w:sz w:val="24"/>
          <w:lang w:eastAsia="en-GB"/>
        </w:rPr>
        <w:t>Rminimax</w:t>
      </w:r>
      <w:r w:rsidRPr="009443CE">
        <w:rPr>
          <w:rFonts w:ascii="Calibri" w:hAnsi="Calibri" w:cs="Calibri"/>
          <w:i/>
          <w:sz w:val="24"/>
          <w:lang w:eastAsia="en-GB"/>
        </w:rPr>
        <w:t>: An Optimally Randomized Minimax Algorithm”</w:t>
      </w:r>
      <w:r w:rsidRPr="009443CE">
        <w:rPr>
          <w:rFonts w:ascii="Calibri" w:hAnsi="Calibri" w:cs="Calibri"/>
          <w:sz w:val="24"/>
          <w:lang w:eastAsia="en-GB"/>
        </w:rPr>
        <w:t xml:space="preserve"> by Silvia García Díez, Jérôme Laforge, and Marco Saerens (2013), and the other being </w:t>
      </w:r>
      <w:r w:rsidRPr="009443CE">
        <w:rPr>
          <w:rFonts w:ascii="Calibri" w:hAnsi="Calibri" w:cs="Calibri"/>
          <w:i/>
          <w:sz w:val="24"/>
          <w:lang w:eastAsia="en-GB"/>
        </w:rPr>
        <w:t xml:space="preserve">“Efficiency of Parallel Minimax Algorithm for Game Tree Search” </w:t>
      </w:r>
      <w:r w:rsidRPr="009443CE">
        <w:rPr>
          <w:rFonts w:ascii="Calibri" w:hAnsi="Calibri" w:cs="Calibri"/>
          <w:sz w:val="24"/>
          <w:lang w:eastAsia="en-GB"/>
        </w:rPr>
        <w:t>by Plamenka Borovska, and Milena Lazarova (2007).</w:t>
      </w:r>
    </w:p>
    <w:p w:rsidR="009443CE" w:rsidRPr="009443CE" w:rsidRDefault="009443CE" w:rsidP="009443CE">
      <w:pPr>
        <w:spacing w:line="240" w:lineRule="auto"/>
        <w:ind w:right="283"/>
        <w:rPr>
          <w:rFonts w:ascii="Calibri" w:hAnsi="Calibri" w:cs="Calibri"/>
          <w:sz w:val="24"/>
          <w:lang w:eastAsia="en-GB"/>
        </w:rPr>
      </w:pPr>
    </w:p>
    <w:p w:rsidR="009443CE" w:rsidRPr="009443CE" w:rsidRDefault="009443CE" w:rsidP="009443CE">
      <w:pPr>
        <w:spacing w:line="240" w:lineRule="auto"/>
        <w:ind w:right="283"/>
        <w:rPr>
          <w:rFonts w:ascii="Calibri" w:hAnsi="Calibri" w:cs="Calibri"/>
          <w:sz w:val="24"/>
          <w:lang w:eastAsia="en-GB"/>
        </w:rPr>
      </w:pPr>
      <w:r w:rsidRPr="009443CE">
        <w:rPr>
          <w:rFonts w:ascii="Calibri" w:hAnsi="Calibri" w:cs="Calibri"/>
          <w:i/>
          <w:sz w:val="24"/>
          <w:lang w:eastAsia="en-GB"/>
        </w:rPr>
        <w:t>“An Optimally Randomized Minimax Algorithm”</w:t>
      </w:r>
      <w:r w:rsidRPr="009443CE">
        <w:rPr>
          <w:rFonts w:ascii="Calibri" w:hAnsi="Calibri" w:cs="Calibri"/>
          <w:sz w:val="24"/>
          <w:lang w:eastAsia="en-GB"/>
        </w:rPr>
        <w:t xml:space="preserve"> (García Díez, Laforge, and Saerens 2013) is a paper highlighting the mathematical side of the concept of the algorithm rather than an already created generic algorithm, and so it contains the possible ways that the algorithm can be constructed with full explanations of the mathematical formulas needed to create the algorithm. This is particularly useful as instead of a paper explaining how to create the algorithm, it explains the math behind it so the AI can be personally tailored to the project in comparison to a generic minimax algorithm, allowing for better performance and better results.</w:t>
      </w:r>
    </w:p>
    <w:p w:rsidR="009443CE" w:rsidRPr="009443CE" w:rsidRDefault="009443CE" w:rsidP="009443CE">
      <w:pPr>
        <w:spacing w:line="240" w:lineRule="auto"/>
        <w:ind w:right="283"/>
        <w:rPr>
          <w:rFonts w:ascii="Calibri" w:hAnsi="Calibri" w:cs="Calibri"/>
          <w:sz w:val="24"/>
          <w:lang w:eastAsia="en-GB"/>
        </w:rPr>
      </w:pPr>
    </w:p>
    <w:p w:rsidR="009443CE" w:rsidRPr="009443CE" w:rsidRDefault="009443CE" w:rsidP="009443CE">
      <w:pPr>
        <w:spacing w:line="240" w:lineRule="auto"/>
        <w:ind w:right="283"/>
        <w:rPr>
          <w:rFonts w:ascii="Calibri" w:hAnsi="Calibri" w:cs="Calibri"/>
          <w:sz w:val="24"/>
          <w:lang w:eastAsia="en-GB"/>
        </w:rPr>
      </w:pPr>
      <w:r w:rsidRPr="009443CE">
        <w:rPr>
          <w:rFonts w:ascii="Calibri" w:hAnsi="Calibri" w:cs="Calibri"/>
          <w:sz w:val="24"/>
          <w:lang w:eastAsia="en-GB"/>
        </w:rPr>
        <w:t>The only downside to this is that it is only the mathematical side it does not highlight at all the impact that the algorithm will have on a computer, such as performance or efficiency.  That is where the other paper comes in, “</w:t>
      </w:r>
      <w:r w:rsidRPr="009443CE">
        <w:rPr>
          <w:rFonts w:ascii="Calibri" w:hAnsi="Calibri" w:cs="Calibri"/>
          <w:i/>
          <w:sz w:val="24"/>
          <w:lang w:eastAsia="en-GB"/>
        </w:rPr>
        <w:t>Efficiency of Parallel Minimax Algorithm for Game Tree Search”</w:t>
      </w:r>
      <w:r w:rsidRPr="009443CE">
        <w:rPr>
          <w:rFonts w:ascii="Calibri" w:hAnsi="Calibri" w:cs="Calibri"/>
          <w:sz w:val="24"/>
          <w:lang w:eastAsia="en-GB"/>
        </w:rPr>
        <w:t xml:space="preserve"> (Borovska, and Lazarova 2007) covers the computational side of it. The algorithm, if complex enough, would need to make a very large amount of calculations and that can take time, so to reduce the time constraint, the ‘tree’ that the algorithm is searching can be broken down into sections and said sections are run on different cores of the processor, allowing them to be done in parallel. This reduction of time is limited to the number of cores the device (computer or phone or tablet) has, and the speed of the cores. This paper highlights the ways that the algorithm can be computed in parallel, the advantages and disadvantages to each way, and the efficiency of parallel computing the algorithm. However, this paper alone will not help construct the algorithm, only allow the search to be sped up by utilising the multi-core processor that modern-day devices have, and so both papers together will be needed to make the most optimal algorithm.</w:t>
      </w:r>
    </w:p>
    <w:p w:rsidR="009443CE" w:rsidRPr="009443CE" w:rsidRDefault="009443CE" w:rsidP="009443CE">
      <w:pPr>
        <w:spacing w:line="240" w:lineRule="auto"/>
        <w:ind w:right="283"/>
        <w:rPr>
          <w:rFonts w:ascii="Calibri" w:hAnsi="Calibri" w:cs="Calibri"/>
          <w:sz w:val="24"/>
          <w:lang w:eastAsia="en-GB"/>
        </w:rPr>
      </w:pPr>
    </w:p>
    <w:p w:rsidR="009443CE" w:rsidRPr="009443CE" w:rsidRDefault="009443CE" w:rsidP="009443CE">
      <w:pPr>
        <w:spacing w:line="240" w:lineRule="auto"/>
        <w:ind w:right="283"/>
        <w:rPr>
          <w:rFonts w:ascii="Calibri" w:hAnsi="Calibri" w:cs="Calibri"/>
          <w:b/>
          <w:sz w:val="24"/>
          <w:u w:val="single"/>
          <w:lang w:eastAsia="en-GB"/>
        </w:rPr>
      </w:pPr>
      <w:r w:rsidRPr="009443CE">
        <w:rPr>
          <w:rFonts w:ascii="Calibri" w:hAnsi="Calibri" w:cs="Calibri"/>
          <w:b/>
          <w:sz w:val="24"/>
          <w:u w:val="single"/>
          <w:lang w:eastAsia="en-GB"/>
        </w:rPr>
        <w:t>Alpha-Beta Pruning</w:t>
      </w:r>
    </w:p>
    <w:p w:rsidR="009443CE" w:rsidRPr="009443CE" w:rsidRDefault="009443CE" w:rsidP="009443CE">
      <w:pPr>
        <w:spacing w:line="240" w:lineRule="auto"/>
        <w:ind w:right="283"/>
        <w:rPr>
          <w:rFonts w:ascii="Calibri" w:hAnsi="Calibri" w:cs="Calibri"/>
          <w:sz w:val="24"/>
          <w:lang w:eastAsia="en-GB"/>
        </w:rPr>
      </w:pPr>
      <w:r w:rsidRPr="009443CE">
        <w:rPr>
          <w:rFonts w:ascii="Calibri" w:hAnsi="Calibri" w:cs="Calibri"/>
          <w:sz w:val="24"/>
          <w:lang w:eastAsia="en-GB"/>
        </w:rPr>
        <w:t xml:space="preserve">The minimax algorithm works by creating a tree of nodes for all combinations of moves, with an increasing level of depth. Alpha-beta pruning is an algorithm to decrease the number of nodes in the tree created in the minimax algorithm. It does this when it encounters a node that it deems that it will not result in a better move it stops evaluating any nodes coming off it, or if a possible move is too good but too far away it believes the player will likely prevent that move and so also removes these nodes. </w:t>
      </w:r>
    </w:p>
    <w:p w:rsidR="009443CE" w:rsidRPr="009443CE" w:rsidRDefault="009443CE" w:rsidP="009443CE">
      <w:pPr>
        <w:spacing w:line="240" w:lineRule="auto"/>
        <w:rPr>
          <w:rFonts w:ascii="Calibri" w:hAnsi="Calibri"/>
          <w:noProof/>
          <w:sz w:val="24"/>
          <w:lang w:eastAsia="en-GB"/>
        </w:rPr>
      </w:pPr>
      <w:r w:rsidRPr="009443CE">
        <w:rPr>
          <w:rFonts w:ascii="Calibri" w:hAnsi="Calibri"/>
          <w:noProof/>
          <w:sz w:val="24"/>
          <w:lang w:eastAsia="en-GB"/>
        </w:rPr>
        <w:lastRenderedPageBreak/>
        <mc:AlternateContent>
          <mc:Choice Requires="wps">
            <w:drawing>
              <wp:anchor distT="0" distB="0" distL="114300" distR="114300" simplePos="0" relativeHeight="251698688" behindDoc="0" locked="0" layoutInCell="1" allowOverlap="1" wp14:anchorId="1490D564" wp14:editId="1357093D">
                <wp:simplePos x="0" y="0"/>
                <wp:positionH relativeFrom="column">
                  <wp:posOffset>1905</wp:posOffset>
                </wp:positionH>
                <wp:positionV relativeFrom="paragraph">
                  <wp:posOffset>2559685</wp:posOffset>
                </wp:positionV>
                <wp:extent cx="6192520" cy="635"/>
                <wp:effectExtent l="0" t="0" r="0" b="0"/>
                <wp:wrapSquare wrapText="bothSides"/>
                <wp:docPr id="90" name="Text Box 90"/>
                <wp:cNvGraphicFramePr/>
                <a:graphic xmlns:a="http://schemas.openxmlformats.org/drawingml/2006/main">
                  <a:graphicData uri="http://schemas.microsoft.com/office/word/2010/wordprocessingShape">
                    <wps:wsp>
                      <wps:cNvSpPr txBox="1"/>
                      <wps:spPr>
                        <a:xfrm>
                          <a:off x="0" y="0"/>
                          <a:ext cx="6192520" cy="635"/>
                        </a:xfrm>
                        <a:prstGeom prst="rect">
                          <a:avLst/>
                        </a:prstGeom>
                        <a:solidFill>
                          <a:prstClr val="white"/>
                        </a:solidFill>
                        <a:ln>
                          <a:noFill/>
                        </a:ln>
                      </wps:spPr>
                      <wps:txbx>
                        <w:txbxContent>
                          <w:p w:rsidR="00597467" w:rsidRPr="0042581A" w:rsidRDefault="00597467" w:rsidP="009443CE">
                            <w:pPr>
                              <w:pStyle w:val="Caption"/>
                              <w:rPr>
                                <w:noProof/>
                                <w:color w:val="auto"/>
                                <w:sz w:val="28"/>
                                <w:szCs w:val="24"/>
                              </w:rPr>
                            </w:pPr>
                            <w:r w:rsidRPr="0042581A">
                              <w:rPr>
                                <w:color w:val="auto"/>
                                <w:sz w:val="20"/>
                              </w:rPr>
                              <w:t xml:space="preserve">Figure 3: Alpha-Beta Search Tree </w:t>
                            </w:r>
                            <w:r w:rsidRPr="0042581A">
                              <w:rPr>
                                <w:color w:val="auto"/>
                                <w:sz w:val="20"/>
                              </w:rPr>
                              <w:fldChar w:fldCharType="begin"/>
                            </w:r>
                            <w:r w:rsidRPr="0042581A">
                              <w:rPr>
                                <w:color w:val="auto"/>
                                <w:sz w:val="20"/>
                              </w:rPr>
                              <w:instrText xml:space="preserve"> SEQ Figure_3:_Alpha-Beta_Search_Tree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0D564" id="Text Box 90" o:spid="_x0000_s1047" type="#_x0000_t202" style="position:absolute;margin-left:.15pt;margin-top:201.55pt;width:487.6pt;height:.05pt;z-index:251698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" stroked="f">
                <v:textbox style="mso-fit-shape-to-text:t" inset="0,0,0,0">
                  <w:txbxContent>
                    <w:p w:rsidR="00597467" w:rsidRPr="0042581A" w:rsidRDefault="00597467" w:rsidP="009443CE">
                      <w:pPr>
                        <w:pStyle w:val="Caption"/>
                        <w:rPr>
                          <w:noProof/>
                          <w:color w:val="auto"/>
                          <w:sz w:val="28"/>
                          <w:szCs w:val="24"/>
                        </w:rPr>
                      </w:pPr>
                      <w:r w:rsidRPr="0042581A">
                        <w:rPr>
                          <w:color w:val="auto"/>
                          <w:sz w:val="20"/>
                        </w:rPr>
                        <w:t xml:space="preserve">Figure 3: Alpha-Beta Search Tree </w:t>
                      </w:r>
                      <w:r w:rsidRPr="0042581A">
                        <w:rPr>
                          <w:color w:val="auto"/>
                          <w:sz w:val="20"/>
                        </w:rPr>
                        <w:fldChar w:fldCharType="begin"/>
                      </w:r>
                      <w:r w:rsidRPr="0042581A">
                        <w:rPr>
                          <w:color w:val="auto"/>
                          <w:sz w:val="20"/>
                        </w:rPr>
                        <w:instrText xml:space="preserve"> SEQ Figure_3:_Alpha-Beta_Search_Tree \* ARABIC </w:instrText>
                      </w:r>
                      <w:r w:rsidRPr="0042581A">
                        <w:rPr>
                          <w:color w:val="auto"/>
                          <w:sz w:val="20"/>
                        </w:rPr>
                        <w:fldChar w:fldCharType="separate"/>
                      </w:r>
                      <w:r w:rsidRPr="0042581A">
                        <w:rPr>
                          <w:noProof/>
                          <w:color w:val="auto"/>
                          <w:sz w:val="20"/>
                        </w:rPr>
                        <w:t>1</w:t>
                      </w:r>
                      <w:r w:rsidRPr="0042581A">
                        <w:rPr>
                          <w:color w:val="auto"/>
                          <w:sz w:val="20"/>
                        </w:rPr>
                        <w:fldChar w:fldCharType="end"/>
                      </w:r>
                    </w:p>
                  </w:txbxContent>
                </v:textbox>
                <w10:wrap type="square"/>
              </v:shape>
            </w:pict>
          </mc:Fallback>
        </mc:AlternateContent>
      </w:r>
      <w:r w:rsidRPr="009443CE">
        <w:rPr>
          <w:rFonts w:ascii="Calibri" w:hAnsi="Calibri"/>
          <w:noProof/>
          <w:sz w:val="24"/>
          <w:lang w:eastAsia="en-GB"/>
        </w:rPr>
        <w:drawing>
          <wp:anchor distT="0" distB="0" distL="114300" distR="114300" simplePos="0" relativeHeight="251694592" behindDoc="1" locked="0" layoutInCell="1" allowOverlap="1" wp14:anchorId="0D0A2D93" wp14:editId="5A830DA8">
            <wp:simplePos x="0" y="0"/>
            <wp:positionH relativeFrom="column">
              <wp:posOffset>1905</wp:posOffset>
            </wp:positionH>
            <wp:positionV relativeFrom="paragraph">
              <wp:posOffset>167005</wp:posOffset>
            </wp:positionV>
            <wp:extent cx="6192520" cy="2335530"/>
            <wp:effectExtent l="0" t="0" r="0" b="762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2520" cy="2335530"/>
                    </a:xfrm>
                    <a:prstGeom prst="rect">
                      <a:avLst/>
                    </a:prstGeom>
                  </pic:spPr>
                </pic:pic>
              </a:graphicData>
            </a:graphic>
          </wp:anchor>
        </w:drawing>
      </w:r>
      <w:r w:rsidRPr="009443CE">
        <w:rPr>
          <w:rFonts w:ascii="Calibri" w:hAnsi="Calibri"/>
          <w:noProof/>
          <w:sz w:val="24"/>
          <w:lang w:eastAsia="en-GB"/>
        </w:rPr>
        <w:t xml:space="preserve">Above (figure 3) is the same decision tree used in the minimax explanation, with some changes in respect to how the Alpha-beta pruning would create the tree. Alpha-beta checks to whether searching the rest of a tree node would be beneficial or not. </w:t>
      </w:r>
    </w:p>
    <w:p w:rsidR="009443CE" w:rsidRPr="009443CE" w:rsidRDefault="009443CE" w:rsidP="009443CE">
      <w:pPr>
        <w:spacing w:line="240" w:lineRule="auto"/>
        <w:rPr>
          <w:rFonts w:ascii="Calibri" w:hAnsi="Calibri"/>
          <w:noProof/>
          <w:sz w:val="24"/>
          <w:lang w:eastAsia="en-GB"/>
        </w:rPr>
      </w:pPr>
    </w:p>
    <w:p w:rsidR="009443CE" w:rsidRPr="009443CE" w:rsidRDefault="009443CE" w:rsidP="009443CE">
      <w:pPr>
        <w:spacing w:line="240" w:lineRule="auto"/>
        <w:rPr>
          <w:rFonts w:ascii="Calibri" w:hAnsi="Calibri"/>
          <w:noProof/>
          <w:sz w:val="24"/>
          <w:lang w:eastAsia="en-GB"/>
        </w:rPr>
      </w:pPr>
      <w:r w:rsidRPr="009443CE">
        <w:rPr>
          <w:rFonts w:ascii="Calibri" w:hAnsi="Calibri"/>
          <w:noProof/>
          <w:sz w:val="24"/>
          <w:lang w:eastAsia="en-GB"/>
        </w:rPr>
        <w:t xml:space="preserve">For example node a, it has already obtained a value for the left-hand side of the tree (3) and at it would take the lowest possible value from its two children branches, one of which returns a 2. Now as node a’s highest possible value can only be 2 which is smaller than the 3 obtained from the other side of the tree. This deduction means that searching the other child branch from a would not result in the path that the Ai would take, and so it is scrapped. This potentially (depending on the order it is searched) results in a heavy reduction in the total amount of searchs. </w:t>
      </w:r>
    </w:p>
    <w:p w:rsidR="009443CE" w:rsidRPr="009443CE" w:rsidRDefault="009443CE" w:rsidP="009443CE">
      <w:pPr>
        <w:spacing w:line="240" w:lineRule="auto"/>
        <w:rPr>
          <w:rFonts w:ascii="Calibri" w:hAnsi="Calibri"/>
          <w:noProof/>
          <w:sz w:val="24"/>
          <w:lang w:eastAsia="en-GB"/>
        </w:rPr>
      </w:pPr>
    </w:p>
    <w:p w:rsidR="009443CE" w:rsidRPr="009443CE" w:rsidRDefault="009443CE" w:rsidP="009443CE">
      <w:pPr>
        <w:spacing w:line="240" w:lineRule="auto"/>
        <w:rPr>
          <w:rFonts w:ascii="Calibri" w:hAnsi="Calibri"/>
          <w:noProof/>
          <w:sz w:val="24"/>
          <w:lang w:eastAsia="en-GB"/>
        </w:rPr>
      </w:pPr>
      <w:r w:rsidRPr="009443CE">
        <w:rPr>
          <w:rFonts w:ascii="Calibri" w:hAnsi="Calibri"/>
          <w:noProof/>
          <w:sz w:val="24"/>
          <w:lang w:eastAsia="en-GB"/>
        </w:rPr>
        <w:t>The same applies to nodes b and c as well. In this example the total amount of evaluations is reduced from 16 to 9, and the amount of minimax checks is reduced by 4, however the total mounts of checks in the first place was small (16) whereas the number of checks needed for the AI will be much larger and so the potential reduction of evaluations is much greater.</w:t>
      </w:r>
    </w:p>
    <w:p w:rsidR="009443CE" w:rsidRPr="009443CE" w:rsidRDefault="009443CE" w:rsidP="009443CE">
      <w:pPr>
        <w:spacing w:line="240" w:lineRule="auto"/>
        <w:rPr>
          <w:rFonts w:ascii="Calibri" w:hAnsi="Calibri"/>
          <w:noProof/>
          <w:sz w:val="24"/>
          <w:lang w:eastAsia="en-GB"/>
        </w:rPr>
      </w:pPr>
    </w:p>
    <w:p w:rsidR="009443CE" w:rsidRPr="009443CE" w:rsidRDefault="009443CE" w:rsidP="009443CE">
      <w:pPr>
        <w:spacing w:line="240" w:lineRule="auto"/>
        <w:ind w:right="283"/>
        <w:rPr>
          <w:rFonts w:ascii="Calibri" w:hAnsi="Calibri" w:cs="Calibri"/>
          <w:sz w:val="24"/>
          <w:lang w:eastAsia="en-GB"/>
        </w:rPr>
      </w:pPr>
      <w:r w:rsidRPr="009443CE">
        <w:rPr>
          <w:rFonts w:ascii="Calibri" w:hAnsi="Calibri" w:cs="Calibri"/>
          <w:sz w:val="24"/>
          <w:lang w:eastAsia="en-GB"/>
        </w:rPr>
        <w:t>By removing redundant nodes, it can heavily reduce the number of calculations and thus heavily reduce the time it takes. For chess, it reduces it from 6,553,600,000,000 possible combinations (worst case scenario) to 5,119,999 (best case scenario), however, that number is not always the case, it depends on the order of which the decision tree is searched. As the minimax algorithm is intended to run over multiple cores, and the depth would be quite high, being able to reduce the number of nodes would be beneficial, the algorithm will have to be made to balance accuracy and how long it would take for it to calculate the best move. If it takes 5 minutes to calculate the best move then the depth would have to be reduced to allow the user to play it in a timely fashion, so being able to reduce the time would also help keep the accuracy.</w:t>
      </w:r>
    </w:p>
    <w:p w:rsidR="009443CE" w:rsidRPr="009443CE" w:rsidRDefault="009443CE" w:rsidP="009443CE">
      <w:pPr>
        <w:spacing w:line="240" w:lineRule="auto"/>
        <w:rPr>
          <w:rFonts w:ascii="Calibri" w:hAnsi="Calibri"/>
          <w:noProof/>
          <w:sz w:val="24"/>
          <w:lang w:eastAsia="en-GB"/>
        </w:rPr>
      </w:pPr>
    </w:p>
    <w:p w:rsidR="009443CE" w:rsidRPr="009443CE" w:rsidRDefault="009443CE" w:rsidP="009443CE">
      <w:pPr>
        <w:spacing w:line="240" w:lineRule="auto"/>
        <w:rPr>
          <w:rFonts w:ascii="Calibri" w:hAnsi="Calibri"/>
          <w:noProof/>
          <w:sz w:val="24"/>
          <w:lang w:eastAsia="en-GB"/>
        </w:rPr>
      </w:pPr>
      <w:r w:rsidRPr="009443CE">
        <w:rPr>
          <w:rFonts w:ascii="Calibri" w:hAnsi="Calibri"/>
          <w:noProof/>
          <w:sz w:val="24"/>
          <w:lang w:eastAsia="en-GB"/>
        </w:rPr>
        <w:t xml:space="preserve">The research required to gain an understanding of the alpha-beta pruning technique, and how the minimax can be adapted for the project will be through the use of two pieces of research, </w:t>
      </w:r>
      <w:r w:rsidRPr="009443CE">
        <w:rPr>
          <w:rFonts w:ascii="Calibri" w:hAnsi="Calibri"/>
          <w:i/>
          <w:noProof/>
          <w:sz w:val="24"/>
          <w:lang w:eastAsia="en-GB"/>
        </w:rPr>
        <w:t>“Improved Alpha-Beta Pruning of Heuristic Search in Game-Playing Tree”</w:t>
      </w:r>
      <w:r w:rsidRPr="009443CE">
        <w:rPr>
          <w:rFonts w:ascii="Calibri" w:hAnsi="Calibri"/>
          <w:noProof/>
          <w:sz w:val="24"/>
          <w:lang w:eastAsia="en-GB"/>
        </w:rPr>
        <w:t xml:space="preserve"> by Zhang Congpin and Cui Jinling (2009), and </w:t>
      </w:r>
      <w:r w:rsidRPr="009443CE">
        <w:rPr>
          <w:rFonts w:ascii="Calibri" w:hAnsi="Calibri"/>
          <w:i/>
          <w:noProof/>
          <w:sz w:val="24"/>
          <w:lang w:eastAsia="en-GB"/>
        </w:rPr>
        <w:t>“An Artificial Intelligence for the Board Game ‘Quarto!’ in Java”</w:t>
      </w:r>
      <w:r w:rsidRPr="009443CE">
        <w:rPr>
          <w:rFonts w:ascii="Calibri" w:hAnsi="Calibri"/>
          <w:noProof/>
          <w:sz w:val="24"/>
          <w:lang w:eastAsia="en-GB"/>
        </w:rPr>
        <w:t xml:space="preserve"> by Jochen Mohrmann, Michael Neumann, and David Suendermann (2013).</w:t>
      </w:r>
    </w:p>
    <w:p w:rsidR="009443CE" w:rsidRPr="009443CE" w:rsidRDefault="009443CE" w:rsidP="009443CE">
      <w:pPr>
        <w:spacing w:line="240" w:lineRule="auto"/>
        <w:rPr>
          <w:rFonts w:ascii="Calibri" w:hAnsi="Calibri"/>
          <w:noProof/>
          <w:sz w:val="24"/>
          <w:lang w:eastAsia="en-GB"/>
        </w:rPr>
      </w:pPr>
    </w:p>
    <w:p w:rsidR="009443CE" w:rsidRPr="009443CE" w:rsidRDefault="009443CE" w:rsidP="009443CE">
      <w:pPr>
        <w:spacing w:line="240" w:lineRule="auto"/>
        <w:rPr>
          <w:rFonts w:ascii="Calibri" w:hAnsi="Calibri"/>
          <w:noProof/>
          <w:sz w:val="24"/>
          <w:lang w:eastAsia="en-GB"/>
        </w:rPr>
      </w:pPr>
      <w:r w:rsidRPr="009443CE">
        <w:rPr>
          <w:rFonts w:ascii="Calibri" w:hAnsi="Calibri"/>
          <w:noProof/>
          <w:sz w:val="24"/>
          <w:lang w:eastAsia="en-GB"/>
        </w:rPr>
        <w:lastRenderedPageBreak/>
        <w:t xml:space="preserve">The first, </w:t>
      </w:r>
      <w:r w:rsidRPr="009443CE">
        <w:rPr>
          <w:rFonts w:ascii="Calibri" w:hAnsi="Calibri"/>
          <w:i/>
          <w:noProof/>
          <w:sz w:val="24"/>
          <w:lang w:eastAsia="en-GB"/>
        </w:rPr>
        <w:t xml:space="preserve">“Improved Alpha-Beta Pruning of Heuristic Search in Game-Playing Tree” </w:t>
      </w:r>
      <w:r w:rsidRPr="009443CE">
        <w:rPr>
          <w:rFonts w:ascii="Calibri" w:hAnsi="Calibri"/>
          <w:noProof/>
          <w:sz w:val="24"/>
          <w:lang w:eastAsia="en-GB"/>
        </w:rPr>
        <w:t>(Congpin and Jinling 2009), goes through applying a simple version of the technique to a minimax specifically for tic-tac-toe, improving it, and the effects it will have on node reduction and speed. This will be particularly useful for this project, it is designed on the same basic rules of as the projects, plus the section on improving it will allow for a significant reduction of nodes especially with a number of calculations the AI will have to make. For example, for a depth of 4, the minimax algorithm has 462 nodes, with the alpha-beta having 121 however once improved the alpha-beta has 50 nodes, with the depth being higher the reduction would be greater.</w:t>
      </w:r>
    </w:p>
    <w:p w:rsidR="009443CE" w:rsidRPr="009443CE" w:rsidRDefault="009443CE" w:rsidP="009443CE">
      <w:pPr>
        <w:spacing w:line="240" w:lineRule="auto"/>
        <w:rPr>
          <w:rFonts w:ascii="Calibri" w:hAnsi="Calibri"/>
          <w:noProof/>
          <w:sz w:val="24"/>
          <w:lang w:eastAsia="en-GB"/>
        </w:rPr>
      </w:pPr>
    </w:p>
    <w:p w:rsidR="009443CE" w:rsidRPr="009443CE" w:rsidRDefault="009443CE" w:rsidP="009443CE">
      <w:pPr>
        <w:spacing w:line="240" w:lineRule="auto"/>
        <w:rPr>
          <w:rFonts w:ascii="Calibri" w:hAnsi="Calibri"/>
          <w:noProof/>
          <w:sz w:val="24"/>
          <w:lang w:eastAsia="en-GB"/>
        </w:rPr>
      </w:pPr>
      <w:r w:rsidRPr="009443CE">
        <w:rPr>
          <w:rFonts w:ascii="Calibri" w:hAnsi="Calibri"/>
          <w:noProof/>
          <w:sz w:val="24"/>
          <w:lang w:eastAsia="en-GB"/>
        </w:rPr>
        <w:t xml:space="preserve">However, as the algorithm is designed for the basic tic-tac-toe it cannot be directly used for the project, as this version is several times more complex, and so it will have to be heavily adapted same as the minimax algorithm within this project. This is where the second paper comes in, </w:t>
      </w:r>
      <w:r w:rsidRPr="009443CE">
        <w:rPr>
          <w:rFonts w:ascii="Calibri" w:hAnsi="Calibri"/>
          <w:i/>
          <w:noProof/>
          <w:sz w:val="24"/>
          <w:lang w:eastAsia="en-GB"/>
        </w:rPr>
        <w:t>“An Artificial Intelligence for the Board Game ‘Quarto!’ in Java”</w:t>
      </w:r>
      <w:r w:rsidRPr="009443CE">
        <w:rPr>
          <w:rFonts w:ascii="Calibri" w:hAnsi="Calibri"/>
          <w:noProof/>
          <w:sz w:val="24"/>
          <w:lang w:eastAsia="en-GB"/>
        </w:rPr>
        <w:t xml:space="preserve"> (Mohrmann, Neumann, and Suendermann 2013), it uses the same technique but for a different turn-based game. This will be useful to grasp an understanding of Alpha-Beta Pruning in different scenarios so it can, in turn, adapt it to this project specifically, as this project is a unique version of tic-tac-toe and so copying one already designed for the original game would not be sufficient, and so it would have to be modified. </w:t>
      </w:r>
    </w:p>
    <w:p w:rsidR="009443CE" w:rsidRPr="009443CE" w:rsidRDefault="009443CE" w:rsidP="009443CE">
      <w:pPr>
        <w:spacing w:line="240" w:lineRule="auto"/>
        <w:rPr>
          <w:rFonts w:ascii="Calibri" w:hAnsi="Calibri"/>
          <w:noProof/>
          <w:sz w:val="24"/>
          <w:lang w:eastAsia="en-GB"/>
        </w:rPr>
      </w:pPr>
    </w:p>
    <w:p w:rsidR="009443CE" w:rsidRPr="009443CE" w:rsidRDefault="009443CE" w:rsidP="009443CE">
      <w:pPr>
        <w:spacing w:line="240" w:lineRule="auto"/>
        <w:rPr>
          <w:rFonts w:ascii="Calibri" w:hAnsi="Calibri"/>
          <w:b/>
          <w:noProof/>
          <w:sz w:val="24"/>
          <w:u w:val="single"/>
          <w:lang w:eastAsia="en-GB"/>
        </w:rPr>
      </w:pPr>
      <w:r w:rsidRPr="009443CE">
        <w:rPr>
          <w:rFonts w:ascii="Calibri" w:hAnsi="Calibri"/>
          <w:b/>
          <w:noProof/>
          <w:sz w:val="24"/>
          <w:u w:val="single"/>
          <w:lang w:eastAsia="en-GB"/>
        </w:rPr>
        <w:t>Rotational Symmetry</w:t>
      </w: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mc:AlternateContent>
          <mc:Choice Requires="wps">
            <w:drawing>
              <wp:anchor distT="0" distB="0" distL="114300" distR="114300" simplePos="0" relativeHeight="251700736" behindDoc="0" locked="0" layoutInCell="1" allowOverlap="1" wp14:anchorId="70AFDB24" wp14:editId="2576F09C">
                <wp:simplePos x="0" y="0"/>
                <wp:positionH relativeFrom="column">
                  <wp:posOffset>1905</wp:posOffset>
                </wp:positionH>
                <wp:positionV relativeFrom="paragraph">
                  <wp:posOffset>1781810</wp:posOffset>
                </wp:positionV>
                <wp:extent cx="2762250"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2762250" cy="635"/>
                        </a:xfrm>
                        <a:prstGeom prst="rect">
                          <a:avLst/>
                        </a:prstGeom>
                        <a:solidFill>
                          <a:prstClr val="white"/>
                        </a:solidFill>
                        <a:ln>
                          <a:noFill/>
                        </a:ln>
                      </wps:spPr>
                      <wps:txbx>
                        <w:txbxContent>
                          <w:p w:rsidR="00597467" w:rsidRPr="00681C6B" w:rsidRDefault="00597467" w:rsidP="009443CE">
                            <w:pPr>
                              <w:pStyle w:val="Caption"/>
                              <w:rPr>
                                <w:noProof/>
                                <w:color w:val="auto"/>
                                <w:sz w:val="28"/>
                                <w:szCs w:val="24"/>
                              </w:rPr>
                            </w:pPr>
                            <w:r w:rsidRPr="00681C6B">
                              <w:rPr>
                                <w:color w:val="auto"/>
                                <w:sz w:val="20"/>
                              </w:rPr>
                              <w:t xml:space="preserve">Figure 4: Rotational Symmetry Example </w:t>
                            </w:r>
                            <w:r w:rsidRPr="00681C6B">
                              <w:rPr>
                                <w:color w:val="auto"/>
                                <w:sz w:val="20"/>
                              </w:rPr>
                              <w:fldChar w:fldCharType="begin"/>
                            </w:r>
                            <w:r w:rsidRPr="00681C6B">
                              <w:rPr>
                                <w:color w:val="auto"/>
                                <w:sz w:val="20"/>
                              </w:rPr>
                              <w:instrText xml:space="preserve"> SEQ Figure_4:_Rotational_Symmetry_Example \* ARABIC </w:instrText>
                            </w:r>
                            <w:r w:rsidRPr="00681C6B">
                              <w:rPr>
                                <w:color w:val="auto"/>
                                <w:sz w:val="20"/>
                              </w:rPr>
                              <w:fldChar w:fldCharType="separate"/>
                            </w:r>
                            <w:r w:rsidRPr="00681C6B">
                              <w:rPr>
                                <w:noProof/>
                                <w:color w:val="auto"/>
                                <w:sz w:val="20"/>
                              </w:rPr>
                              <w:t>1</w:t>
                            </w:r>
                            <w:r w:rsidRPr="00681C6B">
                              <w:rPr>
                                <w:color w:val="auto"/>
                                <w:sz w:val="20"/>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AFDB24" id="Text Box 91" o:spid="_x0000_s1048" type="#_x0000_t202" style="position:absolute;margin-left:.15pt;margin-top:140.3pt;width:217.5pt;height:.05pt;z-index:251700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" stroked="f">
                <v:textbox style="mso-fit-shape-to-text:t" inset="0,0,0,0">
                  <w:txbxContent>
                    <w:p w:rsidR="00597467" w:rsidRPr="00681C6B" w:rsidRDefault="00597467" w:rsidP="009443CE">
                      <w:pPr>
                        <w:pStyle w:val="Caption"/>
                        <w:rPr>
                          <w:noProof/>
                          <w:color w:val="auto"/>
                          <w:sz w:val="28"/>
                          <w:szCs w:val="24"/>
                        </w:rPr>
                      </w:pPr>
                      <w:r w:rsidRPr="00681C6B">
                        <w:rPr>
                          <w:color w:val="auto"/>
                          <w:sz w:val="20"/>
                        </w:rPr>
                        <w:t xml:space="preserve">Figure 4: Rotational Symmetry Example </w:t>
                      </w:r>
                      <w:r w:rsidRPr="00681C6B">
                        <w:rPr>
                          <w:color w:val="auto"/>
                          <w:sz w:val="20"/>
                        </w:rPr>
                        <w:fldChar w:fldCharType="begin"/>
                      </w:r>
                      <w:r w:rsidRPr="00681C6B">
                        <w:rPr>
                          <w:color w:val="auto"/>
                          <w:sz w:val="20"/>
                        </w:rPr>
                        <w:instrText xml:space="preserve"> SEQ Figure_4:_Rotational_Symmetry_Example \* ARABIC </w:instrText>
                      </w:r>
                      <w:r w:rsidRPr="00681C6B">
                        <w:rPr>
                          <w:color w:val="auto"/>
                          <w:sz w:val="20"/>
                        </w:rPr>
                        <w:fldChar w:fldCharType="separate"/>
                      </w:r>
                      <w:r w:rsidRPr="00681C6B">
                        <w:rPr>
                          <w:noProof/>
                          <w:color w:val="auto"/>
                          <w:sz w:val="20"/>
                        </w:rPr>
                        <w:t>1</w:t>
                      </w:r>
                      <w:r w:rsidRPr="00681C6B">
                        <w:rPr>
                          <w:color w:val="auto"/>
                          <w:sz w:val="20"/>
                        </w:rPr>
                        <w:fldChar w:fldCharType="end"/>
                      </w:r>
                    </w:p>
                  </w:txbxContent>
                </v:textbox>
                <w10:wrap type="square"/>
              </v:shape>
            </w:pict>
          </mc:Fallback>
        </mc:AlternateContent>
      </w:r>
      <w:r w:rsidRPr="009443CE">
        <w:rPr>
          <w:rFonts w:ascii="Calibri" w:hAnsi="Calibri"/>
          <w:noProof/>
          <w:sz w:val="24"/>
          <w:lang w:eastAsia="en-GB"/>
        </w:rPr>
        <mc:AlternateContent>
          <mc:Choice Requires="wpg">
            <w:drawing>
              <wp:anchor distT="0" distB="0" distL="114300" distR="114300" simplePos="0" relativeHeight="251690496" behindDoc="1" locked="0" layoutInCell="1" allowOverlap="1" wp14:anchorId="5EF96650" wp14:editId="20D6FC82">
                <wp:simplePos x="0" y="0"/>
                <wp:positionH relativeFrom="column">
                  <wp:posOffset>1905</wp:posOffset>
                </wp:positionH>
                <wp:positionV relativeFrom="paragraph">
                  <wp:posOffset>10160</wp:posOffset>
                </wp:positionV>
                <wp:extent cx="2762250" cy="1714500"/>
                <wp:effectExtent l="0" t="0" r="0" b="0"/>
                <wp:wrapSquare wrapText="bothSides"/>
                <wp:docPr id="92" name="Group 92"/>
                <wp:cNvGraphicFramePr/>
                <a:graphic xmlns:a="http://schemas.openxmlformats.org/drawingml/2006/main">
                  <a:graphicData uri="http://schemas.microsoft.com/office/word/2010/wordprocessingGroup">
                    <wpg:wgp>
                      <wpg:cNvGrpSpPr/>
                      <wpg:grpSpPr>
                        <a:xfrm>
                          <a:off x="0" y="0"/>
                          <a:ext cx="2762250" cy="1714500"/>
                          <a:chOff x="0" y="0"/>
                          <a:chExt cx="2762250" cy="1714500"/>
                        </a:xfrm>
                      </wpg:grpSpPr>
                      <pic:pic xmlns:pic="http://schemas.openxmlformats.org/drawingml/2006/picture">
                        <pic:nvPicPr>
                          <pic:cNvPr id="93" name="Picture 93"/>
                          <pic:cNvPicPr>
                            <a:picLocks noChangeAspect="1"/>
                          </pic:cNvPicPr>
                        </pic:nvPicPr>
                        <pic:blipFill rotWithShape="1">
                          <a:blip r:embed="rId15"/>
                          <a:srcRect l="2851" t="3233" r="5319" b="54715"/>
                          <a:stretch/>
                        </pic:blipFill>
                        <pic:spPr bwMode="auto">
                          <a:xfrm>
                            <a:off x="0" y="0"/>
                            <a:ext cx="2762250" cy="8667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4" name="Picture 94"/>
                          <pic:cNvPicPr>
                            <a:picLocks noChangeAspect="1"/>
                          </pic:cNvPicPr>
                        </pic:nvPicPr>
                        <pic:blipFill rotWithShape="1">
                          <a:blip r:embed="rId15"/>
                          <a:srcRect l="2851" t="53140" r="5319" b="5270"/>
                          <a:stretch/>
                        </pic:blipFill>
                        <pic:spPr bwMode="auto">
                          <a:xfrm>
                            <a:off x="0" y="857250"/>
                            <a:ext cx="2762250" cy="85725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41FDE34" id="Group 92" o:spid="_x0000_s1026" style="position:absolute;margin-left:.15pt;margin-top:.8pt;width:217.5pt;height:135pt;z-index:-251625984;mso-width-relative:margin;mso-height-relative:margin" coordsize="27622,17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 o:spid="_x0000_s1027" type="#_x0000_t75" style="position:absolute;width:27622;height:8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">
                  <v:imagedata r:id="rId39" o:title="" croptop="2119f" cropbottom="35858f" cropleft="1868f" cropright="3486f"/>
                </v:shape>
                <v:shape id="Picture 94" o:spid="_x0000_s1028" type="#_x0000_t75" style="position:absolute;top:8572;width:27622;height:8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">
                  <v:imagedata r:id="rId39" o:title="" croptop="34826f" cropbottom="3454f" cropleft="1868f" cropright="3486f"/>
                </v:shape>
                <w10:wrap type="square"/>
              </v:group>
            </w:pict>
          </mc:Fallback>
        </mc:AlternateContent>
      </w:r>
      <w:r w:rsidRPr="009443CE">
        <w:rPr>
          <w:rFonts w:ascii="Calibri" w:hAnsi="Calibri"/>
          <w:sz w:val="24"/>
          <w:lang w:eastAsia="en-GB"/>
        </w:rPr>
        <w:t xml:space="preserve">The 8 grids to the left (figure 4) are all the same in the sense that it results in the same outcome, running the minimax algorithm would output the same results (refer to the table of calculations in the minimax explanation section) because each of those grids </w:t>
      </w:r>
      <w:r w:rsidRPr="009443CE">
        <w:rPr>
          <w:rFonts w:ascii="Calibri" w:hAnsi="Calibri"/>
          <w:noProof/>
          <w:sz w:val="24"/>
          <w:lang w:eastAsia="en-GB"/>
        </w:rPr>
        <w:t>are</w:t>
      </w:r>
      <w:r w:rsidRPr="009443CE">
        <w:rPr>
          <w:rFonts w:ascii="Calibri" w:hAnsi="Calibri"/>
          <w:sz w:val="24"/>
          <w:lang w:eastAsia="en-GB"/>
        </w:rPr>
        <w:t xml:space="preserve"> either a symmetrical mirror or a rotation of the others. </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Therefore, if the player’s move is either the side or corner (such as the picture) then the maximum amount of possible moves the AI can make is 5 rather than the 8 squares that are possible, in retrospect the number of possible starting moves is only 3 rather than the 9 squares that are available. This means that the number of branches can be reduced from the very top of the tree, thus heavily reducing </w:t>
      </w:r>
      <w:r w:rsidRPr="009443CE">
        <w:rPr>
          <w:rFonts w:ascii="Calibri" w:hAnsi="Calibri"/>
          <w:noProof/>
          <w:sz w:val="24"/>
          <w:lang w:eastAsia="en-GB"/>
        </w:rPr>
        <w:t>the number of</w:t>
      </w:r>
      <w:r w:rsidRPr="009443CE">
        <w:rPr>
          <w:rFonts w:ascii="Calibri" w:hAnsi="Calibri"/>
          <w:sz w:val="24"/>
          <w:lang w:eastAsia="en-GB"/>
        </w:rPr>
        <w:t xml:space="preserve"> evaluations. </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For the second picture (figure 5), with the X being in the middle, each corner search (blue) would result in the same decision tree as each other and each side search (red) would also result in the same decision </w:t>
      </w:r>
      <w:r w:rsidRPr="009443CE">
        <w:rPr>
          <w:rFonts w:ascii="Calibri" w:hAnsi="Calibri"/>
          <w:noProof/>
          <w:sz w:val="24"/>
          <w:lang w:eastAsia="en-GB"/>
        </w:rPr>
        <mc:AlternateContent>
          <mc:Choice Requires="wps">
            <w:drawing>
              <wp:anchor distT="0" distB="0" distL="114300" distR="114300" simplePos="0" relativeHeight="251701760" behindDoc="0" locked="0" layoutInCell="1" allowOverlap="1" wp14:anchorId="72A1BAD9" wp14:editId="418A1CCE">
                <wp:simplePos x="0" y="0"/>
                <wp:positionH relativeFrom="column">
                  <wp:posOffset>5469890</wp:posOffset>
                </wp:positionH>
                <wp:positionV relativeFrom="paragraph">
                  <wp:posOffset>992505</wp:posOffset>
                </wp:positionV>
                <wp:extent cx="914400" cy="635"/>
                <wp:effectExtent l="0" t="0" r="0" b="0"/>
                <wp:wrapSquare wrapText="bothSides"/>
                <wp:docPr id="95" name="Text Box 95"/>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rsidR="00597467" w:rsidRPr="00681C6B" w:rsidRDefault="00597467" w:rsidP="009443CE">
                            <w:pPr>
                              <w:pStyle w:val="Caption"/>
                              <w:rPr>
                                <w:color w:val="auto"/>
                                <w:sz w:val="28"/>
                                <w:szCs w:val="24"/>
                              </w:rPr>
                            </w:pPr>
                            <w:r w:rsidRPr="00681C6B">
                              <w:rPr>
                                <w:color w:val="auto"/>
                                <w:sz w:val="20"/>
                              </w:rPr>
                              <w:t xml:space="preserve">Figure 5: Rotation Symmetry Diagra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A1BAD9" id="Text Box 95" o:spid="_x0000_s1049" type="#_x0000_t202" style="position:absolute;margin-left:430.7pt;margin-top:78.15pt;width:1in;height:.05pt;z-index:25170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" stroked="f">
                <v:textbox style="mso-fit-shape-to-text:t" inset="0,0,0,0">
                  <w:txbxContent>
                    <w:p w:rsidR="00597467" w:rsidRPr="00681C6B" w:rsidRDefault="00597467" w:rsidP="009443CE">
                      <w:pPr>
                        <w:pStyle w:val="Caption"/>
                        <w:rPr>
                          <w:color w:val="auto"/>
                          <w:sz w:val="28"/>
                          <w:szCs w:val="24"/>
                        </w:rPr>
                      </w:pPr>
                      <w:r w:rsidRPr="00681C6B">
                        <w:rPr>
                          <w:color w:val="auto"/>
                          <w:sz w:val="20"/>
                        </w:rPr>
                        <w:t xml:space="preserve">Figure 5: Rotation Symmetry Diagram </w:t>
                      </w:r>
                    </w:p>
                  </w:txbxContent>
                </v:textbox>
                <w10:wrap type="square"/>
              </v:shape>
            </w:pict>
          </mc:Fallback>
        </mc:AlternateContent>
      </w:r>
      <w:r w:rsidRPr="009443CE">
        <w:rPr>
          <w:rFonts w:ascii="Calibri" w:hAnsi="Calibri"/>
          <w:noProof/>
          <w:sz w:val="24"/>
          <w:lang w:eastAsia="en-GB"/>
        </w:rPr>
        <w:drawing>
          <wp:anchor distT="0" distB="0" distL="114300" distR="114300" simplePos="0" relativeHeight="251692544" behindDoc="1" locked="0" layoutInCell="1" allowOverlap="1" wp14:anchorId="6A7FDBFB" wp14:editId="46272185">
            <wp:simplePos x="0" y="0"/>
            <wp:positionH relativeFrom="column">
              <wp:posOffset>5469890</wp:posOffset>
            </wp:positionH>
            <wp:positionV relativeFrom="paragraph">
              <wp:posOffset>1270</wp:posOffset>
            </wp:positionV>
            <wp:extent cx="723900" cy="934085"/>
            <wp:effectExtent l="0" t="0" r="0"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23900" cy="934085"/>
                    </a:xfrm>
                    <a:prstGeom prst="rect">
                      <a:avLst/>
                    </a:prstGeom>
                  </pic:spPr>
                </pic:pic>
              </a:graphicData>
            </a:graphic>
            <wp14:sizeRelH relativeFrom="page">
              <wp14:pctWidth>0</wp14:pctWidth>
            </wp14:sizeRelH>
            <wp14:sizeRelV relativeFrom="page">
              <wp14:pctHeight>0</wp14:pctHeight>
            </wp14:sizeRelV>
          </wp:anchor>
        </w:drawing>
      </w:r>
      <w:r w:rsidRPr="009443CE">
        <w:rPr>
          <w:rFonts w:ascii="Calibri" w:hAnsi="Calibri"/>
          <w:sz w:val="24"/>
          <w:lang w:eastAsia="en-GB"/>
        </w:rPr>
        <w:t xml:space="preserve">tree as each other, thus reducing </w:t>
      </w:r>
      <w:r w:rsidRPr="009443CE">
        <w:rPr>
          <w:rFonts w:ascii="Calibri" w:hAnsi="Calibri"/>
          <w:noProof/>
          <w:sz w:val="24"/>
          <w:lang w:eastAsia="en-GB"/>
        </w:rPr>
        <w:t>the number of</w:t>
      </w:r>
      <w:r w:rsidRPr="009443CE">
        <w:rPr>
          <w:rFonts w:ascii="Calibri" w:hAnsi="Calibri"/>
          <w:sz w:val="24"/>
          <w:lang w:eastAsia="en-GB"/>
        </w:rPr>
        <w:t xml:space="preserve"> search branches from 8 to 2, heavily reducing </w:t>
      </w:r>
      <w:r w:rsidRPr="009443CE">
        <w:rPr>
          <w:rFonts w:ascii="Calibri" w:hAnsi="Calibri"/>
          <w:noProof/>
          <w:sz w:val="24"/>
          <w:lang w:eastAsia="en-GB"/>
        </w:rPr>
        <w:t>the number of</w:t>
      </w:r>
      <w:r w:rsidRPr="009443CE">
        <w:rPr>
          <w:rFonts w:ascii="Calibri" w:hAnsi="Calibri"/>
          <w:sz w:val="24"/>
          <w:lang w:eastAsia="en-GB"/>
        </w:rPr>
        <w:t xml:space="preserve"> evaluations.</w:t>
      </w:r>
      <w:r w:rsidRPr="009443CE">
        <w:rPr>
          <w:rFonts w:ascii="Calibri" w:hAnsi="Calibri"/>
          <w:noProof/>
          <w:sz w:val="24"/>
          <w:lang w:eastAsia="en-GB"/>
        </w:rPr>
        <w:t xml:space="preserve"> </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A useful source for gaining an understanding </w:t>
      </w:r>
      <w:r w:rsidRPr="009443CE">
        <w:rPr>
          <w:rFonts w:ascii="Calibri" w:hAnsi="Calibri"/>
          <w:noProof/>
          <w:sz w:val="24"/>
          <w:lang w:eastAsia="en-GB"/>
        </w:rPr>
        <w:t>of</w:t>
      </w:r>
      <w:r w:rsidRPr="009443CE">
        <w:rPr>
          <w:rFonts w:ascii="Calibri" w:hAnsi="Calibri"/>
          <w:sz w:val="24"/>
          <w:lang w:eastAsia="en-GB"/>
        </w:rPr>
        <w:t xml:space="preserve"> how to implement it in the project is “Symmetry Detection in General Game Playing” by Stephan Schiffel (2010). It explains the usefulness of symmetry detection, with an algorithm on how to implement it, plus the results of symmetry detection in a variety of games (such as connect 4 and tic tac toe).</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These reductions mean that the Ai can afford to make the decision tree have a much lower depth in the same time frame as before, resulting in a better AI, making </w:t>
      </w:r>
      <w:r w:rsidRPr="009443CE">
        <w:rPr>
          <w:rFonts w:ascii="Calibri" w:hAnsi="Calibri"/>
          <w:noProof/>
          <w:sz w:val="24"/>
          <w:lang w:eastAsia="en-GB"/>
        </w:rPr>
        <w:t>fewer</w:t>
      </w:r>
      <w:r w:rsidRPr="009443CE">
        <w:rPr>
          <w:rFonts w:ascii="Calibri" w:hAnsi="Calibri"/>
          <w:sz w:val="24"/>
          <w:lang w:eastAsia="en-GB"/>
        </w:rPr>
        <w:t xml:space="preserve"> mistakes.</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b/>
          <w:sz w:val="24"/>
          <w:u w:val="single"/>
          <w:lang w:eastAsia="en-GB"/>
        </w:rPr>
      </w:pPr>
      <w:r w:rsidRPr="009443CE">
        <w:rPr>
          <w:rFonts w:ascii="Calibri" w:hAnsi="Calibri"/>
          <w:b/>
          <w:sz w:val="24"/>
          <w:u w:val="single"/>
          <w:lang w:eastAsia="en-GB"/>
        </w:rPr>
        <w:t>Deep Learning AI</w:t>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Both the minimax algorithm and Alpha-Beta pruning, are techniques used to create what is called a pre-programmed AI, the alternative to this type of AI is a deep learning AI. A deep learning AI is not programmed to be able to beat a person at a game but programmed to learn from its mistakes and successes. This method of AI is far more sophisticated and harder to program but allows for a much better AI. The main aspect to deep learning AIs is the neural network that is constructed to allow it to learn, much like how a human learns through neurons, and like a human the neural network is very large contains lots of layers of neurons before getting to the final conclusion.</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A neural network essentially breaks down the input data, each neuron interpreting the data differently and sending forth calculations to another layer of neurons, and each neuron interprets the data differently, until it reaches the end and the output takes the information from all the neurons from the final layer and calculates whatever the AI is intended for (in this case the best move). The way the neurons interpret the data is through the use of formulas, weighing the input data and the weights for each input data is determined during the training phase. Once the neural network is created the AI is trained, it is given data and it attempts to predict the answer, its then compared to the real answer and then goes back through the network and changed the weight and keeps doing so until the values match, this is called backpropagation. Once the AIs Output matches the ‘correct answer’ it then receives a set of new data and it does the same before, each time refining it until its complete.</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mc:AlternateContent>
          <mc:Choice Requires="wps">
            <w:drawing>
              <wp:anchor distT="0" distB="0" distL="114300" distR="114300" simplePos="0" relativeHeight="251699712" behindDoc="0" locked="0" layoutInCell="1" allowOverlap="1" wp14:anchorId="663DD663" wp14:editId="6D568375">
                <wp:simplePos x="0" y="0"/>
                <wp:positionH relativeFrom="column">
                  <wp:posOffset>1905</wp:posOffset>
                </wp:positionH>
                <wp:positionV relativeFrom="paragraph">
                  <wp:posOffset>4126230</wp:posOffset>
                </wp:positionV>
                <wp:extent cx="6320790" cy="635"/>
                <wp:effectExtent l="0" t="0" r="0" b="0"/>
                <wp:wrapSquare wrapText="bothSides"/>
                <wp:docPr id="96" name="Text Box 96"/>
                <wp:cNvGraphicFramePr/>
                <a:graphic xmlns:a="http://schemas.openxmlformats.org/drawingml/2006/main">
                  <a:graphicData uri="http://schemas.microsoft.com/office/word/2010/wordprocessingShape">
                    <wps:wsp>
                      <wps:cNvSpPr txBox="1"/>
                      <wps:spPr>
                        <a:xfrm>
                          <a:off x="0" y="0"/>
                          <a:ext cx="6320790" cy="635"/>
                        </a:xfrm>
                        <a:prstGeom prst="rect">
                          <a:avLst/>
                        </a:prstGeom>
                        <a:solidFill>
                          <a:prstClr val="white"/>
                        </a:solidFill>
                        <a:ln>
                          <a:noFill/>
                        </a:ln>
                      </wps:spPr>
                      <wps:txbx>
                        <w:txbxContent>
                          <w:p w:rsidR="00597467" w:rsidRPr="00681C6B" w:rsidRDefault="00597467" w:rsidP="009443CE">
                            <w:pPr>
                              <w:pStyle w:val="Caption"/>
                              <w:rPr>
                                <w:noProof/>
                                <w:color w:val="auto"/>
                                <w:sz w:val="28"/>
                                <w:szCs w:val="24"/>
                              </w:rPr>
                            </w:pPr>
                            <w:r w:rsidRPr="00681C6B">
                              <w:rPr>
                                <w:color w:val="auto"/>
                                <w:sz w:val="20"/>
                              </w:rPr>
                              <w:t>Figure 6: Neural Network (Intech 20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DD663" id="Text Box 96" o:spid="_x0000_s1050" type="#_x0000_t202" style="position:absolute;margin-left:.15pt;margin-top:324.9pt;width:497.7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" stroked="f">
                <v:textbox style="mso-fit-shape-to-text:t" inset="0,0,0,0">
                  <w:txbxContent>
                    <w:p w:rsidR="00597467" w:rsidRPr="00681C6B" w:rsidRDefault="00597467" w:rsidP="009443CE">
                      <w:pPr>
                        <w:pStyle w:val="Caption"/>
                        <w:rPr>
                          <w:noProof/>
                          <w:color w:val="auto"/>
                          <w:sz w:val="28"/>
                          <w:szCs w:val="24"/>
                        </w:rPr>
                      </w:pPr>
                      <w:r w:rsidRPr="00681C6B">
                        <w:rPr>
                          <w:color w:val="auto"/>
                          <w:sz w:val="20"/>
                        </w:rPr>
                        <w:t>Figure 6: Neural Network (Intech 2013)</w:t>
                      </w:r>
                    </w:p>
                  </w:txbxContent>
                </v:textbox>
                <w10:wrap type="square"/>
              </v:shape>
            </w:pict>
          </mc:Fallback>
        </mc:AlternateContent>
      </w:r>
      <w:r w:rsidRPr="009443CE">
        <w:rPr>
          <w:rFonts w:ascii="Calibri" w:hAnsi="Calibri"/>
          <w:noProof/>
          <w:sz w:val="24"/>
          <w:lang w:eastAsia="en-GB"/>
        </w:rPr>
        <w:drawing>
          <wp:inline distT="0" distB="0" distL="0" distR="0" wp14:anchorId="2AFE0422" wp14:editId="6DF16417">
            <wp:extent cx="6192520" cy="4035652"/>
            <wp:effectExtent l="0" t="0" r="0" b="3175"/>
            <wp:docPr id="101" name="Picture 101" descr="Image result for neural network real vs artifi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eural network real vs artificial"/>
                    <pic:cNvPicPr>
                      <a:picLocks noChangeAspect="1" noChangeArrowheads="1"/>
                    </pic:cNvPicPr>
                  </pic:nvPicPr>
                  <pic:blipFill rotWithShape="1">
                    <a:blip r:embed="rId18">
                      <a:extLst>
                        <a:ext uri="{28A0092B-C50C-407E-A947-70E740481C1C}">
                          <a14:useLocalDpi xmlns:a14="http://schemas.microsoft.com/office/drawing/2010/main" val="0"/>
                        </a:ext>
                      </a:extLst>
                    </a:blip>
                    <a:stretch/>
                  </pic:blipFill>
                  <pic:spPr bwMode="auto">
                    <a:xfrm>
                      <a:off x="0" y="0"/>
                      <a:ext cx="6192520" cy="4035652"/>
                    </a:xfrm>
                    <a:prstGeom prst="rect">
                      <a:avLst/>
                    </a:prstGeom>
                    <a:extLst>
                      <a:ext uri="{53640926-AAD7-44D8-BBD7-CCE9431645EC}">
                        <a14:shadowObscured xmlns:a14="http://schemas.microsoft.com/office/drawing/2010/main"/>
                      </a:ext>
                    </a:extLst>
                  </pic:spPr>
                </pic:pic>
              </a:graphicData>
            </a:graphic>
          </wp:inline>
        </w:drawing>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Above (figure 6) is a picture showing the neural network both within a brain and a computer. Section A is a neuron, which receives data, manipulates it and passes it to the next neuron, such as section B is a neuron within a computer working in the same fashion. Section C </w:t>
      </w:r>
      <w:r w:rsidRPr="009443CE">
        <w:rPr>
          <w:rFonts w:ascii="Calibri" w:hAnsi="Calibri"/>
          <w:sz w:val="24"/>
          <w:lang w:eastAsia="en-GB"/>
        </w:rPr>
        <w:lastRenderedPageBreak/>
        <w:t xml:space="preserve">demonstrates how the neurons are connected </w:t>
      </w:r>
      <w:r w:rsidRPr="009443CE">
        <w:rPr>
          <w:rFonts w:ascii="Calibri" w:hAnsi="Calibri"/>
          <w:noProof/>
          <w:sz w:val="24"/>
          <w:lang w:eastAsia="en-GB"/>
        </w:rPr>
        <w:t>within</w:t>
      </w:r>
      <w:r w:rsidRPr="009443CE">
        <w:rPr>
          <w:rFonts w:ascii="Calibri" w:hAnsi="Calibri"/>
          <w:sz w:val="24"/>
          <w:lang w:eastAsia="en-GB"/>
        </w:rPr>
        <w:t xml:space="preserve"> the brain, same as section D but for the computer.</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An online book called </w:t>
      </w:r>
      <w:r w:rsidRPr="009443CE">
        <w:rPr>
          <w:rFonts w:ascii="Calibri" w:hAnsi="Calibri"/>
          <w:i/>
          <w:sz w:val="24"/>
          <w:lang w:eastAsia="en-GB"/>
        </w:rPr>
        <w:t>“Neural Networks and Deep learning”</w:t>
      </w:r>
      <w:r w:rsidRPr="009443CE">
        <w:rPr>
          <w:rFonts w:ascii="Calibri" w:hAnsi="Calibri"/>
          <w:sz w:val="24"/>
          <w:lang w:eastAsia="en-GB"/>
        </w:rPr>
        <w:t xml:space="preserve"> by Michael Nielson (2015) covers all aspects of creating a deep learning AI from the theory of neural networks, to creating a backpropagation algorithm, to creating the finished AI which is this case can read and interpret handwritten digits with a 98% accuracy. This online book is particularly useful as it includes all the necessary information such as mathematical formulas but its broken down in a way that anyone new to deep learning can understand it, with useful diagrams and graphs, and with good explanations for all the concepts introduced with deep learning.  </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Another useful tool in deep learning AI is the Bellman Equation, which is used more in scenarios like mazes or computer games whereas the book by Michael Neilson is more for recognition (but useful nonetheless), created by Richard Bellman in the early 1950s, the algorithm essentially calculates a reward for each possible move the AI can make, similar to the minimax algorithm, however the reward changes depends on the previous times the AI made that move, which is why it differs from the minimax because it learns and this equation is integrated into the neural network. The Equation has been changed and revamped many times over the years allowing for such concepts as ‘Living Penalty’ which simply is a penalty for each move forcing the AI to complete its task in the least amount of moves possible. </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The equation differs from project to project depending on its input data, its possible moves and its output data and so it will need to be tailored to this project specifically. The perfect starting point for learning how to create one would be a paper called </w:t>
      </w:r>
      <w:r w:rsidRPr="009443CE">
        <w:rPr>
          <w:rFonts w:ascii="Calibri" w:hAnsi="Calibri"/>
          <w:i/>
          <w:sz w:val="24"/>
          <w:lang w:eastAsia="en-GB"/>
        </w:rPr>
        <w:t>“The Theory of Dynamic Programming”</w:t>
      </w:r>
      <w:r w:rsidRPr="009443CE">
        <w:rPr>
          <w:rFonts w:ascii="Calibri" w:hAnsi="Calibri"/>
          <w:sz w:val="24"/>
          <w:lang w:eastAsia="en-GB"/>
        </w:rPr>
        <w:t xml:space="preserve"> by Richard Bellman (1954), and it is a mathematically heavy paper with lots of formulas and is fairly complicated, but it successfully explains how to create such an equation.</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However, like said before, the equation has been improved and revamped many times over the years and so another piece of literature would be required to create the equation, such as </w:t>
      </w:r>
      <w:r w:rsidRPr="009443CE">
        <w:rPr>
          <w:rFonts w:ascii="Calibri" w:hAnsi="Calibri"/>
          <w:i/>
          <w:sz w:val="24"/>
          <w:lang w:eastAsia="en-GB"/>
        </w:rPr>
        <w:t>“Markov Decision Processes: Concepts and Algorithms”</w:t>
      </w:r>
      <w:r w:rsidRPr="009443CE">
        <w:rPr>
          <w:rFonts w:ascii="Calibri" w:hAnsi="Calibri"/>
          <w:sz w:val="24"/>
          <w:lang w:eastAsia="en-GB"/>
        </w:rPr>
        <w:t xml:space="preserve"> by Martijn van Otterlo (2009). This paper is more recent and includes concepts such as ‘Living Penalty’ and a thing called ‘Q-Learning’ which is one of the most important factors of a deep learning AI. Q-Learning works similarly to what is explained in the original Bellman equation but with a slight difference, while the original Bellman equations focus on the location the AI can go to (maze scenario), Q-learning focuses on the actions rather than location (so the journey rather than the destination), this is particularly useful in situations if there is any aspect of probability in play. The paper covers such things and more in a somewhat simple manner without removing any of the complicated mathematical equations required to make it.</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The only downside to this paper is that it only includes aspects such as the improved Bellman Equation and so the online book by Michael Nielson (2015) would still be needed to help create the neural network and so both pieces are needed. The paper by Richard Bellman will be useful to grasp an understanding of the Bellman Equation and to allow the equation laid out in Martijn van Otterlo’s paper (2009) to be changed to meet the needs of the project.</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b/>
          <w:sz w:val="24"/>
          <w:u w:val="single"/>
          <w:lang w:eastAsia="en-GB"/>
        </w:rPr>
      </w:pPr>
      <w:r w:rsidRPr="009443CE">
        <w:rPr>
          <w:rFonts w:ascii="Calibri" w:hAnsi="Calibri"/>
          <w:b/>
          <w:sz w:val="24"/>
          <w:u w:val="single"/>
          <w:lang w:eastAsia="en-GB"/>
        </w:rPr>
        <w:t>Conclusion</w:t>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In conclusion, there are two very different types of AI that can be used for this game, one being the pre-programmed AI, the other being the deep learning AI. The deep learning AI would create a much better AI, making it more difficult to beat but would be very difficult to create </w:t>
      </w:r>
      <w:r w:rsidRPr="009443CE">
        <w:rPr>
          <w:rFonts w:ascii="Calibri" w:hAnsi="Calibri"/>
          <w:sz w:val="24"/>
          <w:lang w:eastAsia="en-GB"/>
        </w:rPr>
        <w:lastRenderedPageBreak/>
        <w:t>and a lot of theory required to create it, plus it would require an initial training period before it can be used. Which leaves the pre-programmed AI, it can perform as well as the deep learning AI but much less efficiently, for the 3x3 squared advanced version the pre-programmed would have to calculate a tremendous number of potential moves to figure out the correct move which can take too long, and so the depth of the decision tree must be limited thus making it easier to beat, but in the end, it is also easier and quicker to create.</w:t>
      </w:r>
    </w:p>
    <w:p w:rsidR="009443CE" w:rsidRPr="009443CE" w:rsidRDefault="009443CE" w:rsidP="009443CE">
      <w:pPr>
        <w:spacing w:line="240" w:lineRule="auto"/>
        <w:rPr>
          <w:rFonts w:ascii="Calibri" w:hAnsi="Calibri"/>
          <w:sz w:val="24"/>
          <w:lang w:eastAsia="en-GB"/>
        </w:rPr>
      </w:pPr>
    </w:p>
    <w:p w:rsidR="009443CE" w:rsidRPr="009443CE" w:rsidRDefault="00194686" w:rsidP="009443CE">
      <w:pPr>
        <w:spacing w:line="240" w:lineRule="auto"/>
        <w:rPr>
          <w:rFonts w:ascii="Calibri" w:hAnsi="Calibri"/>
          <w:b/>
          <w:sz w:val="28"/>
          <w:u w:val="single"/>
          <w:lang w:eastAsia="en-GB"/>
        </w:rPr>
      </w:pPr>
      <w:r w:rsidRPr="009443CE">
        <w:rPr>
          <w:rFonts w:ascii="Calibri" w:hAnsi="Calibri"/>
          <w:noProof/>
          <w:sz w:val="24"/>
          <w:lang w:eastAsia="en-GB"/>
        </w:rPr>
        <mc:AlternateContent>
          <mc:Choice Requires="wps">
            <w:drawing>
              <wp:anchor distT="0" distB="0" distL="114300" distR="114300" simplePos="0" relativeHeight="251703808" behindDoc="0" locked="0" layoutInCell="1" allowOverlap="1" wp14:anchorId="6099BB18" wp14:editId="04AB6190">
                <wp:simplePos x="0" y="0"/>
                <wp:positionH relativeFrom="margin">
                  <wp:align>left</wp:align>
                </wp:positionH>
                <wp:positionV relativeFrom="paragraph">
                  <wp:posOffset>4846320</wp:posOffset>
                </wp:positionV>
                <wp:extent cx="6396355" cy="635"/>
                <wp:effectExtent l="0" t="0" r="4445" b="0"/>
                <wp:wrapSquare wrapText="bothSides"/>
                <wp:docPr id="62" name="Text Box 62"/>
                <wp:cNvGraphicFramePr/>
                <a:graphic xmlns:a="http://schemas.openxmlformats.org/drawingml/2006/main">
                  <a:graphicData uri="http://schemas.microsoft.com/office/word/2010/wordprocessingShape">
                    <wps:wsp>
                      <wps:cNvSpPr txBox="1"/>
                      <wps:spPr>
                        <a:xfrm>
                          <a:off x="0" y="0"/>
                          <a:ext cx="6396355" cy="635"/>
                        </a:xfrm>
                        <a:prstGeom prst="rect">
                          <a:avLst/>
                        </a:prstGeom>
                        <a:solidFill>
                          <a:prstClr val="white"/>
                        </a:solidFill>
                        <a:ln>
                          <a:noFill/>
                        </a:ln>
                      </wps:spPr>
                      <wps:txbx>
                        <w:txbxContent>
                          <w:p w:rsidR="00597467" w:rsidRPr="00E018C7" w:rsidRDefault="00597467" w:rsidP="009443CE">
                            <w:pPr>
                              <w:pStyle w:val="Caption"/>
                              <w:rPr>
                                <w:noProof/>
                                <w:color w:val="auto"/>
                                <w:sz w:val="28"/>
                                <w:szCs w:val="24"/>
                              </w:rPr>
                            </w:pPr>
                            <w:r w:rsidRPr="00E018C7">
                              <w:rPr>
                                <w:color w:val="auto"/>
                                <w:sz w:val="20"/>
                              </w:rPr>
                              <w:t>F</w:t>
                            </w:r>
                            <w:r>
                              <w:rPr>
                                <w:color w:val="auto"/>
                                <w:sz w:val="20"/>
                              </w:rPr>
                              <w:t>igure 7: Time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99BB18" id="Text Box 62" o:spid="_x0000_s1051" type="#_x0000_t202" style="position:absolute;margin-left:0;margin-top:381.6pt;width:503.65pt;height:.05pt;z-index:2517038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" stroked="f">
                <v:textbox style="mso-fit-shape-to-text:t" inset="0,0,0,0">
                  <w:txbxContent>
                    <w:p w:rsidR="00597467" w:rsidRPr="00E018C7" w:rsidRDefault="00597467" w:rsidP="009443CE">
                      <w:pPr>
                        <w:pStyle w:val="Caption"/>
                        <w:rPr>
                          <w:noProof/>
                          <w:color w:val="auto"/>
                          <w:sz w:val="28"/>
                          <w:szCs w:val="24"/>
                        </w:rPr>
                      </w:pPr>
                      <w:r w:rsidRPr="00E018C7">
                        <w:rPr>
                          <w:color w:val="auto"/>
                          <w:sz w:val="20"/>
                        </w:rPr>
                        <w:t>F</w:t>
                      </w:r>
                      <w:r>
                        <w:rPr>
                          <w:color w:val="auto"/>
                          <w:sz w:val="20"/>
                        </w:rPr>
                        <w:t>igure 7: Time Plan</w:t>
                      </w:r>
                    </w:p>
                  </w:txbxContent>
                </v:textbox>
                <w10:wrap type="square" anchorx="margin"/>
              </v:shape>
            </w:pict>
          </mc:Fallback>
        </mc:AlternateContent>
      </w:r>
      <w:r w:rsidR="009443CE" w:rsidRPr="009443CE">
        <w:rPr>
          <w:rFonts w:ascii="Calibri" w:hAnsi="Calibri"/>
          <w:b/>
          <w:sz w:val="28"/>
          <w:u w:val="single"/>
          <w:lang w:eastAsia="en-GB"/>
        </w:rPr>
        <w:t>Project Management</w:t>
      </w:r>
    </w:p>
    <w:p w:rsidR="009443CE" w:rsidRPr="009443CE" w:rsidRDefault="009443CE" w:rsidP="009443CE">
      <w:pPr>
        <w:spacing w:line="240" w:lineRule="auto"/>
        <w:ind w:left="720"/>
        <w:contextualSpacing/>
        <w:rPr>
          <w:rFonts w:ascii="Calibri" w:hAnsi="Calibri"/>
          <w:b/>
          <w:sz w:val="24"/>
          <w:u w:val="single"/>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drawing>
          <wp:anchor distT="0" distB="0" distL="114300" distR="114300" simplePos="0" relativeHeight="251695616" behindDoc="0" locked="0" layoutInCell="1" allowOverlap="1" wp14:anchorId="3DCA7C9F" wp14:editId="1C1BB927">
            <wp:simplePos x="0" y="0"/>
            <wp:positionH relativeFrom="column">
              <wp:posOffset>20955</wp:posOffset>
            </wp:positionH>
            <wp:positionV relativeFrom="paragraph">
              <wp:posOffset>15875</wp:posOffset>
            </wp:positionV>
            <wp:extent cx="6396844" cy="4333875"/>
            <wp:effectExtent l="19050" t="19050" r="2349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396844" cy="4333875"/>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keepNext/>
        <w:spacing w:line="240" w:lineRule="auto"/>
        <w:rPr>
          <w:rFonts w:ascii="Calibri" w:hAnsi="Calibri"/>
          <w:sz w:val="24"/>
          <w:lang w:eastAsia="en-GB"/>
        </w:rPr>
      </w:pPr>
      <w:r w:rsidRPr="009443CE">
        <w:rPr>
          <w:rFonts w:ascii="Calibri" w:hAnsi="Calibri"/>
          <w:noProof/>
          <w:sz w:val="24"/>
          <w:lang w:eastAsia="en-GB"/>
        </w:rPr>
        <w:lastRenderedPageBreak/>
        <w:drawing>
          <wp:inline distT="0" distB="0" distL="0" distR="0" wp14:anchorId="6E9ADB64" wp14:editId="45DF7D72">
            <wp:extent cx="6035980" cy="4219575"/>
            <wp:effectExtent l="19050" t="19050" r="222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61393"/>
                    <a:stretch/>
                  </pic:blipFill>
                  <pic:spPr bwMode="auto">
                    <a:xfrm>
                      <a:off x="0" y="0"/>
                      <a:ext cx="6071992" cy="424475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9443CE" w:rsidRPr="009443CE" w:rsidRDefault="009443CE" w:rsidP="009443CE">
      <w:pPr>
        <w:spacing w:line="240" w:lineRule="auto"/>
        <w:rPr>
          <w:rFonts w:ascii="Calibri" w:hAnsi="Calibri"/>
          <w:b/>
          <w:bCs/>
          <w:sz w:val="20"/>
          <w:szCs w:val="18"/>
          <w:lang w:eastAsia="en-GB"/>
        </w:rPr>
      </w:pPr>
      <w:r w:rsidRPr="009443CE">
        <w:rPr>
          <w:rFonts w:ascii="Calibri" w:hAnsi="Calibri"/>
          <w:b/>
          <w:bCs/>
          <w:sz w:val="20"/>
          <w:szCs w:val="18"/>
          <w:lang w:eastAsia="en-GB"/>
        </w:rPr>
        <w:t>Figure 8: Gantt Chart Part 1</w:t>
      </w:r>
    </w:p>
    <w:p w:rsidR="009443CE" w:rsidRPr="009443CE" w:rsidRDefault="009443CE" w:rsidP="009443CE">
      <w:pPr>
        <w:spacing w:line="240" w:lineRule="auto"/>
        <w:rPr>
          <w:rFonts w:ascii="Calibri" w:hAnsi="Calibri"/>
          <w:sz w:val="24"/>
          <w:u w:val="single"/>
          <w:lang w:eastAsia="en-GB"/>
        </w:rPr>
      </w:pPr>
    </w:p>
    <w:p w:rsidR="009443CE" w:rsidRPr="009443CE" w:rsidRDefault="009443CE" w:rsidP="009443CE">
      <w:pPr>
        <w:keepNext/>
        <w:spacing w:line="240" w:lineRule="auto"/>
        <w:rPr>
          <w:rFonts w:ascii="Calibri" w:hAnsi="Calibri"/>
          <w:sz w:val="24"/>
          <w:lang w:eastAsia="en-GB"/>
        </w:rPr>
      </w:pPr>
      <w:r w:rsidRPr="009443CE">
        <w:rPr>
          <w:rFonts w:ascii="Calibri" w:hAnsi="Calibri"/>
          <w:noProof/>
          <w:sz w:val="24"/>
          <w:lang w:eastAsia="en-GB"/>
        </w:rPr>
        <w:drawing>
          <wp:inline distT="0" distB="0" distL="0" distR="0" wp14:anchorId="29DC4A78" wp14:editId="03219F16">
            <wp:extent cx="6324255" cy="4423410"/>
            <wp:effectExtent l="19050" t="19050" r="19685" b="152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61412"/>
                    <a:stretch/>
                  </pic:blipFill>
                  <pic:spPr bwMode="auto">
                    <a:xfrm>
                      <a:off x="0" y="0"/>
                      <a:ext cx="6346952" cy="443928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443CE" w:rsidRPr="009443CE" w:rsidRDefault="009443CE" w:rsidP="009443CE">
      <w:pPr>
        <w:spacing w:line="240" w:lineRule="auto"/>
        <w:rPr>
          <w:rFonts w:ascii="Calibri" w:hAnsi="Calibri"/>
          <w:b/>
          <w:bCs/>
          <w:sz w:val="20"/>
          <w:szCs w:val="18"/>
          <w:u w:val="single"/>
          <w:lang w:eastAsia="en-GB"/>
        </w:rPr>
      </w:pPr>
      <w:r w:rsidRPr="009443CE">
        <w:rPr>
          <w:rFonts w:ascii="Calibri" w:hAnsi="Calibri"/>
          <w:b/>
          <w:bCs/>
          <w:sz w:val="20"/>
          <w:szCs w:val="18"/>
          <w:lang w:eastAsia="en-GB"/>
        </w:rPr>
        <w:t>Figure 9: Gantt Chant Part 2</w:t>
      </w:r>
    </w:p>
    <w:p w:rsidR="009443CE" w:rsidRPr="009443CE" w:rsidRDefault="009443CE" w:rsidP="009443CE">
      <w:pPr>
        <w:spacing w:line="240" w:lineRule="auto"/>
        <w:rPr>
          <w:rFonts w:ascii="Calibri" w:hAnsi="Calibri"/>
          <w:sz w:val="24"/>
          <w:u w:val="single"/>
          <w:lang w:eastAsia="en-GB"/>
        </w:rPr>
      </w:pPr>
    </w:p>
    <w:p w:rsidR="009443CE" w:rsidRPr="009443CE" w:rsidRDefault="009443CE" w:rsidP="009443CE">
      <w:pPr>
        <w:spacing w:line="240" w:lineRule="auto"/>
        <w:rPr>
          <w:rFonts w:ascii="Calibri" w:hAnsi="Calibri"/>
          <w:sz w:val="28"/>
          <w:u w:val="single"/>
          <w:lang w:eastAsia="en-GB"/>
        </w:rPr>
      </w:pPr>
      <w:r w:rsidRPr="009443CE">
        <w:rPr>
          <w:rFonts w:ascii="Calibri" w:hAnsi="Calibri"/>
          <w:b/>
          <w:sz w:val="28"/>
          <w:u w:val="single"/>
          <w:lang w:eastAsia="en-GB"/>
        </w:rPr>
        <w:t>Progress to Date</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drawing>
          <wp:anchor distT="0" distB="0" distL="114300" distR="114300" simplePos="0" relativeHeight="251689472" behindDoc="0" locked="0" layoutInCell="1" allowOverlap="1" wp14:anchorId="3BE0B907" wp14:editId="37271790">
            <wp:simplePos x="0" y="0"/>
            <wp:positionH relativeFrom="column">
              <wp:posOffset>1905</wp:posOffset>
            </wp:positionH>
            <wp:positionV relativeFrom="paragraph">
              <wp:posOffset>9525</wp:posOffset>
            </wp:positionV>
            <wp:extent cx="2080260" cy="3057525"/>
            <wp:effectExtent l="0" t="0" r="0" b="9525"/>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43063"/>
                    <a:stretch/>
                  </pic:blipFill>
                  <pic:spPr bwMode="auto">
                    <a:xfrm>
                      <a:off x="0" y="0"/>
                      <a:ext cx="2080260" cy="3057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443CE">
        <w:rPr>
          <w:rFonts w:ascii="Calibri" w:hAnsi="Calibri"/>
          <w:noProof/>
          <w:sz w:val="24"/>
          <w:lang w:eastAsia="en-GB"/>
        </w:rPr>
        <mc:AlternateContent>
          <mc:Choice Requires="wps">
            <w:drawing>
              <wp:anchor distT="0" distB="0" distL="114300" distR="114300" simplePos="0" relativeHeight="251702784" behindDoc="0" locked="0" layoutInCell="1" allowOverlap="1" wp14:anchorId="71BFCDDF" wp14:editId="6649C6B1">
                <wp:simplePos x="0" y="0"/>
                <wp:positionH relativeFrom="column">
                  <wp:posOffset>1905</wp:posOffset>
                </wp:positionH>
                <wp:positionV relativeFrom="paragraph">
                  <wp:posOffset>3078480</wp:posOffset>
                </wp:positionV>
                <wp:extent cx="2047875" cy="635"/>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wps:spPr>
                      <wps:txbx>
                        <w:txbxContent>
                          <w:p w:rsidR="00597467" w:rsidRPr="00E018C7" w:rsidRDefault="00597467" w:rsidP="009443CE">
                            <w:pPr>
                              <w:pStyle w:val="Caption"/>
                              <w:rPr>
                                <w:noProof/>
                                <w:color w:val="auto"/>
                                <w:sz w:val="28"/>
                                <w:szCs w:val="24"/>
                              </w:rPr>
                            </w:pPr>
                            <w:r w:rsidRPr="00E018C7">
                              <w:rPr>
                                <w:color w:val="auto"/>
                                <w:sz w:val="20"/>
                              </w:rPr>
                              <w:t>Figure 10: 3x3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BFCDDF" id="Text Box 63" o:spid="_x0000_s1052" type="#_x0000_t202" style="position:absolute;margin-left:.15pt;margin-top:242.4pt;width:161.25pt;height:.05pt;z-index:251702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" stroked="f">
                <v:textbox style="mso-fit-shape-to-text:t" inset="0,0,0,0">
                  <w:txbxContent>
                    <w:p w:rsidR="00597467" w:rsidRPr="00E018C7" w:rsidRDefault="00597467" w:rsidP="009443CE">
                      <w:pPr>
                        <w:pStyle w:val="Caption"/>
                        <w:rPr>
                          <w:noProof/>
                          <w:color w:val="auto"/>
                          <w:sz w:val="28"/>
                          <w:szCs w:val="24"/>
                        </w:rPr>
                      </w:pPr>
                      <w:r w:rsidRPr="00E018C7">
                        <w:rPr>
                          <w:color w:val="auto"/>
                          <w:sz w:val="20"/>
                        </w:rPr>
                        <w:t>Figure 10: 3x3 Interface</w:t>
                      </w:r>
                    </w:p>
                  </w:txbxContent>
                </v:textbox>
                <w10:wrap type="square"/>
              </v:shape>
            </w:pict>
          </mc:Fallback>
        </mc:AlternateContent>
      </w:r>
      <w:r w:rsidRPr="009443CE">
        <w:rPr>
          <w:rFonts w:ascii="Calibri" w:hAnsi="Calibri"/>
          <w:sz w:val="24"/>
          <w:lang w:eastAsia="en-GB"/>
        </w:rPr>
        <w:t>A player vs player version of the game has been created for all version of noughts and crosses (3x3, 9x9, 3x3 squared basic, and 3x3 squared advanced) with a console based interface. This will be used as a testing platform for the AI, plus also the availability to collect data for player vs player games or player vs AI games, with the ability to view the game and the moves that were made, so that the AI can be assessed at whether it is making the best possible moves.</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To the left is a picture of the 3x3 interface (figure 10), and below are the pictures demonstrating the interface for the other three version. The user chooses out of the 4 possible game modes. The first picture is the selection of which game mode. The first picture is the 3x3 (figure 10), the second picture is the 9x9 (figure 11), the third picture is the 3x3 squared simple (figure 12), and the fourth is 3x3 squared advanced (figure 13).  </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keepNext/>
        <w:spacing w:line="240" w:lineRule="auto"/>
        <w:rPr>
          <w:rFonts w:ascii="Calibri" w:hAnsi="Calibri"/>
          <w:sz w:val="24"/>
          <w:lang w:eastAsia="en-GB"/>
        </w:rPr>
      </w:pPr>
      <w:r w:rsidRPr="009443CE">
        <w:rPr>
          <w:rFonts w:ascii="Calibri" w:hAnsi="Calibri"/>
          <w:noProof/>
          <w:sz w:val="24"/>
          <w:lang w:eastAsia="en-GB"/>
        </w:rPr>
        <w:drawing>
          <wp:inline distT="0" distB="0" distL="0" distR="0" wp14:anchorId="375856AF" wp14:editId="53023E02">
            <wp:extent cx="1852930" cy="4686300"/>
            <wp:effectExtent l="19050" t="19050" r="13970" b="190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b="39489"/>
                    <a:stretch/>
                  </pic:blipFill>
                  <pic:spPr bwMode="auto">
                    <a:xfrm>
                      <a:off x="0" y="0"/>
                      <a:ext cx="1852930" cy="4686300"/>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r w:rsidRPr="009443CE">
        <w:rPr>
          <w:rFonts w:ascii="Calibri" w:hAnsi="Calibri"/>
          <w:noProof/>
          <w:sz w:val="24"/>
          <w:lang w:eastAsia="en-GB"/>
        </w:rPr>
        <w:drawing>
          <wp:inline distT="0" distB="0" distL="0" distR="0" wp14:anchorId="1811A2AE" wp14:editId="779A996A">
            <wp:extent cx="1972945" cy="4676775"/>
            <wp:effectExtent l="19050" t="19050" r="27305" b="2857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val="0"/>
                        </a:ext>
                      </a:extLst>
                    </a:blip>
                    <a:srcRect b="39511"/>
                    <a:stretch/>
                  </pic:blipFill>
                  <pic:spPr bwMode="auto">
                    <a:xfrm>
                      <a:off x="0" y="0"/>
                      <a:ext cx="1972945" cy="467677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r w:rsidRPr="009443CE">
        <w:rPr>
          <w:rFonts w:ascii="Calibri" w:hAnsi="Calibri"/>
          <w:noProof/>
          <w:sz w:val="24"/>
          <w:lang w:eastAsia="en-GB"/>
        </w:rPr>
        <w:drawing>
          <wp:inline distT="0" distB="0" distL="0" distR="0" wp14:anchorId="00FC7E28" wp14:editId="718087BD">
            <wp:extent cx="1790300" cy="4667250"/>
            <wp:effectExtent l="19050" t="19050" r="19685" b="190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 r="12227" b="39211"/>
                    <a:stretch/>
                  </pic:blipFill>
                  <pic:spPr bwMode="auto">
                    <a:xfrm>
                      <a:off x="0" y="0"/>
                      <a:ext cx="1806839" cy="4710367"/>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9443CE" w:rsidRDefault="009443CE" w:rsidP="009443CE">
      <w:pPr>
        <w:spacing w:line="240" w:lineRule="auto"/>
        <w:rPr>
          <w:rFonts w:ascii="Calibri" w:hAnsi="Calibri"/>
          <w:b/>
          <w:bCs/>
          <w:sz w:val="20"/>
          <w:szCs w:val="18"/>
          <w:lang w:eastAsia="en-GB"/>
        </w:rPr>
      </w:pPr>
      <w:r w:rsidRPr="009443CE">
        <w:rPr>
          <w:rFonts w:ascii="Calibri" w:hAnsi="Calibri"/>
          <w:b/>
          <w:bCs/>
          <w:sz w:val="20"/>
          <w:szCs w:val="18"/>
          <w:lang w:eastAsia="en-GB"/>
        </w:rPr>
        <w:t xml:space="preserve">Figure 11: 9x9 Interface </w:t>
      </w:r>
      <w:r w:rsidR="0000657F">
        <w:rPr>
          <w:rFonts w:ascii="Calibri" w:hAnsi="Calibri"/>
          <w:b/>
          <w:bCs/>
          <w:sz w:val="20"/>
          <w:szCs w:val="18"/>
          <w:lang w:eastAsia="en-GB"/>
        </w:rPr>
        <w:tab/>
        <w:t xml:space="preserve">        </w:t>
      </w:r>
      <w:r w:rsidR="0000657F">
        <w:rPr>
          <w:rFonts w:ascii="Calibri" w:hAnsi="Calibri"/>
          <w:b/>
          <w:bCs/>
          <w:sz w:val="20"/>
          <w:szCs w:val="18"/>
          <w:lang w:eastAsia="en-GB"/>
        </w:rPr>
        <w:tab/>
      </w:r>
      <w:r w:rsidR="0000657F">
        <w:rPr>
          <w:rFonts w:ascii="Calibri" w:hAnsi="Calibri"/>
          <w:b/>
          <w:bCs/>
          <w:sz w:val="20"/>
          <w:szCs w:val="18"/>
          <w:lang w:eastAsia="en-GB"/>
        </w:rPr>
        <w:tab/>
      </w:r>
      <w:r w:rsidR="0000657F">
        <w:rPr>
          <w:rFonts w:ascii="Calibri" w:hAnsi="Calibri"/>
          <w:b/>
          <w:bCs/>
          <w:sz w:val="20"/>
          <w:szCs w:val="18"/>
          <w:lang w:eastAsia="en-GB"/>
        </w:rPr>
        <w:tab/>
      </w:r>
      <w:r w:rsidR="0000657F">
        <w:rPr>
          <w:rFonts w:ascii="Calibri" w:hAnsi="Calibri"/>
          <w:b/>
          <w:bCs/>
          <w:sz w:val="20"/>
          <w:szCs w:val="18"/>
          <w:lang w:eastAsia="en-GB"/>
        </w:rPr>
        <w:tab/>
      </w:r>
      <w:r w:rsidR="0000657F">
        <w:rPr>
          <w:rFonts w:ascii="Calibri" w:hAnsi="Calibri"/>
          <w:b/>
          <w:bCs/>
          <w:sz w:val="20"/>
          <w:szCs w:val="18"/>
          <w:lang w:eastAsia="en-GB"/>
        </w:rPr>
        <w:tab/>
      </w:r>
      <w:r w:rsidR="0000657F">
        <w:rPr>
          <w:rFonts w:ascii="Calibri" w:hAnsi="Calibri"/>
          <w:b/>
          <w:bCs/>
          <w:sz w:val="20"/>
          <w:szCs w:val="18"/>
          <w:lang w:eastAsia="en-GB"/>
        </w:rPr>
        <w:tab/>
        <w:t xml:space="preserve">  </w:t>
      </w:r>
      <w:r w:rsidRPr="009443CE">
        <w:rPr>
          <w:rFonts w:ascii="Calibri" w:hAnsi="Calibri"/>
          <w:b/>
          <w:bCs/>
          <w:sz w:val="20"/>
          <w:szCs w:val="18"/>
          <w:lang w:eastAsia="en-GB"/>
        </w:rPr>
        <w:t>Figure 13: 3x3 Squared Advanced Interface</w:t>
      </w:r>
    </w:p>
    <w:p w:rsidR="009443CE" w:rsidRPr="009443CE" w:rsidRDefault="0000657F" w:rsidP="0000657F">
      <w:pPr>
        <w:spacing w:line="240" w:lineRule="auto"/>
        <w:ind w:left="2268" w:firstLine="567"/>
        <w:rPr>
          <w:rFonts w:ascii="Calibri" w:hAnsi="Calibri"/>
          <w:sz w:val="24"/>
          <w:lang w:eastAsia="en-GB"/>
        </w:rPr>
      </w:pPr>
      <w:r>
        <w:rPr>
          <w:rFonts w:ascii="Calibri" w:hAnsi="Calibri"/>
          <w:b/>
          <w:bCs/>
          <w:sz w:val="20"/>
          <w:szCs w:val="18"/>
          <w:lang w:eastAsia="en-GB"/>
        </w:rPr>
        <w:t>Figure 12:  3x3 Squared Simple Interface</w:t>
      </w: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lastRenderedPageBreak/>
        <mc:AlternateContent>
          <mc:Choice Requires="wps">
            <w:drawing>
              <wp:anchor distT="0" distB="0" distL="114300" distR="114300" simplePos="0" relativeHeight="251704832" behindDoc="0" locked="0" layoutInCell="1" allowOverlap="1" wp14:anchorId="6AE45B3D" wp14:editId="558D2905">
                <wp:simplePos x="0" y="0"/>
                <wp:positionH relativeFrom="column">
                  <wp:posOffset>4002405</wp:posOffset>
                </wp:positionH>
                <wp:positionV relativeFrom="paragraph">
                  <wp:posOffset>3519170</wp:posOffset>
                </wp:positionV>
                <wp:extent cx="2181225" cy="635"/>
                <wp:effectExtent l="0" t="0" r="0" b="0"/>
                <wp:wrapSquare wrapText="bothSides"/>
                <wp:docPr id="64" name="Text Box 64"/>
                <wp:cNvGraphicFramePr/>
                <a:graphic xmlns:a="http://schemas.openxmlformats.org/drawingml/2006/main">
                  <a:graphicData uri="http://schemas.microsoft.com/office/word/2010/wordprocessingShape">
                    <wps:wsp>
                      <wps:cNvSpPr txBox="1"/>
                      <wps:spPr>
                        <a:xfrm>
                          <a:off x="0" y="0"/>
                          <a:ext cx="2181225" cy="635"/>
                        </a:xfrm>
                        <a:prstGeom prst="rect">
                          <a:avLst/>
                        </a:prstGeom>
                        <a:solidFill>
                          <a:prstClr val="white"/>
                        </a:solidFill>
                        <a:ln>
                          <a:noFill/>
                        </a:ln>
                      </wps:spPr>
                      <wps:txbx>
                        <w:txbxContent>
                          <w:p w:rsidR="00597467" w:rsidRPr="00C84A81" w:rsidRDefault="00597467" w:rsidP="009443CE">
                            <w:pPr>
                              <w:pStyle w:val="Caption"/>
                              <w:rPr>
                                <w:noProof/>
                                <w:color w:val="auto"/>
                                <w:sz w:val="28"/>
                                <w:szCs w:val="24"/>
                              </w:rPr>
                            </w:pPr>
                            <w:r w:rsidRPr="00C84A81">
                              <w:rPr>
                                <w:color w:val="auto"/>
                                <w:sz w:val="20"/>
                              </w:rPr>
                              <w:t>Figure 14: 3x3 Minima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E45B3D" id="Text Box 64" o:spid="_x0000_s1053" type="#_x0000_t202" style="position:absolute;margin-left:315.15pt;margin-top:277.1pt;width:171.75pt;height:.05pt;z-index:251704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" stroked="f">
                <v:textbox style="mso-fit-shape-to-text:t" inset="0,0,0,0">
                  <w:txbxContent>
                    <w:p w:rsidR="00597467" w:rsidRPr="00C84A81" w:rsidRDefault="00597467" w:rsidP="009443CE">
                      <w:pPr>
                        <w:pStyle w:val="Caption"/>
                        <w:rPr>
                          <w:noProof/>
                          <w:color w:val="auto"/>
                          <w:sz w:val="28"/>
                          <w:szCs w:val="24"/>
                        </w:rPr>
                      </w:pPr>
                      <w:r w:rsidRPr="00C84A81">
                        <w:rPr>
                          <w:color w:val="auto"/>
                          <w:sz w:val="20"/>
                        </w:rPr>
                        <w:t>Figure 14: 3x3 Minimax</w:t>
                      </w:r>
                    </w:p>
                  </w:txbxContent>
                </v:textbox>
                <w10:wrap type="square"/>
              </v:shape>
            </w:pict>
          </mc:Fallback>
        </mc:AlternateContent>
      </w:r>
      <w:r w:rsidRPr="009443CE">
        <w:rPr>
          <w:rFonts w:ascii="Calibri" w:hAnsi="Calibri"/>
          <w:noProof/>
          <w:sz w:val="24"/>
          <w:lang w:eastAsia="en-GB"/>
        </w:rPr>
        <w:drawing>
          <wp:anchor distT="0" distB="0" distL="114300" distR="114300" simplePos="0" relativeHeight="251693568" behindDoc="0" locked="0" layoutInCell="1" allowOverlap="1" wp14:anchorId="236B9A62" wp14:editId="720E54DA">
            <wp:simplePos x="0" y="0"/>
            <wp:positionH relativeFrom="column">
              <wp:posOffset>4002405</wp:posOffset>
            </wp:positionH>
            <wp:positionV relativeFrom="paragraph">
              <wp:posOffset>13970</wp:posOffset>
            </wp:positionV>
            <wp:extent cx="2181225" cy="3448050"/>
            <wp:effectExtent l="0" t="0" r="9525" b="0"/>
            <wp:wrapSquare wrapText="bothSides"/>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181225" cy="3448050"/>
                    </a:xfrm>
                    <a:prstGeom prst="rect">
                      <a:avLst/>
                    </a:prstGeom>
                  </pic:spPr>
                </pic:pic>
              </a:graphicData>
            </a:graphic>
            <wp14:sizeRelH relativeFrom="page">
              <wp14:pctWidth>0</wp14:pctWidth>
            </wp14:sizeRelH>
            <wp14:sizeRelV relativeFrom="page">
              <wp14:pctHeight>0</wp14:pctHeight>
            </wp14:sizeRelV>
          </wp:anchor>
        </w:drawing>
      </w:r>
      <w:r w:rsidRPr="009443CE">
        <w:rPr>
          <w:rFonts w:ascii="Calibri" w:hAnsi="Calibri"/>
          <w:sz w:val="24"/>
          <w:lang w:eastAsia="en-GB"/>
        </w:rPr>
        <w:t>The simplest version of the AI for the 3x3 has been created, featuring only the minimax algorithm, the 9x9 Ai with minimax is also done but without the optimizations of alpha-beta and rotational symmetry it would take far too long to perform the brute force method of minimax, performing roughly 769,230 evaluations a second which for the 3x3 is not an issue (with a maximum of 255,168) but when moving onto larger boards it would take too long (roughly 1.64e107 years for the 9x9) and so optimisations are needed, and the 3x3 will be used as a testing platform. To the right (figure 14) is a picture of the 3x3 minimax only AI working.</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tabs>
          <w:tab w:val="left" w:pos="4170"/>
        </w:tabs>
        <w:spacing w:line="240" w:lineRule="auto"/>
        <w:ind w:left="720"/>
        <w:contextualSpacing/>
        <w:rPr>
          <w:rFonts w:ascii="Calibri" w:hAnsi="Calibri"/>
          <w:sz w:val="24"/>
          <w:lang w:eastAsia="en-GB"/>
        </w:rPr>
      </w:pPr>
    </w:p>
    <w:p w:rsidR="009443CE" w:rsidRPr="009443CE" w:rsidRDefault="009443CE" w:rsidP="009443CE">
      <w:pPr>
        <w:tabs>
          <w:tab w:val="left" w:pos="4170"/>
        </w:tabs>
        <w:spacing w:line="240" w:lineRule="auto"/>
        <w:ind w:left="720"/>
        <w:contextualSpacing/>
        <w:rPr>
          <w:rFonts w:ascii="Calibri" w:hAnsi="Calibri"/>
          <w:sz w:val="24"/>
          <w:lang w:eastAsia="en-GB"/>
        </w:rPr>
      </w:pPr>
    </w:p>
    <w:p w:rsidR="009443CE" w:rsidRPr="009443CE" w:rsidRDefault="009443CE" w:rsidP="009443CE">
      <w:pPr>
        <w:tabs>
          <w:tab w:val="left" w:pos="4170"/>
        </w:tabs>
        <w:spacing w:line="240" w:lineRule="auto"/>
        <w:ind w:left="720"/>
        <w:contextualSpacing/>
        <w:rPr>
          <w:rFonts w:ascii="Calibri" w:hAnsi="Calibri"/>
          <w:sz w:val="24"/>
          <w:lang w:eastAsia="en-GB"/>
        </w:rPr>
      </w:pPr>
    </w:p>
    <w:p w:rsidR="009443CE" w:rsidRPr="009443CE" w:rsidRDefault="009443CE" w:rsidP="009443CE">
      <w:pPr>
        <w:tabs>
          <w:tab w:val="left" w:pos="4170"/>
        </w:tabs>
        <w:spacing w:line="240" w:lineRule="auto"/>
        <w:ind w:left="720"/>
        <w:contextualSpacing/>
        <w:rPr>
          <w:rFonts w:ascii="Calibri" w:hAnsi="Calibri"/>
          <w:sz w:val="24"/>
          <w:lang w:eastAsia="en-GB"/>
        </w:rPr>
      </w:pPr>
    </w:p>
    <w:p w:rsidR="009443CE" w:rsidRPr="009443CE" w:rsidRDefault="009443CE" w:rsidP="009443CE">
      <w:pPr>
        <w:tabs>
          <w:tab w:val="left" w:pos="4170"/>
        </w:tabs>
        <w:spacing w:line="240" w:lineRule="auto"/>
        <w:ind w:left="720"/>
        <w:contextualSpacing/>
        <w:rPr>
          <w:rFonts w:ascii="Calibri" w:hAnsi="Calibri"/>
          <w:sz w:val="24"/>
          <w:lang w:eastAsia="en-GB"/>
        </w:rPr>
      </w:pPr>
    </w:p>
    <w:p w:rsidR="009443CE" w:rsidRPr="009443CE" w:rsidRDefault="009443CE" w:rsidP="009443CE">
      <w:pPr>
        <w:tabs>
          <w:tab w:val="left" w:pos="4170"/>
        </w:tabs>
        <w:spacing w:line="240" w:lineRule="auto"/>
        <w:ind w:left="720"/>
        <w:contextualSpacing/>
        <w:rPr>
          <w:rFonts w:ascii="Calibri" w:hAnsi="Calibri"/>
          <w:sz w:val="24"/>
          <w:lang w:eastAsia="en-GB"/>
        </w:rPr>
      </w:pPr>
    </w:p>
    <w:p w:rsidR="009443CE" w:rsidRPr="009443CE" w:rsidRDefault="009443CE" w:rsidP="009443CE">
      <w:pPr>
        <w:tabs>
          <w:tab w:val="left" w:pos="4170"/>
        </w:tabs>
        <w:spacing w:line="240" w:lineRule="auto"/>
        <w:ind w:left="720"/>
        <w:contextualSpacing/>
        <w:rPr>
          <w:rFonts w:ascii="Calibri" w:hAnsi="Calibri"/>
          <w:sz w:val="24"/>
          <w:lang w:eastAsia="en-GB"/>
        </w:rPr>
      </w:pPr>
      <w:r w:rsidRPr="009443CE">
        <w:rPr>
          <w:rFonts w:ascii="Calibri" w:hAnsi="Calibri"/>
          <w:sz w:val="24"/>
          <w:lang w:eastAsia="en-GB"/>
        </w:rPr>
        <w:tab/>
      </w:r>
    </w:p>
    <w:p w:rsidR="009443CE" w:rsidRPr="009443CE" w:rsidRDefault="009443CE" w:rsidP="009443CE">
      <w:pPr>
        <w:spacing w:line="240" w:lineRule="auto"/>
        <w:rPr>
          <w:rFonts w:ascii="Calibri" w:hAnsi="Calibri"/>
          <w:b/>
          <w:sz w:val="28"/>
          <w:u w:val="single"/>
          <w:lang w:eastAsia="en-GB"/>
        </w:rPr>
      </w:pPr>
      <w:r w:rsidRPr="009443CE">
        <w:rPr>
          <w:rFonts w:ascii="Calibri" w:hAnsi="Calibri"/>
          <w:b/>
          <w:sz w:val="28"/>
          <w:u w:val="single"/>
          <w:lang w:eastAsia="en-GB"/>
        </w:rPr>
        <w:t xml:space="preserve">Planned Work Ahead </w:t>
      </w:r>
    </w:p>
    <w:p w:rsidR="009443CE" w:rsidRPr="009443CE" w:rsidRDefault="009443CE" w:rsidP="009443CE">
      <w:pPr>
        <w:spacing w:line="240" w:lineRule="auto"/>
        <w:rPr>
          <w:rFonts w:ascii="Calibri" w:hAnsi="Calibri"/>
          <w:b/>
          <w:sz w:val="28"/>
          <w:u w:val="single"/>
          <w:lang w:eastAsia="en-GB"/>
        </w:rPr>
      </w:pPr>
      <w:r w:rsidRPr="009443CE">
        <w:rPr>
          <w:rFonts w:ascii="Calibri" w:hAnsi="Calibri"/>
          <w:sz w:val="24"/>
          <w:lang w:eastAsia="en-GB"/>
        </w:rPr>
        <w:t xml:space="preserve">The next step is to create the alpha-beta pruning algorithm for the 3x3 and 9x9, whilst it is possible and rather </w:t>
      </w:r>
      <w:r w:rsidRPr="009443CE">
        <w:rPr>
          <w:rFonts w:ascii="Calibri" w:hAnsi="Calibri"/>
          <w:noProof/>
          <w:sz w:val="24"/>
          <w:lang w:eastAsia="en-GB"/>
        </w:rPr>
        <w:t>straightforward</w:t>
      </w:r>
      <w:r w:rsidRPr="009443CE">
        <w:rPr>
          <w:rFonts w:ascii="Calibri" w:hAnsi="Calibri"/>
          <w:sz w:val="24"/>
          <w:lang w:eastAsia="en-GB"/>
        </w:rPr>
        <w:t xml:space="preserve"> to </w:t>
      </w:r>
      <w:r w:rsidRPr="009443CE">
        <w:rPr>
          <w:rFonts w:ascii="Calibri" w:hAnsi="Calibri"/>
          <w:noProof/>
          <w:sz w:val="24"/>
          <w:lang w:eastAsia="en-GB"/>
        </w:rPr>
        <w:t>adapt</w:t>
      </w:r>
      <w:r w:rsidRPr="009443CE">
        <w:rPr>
          <w:rFonts w:ascii="Calibri" w:hAnsi="Calibri"/>
          <w:sz w:val="24"/>
          <w:lang w:eastAsia="en-GB"/>
        </w:rPr>
        <w:t xml:space="preserve"> the minimax for the 3s3 squared versions, without the alpha-beta or rotational symmetry the depth of the minimax would have to be low (such as 3) and that’s not sufficient for a working AI for the 3x3 squared, with a depth that </w:t>
      </w:r>
      <w:r w:rsidRPr="009443CE">
        <w:rPr>
          <w:rFonts w:ascii="Calibri" w:hAnsi="Calibri"/>
          <w:noProof/>
          <w:sz w:val="24"/>
          <w:lang w:eastAsia="en-GB"/>
        </w:rPr>
        <w:t>low</w:t>
      </w:r>
      <w:r w:rsidRPr="009443CE">
        <w:rPr>
          <w:rFonts w:ascii="Calibri" w:hAnsi="Calibri"/>
          <w:sz w:val="24"/>
          <w:lang w:eastAsia="en-GB"/>
        </w:rPr>
        <w:t xml:space="preserve"> a lot of the moves the AI would make would be random and so alpha-beta is a priority. </w:t>
      </w:r>
    </w:p>
    <w:p w:rsidR="009443CE" w:rsidRPr="009443CE" w:rsidRDefault="009443CE" w:rsidP="009443CE">
      <w:pPr>
        <w:spacing w:line="240" w:lineRule="auto"/>
        <w:ind w:left="360"/>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Once that is done then adapt the minimax and alpha-beta for the 3x3 squared simple and test whether that is sufficient, if not then the next move is to create the rotational symmetry algorithm for the 3x3 and repeat what was done for the alpha-beta until the 3x3 squared simple has a sufficient depth for it to be altered for the 3x3 squared advanced.</w:t>
      </w:r>
    </w:p>
    <w:p w:rsidR="009443CE" w:rsidRPr="009443CE" w:rsidRDefault="009443CE" w:rsidP="009443CE">
      <w:pPr>
        <w:spacing w:line="240" w:lineRule="auto"/>
        <w:ind w:left="360"/>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Once completed, the next step is to create the </w:t>
      </w:r>
      <w:r w:rsidRPr="009443CE">
        <w:rPr>
          <w:rFonts w:ascii="Calibri" w:hAnsi="Calibri"/>
          <w:noProof/>
          <w:sz w:val="24"/>
          <w:lang w:eastAsia="en-GB"/>
        </w:rPr>
        <w:t>Android</w:t>
      </w:r>
      <w:r w:rsidRPr="009443CE">
        <w:rPr>
          <w:rFonts w:ascii="Calibri" w:hAnsi="Calibri"/>
          <w:sz w:val="24"/>
          <w:lang w:eastAsia="en-GB"/>
        </w:rPr>
        <w:t xml:space="preserve"> interface for it, so that it can be playable on an </w:t>
      </w:r>
      <w:r w:rsidRPr="009443CE">
        <w:rPr>
          <w:rFonts w:ascii="Calibri" w:hAnsi="Calibri"/>
          <w:noProof/>
          <w:sz w:val="24"/>
          <w:lang w:eastAsia="en-GB"/>
        </w:rPr>
        <w:t>Android</w:t>
      </w:r>
      <w:r w:rsidRPr="009443CE">
        <w:rPr>
          <w:rFonts w:ascii="Calibri" w:hAnsi="Calibri"/>
          <w:sz w:val="24"/>
          <w:lang w:eastAsia="en-GB"/>
        </w:rPr>
        <w:t xml:space="preserve"> device in a user-friendly way, whereas the console interface is not the most </w:t>
      </w:r>
      <w:r w:rsidRPr="009443CE">
        <w:rPr>
          <w:rFonts w:ascii="Calibri" w:hAnsi="Calibri"/>
          <w:noProof/>
          <w:sz w:val="24"/>
          <w:lang w:eastAsia="en-GB"/>
        </w:rPr>
        <w:t>user-friendly</w:t>
      </w:r>
      <w:r w:rsidRPr="009443CE">
        <w:rPr>
          <w:rFonts w:ascii="Calibri" w:hAnsi="Calibri"/>
          <w:sz w:val="24"/>
          <w:lang w:eastAsia="en-GB"/>
        </w:rPr>
        <w:t>.</w:t>
      </w:r>
    </w:p>
    <w:p w:rsidR="009443CE" w:rsidRPr="009443CE" w:rsidRDefault="009443CE" w:rsidP="009443CE">
      <w:pPr>
        <w:spacing w:line="240" w:lineRule="auto"/>
        <w:ind w:left="360"/>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 xml:space="preserve">If all of this is done </w:t>
      </w:r>
      <w:r w:rsidRPr="009443CE">
        <w:rPr>
          <w:rFonts w:ascii="Calibri" w:hAnsi="Calibri"/>
          <w:noProof/>
          <w:sz w:val="24"/>
          <w:lang w:eastAsia="en-GB"/>
        </w:rPr>
        <w:t>in</w:t>
      </w:r>
      <w:r w:rsidRPr="009443CE">
        <w:rPr>
          <w:rFonts w:ascii="Calibri" w:hAnsi="Calibri"/>
          <w:sz w:val="24"/>
          <w:lang w:eastAsia="en-GB"/>
        </w:rPr>
        <w:t xml:space="preserve"> a timely fashion then the next step is to create the neural network to be used to create a deep learning AI for the game. Once all of that is done, the last step would be to train the AI and implement it into the pre-programmed AI, with the option for the user to pick between the two because the deep learning AI has the capability to be more advanced making it harder to beat.</w:t>
      </w:r>
    </w:p>
    <w:p w:rsidR="009443CE" w:rsidRPr="009443CE" w:rsidRDefault="009443CE" w:rsidP="009443CE">
      <w:pPr>
        <w:spacing w:line="240" w:lineRule="auto"/>
        <w:ind w:left="360"/>
        <w:rPr>
          <w:rFonts w:ascii="Calibri" w:hAnsi="Calibri"/>
          <w:sz w:val="24"/>
          <w:u w:val="single"/>
          <w:lang w:eastAsia="en-GB"/>
        </w:rPr>
      </w:pPr>
    </w:p>
    <w:p w:rsidR="009443CE" w:rsidRPr="009443CE" w:rsidRDefault="009443CE" w:rsidP="009443CE">
      <w:pPr>
        <w:keepNext/>
        <w:spacing w:line="240" w:lineRule="auto"/>
        <w:ind w:left="360"/>
        <w:rPr>
          <w:rFonts w:ascii="Calibri" w:hAnsi="Calibri"/>
          <w:sz w:val="24"/>
          <w:lang w:eastAsia="en-GB"/>
        </w:rPr>
      </w:pPr>
      <w:r w:rsidRPr="009443CE">
        <w:rPr>
          <w:rFonts w:ascii="Calibri" w:hAnsi="Calibri"/>
          <w:noProof/>
          <w:sz w:val="24"/>
          <w:lang w:eastAsia="en-GB"/>
        </w:rPr>
        <w:lastRenderedPageBreak/>
        <w:drawing>
          <wp:inline distT="0" distB="0" distL="0" distR="0" wp14:anchorId="2ADA1254" wp14:editId="0AFDDFFC">
            <wp:extent cx="4552950" cy="4905375"/>
            <wp:effectExtent l="19050" t="19050" r="19050"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5017"/>
                    <a:stretch/>
                  </pic:blipFill>
                  <pic:spPr bwMode="auto">
                    <a:xfrm>
                      <a:off x="0" y="0"/>
                      <a:ext cx="4552950" cy="490537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9443CE" w:rsidRPr="009443CE" w:rsidRDefault="009443CE" w:rsidP="009443CE">
      <w:pPr>
        <w:spacing w:line="240" w:lineRule="auto"/>
        <w:rPr>
          <w:rFonts w:ascii="Calibri" w:hAnsi="Calibri"/>
          <w:b/>
          <w:bCs/>
          <w:sz w:val="20"/>
          <w:szCs w:val="18"/>
          <w:u w:val="single"/>
          <w:lang w:eastAsia="en-GB"/>
        </w:rPr>
      </w:pPr>
      <w:r w:rsidRPr="009443CE">
        <w:rPr>
          <w:rFonts w:ascii="Calibri" w:hAnsi="Calibri"/>
          <w:b/>
          <w:bCs/>
          <w:sz w:val="20"/>
          <w:szCs w:val="18"/>
          <w:lang w:eastAsia="en-GB"/>
        </w:rPr>
        <w:t xml:space="preserve">Figure 15: Future Time Plan  </w:t>
      </w:r>
    </w:p>
    <w:p w:rsidR="009443CE" w:rsidRPr="009443CE" w:rsidRDefault="009443CE" w:rsidP="009443CE">
      <w:pPr>
        <w:spacing w:line="240" w:lineRule="auto"/>
        <w:ind w:left="360"/>
        <w:rPr>
          <w:rFonts w:ascii="Calibri" w:hAnsi="Calibri"/>
          <w:sz w:val="24"/>
          <w:u w:val="single"/>
          <w:lang w:eastAsia="en-GB"/>
        </w:rPr>
      </w:pPr>
    </w:p>
    <w:p w:rsidR="009443CE" w:rsidRPr="009443CE" w:rsidRDefault="009443CE" w:rsidP="009443CE">
      <w:pPr>
        <w:spacing w:line="240" w:lineRule="auto"/>
        <w:rPr>
          <w:rFonts w:ascii="Calibri" w:hAnsi="Calibri" w:cs="Arial"/>
          <w:sz w:val="28"/>
          <w:szCs w:val="18"/>
          <w:u w:val="single"/>
          <w:lang w:eastAsia="en-GB"/>
        </w:rPr>
      </w:pPr>
      <w:r w:rsidRPr="009443CE">
        <w:rPr>
          <w:rFonts w:ascii="Calibri" w:hAnsi="Calibri"/>
          <w:b/>
          <w:sz w:val="28"/>
          <w:u w:val="single"/>
          <w:lang w:eastAsia="en-GB"/>
        </w:rPr>
        <w:t>Summary and Conclusion</w:t>
      </w:r>
    </w:p>
    <w:p w:rsidR="009443CE" w:rsidRPr="009443CE" w:rsidRDefault="009443CE" w:rsidP="009443CE">
      <w:pPr>
        <w:spacing w:line="240" w:lineRule="auto"/>
        <w:rPr>
          <w:rFonts w:ascii="Calibri" w:hAnsi="Calibri" w:cs="Arial"/>
          <w:sz w:val="24"/>
          <w:szCs w:val="18"/>
          <w:lang w:eastAsia="en-GB"/>
        </w:rPr>
      </w:pPr>
      <w:r w:rsidRPr="009443CE">
        <w:rPr>
          <w:rFonts w:ascii="Calibri" w:hAnsi="Calibri" w:cs="Arial"/>
          <w:sz w:val="24"/>
          <w:szCs w:val="18"/>
          <w:lang w:eastAsia="en-GB"/>
        </w:rPr>
        <w:t xml:space="preserve">With the minimax already done for the 3x3 and 9x9, adding the alpha-beta pruning would be rather </w:t>
      </w:r>
      <w:r w:rsidRPr="009443CE">
        <w:rPr>
          <w:rFonts w:ascii="Calibri" w:hAnsi="Calibri" w:cs="Arial"/>
          <w:noProof/>
          <w:sz w:val="24"/>
          <w:szCs w:val="18"/>
          <w:lang w:eastAsia="en-GB"/>
        </w:rPr>
        <w:t>straightforward</w:t>
      </w:r>
      <w:r w:rsidRPr="009443CE">
        <w:rPr>
          <w:rFonts w:ascii="Calibri" w:hAnsi="Calibri" w:cs="Arial"/>
          <w:sz w:val="24"/>
          <w:szCs w:val="18"/>
          <w:lang w:eastAsia="en-GB"/>
        </w:rPr>
        <w:t xml:space="preserve">, and so I believe to be ahead of schedule as I’ve almost done half of the initially proposed design. As for the non-compulsory bonus objective of the deep learning AI, it is too early to tell whether I’d </w:t>
      </w:r>
      <w:r w:rsidRPr="009443CE">
        <w:rPr>
          <w:rFonts w:ascii="Calibri" w:hAnsi="Calibri" w:cs="Arial"/>
          <w:noProof/>
          <w:sz w:val="24"/>
          <w:szCs w:val="18"/>
          <w:lang w:eastAsia="en-GB"/>
        </w:rPr>
        <w:t>get</w:t>
      </w:r>
      <w:r w:rsidRPr="009443CE">
        <w:rPr>
          <w:rFonts w:ascii="Calibri" w:hAnsi="Calibri" w:cs="Arial"/>
          <w:sz w:val="24"/>
          <w:szCs w:val="18"/>
          <w:lang w:eastAsia="en-GB"/>
        </w:rPr>
        <w:t xml:space="preserve"> it completed.</w:t>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u w:val="single"/>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br w:type="page"/>
      </w:r>
    </w:p>
    <w:p w:rsidR="009443CE" w:rsidRPr="009443CE" w:rsidRDefault="009443CE" w:rsidP="009443CE">
      <w:pPr>
        <w:spacing w:line="240" w:lineRule="auto"/>
        <w:rPr>
          <w:rFonts w:ascii="Calibri" w:hAnsi="Calibri"/>
          <w:sz w:val="24"/>
          <w:u w:val="single"/>
          <w:lang w:eastAsia="en-GB"/>
        </w:rPr>
      </w:pPr>
    </w:p>
    <w:sdt>
      <w:sdtPr>
        <w:rPr>
          <w:rFonts w:ascii="Calibri" w:hAnsi="Calibri"/>
          <w:sz w:val="24"/>
          <w:lang w:eastAsia="en-GB"/>
        </w:rPr>
        <w:id w:val="-527094694"/>
        <w:docPartObj>
          <w:docPartGallery w:val="Bibliographies"/>
          <w:docPartUnique/>
        </w:docPartObj>
      </w:sdtPr>
      <w:sdtEndPr/>
      <w:sdtContent>
        <w:p w:rsidR="009443CE" w:rsidRPr="009443CE" w:rsidRDefault="009443CE" w:rsidP="009443CE">
          <w:pPr>
            <w:keepNext/>
            <w:spacing w:before="240" w:after="60" w:line="240" w:lineRule="auto"/>
            <w:outlineLvl w:val="0"/>
            <w:rPr>
              <w:rFonts w:ascii="Cambria" w:hAnsi="Cambria"/>
              <w:b/>
              <w:bCs/>
              <w:kern w:val="32"/>
              <w:sz w:val="32"/>
              <w:szCs w:val="32"/>
              <w:lang w:eastAsia="en-GB"/>
            </w:rPr>
          </w:pPr>
          <w:r w:rsidRPr="009443CE">
            <w:rPr>
              <w:rFonts w:ascii="Cambria" w:hAnsi="Cambria"/>
              <w:b/>
              <w:bCs/>
              <w:kern w:val="32"/>
              <w:sz w:val="32"/>
              <w:szCs w:val="32"/>
              <w:lang w:eastAsia="en-GB"/>
            </w:rPr>
            <w:t>References</w:t>
          </w:r>
        </w:p>
        <w:sdt>
          <w:sdtPr>
            <w:rPr>
              <w:rFonts w:ascii="Calibri" w:hAnsi="Calibri"/>
              <w:sz w:val="24"/>
              <w:lang w:eastAsia="en-GB"/>
            </w:rPr>
            <w:id w:val="-573587230"/>
            <w:bibliography/>
          </w:sdtPr>
          <w:sdtEndPr/>
          <w:sdtContent>
            <w:p w:rsidR="00FD7F00" w:rsidRDefault="009443CE" w:rsidP="00FD7F00">
              <w:pPr>
                <w:pStyle w:val="Bibliography"/>
                <w:ind w:left="720" w:hanging="720"/>
                <w:rPr>
                  <w:noProof/>
                  <w:sz w:val="24"/>
                </w:rPr>
              </w:pPr>
              <w:r w:rsidRPr="009443CE">
                <w:rPr>
                  <w:rFonts w:ascii="Calibri" w:hAnsi="Calibri"/>
                  <w:sz w:val="24"/>
                  <w:lang w:eastAsia="en-GB"/>
                </w:rPr>
                <w:fldChar w:fldCharType="begin"/>
              </w:r>
              <w:r w:rsidRPr="009443CE">
                <w:rPr>
                  <w:rFonts w:ascii="Calibri" w:hAnsi="Calibri"/>
                  <w:sz w:val="24"/>
                  <w:lang w:eastAsia="en-GB"/>
                </w:rPr>
                <w:instrText xml:space="preserve"> BIBLIOGRAPHY </w:instrText>
              </w:r>
              <w:r w:rsidRPr="009443CE">
                <w:rPr>
                  <w:rFonts w:ascii="Calibri" w:hAnsi="Calibri"/>
                  <w:sz w:val="24"/>
                  <w:lang w:eastAsia="en-GB"/>
                </w:rPr>
                <w:fldChar w:fldCharType="separate"/>
              </w:r>
              <w:r w:rsidR="00FD7F00">
                <w:rPr>
                  <w:noProof/>
                </w:rPr>
                <w:t xml:space="preserve">Bellman, R. (1954). </w:t>
              </w:r>
              <w:r w:rsidR="00FD7F00">
                <w:rPr>
                  <w:i/>
                  <w:iCs/>
                  <w:noProof/>
                </w:rPr>
                <w:t>The Theory of Dynamic Programming.</w:t>
              </w:r>
              <w:r w:rsidR="00FD7F00">
                <w:rPr>
                  <w:noProof/>
                </w:rPr>
                <w:t xml:space="preserve"> </w:t>
              </w:r>
            </w:p>
            <w:p w:rsidR="00FD7F00" w:rsidRDefault="00FD7F00" w:rsidP="00FD7F00">
              <w:pPr>
                <w:pStyle w:val="Bibliography"/>
                <w:ind w:left="720" w:hanging="720"/>
                <w:rPr>
                  <w:noProof/>
                </w:rPr>
              </w:pPr>
              <w:r>
                <w:rPr>
                  <w:noProof/>
                </w:rPr>
                <w:t xml:space="preserve">Borovska, P., &amp; Lazarova, M. (2007). Efficiency of Parallel Minimax Algorithm for Game Tree Search. </w:t>
              </w:r>
              <w:r>
                <w:rPr>
                  <w:i/>
                  <w:iCs/>
                  <w:noProof/>
                </w:rPr>
                <w:t>International Conference on Computer Systems and Technologies - CompSysTech'07</w:t>
              </w:r>
              <w:r>
                <w:rPr>
                  <w:noProof/>
                </w:rPr>
                <w:t>.</w:t>
              </w:r>
            </w:p>
            <w:p w:rsidR="00FD7F00" w:rsidRDefault="00FD7F00" w:rsidP="00FD7F00">
              <w:pPr>
                <w:pStyle w:val="Bibliography"/>
                <w:ind w:left="720" w:hanging="720"/>
                <w:rPr>
                  <w:noProof/>
                </w:rPr>
              </w:pPr>
              <w:r>
                <w:rPr>
                  <w:noProof/>
                </w:rPr>
                <w:t xml:space="preserve">Congpin, Z., &amp; Jinling, C. (2009). Improved Alpha-Beta Pruning of Heuristic Seach in Game-Playing Tree. </w:t>
              </w:r>
              <w:r>
                <w:rPr>
                  <w:i/>
                  <w:iCs/>
                  <w:noProof/>
                </w:rPr>
                <w:t>2009 WRI World Congress on Computer Science and Information Engineering</w:t>
              </w:r>
              <w:r>
                <w:rPr>
                  <w:noProof/>
                </w:rPr>
                <w:t>, 672-674.</w:t>
              </w:r>
            </w:p>
            <w:p w:rsidR="00FD7F00" w:rsidRDefault="00FD7F00" w:rsidP="00FD7F00">
              <w:pPr>
                <w:pStyle w:val="Bibliography"/>
                <w:ind w:left="720" w:hanging="720"/>
                <w:rPr>
                  <w:noProof/>
                </w:rPr>
              </w:pPr>
              <w:r>
                <w:rPr>
                  <w:noProof/>
                </w:rPr>
                <w:t xml:space="preserve">Ertel, W. (2011). </w:t>
              </w:r>
              <w:r>
                <w:rPr>
                  <w:i/>
                  <w:iCs/>
                  <w:noProof/>
                </w:rPr>
                <w:t>Introduction to Artificial Intelligence.</w:t>
              </w:r>
              <w:r>
                <w:rPr>
                  <w:noProof/>
                </w:rPr>
                <w:t xml:space="preserve"> London: Springer-Verlag.</w:t>
              </w:r>
            </w:p>
            <w:p w:rsidR="00FD7F00" w:rsidRDefault="00FD7F00" w:rsidP="00FD7F00">
              <w:pPr>
                <w:pStyle w:val="Bibliography"/>
                <w:ind w:left="720" w:hanging="720"/>
                <w:rPr>
                  <w:noProof/>
                </w:rPr>
              </w:pPr>
              <w:r>
                <w:rPr>
                  <w:noProof/>
                </w:rPr>
                <w:t xml:space="preserve">García Díez, S., Laforge, J., &amp; Saerens, M. (2013). Rminimax: An Optiamally Randomized MINIMAX Algorithm. </w:t>
              </w:r>
              <w:r>
                <w:rPr>
                  <w:i/>
                  <w:iCs/>
                  <w:noProof/>
                </w:rPr>
                <w:t>IEEE Transactions on Cybernetics</w:t>
              </w:r>
              <w:r>
                <w:rPr>
                  <w:noProof/>
                </w:rPr>
                <w:t>, 385-393.</w:t>
              </w:r>
            </w:p>
            <w:p w:rsidR="00FD7F00" w:rsidRDefault="00FD7F00" w:rsidP="00FD7F00">
              <w:pPr>
                <w:pStyle w:val="Bibliography"/>
                <w:ind w:left="720" w:hanging="720"/>
                <w:rPr>
                  <w:noProof/>
                </w:rPr>
              </w:pPr>
              <w:r>
                <w:rPr>
                  <w:noProof/>
                </w:rPr>
                <w:t xml:space="preserve">Intech. (2013). </w:t>
              </w:r>
              <w:r>
                <w:rPr>
                  <w:i/>
                  <w:iCs/>
                  <w:noProof/>
                </w:rPr>
                <w:t>Applications of Artificial Neural Networks in Chemical Problems</w:t>
              </w:r>
              <w:r>
                <w:rPr>
                  <w:noProof/>
                </w:rPr>
                <w:t>. Retrieved 01 06, 2017, from https://www.intechopen.com/books/artificial-neural-networks-architectures-and-applications/applications-of-artificial-neural-networks-in-chemical-problems</w:t>
              </w:r>
            </w:p>
            <w:p w:rsidR="00FD7F00" w:rsidRDefault="00FD7F00" w:rsidP="00FD7F00">
              <w:pPr>
                <w:pStyle w:val="Bibliography"/>
                <w:ind w:left="720" w:hanging="720"/>
                <w:rPr>
                  <w:noProof/>
                </w:rPr>
              </w:pPr>
              <w:r>
                <w:rPr>
                  <w:noProof/>
                </w:rPr>
                <w:t xml:space="preserve">Mohrmann, J., Neumann, M., &amp; Suendermann, D. (2013). An Artificial Intelligence for the Board Game 'Quarto!' in Java. </w:t>
              </w:r>
              <w:r>
                <w:rPr>
                  <w:i/>
                  <w:iCs/>
                  <w:noProof/>
                </w:rPr>
                <w:t>PPPJ '13 Proceedings of the 2013 International Conference on Principles and Practices of Programming on the Java Platform: Virtual Machines, Languages, and Tools</w:t>
              </w:r>
              <w:r>
                <w:rPr>
                  <w:noProof/>
                </w:rPr>
                <w:t>, 141-146.</w:t>
              </w:r>
            </w:p>
            <w:p w:rsidR="00FD7F00" w:rsidRDefault="00FD7F00" w:rsidP="00FD7F00">
              <w:pPr>
                <w:pStyle w:val="Bibliography"/>
                <w:ind w:left="720" w:hanging="720"/>
                <w:rPr>
                  <w:noProof/>
                </w:rPr>
              </w:pPr>
              <w:r>
                <w:rPr>
                  <w:noProof/>
                </w:rPr>
                <w:t xml:space="preserve">Moses, A. (2018). </w:t>
              </w:r>
              <w:r>
                <w:rPr>
                  <w:i/>
                  <w:iCs/>
                  <w:noProof/>
                </w:rPr>
                <w:t>305AAE Preparation Progress Report.</w:t>
              </w:r>
              <w:r>
                <w:rPr>
                  <w:noProof/>
                </w:rPr>
                <w:t xml:space="preserve"> </w:t>
              </w:r>
            </w:p>
            <w:p w:rsidR="00FD7F00" w:rsidRDefault="00FD7F00" w:rsidP="00FD7F00">
              <w:pPr>
                <w:pStyle w:val="Bibliography"/>
                <w:ind w:left="720" w:hanging="720"/>
                <w:rPr>
                  <w:noProof/>
                </w:rPr>
              </w:pPr>
              <w:r>
                <w:rPr>
                  <w:noProof/>
                </w:rPr>
                <w:t xml:space="preserve">Nielson, M. (2015). </w:t>
              </w:r>
              <w:r>
                <w:rPr>
                  <w:i/>
                  <w:iCs/>
                  <w:noProof/>
                </w:rPr>
                <w:t>Neural Networks and Deep Learning.</w:t>
              </w:r>
              <w:r>
                <w:rPr>
                  <w:noProof/>
                </w:rPr>
                <w:t xml:space="preserve"> Determination Press. Retrieved from neuralnetworksanddeeplearning: neuralnetworksanddeeplearning.com</w:t>
              </w:r>
            </w:p>
            <w:p w:rsidR="00FD7F00" w:rsidRDefault="00FD7F00" w:rsidP="00FD7F00">
              <w:pPr>
                <w:pStyle w:val="Bibliography"/>
                <w:ind w:left="720" w:hanging="720"/>
                <w:rPr>
                  <w:noProof/>
                </w:rPr>
              </w:pPr>
              <w:r>
                <w:rPr>
                  <w:noProof/>
                </w:rPr>
                <w:t xml:space="preserve">Schiffel, S. (2010). Symmetry Detection in General Game Playing. </w:t>
              </w:r>
              <w:r>
                <w:rPr>
                  <w:i/>
                  <w:iCs/>
                  <w:noProof/>
                </w:rPr>
                <w:t>AAAI Conference on Artificial Intelligence</w:t>
              </w:r>
              <w:r>
                <w:rPr>
                  <w:noProof/>
                </w:rPr>
                <w:t>.</w:t>
              </w:r>
            </w:p>
            <w:p w:rsidR="00FD7F00" w:rsidRDefault="00FD7F00" w:rsidP="00FD7F00">
              <w:pPr>
                <w:pStyle w:val="Bibliography"/>
                <w:ind w:left="720" w:hanging="720"/>
                <w:rPr>
                  <w:noProof/>
                </w:rPr>
              </w:pPr>
              <w:r>
                <w:rPr>
                  <w:noProof/>
                </w:rPr>
                <w:t xml:space="preserve">van Otterlo, M. (2009). Markov Decision Processes: Concepts and Algorithms. </w:t>
              </w:r>
              <w:r>
                <w:rPr>
                  <w:i/>
                  <w:iCs/>
                  <w:noProof/>
                </w:rPr>
                <w:t>SIKS course on ”Learning and Reasoning”</w:t>
              </w:r>
              <w:r>
                <w:rPr>
                  <w:noProof/>
                </w:rPr>
                <w:t>.</w:t>
              </w:r>
            </w:p>
            <w:p w:rsidR="009443CE" w:rsidRPr="009443CE" w:rsidRDefault="009443CE" w:rsidP="00FD7F00">
              <w:pPr>
                <w:spacing w:line="240" w:lineRule="auto"/>
                <w:rPr>
                  <w:rFonts w:ascii="Calibri" w:hAnsi="Calibri"/>
                  <w:sz w:val="24"/>
                  <w:lang w:eastAsia="en-GB"/>
                </w:rPr>
              </w:pPr>
              <w:r w:rsidRPr="009443CE">
                <w:rPr>
                  <w:rFonts w:ascii="Calibri" w:hAnsi="Calibri"/>
                  <w:b/>
                  <w:bCs/>
                  <w:noProof/>
                  <w:sz w:val="24"/>
                  <w:lang w:eastAsia="en-GB"/>
                </w:rPr>
                <w:fldChar w:fldCharType="end"/>
              </w:r>
            </w:p>
          </w:sdtContent>
        </w:sdt>
      </w:sdtContent>
    </w:sdt>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br w:type="page"/>
      </w:r>
    </w:p>
    <w:p w:rsidR="009443CE" w:rsidRPr="009443CE" w:rsidRDefault="009443CE" w:rsidP="009443CE">
      <w:pPr>
        <w:spacing w:line="240" w:lineRule="auto"/>
        <w:rPr>
          <w:rFonts w:ascii="Calibri" w:hAnsi="Calibri"/>
          <w:b/>
          <w:sz w:val="28"/>
          <w:u w:val="single"/>
          <w:lang w:eastAsia="en-GB"/>
        </w:rPr>
      </w:pPr>
      <w:r w:rsidRPr="009443CE">
        <w:rPr>
          <w:rFonts w:ascii="Calibri" w:hAnsi="Calibri"/>
          <w:b/>
          <w:sz w:val="28"/>
          <w:u w:val="single"/>
          <w:lang w:eastAsia="en-GB"/>
        </w:rPr>
        <w:lastRenderedPageBreak/>
        <w:t>Appendices</w:t>
      </w:r>
    </w:p>
    <w:p w:rsidR="009443CE" w:rsidRPr="009443CE" w:rsidRDefault="009443CE" w:rsidP="009443CE">
      <w:pPr>
        <w:spacing w:line="240" w:lineRule="auto"/>
        <w:rPr>
          <w:rFonts w:ascii="Calibri" w:hAnsi="Calibri"/>
          <w:sz w:val="24"/>
          <w:lang w:eastAsia="en-GB"/>
        </w:rPr>
      </w:pPr>
      <w:r w:rsidRPr="009443CE">
        <w:rPr>
          <w:rFonts w:ascii="Calibri" w:hAnsi="Calibri"/>
          <w:sz w:val="24"/>
          <w:lang w:eastAsia="en-GB"/>
        </w:rPr>
        <w:t>Notes from the first meeting with project supervisor</w:t>
      </w:r>
    </w:p>
    <w:p w:rsidR="009443CE" w:rsidRPr="009443CE" w:rsidRDefault="009443CE" w:rsidP="009443CE">
      <w:pPr>
        <w:keepNext/>
        <w:spacing w:line="240" w:lineRule="auto"/>
        <w:rPr>
          <w:rFonts w:ascii="Calibri" w:hAnsi="Calibri"/>
          <w:sz w:val="24"/>
          <w:lang w:eastAsia="en-GB"/>
        </w:rPr>
      </w:pPr>
      <w:r w:rsidRPr="009443CE">
        <w:rPr>
          <w:rFonts w:ascii="Calibri" w:hAnsi="Calibri"/>
          <w:noProof/>
          <w:sz w:val="24"/>
          <w:lang w:eastAsia="en-GB"/>
        </w:rPr>
        <w:drawing>
          <wp:inline distT="0" distB="0" distL="0" distR="0" wp14:anchorId="48867441" wp14:editId="6926B3CF">
            <wp:extent cx="4333875" cy="63055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0634" t="14497" r="7365" b="18391"/>
                    <a:stretch/>
                  </pic:blipFill>
                  <pic:spPr bwMode="auto">
                    <a:xfrm>
                      <a:off x="0" y="0"/>
                      <a:ext cx="4333875" cy="6305550"/>
                    </a:xfrm>
                    <a:prstGeom prst="rect">
                      <a:avLst/>
                    </a:prstGeom>
                    <a:ln>
                      <a:noFill/>
                    </a:ln>
                    <a:extLst>
                      <a:ext uri="{53640926-AAD7-44D8-BBD7-CCE9431645EC}">
                        <a14:shadowObscured xmlns:a14="http://schemas.microsoft.com/office/drawing/2010/main"/>
                      </a:ext>
                    </a:extLst>
                  </pic:spPr>
                </pic:pic>
              </a:graphicData>
            </a:graphic>
          </wp:inline>
        </w:drawing>
      </w:r>
    </w:p>
    <w:p w:rsidR="009443CE" w:rsidRPr="009443CE" w:rsidRDefault="009443CE" w:rsidP="009443CE">
      <w:pPr>
        <w:spacing w:line="240" w:lineRule="auto"/>
        <w:rPr>
          <w:rFonts w:ascii="Calibri" w:hAnsi="Calibri" w:cs="Arial"/>
          <w:b/>
          <w:bCs/>
          <w:sz w:val="20"/>
          <w:szCs w:val="18"/>
          <w:u w:val="single"/>
          <w:lang w:eastAsia="en-GB"/>
        </w:rPr>
      </w:pPr>
      <w:r w:rsidRPr="009443CE">
        <w:rPr>
          <w:rFonts w:ascii="Calibri" w:hAnsi="Calibri"/>
          <w:b/>
          <w:bCs/>
          <w:sz w:val="20"/>
          <w:szCs w:val="18"/>
          <w:lang w:eastAsia="en-GB"/>
        </w:rPr>
        <w:t>Figure 16: Notes from Project Meeting</w:t>
      </w:r>
    </w:p>
    <w:p w:rsidR="009443CE" w:rsidRPr="009443CE" w:rsidRDefault="009443CE" w:rsidP="009443CE">
      <w:pPr>
        <w:spacing w:line="240" w:lineRule="auto"/>
        <w:rPr>
          <w:rFonts w:ascii="Calibri" w:hAnsi="Calibri" w:cs="Arial"/>
          <w:sz w:val="24"/>
          <w:szCs w:val="18"/>
          <w:u w:val="single"/>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b/>
          <w:sz w:val="28"/>
          <w:u w:val="single"/>
          <w:lang w:eastAsia="en-GB"/>
        </w:rPr>
      </w:pPr>
      <w:r w:rsidRPr="009443CE">
        <w:rPr>
          <w:rFonts w:ascii="Calibri" w:hAnsi="Calibri"/>
          <w:b/>
          <w:sz w:val="28"/>
          <w:u w:val="single"/>
          <w:lang w:eastAsia="en-GB"/>
        </w:rPr>
        <w:lastRenderedPageBreak/>
        <w:t>Logbook</w:t>
      </w: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drawing>
          <wp:inline distT="0" distB="0" distL="0" distR="0" wp14:anchorId="0CCCF002" wp14:editId="2D202E1B">
            <wp:extent cx="4127500" cy="6048219"/>
            <wp:effectExtent l="0" t="0" r="635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42331" cy="6069952"/>
                    </a:xfrm>
                    <a:prstGeom prst="rect">
                      <a:avLst/>
                    </a:prstGeom>
                  </pic:spPr>
                </pic:pic>
              </a:graphicData>
            </a:graphic>
          </wp:inline>
        </w:drawing>
      </w: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drawing>
          <wp:inline distT="0" distB="0" distL="0" distR="0" wp14:anchorId="4695902F" wp14:editId="72C934C3">
            <wp:extent cx="4248150" cy="2902201"/>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57780" cy="2908780"/>
                    </a:xfrm>
                    <a:prstGeom prst="rect">
                      <a:avLst/>
                    </a:prstGeom>
                  </pic:spPr>
                </pic:pic>
              </a:graphicData>
            </a:graphic>
          </wp:inline>
        </w:drawing>
      </w:r>
    </w:p>
    <w:p w:rsidR="009443CE" w:rsidRPr="009443CE" w:rsidRDefault="009443CE" w:rsidP="009443CE">
      <w:pPr>
        <w:spacing w:line="240" w:lineRule="auto"/>
        <w:rPr>
          <w:rFonts w:ascii="Calibri" w:hAnsi="Calibri"/>
          <w:sz w:val="24"/>
          <w:lang w:eastAsia="en-GB"/>
        </w:rPr>
      </w:pP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drawing>
          <wp:inline distT="0" distB="0" distL="0" distR="0" wp14:anchorId="2BFA06F1" wp14:editId="31E906D2">
            <wp:extent cx="4867275" cy="7067550"/>
            <wp:effectExtent l="0" t="0" r="952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67275" cy="7067550"/>
                    </a:xfrm>
                    <a:prstGeom prst="rect">
                      <a:avLst/>
                    </a:prstGeom>
                  </pic:spPr>
                </pic:pic>
              </a:graphicData>
            </a:graphic>
          </wp:inline>
        </w:drawing>
      </w: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lastRenderedPageBreak/>
        <w:drawing>
          <wp:inline distT="0" distB="0" distL="0" distR="0" wp14:anchorId="53B773C4" wp14:editId="3FE0F900">
            <wp:extent cx="4800600" cy="70866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00600" cy="7086600"/>
                    </a:xfrm>
                    <a:prstGeom prst="rect">
                      <a:avLst/>
                    </a:prstGeom>
                  </pic:spPr>
                </pic:pic>
              </a:graphicData>
            </a:graphic>
          </wp:inline>
        </w:drawing>
      </w: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lastRenderedPageBreak/>
        <w:drawing>
          <wp:inline distT="0" distB="0" distL="0" distR="0" wp14:anchorId="34BD43D3" wp14:editId="5BDFD2C9">
            <wp:extent cx="4876800" cy="70866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76800" cy="7086600"/>
                    </a:xfrm>
                    <a:prstGeom prst="rect">
                      <a:avLst/>
                    </a:prstGeom>
                  </pic:spPr>
                </pic:pic>
              </a:graphicData>
            </a:graphic>
          </wp:inline>
        </w:drawing>
      </w: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lastRenderedPageBreak/>
        <w:drawing>
          <wp:inline distT="0" distB="0" distL="0" distR="0" wp14:anchorId="34A660C2" wp14:editId="6DDAAFFD">
            <wp:extent cx="4895850" cy="70485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95850" cy="7048500"/>
                    </a:xfrm>
                    <a:prstGeom prst="rect">
                      <a:avLst/>
                    </a:prstGeom>
                  </pic:spPr>
                </pic:pic>
              </a:graphicData>
            </a:graphic>
          </wp:inline>
        </w:drawing>
      </w: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lastRenderedPageBreak/>
        <w:drawing>
          <wp:inline distT="0" distB="0" distL="0" distR="0" wp14:anchorId="799E81FB" wp14:editId="50ED6ACD">
            <wp:extent cx="4819650" cy="706755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19650" cy="7067550"/>
                    </a:xfrm>
                    <a:prstGeom prst="rect">
                      <a:avLst/>
                    </a:prstGeom>
                  </pic:spPr>
                </pic:pic>
              </a:graphicData>
            </a:graphic>
          </wp:inline>
        </w:drawing>
      </w: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lastRenderedPageBreak/>
        <w:drawing>
          <wp:inline distT="0" distB="0" distL="0" distR="0" wp14:anchorId="3F27149D" wp14:editId="594E9237">
            <wp:extent cx="4810125" cy="70389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10125" cy="7038975"/>
                    </a:xfrm>
                    <a:prstGeom prst="rect">
                      <a:avLst/>
                    </a:prstGeom>
                  </pic:spPr>
                </pic:pic>
              </a:graphicData>
            </a:graphic>
          </wp:inline>
        </w:drawing>
      </w:r>
    </w:p>
    <w:p w:rsidR="009443CE" w:rsidRPr="009443CE" w:rsidRDefault="009443CE" w:rsidP="009443CE">
      <w:pPr>
        <w:spacing w:line="240" w:lineRule="auto"/>
        <w:rPr>
          <w:rFonts w:ascii="Calibri" w:hAnsi="Calibri"/>
          <w:sz w:val="24"/>
          <w:lang w:eastAsia="en-GB"/>
        </w:rPr>
      </w:pPr>
      <w:r w:rsidRPr="009443CE">
        <w:rPr>
          <w:rFonts w:ascii="Calibri" w:hAnsi="Calibri"/>
          <w:noProof/>
          <w:sz w:val="24"/>
          <w:lang w:eastAsia="en-GB"/>
        </w:rPr>
        <w:lastRenderedPageBreak/>
        <w:drawing>
          <wp:inline distT="0" distB="0" distL="0" distR="0" wp14:anchorId="364C3740" wp14:editId="24F061FA">
            <wp:extent cx="4829175" cy="7067550"/>
            <wp:effectExtent l="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29175" cy="7067550"/>
                    </a:xfrm>
                    <a:prstGeom prst="rect">
                      <a:avLst/>
                    </a:prstGeom>
                  </pic:spPr>
                </pic:pic>
              </a:graphicData>
            </a:graphic>
          </wp:inline>
        </w:drawing>
      </w:r>
    </w:p>
    <w:p w:rsidR="009443CE" w:rsidRPr="009443CE" w:rsidRDefault="009443CE" w:rsidP="009443CE">
      <w:pPr>
        <w:spacing w:line="240" w:lineRule="auto"/>
        <w:rPr>
          <w:rFonts w:ascii="Calibri" w:hAnsi="Calibri"/>
          <w:sz w:val="24"/>
          <w:lang w:eastAsia="en-GB"/>
        </w:rPr>
      </w:pPr>
    </w:p>
    <w:p w:rsidR="009443CE" w:rsidRDefault="009443CE" w:rsidP="00393CDC">
      <w:pPr>
        <w:pStyle w:val="UNHeading1"/>
        <w:sectPr w:rsidR="009443CE" w:rsidSect="00AA6DB6">
          <w:footerReference w:type="default" r:id="rId58"/>
          <w:pgSz w:w="11907" w:h="16840" w:code="9"/>
          <w:pgMar w:top="1134" w:right="1134" w:bottom="1134" w:left="1418" w:header="709" w:footer="567" w:gutter="0"/>
          <w:pgNumType w:start="1"/>
          <w:cols w:space="708"/>
          <w:docGrid w:linePitch="360"/>
        </w:sectPr>
      </w:pPr>
    </w:p>
    <w:p w:rsidR="0036158A" w:rsidRDefault="00672ABF" w:rsidP="004D4CA0">
      <w:pPr>
        <w:pStyle w:val="UNHeading1"/>
      </w:pPr>
      <w:bookmarkStart w:id="40" w:name="_Toc512868408"/>
      <w:r>
        <w:rPr>
          <w:noProof/>
        </w:rPr>
        <w:lastRenderedPageBreak/>
        <w:drawing>
          <wp:anchor distT="0" distB="0" distL="114300" distR="114300" simplePos="0" relativeHeight="251678208" behindDoc="1" locked="0" layoutInCell="1" allowOverlap="1" wp14:anchorId="0C8CCEC1">
            <wp:simplePos x="0" y="0"/>
            <wp:positionH relativeFrom="column">
              <wp:posOffset>-1480185</wp:posOffset>
            </wp:positionH>
            <wp:positionV relativeFrom="paragraph">
              <wp:posOffset>1345565</wp:posOffset>
            </wp:positionV>
            <wp:extent cx="8625840" cy="6935470"/>
            <wp:effectExtent l="6985" t="0" r="0" b="0"/>
            <wp:wrapTight wrapText="bothSides">
              <wp:wrapPolygon edited="0">
                <wp:start x="21583" y="-22"/>
                <wp:lineTo x="68" y="-22"/>
                <wp:lineTo x="68" y="21515"/>
                <wp:lineTo x="21583" y="21515"/>
                <wp:lineTo x="21583" y="-22"/>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rot="16200000">
                      <a:off x="0" y="0"/>
                      <a:ext cx="8625840" cy="6935470"/>
                    </a:xfrm>
                    <a:prstGeom prst="rect">
                      <a:avLst/>
                    </a:prstGeom>
                  </pic:spPr>
                </pic:pic>
              </a:graphicData>
            </a:graphic>
            <wp14:sizeRelH relativeFrom="page">
              <wp14:pctWidth>0</wp14:pctWidth>
            </wp14:sizeRelH>
            <wp14:sizeRelV relativeFrom="page">
              <wp14:pctHeight>0</wp14:pctHeight>
            </wp14:sizeRelV>
          </wp:anchor>
        </w:drawing>
      </w:r>
      <w:r w:rsidR="00393CDC">
        <w:t xml:space="preserve">Appendix </w:t>
      </w:r>
      <w:r w:rsidR="007B3A5A">
        <w:t>B</w:t>
      </w:r>
      <w:r w:rsidR="00393CDC">
        <w:t xml:space="preserve"> – </w:t>
      </w:r>
      <w:r w:rsidR="0036158A">
        <w:t>Class Diagram</w:t>
      </w:r>
      <w:bookmarkEnd w:id="40"/>
    </w:p>
    <w:sectPr w:rsidR="0036158A" w:rsidSect="00AA6DB6">
      <w:footerReference w:type="default" r:id="rId60"/>
      <w:pgSz w:w="11907" w:h="16840" w:code="9"/>
      <w:pgMar w:top="1134" w:right="1134" w:bottom="1134" w:left="1418"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7467" w:rsidRDefault="00597467">
      <w:r>
        <w:separator/>
      </w:r>
    </w:p>
  </w:endnote>
  <w:endnote w:type="continuationSeparator" w:id="0">
    <w:p w:rsidR="00597467" w:rsidRDefault="00597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7467" w:rsidRDefault="00597467">
    <w:pPr>
      <w:pStyle w:val="Footer"/>
      <w:tabs>
        <w:tab w:val="clear" w:pos="8306"/>
        <w:tab w:val="right" w:pos="9000"/>
      </w:tabs>
      <w:rPr>
        <w:rFonts w:cs="Arial"/>
        <w:sz w:val="20"/>
      </w:rPr>
    </w:pPr>
    <w:r>
      <w:rPr>
        <w:rFonts w:cs="Arial"/>
        <w:sz w:val="20"/>
      </w:rPr>
      <w:t>CDE Project yyyy</w:t>
    </w:r>
    <w:r>
      <w:rPr>
        <w:rFonts w:cs="Arial"/>
        <w:sz w:val="20"/>
      </w:rPr>
      <w:tab/>
    </w:r>
    <w:r>
      <w:rPr>
        <w:rFonts w:cs="Arial"/>
        <w:sz w:val="20"/>
      </w:rPr>
      <w:tab/>
      <w:t xml:space="preserve">Page </w:t>
    </w:r>
    <w:r>
      <w:rPr>
        <w:rFonts w:cs="Arial"/>
        <w:sz w:val="20"/>
      </w:rPr>
      <w:fldChar w:fldCharType="begin"/>
    </w:r>
    <w:r>
      <w:rPr>
        <w:rFonts w:cs="Arial"/>
        <w:sz w:val="20"/>
      </w:rPr>
      <w:instrText xml:space="preserve"> PAGE </w:instrText>
    </w:r>
    <w:r>
      <w:rPr>
        <w:rFonts w:cs="Arial"/>
        <w:sz w:val="20"/>
      </w:rPr>
      <w:fldChar w:fldCharType="separate"/>
    </w:r>
    <w:r>
      <w:rPr>
        <w:rFonts w:cs="Arial"/>
        <w:noProof/>
        <w:sz w:val="20"/>
      </w:rPr>
      <w:t>2</w:t>
    </w:r>
    <w:r>
      <w:rPr>
        <w:rFonts w:cs="Arial"/>
        <w:sz w:val="20"/>
      </w:rPr>
      <w:fldChar w:fldCharType="end"/>
    </w:r>
    <w:r>
      <w:rPr>
        <w:rFonts w:cs="Arial"/>
        <w:sz w:val="20"/>
      </w:rPr>
      <w:t xml:space="preserve"> of </w:t>
    </w:r>
    <w:r>
      <w:rPr>
        <w:rFonts w:cs="Arial"/>
        <w:sz w:val="20"/>
      </w:rPr>
      <w:fldChar w:fldCharType="begin"/>
    </w:r>
    <w:r>
      <w:rPr>
        <w:rFonts w:cs="Arial"/>
        <w:sz w:val="20"/>
      </w:rPr>
      <w:instrText xml:space="preserve"> NUMPAGES </w:instrText>
    </w:r>
    <w:r>
      <w:rPr>
        <w:rFonts w:cs="Arial"/>
        <w:sz w:val="20"/>
      </w:rPr>
      <w:fldChar w:fldCharType="separate"/>
    </w:r>
    <w:r>
      <w:rPr>
        <w:rFonts w:cs="Arial"/>
        <w:noProof/>
        <w:sz w:val="20"/>
      </w:rPr>
      <w:t>21</w:t>
    </w:r>
    <w:r>
      <w:rPr>
        <w:rFonts w:cs="Arial"/>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7467" w:rsidRDefault="00597467">
    <w:pPr>
      <w:pStyle w:val="Footer"/>
      <w:tabs>
        <w:tab w:val="clear" w:pos="8306"/>
        <w:tab w:val="right" w:pos="9000"/>
      </w:tabs>
      <w:rPr>
        <w:rFonts w:cs="Arial"/>
        <w:sz w:val="20"/>
      </w:rPr>
    </w:pPr>
    <w:r>
      <w:rPr>
        <w:rFonts w:cs="Arial"/>
        <w:sz w:val="20"/>
      </w:rPr>
      <w:t>CDE Project 2017/18</w:t>
    </w:r>
    <w:r>
      <w:rPr>
        <w:rFonts w:cs="Arial"/>
        <w:sz w:val="20"/>
      </w:rPr>
      <w:tab/>
    </w:r>
    <w:r>
      <w:rPr>
        <w:rFonts w:cs="Arial"/>
        <w:sz w:val="20"/>
      </w:rPr>
      <w:tab/>
      <w:t xml:space="preserve">Page </w:t>
    </w:r>
    <w:r>
      <w:rPr>
        <w:rFonts w:cs="Arial"/>
        <w:sz w:val="20"/>
      </w:rPr>
      <w:fldChar w:fldCharType="begin"/>
    </w:r>
    <w:r>
      <w:rPr>
        <w:rFonts w:cs="Arial"/>
        <w:sz w:val="20"/>
      </w:rPr>
      <w:instrText xml:space="preserve"> PAGE </w:instrText>
    </w:r>
    <w:r>
      <w:rPr>
        <w:rFonts w:cs="Arial"/>
        <w:sz w:val="20"/>
      </w:rPr>
      <w:fldChar w:fldCharType="separate"/>
    </w:r>
    <w:r w:rsidR="003B2C51">
      <w:rPr>
        <w:rFonts w:cs="Arial"/>
        <w:noProof/>
        <w:sz w:val="20"/>
      </w:rPr>
      <w:t>29</w:t>
    </w:r>
    <w:r>
      <w:rPr>
        <w:rFonts w:cs="Arial"/>
        <w:sz w:val="20"/>
      </w:rPr>
      <w:fldChar w:fldCharType="end"/>
    </w:r>
    <w:r>
      <w:rPr>
        <w:rFonts w:cs="Arial"/>
        <w:sz w:val="20"/>
      </w:rPr>
      <w:t xml:space="preserve"> of </w:t>
    </w:r>
    <w:r w:rsidR="003B2C51">
      <w:fldChar w:fldCharType="begin"/>
    </w:r>
    <w:r w:rsidR="003B2C51">
      <w:instrText xml:space="preserve"> SECTIONPAGES   \* MERGEFORMAT </w:instrText>
    </w:r>
    <w:r w:rsidR="003B2C51">
      <w:fldChar w:fldCharType="separate"/>
    </w:r>
    <w:r w:rsidR="003B2C51" w:rsidRPr="003B2C51">
      <w:rPr>
        <w:rFonts w:cs="Arial"/>
        <w:noProof/>
        <w:sz w:val="20"/>
      </w:rPr>
      <w:t>32</w:t>
    </w:r>
    <w:r w:rsidR="003B2C51">
      <w:rPr>
        <w:rFonts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7467" w:rsidRDefault="00597467">
    <w:pPr>
      <w:pStyle w:val="Footer"/>
      <w:tabs>
        <w:tab w:val="clear" w:pos="8306"/>
        <w:tab w:val="right" w:pos="9000"/>
      </w:tabs>
      <w:rPr>
        <w:rFonts w:cs="Arial"/>
        <w:sz w:val="20"/>
      </w:rPr>
    </w:pPr>
    <w:r>
      <w:rPr>
        <w:rFonts w:cs="Arial"/>
        <w:sz w:val="20"/>
      </w:rPr>
      <w:t>CDE Project 2017/18</w:t>
    </w:r>
    <w:r>
      <w:rPr>
        <w:rFonts w:cs="Arial"/>
        <w:sz w:val="20"/>
      </w:rPr>
      <w:tab/>
    </w:r>
    <w:r>
      <w:rPr>
        <w:rFonts w:cs="Arial"/>
        <w:sz w:val="20"/>
      </w:rPr>
      <w:tab/>
      <w:t>Page A</w:t>
    </w:r>
    <w:r>
      <w:rPr>
        <w:rFonts w:cs="Arial"/>
        <w:sz w:val="20"/>
      </w:rPr>
      <w:fldChar w:fldCharType="begin"/>
    </w:r>
    <w:r>
      <w:rPr>
        <w:rFonts w:cs="Arial"/>
        <w:sz w:val="20"/>
      </w:rPr>
      <w:instrText xml:space="preserve"> PAGE </w:instrText>
    </w:r>
    <w:r>
      <w:rPr>
        <w:rFonts w:cs="Arial"/>
        <w:sz w:val="20"/>
      </w:rPr>
      <w:fldChar w:fldCharType="separate"/>
    </w:r>
    <w:r w:rsidR="003B2C51">
      <w:rPr>
        <w:rFonts w:cs="Arial"/>
        <w:noProof/>
        <w:sz w:val="20"/>
      </w:rPr>
      <w:t>5</w:t>
    </w:r>
    <w:r>
      <w:rPr>
        <w:rFonts w:cs="Arial"/>
        <w:sz w:val="20"/>
      </w:rPr>
      <w:fldChar w:fldCharType="end"/>
    </w:r>
    <w:r>
      <w:rPr>
        <w:rFonts w:cs="Arial"/>
        <w:sz w:val="20"/>
      </w:rPr>
      <w:t xml:space="preserve"> of </w:t>
    </w:r>
    <w:r w:rsidR="003B2C51">
      <w:fldChar w:fldCharType="begin"/>
    </w:r>
    <w:r w:rsidR="003B2C51">
      <w:instrText xml:space="preserve"> SECTIONPAGES   \* MERGEFORMAT </w:instrText>
    </w:r>
    <w:r w:rsidR="003B2C51">
      <w:fldChar w:fldCharType="separate"/>
    </w:r>
    <w:r w:rsidR="003B2C51" w:rsidRPr="003B2C51">
      <w:rPr>
        <w:rFonts w:cs="Arial"/>
        <w:noProof/>
        <w:sz w:val="20"/>
      </w:rPr>
      <w:t>22</w:t>
    </w:r>
    <w:r w:rsidR="003B2C51">
      <w:rPr>
        <w:rFonts w:cs="Arial"/>
        <w:noProof/>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7467" w:rsidRDefault="00597467">
    <w:pPr>
      <w:pStyle w:val="Footer"/>
      <w:tabs>
        <w:tab w:val="clear" w:pos="8306"/>
        <w:tab w:val="right" w:pos="9000"/>
      </w:tabs>
      <w:rPr>
        <w:rFonts w:cs="Arial"/>
        <w:sz w:val="20"/>
      </w:rPr>
    </w:pPr>
    <w:r>
      <w:rPr>
        <w:rFonts w:cs="Arial"/>
        <w:sz w:val="20"/>
      </w:rPr>
      <w:t>CDE Project 2017/18</w:t>
    </w:r>
    <w:r>
      <w:rPr>
        <w:rFonts w:cs="Arial"/>
        <w:sz w:val="20"/>
      </w:rPr>
      <w:tab/>
    </w:r>
    <w:r>
      <w:rPr>
        <w:rFonts w:cs="Arial"/>
        <w:sz w:val="20"/>
      </w:rPr>
      <w:tab/>
      <w:t>Page B</w:t>
    </w:r>
    <w:r>
      <w:rPr>
        <w:rFonts w:cs="Arial"/>
        <w:sz w:val="20"/>
      </w:rPr>
      <w:fldChar w:fldCharType="begin"/>
    </w:r>
    <w:r>
      <w:rPr>
        <w:rFonts w:cs="Arial"/>
        <w:sz w:val="20"/>
      </w:rPr>
      <w:instrText xml:space="preserve"> PAGE </w:instrText>
    </w:r>
    <w:r>
      <w:rPr>
        <w:rFonts w:cs="Arial"/>
        <w:sz w:val="20"/>
      </w:rPr>
      <w:fldChar w:fldCharType="separate"/>
    </w:r>
    <w:r w:rsidR="003B2C51">
      <w:rPr>
        <w:rFonts w:cs="Arial"/>
        <w:noProof/>
        <w:sz w:val="20"/>
      </w:rPr>
      <w:t>1</w:t>
    </w:r>
    <w:r>
      <w:rPr>
        <w:rFonts w:cs="Arial"/>
        <w:sz w:val="20"/>
      </w:rPr>
      <w:fldChar w:fldCharType="end"/>
    </w:r>
    <w:r>
      <w:rPr>
        <w:rFonts w:cs="Arial"/>
        <w:sz w:val="20"/>
      </w:rPr>
      <w:t xml:space="preserve"> of </w:t>
    </w:r>
    <w:r w:rsidR="003B2C51">
      <w:fldChar w:fldCharType="begin"/>
    </w:r>
    <w:r w:rsidR="003B2C51">
      <w:instrText xml:space="preserve"> SECTIONPAGES   \* MERGEFORMAT </w:instrText>
    </w:r>
    <w:r w:rsidR="003B2C51">
      <w:fldChar w:fldCharType="separate"/>
    </w:r>
    <w:r w:rsidR="003B2C51" w:rsidRPr="003B2C51">
      <w:rPr>
        <w:rFonts w:cs="Arial"/>
        <w:noProof/>
        <w:sz w:val="20"/>
      </w:rPr>
      <w:t>1</w:t>
    </w:r>
    <w:r w:rsidR="003B2C51">
      <w:rPr>
        <w:rFonts w:cs="Arial"/>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7467" w:rsidRDefault="00597467">
      <w:r>
        <w:separator/>
      </w:r>
    </w:p>
  </w:footnote>
  <w:footnote w:type="continuationSeparator" w:id="0">
    <w:p w:rsidR="00597467" w:rsidRDefault="00597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7467" w:rsidRDefault="00597467">
    <w:pPr>
      <w:pStyle w:val="Header"/>
      <w:tabs>
        <w:tab w:val="clear" w:pos="8306"/>
        <w:tab w:val="right" w:pos="9000"/>
      </w:tabs>
      <w:rPr>
        <w:rFonts w:cs="Arial"/>
        <w:sz w:val="20"/>
      </w:rPr>
    </w:pPr>
    <w:r>
      <w:rPr>
        <w:rFonts w:cs="Arial"/>
        <w:sz w:val="20"/>
      </w:rPr>
      <w:t>Alexander Moses: 6277932</w:t>
    </w:r>
    <w:r>
      <w:rPr>
        <w:rFonts w:cs="Arial"/>
        <w:sz w:val="20"/>
      </w:rPr>
      <w:tab/>
    </w:r>
    <w:r>
      <w:rPr>
        <w:rFonts w:cs="Arial"/>
        <w:sz w:val="20"/>
      </w:rPr>
      <w:tab/>
      <w:t>Noughts and Crosses Advanced A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67604"/>
    <w:multiLevelType w:val="multilevel"/>
    <w:tmpl w:val="345AD60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 w15:restartNumberingAfterBreak="0">
    <w:nsid w:val="0E7A01EE"/>
    <w:multiLevelType w:val="multilevel"/>
    <w:tmpl w:val="4F70DA34"/>
    <w:lvl w:ilvl="0">
      <w:start w:val="1"/>
      <w:numFmt w:val="decimal"/>
      <w:lvlText w:val="%1"/>
      <w:lvlJc w:val="left"/>
      <w:pPr>
        <w:tabs>
          <w:tab w:val="num" w:pos="454"/>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32F1C4D"/>
    <w:multiLevelType w:val="hybridMultilevel"/>
    <w:tmpl w:val="86AC0A42"/>
    <w:lvl w:ilvl="0" w:tplc="7DFE1524">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493653"/>
    <w:multiLevelType w:val="hybridMultilevel"/>
    <w:tmpl w:val="AB36C1D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9E2442"/>
    <w:multiLevelType w:val="multilevel"/>
    <w:tmpl w:val="5CD4C38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28157732"/>
    <w:multiLevelType w:val="hybridMultilevel"/>
    <w:tmpl w:val="F14EFF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36A21D6"/>
    <w:multiLevelType w:val="hybridMultilevel"/>
    <w:tmpl w:val="75F004F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7161E6"/>
    <w:multiLevelType w:val="hybridMultilevel"/>
    <w:tmpl w:val="F926E6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50C7E00"/>
    <w:multiLevelType w:val="multilevel"/>
    <w:tmpl w:val="CB9CC4BC"/>
    <w:lvl w:ilvl="0">
      <w:start w:val="1"/>
      <w:numFmt w:val="decimal"/>
      <w:lvlText w:val="%1."/>
      <w:lvlJc w:val="left"/>
      <w:pPr>
        <w:tabs>
          <w:tab w:val="num" w:pos="567"/>
        </w:tabs>
        <w:ind w:left="567" w:hanging="567"/>
      </w:pPr>
      <w:rPr>
        <w:rFonts w:hint="default"/>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9" w15:restartNumberingAfterBreak="0">
    <w:nsid w:val="56745D9F"/>
    <w:multiLevelType w:val="multilevel"/>
    <w:tmpl w:val="CB7A9AA2"/>
    <w:lvl w:ilvl="0">
      <w:start w:val="1"/>
      <w:numFmt w:val="decimal"/>
      <w:pStyle w:val="Heading1"/>
      <w:lvlText w:val="%1"/>
      <w:lvlJc w:val="left"/>
      <w:pPr>
        <w:tabs>
          <w:tab w:val="num" w:pos="1731"/>
        </w:tabs>
        <w:ind w:left="1709"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5ADF5B69"/>
    <w:multiLevelType w:val="multilevel"/>
    <w:tmpl w:val="29D2C17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61AB21B8"/>
    <w:multiLevelType w:val="hybridMultilevel"/>
    <w:tmpl w:val="284E7DDA"/>
    <w:lvl w:ilvl="0" w:tplc="0809000B">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D21FEE"/>
    <w:multiLevelType w:val="multilevel"/>
    <w:tmpl w:val="CC4277C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3" w15:restartNumberingAfterBreak="0">
    <w:nsid w:val="6C3D30AD"/>
    <w:multiLevelType w:val="hybridMultilevel"/>
    <w:tmpl w:val="D84C8C54"/>
    <w:lvl w:ilvl="0" w:tplc="D79869A0">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0BA524E"/>
    <w:multiLevelType w:val="hybridMultilevel"/>
    <w:tmpl w:val="326CDC5A"/>
    <w:lvl w:ilvl="0" w:tplc="6658A2FC">
      <w:start w:val="5"/>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5"/>
  </w:num>
  <w:num w:numId="2">
    <w:abstractNumId w:val="13"/>
  </w:num>
  <w:num w:numId="3">
    <w:abstractNumId w:val="4"/>
  </w:num>
  <w:num w:numId="4">
    <w:abstractNumId w:val="8"/>
  </w:num>
  <w:num w:numId="5">
    <w:abstractNumId w:val="0"/>
  </w:num>
  <w:num w:numId="6">
    <w:abstractNumId w:val="9"/>
  </w:num>
  <w:num w:numId="7">
    <w:abstractNumId w:val="12"/>
  </w:num>
  <w:num w:numId="8">
    <w:abstractNumId w:val="10"/>
  </w:num>
  <w:num w:numId="9">
    <w:abstractNumId w:val="1"/>
  </w:num>
  <w:num w:numId="10">
    <w:abstractNumId w:val="9"/>
  </w:num>
  <w:num w:numId="11">
    <w:abstractNumId w:val="14"/>
  </w:num>
  <w:num w:numId="12">
    <w:abstractNumId w:val="6"/>
  </w:num>
  <w:num w:numId="13">
    <w:abstractNumId w:val="11"/>
  </w:num>
  <w:num w:numId="14">
    <w:abstractNumId w:val="3"/>
  </w:num>
  <w:num w:numId="15">
    <w:abstractNumId w:val="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0NLY0t7AwMzO1MDZU0lEKTi0uzszPAykwNKwFAG9w3mYtAAAA"/>
  </w:docVars>
  <w:rsids>
    <w:rsidRoot w:val="00F30989"/>
    <w:rsid w:val="0000657F"/>
    <w:rsid w:val="0001622C"/>
    <w:rsid w:val="000175DA"/>
    <w:rsid w:val="00035EBC"/>
    <w:rsid w:val="000447A5"/>
    <w:rsid w:val="00044862"/>
    <w:rsid w:val="000540D0"/>
    <w:rsid w:val="00062E6E"/>
    <w:rsid w:val="00072324"/>
    <w:rsid w:val="00077E10"/>
    <w:rsid w:val="00085008"/>
    <w:rsid w:val="000D576B"/>
    <w:rsid w:val="000E5E69"/>
    <w:rsid w:val="000F69D9"/>
    <w:rsid w:val="00102222"/>
    <w:rsid w:val="00110B0C"/>
    <w:rsid w:val="001200DA"/>
    <w:rsid w:val="00123187"/>
    <w:rsid w:val="00127CE8"/>
    <w:rsid w:val="00130747"/>
    <w:rsid w:val="001336BD"/>
    <w:rsid w:val="001443BB"/>
    <w:rsid w:val="00151FD8"/>
    <w:rsid w:val="00157D1A"/>
    <w:rsid w:val="00162657"/>
    <w:rsid w:val="001652F7"/>
    <w:rsid w:val="001754F6"/>
    <w:rsid w:val="00176FC3"/>
    <w:rsid w:val="00181B07"/>
    <w:rsid w:val="00185AA7"/>
    <w:rsid w:val="00193A4D"/>
    <w:rsid w:val="00194686"/>
    <w:rsid w:val="001A0696"/>
    <w:rsid w:val="001B2A91"/>
    <w:rsid w:val="001B3F8E"/>
    <w:rsid w:val="001B50D5"/>
    <w:rsid w:val="001C2C3E"/>
    <w:rsid w:val="001C7099"/>
    <w:rsid w:val="001D27E3"/>
    <w:rsid w:val="001D48DA"/>
    <w:rsid w:val="001D6CCA"/>
    <w:rsid w:val="001E1AA6"/>
    <w:rsid w:val="001E3F53"/>
    <w:rsid w:val="001F23C2"/>
    <w:rsid w:val="001F7E69"/>
    <w:rsid w:val="002063A2"/>
    <w:rsid w:val="00217639"/>
    <w:rsid w:val="0022721B"/>
    <w:rsid w:val="00232BDE"/>
    <w:rsid w:val="00247A1D"/>
    <w:rsid w:val="00252CC9"/>
    <w:rsid w:val="00253C01"/>
    <w:rsid w:val="00254BEF"/>
    <w:rsid w:val="00263688"/>
    <w:rsid w:val="002827A8"/>
    <w:rsid w:val="00286DE6"/>
    <w:rsid w:val="00287398"/>
    <w:rsid w:val="002905B1"/>
    <w:rsid w:val="00291049"/>
    <w:rsid w:val="00293F39"/>
    <w:rsid w:val="002A04C9"/>
    <w:rsid w:val="002B1544"/>
    <w:rsid w:val="002C07BB"/>
    <w:rsid w:val="002C0F35"/>
    <w:rsid w:val="002C1E6E"/>
    <w:rsid w:val="002C202D"/>
    <w:rsid w:val="002D2478"/>
    <w:rsid w:val="002D3291"/>
    <w:rsid w:val="002E19F5"/>
    <w:rsid w:val="002E7555"/>
    <w:rsid w:val="002F55F0"/>
    <w:rsid w:val="00303A34"/>
    <w:rsid w:val="00311592"/>
    <w:rsid w:val="00317241"/>
    <w:rsid w:val="003172AD"/>
    <w:rsid w:val="00336111"/>
    <w:rsid w:val="00351B6A"/>
    <w:rsid w:val="0036158A"/>
    <w:rsid w:val="003658E4"/>
    <w:rsid w:val="00366E94"/>
    <w:rsid w:val="00373CCA"/>
    <w:rsid w:val="00374748"/>
    <w:rsid w:val="00374A5B"/>
    <w:rsid w:val="0038213C"/>
    <w:rsid w:val="00390481"/>
    <w:rsid w:val="003906AE"/>
    <w:rsid w:val="00393CDC"/>
    <w:rsid w:val="003B24C6"/>
    <w:rsid w:val="003B2C51"/>
    <w:rsid w:val="003B3EB1"/>
    <w:rsid w:val="003C679C"/>
    <w:rsid w:val="003D1B68"/>
    <w:rsid w:val="003D6D36"/>
    <w:rsid w:val="003F4038"/>
    <w:rsid w:val="003F6795"/>
    <w:rsid w:val="00404A01"/>
    <w:rsid w:val="004118F8"/>
    <w:rsid w:val="00413309"/>
    <w:rsid w:val="00415AF4"/>
    <w:rsid w:val="004166AA"/>
    <w:rsid w:val="0043459A"/>
    <w:rsid w:val="004407B8"/>
    <w:rsid w:val="00443BF2"/>
    <w:rsid w:val="00446A18"/>
    <w:rsid w:val="004521B8"/>
    <w:rsid w:val="004531AF"/>
    <w:rsid w:val="0045582F"/>
    <w:rsid w:val="004616E6"/>
    <w:rsid w:val="00465555"/>
    <w:rsid w:val="00465580"/>
    <w:rsid w:val="004771CA"/>
    <w:rsid w:val="00483B9D"/>
    <w:rsid w:val="0049533A"/>
    <w:rsid w:val="004963B0"/>
    <w:rsid w:val="00496A84"/>
    <w:rsid w:val="00497CAD"/>
    <w:rsid w:val="004B20CE"/>
    <w:rsid w:val="004B61CD"/>
    <w:rsid w:val="004C11E4"/>
    <w:rsid w:val="004C1D57"/>
    <w:rsid w:val="004D157A"/>
    <w:rsid w:val="004D482D"/>
    <w:rsid w:val="004D486E"/>
    <w:rsid w:val="004D4CA0"/>
    <w:rsid w:val="004F12D6"/>
    <w:rsid w:val="004F3745"/>
    <w:rsid w:val="00501916"/>
    <w:rsid w:val="005034DD"/>
    <w:rsid w:val="0051332B"/>
    <w:rsid w:val="00515C75"/>
    <w:rsid w:val="00521FD1"/>
    <w:rsid w:val="00522403"/>
    <w:rsid w:val="00524C44"/>
    <w:rsid w:val="0052511B"/>
    <w:rsid w:val="00526DD6"/>
    <w:rsid w:val="00553B14"/>
    <w:rsid w:val="005544AF"/>
    <w:rsid w:val="005623D3"/>
    <w:rsid w:val="0056583D"/>
    <w:rsid w:val="00580F01"/>
    <w:rsid w:val="0058786A"/>
    <w:rsid w:val="005901B3"/>
    <w:rsid w:val="00592FE7"/>
    <w:rsid w:val="00593544"/>
    <w:rsid w:val="00593E84"/>
    <w:rsid w:val="005970E0"/>
    <w:rsid w:val="00597467"/>
    <w:rsid w:val="005A015D"/>
    <w:rsid w:val="005B0692"/>
    <w:rsid w:val="005B1785"/>
    <w:rsid w:val="005B7393"/>
    <w:rsid w:val="005C64E3"/>
    <w:rsid w:val="005C66AD"/>
    <w:rsid w:val="005D79FB"/>
    <w:rsid w:val="005D7BFB"/>
    <w:rsid w:val="005E5989"/>
    <w:rsid w:val="005F0548"/>
    <w:rsid w:val="005F0B8C"/>
    <w:rsid w:val="005F1FCD"/>
    <w:rsid w:val="006054C5"/>
    <w:rsid w:val="0060584E"/>
    <w:rsid w:val="0061751A"/>
    <w:rsid w:val="00624501"/>
    <w:rsid w:val="00630530"/>
    <w:rsid w:val="00630D35"/>
    <w:rsid w:val="00634C77"/>
    <w:rsid w:val="00651030"/>
    <w:rsid w:val="006538B1"/>
    <w:rsid w:val="0066283B"/>
    <w:rsid w:val="00666B87"/>
    <w:rsid w:val="00672ABF"/>
    <w:rsid w:val="00676790"/>
    <w:rsid w:val="00677F10"/>
    <w:rsid w:val="00685595"/>
    <w:rsid w:val="0068718B"/>
    <w:rsid w:val="00690A8D"/>
    <w:rsid w:val="006B36FE"/>
    <w:rsid w:val="006C782C"/>
    <w:rsid w:val="006E1D08"/>
    <w:rsid w:val="006E3E1B"/>
    <w:rsid w:val="006E6BF2"/>
    <w:rsid w:val="006F5DC8"/>
    <w:rsid w:val="007055FD"/>
    <w:rsid w:val="00707762"/>
    <w:rsid w:val="0071270B"/>
    <w:rsid w:val="0071409B"/>
    <w:rsid w:val="00721C65"/>
    <w:rsid w:val="00722E51"/>
    <w:rsid w:val="00724473"/>
    <w:rsid w:val="0074285B"/>
    <w:rsid w:val="0074609B"/>
    <w:rsid w:val="0076752B"/>
    <w:rsid w:val="0077199D"/>
    <w:rsid w:val="0077303A"/>
    <w:rsid w:val="00780B4C"/>
    <w:rsid w:val="007A4627"/>
    <w:rsid w:val="007A49A5"/>
    <w:rsid w:val="007B3A5A"/>
    <w:rsid w:val="007C13C9"/>
    <w:rsid w:val="007C2700"/>
    <w:rsid w:val="007C4BC7"/>
    <w:rsid w:val="007D274C"/>
    <w:rsid w:val="007E4BDD"/>
    <w:rsid w:val="00803AA5"/>
    <w:rsid w:val="00812100"/>
    <w:rsid w:val="0081449F"/>
    <w:rsid w:val="00821ED4"/>
    <w:rsid w:val="00822279"/>
    <w:rsid w:val="008325BD"/>
    <w:rsid w:val="00833134"/>
    <w:rsid w:val="00841E9F"/>
    <w:rsid w:val="00844438"/>
    <w:rsid w:val="0085766B"/>
    <w:rsid w:val="00863ECB"/>
    <w:rsid w:val="00867E1A"/>
    <w:rsid w:val="00874502"/>
    <w:rsid w:val="00881A77"/>
    <w:rsid w:val="00883C2D"/>
    <w:rsid w:val="008A1C15"/>
    <w:rsid w:val="008D730F"/>
    <w:rsid w:val="008F2A58"/>
    <w:rsid w:val="00903B32"/>
    <w:rsid w:val="0091525C"/>
    <w:rsid w:val="00926462"/>
    <w:rsid w:val="0093413A"/>
    <w:rsid w:val="009443CE"/>
    <w:rsid w:val="00961599"/>
    <w:rsid w:val="00966E5F"/>
    <w:rsid w:val="00974E74"/>
    <w:rsid w:val="009776E2"/>
    <w:rsid w:val="00983A37"/>
    <w:rsid w:val="00986CE5"/>
    <w:rsid w:val="009A0074"/>
    <w:rsid w:val="009D2D3F"/>
    <w:rsid w:val="009E6D4A"/>
    <w:rsid w:val="009E79C7"/>
    <w:rsid w:val="009F6718"/>
    <w:rsid w:val="00A3559E"/>
    <w:rsid w:val="00A468B0"/>
    <w:rsid w:val="00A50AAE"/>
    <w:rsid w:val="00A54E33"/>
    <w:rsid w:val="00A7082C"/>
    <w:rsid w:val="00A74A5E"/>
    <w:rsid w:val="00A925A3"/>
    <w:rsid w:val="00A96EBB"/>
    <w:rsid w:val="00AA3F39"/>
    <w:rsid w:val="00AA50D5"/>
    <w:rsid w:val="00AA6DB6"/>
    <w:rsid w:val="00AB02C9"/>
    <w:rsid w:val="00AE17A7"/>
    <w:rsid w:val="00AE7391"/>
    <w:rsid w:val="00AF03DF"/>
    <w:rsid w:val="00B10F79"/>
    <w:rsid w:val="00B173E2"/>
    <w:rsid w:val="00B23E88"/>
    <w:rsid w:val="00B43C52"/>
    <w:rsid w:val="00B47988"/>
    <w:rsid w:val="00B5141A"/>
    <w:rsid w:val="00B51843"/>
    <w:rsid w:val="00B53355"/>
    <w:rsid w:val="00B60351"/>
    <w:rsid w:val="00B62979"/>
    <w:rsid w:val="00B72284"/>
    <w:rsid w:val="00B723B3"/>
    <w:rsid w:val="00B75D37"/>
    <w:rsid w:val="00B83404"/>
    <w:rsid w:val="00B94CA5"/>
    <w:rsid w:val="00BA5B9D"/>
    <w:rsid w:val="00BA6B06"/>
    <w:rsid w:val="00BB3ADE"/>
    <w:rsid w:val="00BC0710"/>
    <w:rsid w:val="00BC681C"/>
    <w:rsid w:val="00BD45C5"/>
    <w:rsid w:val="00BE02BA"/>
    <w:rsid w:val="00BF49F4"/>
    <w:rsid w:val="00BF58B0"/>
    <w:rsid w:val="00C00775"/>
    <w:rsid w:val="00C0106A"/>
    <w:rsid w:val="00C0491A"/>
    <w:rsid w:val="00C211B4"/>
    <w:rsid w:val="00C3130D"/>
    <w:rsid w:val="00C31586"/>
    <w:rsid w:val="00C3378E"/>
    <w:rsid w:val="00C35D77"/>
    <w:rsid w:val="00C44267"/>
    <w:rsid w:val="00C57854"/>
    <w:rsid w:val="00C60F19"/>
    <w:rsid w:val="00C74766"/>
    <w:rsid w:val="00C91987"/>
    <w:rsid w:val="00C91AF1"/>
    <w:rsid w:val="00C976E4"/>
    <w:rsid w:val="00CB5F03"/>
    <w:rsid w:val="00CC3E36"/>
    <w:rsid w:val="00CD41F8"/>
    <w:rsid w:val="00CE17FD"/>
    <w:rsid w:val="00CE4E75"/>
    <w:rsid w:val="00CF3C63"/>
    <w:rsid w:val="00CF7288"/>
    <w:rsid w:val="00D058CC"/>
    <w:rsid w:val="00D1180F"/>
    <w:rsid w:val="00D1201C"/>
    <w:rsid w:val="00D36F36"/>
    <w:rsid w:val="00D36F59"/>
    <w:rsid w:val="00D4048F"/>
    <w:rsid w:val="00D40741"/>
    <w:rsid w:val="00D50E43"/>
    <w:rsid w:val="00D648D6"/>
    <w:rsid w:val="00D77B21"/>
    <w:rsid w:val="00D85D16"/>
    <w:rsid w:val="00D93411"/>
    <w:rsid w:val="00D93500"/>
    <w:rsid w:val="00D97CD1"/>
    <w:rsid w:val="00DB5750"/>
    <w:rsid w:val="00DC1433"/>
    <w:rsid w:val="00DC1FFD"/>
    <w:rsid w:val="00DC4BDB"/>
    <w:rsid w:val="00DC67A1"/>
    <w:rsid w:val="00DC7BA0"/>
    <w:rsid w:val="00DD0797"/>
    <w:rsid w:val="00DD48D2"/>
    <w:rsid w:val="00DD5680"/>
    <w:rsid w:val="00DD66C3"/>
    <w:rsid w:val="00DE7F52"/>
    <w:rsid w:val="00DF02C5"/>
    <w:rsid w:val="00DF088B"/>
    <w:rsid w:val="00DF67B1"/>
    <w:rsid w:val="00E07938"/>
    <w:rsid w:val="00E1064C"/>
    <w:rsid w:val="00E211B7"/>
    <w:rsid w:val="00E23109"/>
    <w:rsid w:val="00E2475B"/>
    <w:rsid w:val="00E24D87"/>
    <w:rsid w:val="00E523C9"/>
    <w:rsid w:val="00E52839"/>
    <w:rsid w:val="00E55621"/>
    <w:rsid w:val="00E57DA0"/>
    <w:rsid w:val="00E84B02"/>
    <w:rsid w:val="00EA08BF"/>
    <w:rsid w:val="00EA11B1"/>
    <w:rsid w:val="00EA5750"/>
    <w:rsid w:val="00EB07B1"/>
    <w:rsid w:val="00EB3922"/>
    <w:rsid w:val="00EB4001"/>
    <w:rsid w:val="00EB4D56"/>
    <w:rsid w:val="00EC090C"/>
    <w:rsid w:val="00EC4E27"/>
    <w:rsid w:val="00EC723C"/>
    <w:rsid w:val="00ED2C1D"/>
    <w:rsid w:val="00ED750A"/>
    <w:rsid w:val="00EE2200"/>
    <w:rsid w:val="00EF1688"/>
    <w:rsid w:val="00F076A7"/>
    <w:rsid w:val="00F21CA2"/>
    <w:rsid w:val="00F27FCF"/>
    <w:rsid w:val="00F30989"/>
    <w:rsid w:val="00F3385B"/>
    <w:rsid w:val="00F37018"/>
    <w:rsid w:val="00F4516D"/>
    <w:rsid w:val="00F50CCF"/>
    <w:rsid w:val="00F515CD"/>
    <w:rsid w:val="00F57D9E"/>
    <w:rsid w:val="00F722A1"/>
    <w:rsid w:val="00F77BE0"/>
    <w:rsid w:val="00F83960"/>
    <w:rsid w:val="00F83AF1"/>
    <w:rsid w:val="00F94963"/>
    <w:rsid w:val="00F97778"/>
    <w:rsid w:val="00FA6183"/>
    <w:rsid w:val="00FA7CBC"/>
    <w:rsid w:val="00FB3ED7"/>
    <w:rsid w:val="00FC4C60"/>
    <w:rsid w:val="00FD1F76"/>
    <w:rsid w:val="00FD7F00"/>
    <w:rsid w:val="00FE1DA8"/>
    <w:rsid w:val="00FF56DF"/>
    <w:rsid w:val="00FF5E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4FDE7C52"/>
  <w15:docId w15:val="{DD81A664-9AF4-4C71-87CE-5EF01DD56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00775"/>
    <w:pPr>
      <w:spacing w:line="280" w:lineRule="atLeast"/>
    </w:pPr>
    <w:rPr>
      <w:rFonts w:ascii="Arial" w:hAnsi="Arial"/>
      <w:sz w:val="22"/>
      <w:szCs w:val="24"/>
      <w:lang w:eastAsia="en-US"/>
    </w:rPr>
  </w:style>
  <w:style w:type="paragraph" w:styleId="Heading1">
    <w:name w:val="heading 1"/>
    <w:basedOn w:val="Normal"/>
    <w:next w:val="Normal"/>
    <w:link w:val="Heading1Char"/>
    <w:autoRedefine/>
    <w:uiPriority w:val="9"/>
    <w:qFormat/>
    <w:rsid w:val="00FB3ED7"/>
    <w:pPr>
      <w:keepNext/>
      <w:numPr>
        <w:numId w:val="6"/>
      </w:numPr>
      <w:tabs>
        <w:tab w:val="clear" w:pos="1731"/>
        <w:tab w:val="num" w:pos="454"/>
        <w:tab w:val="left" w:pos="567"/>
      </w:tabs>
      <w:spacing w:before="240" w:after="60"/>
      <w:ind w:left="432"/>
      <w:outlineLvl w:val="0"/>
    </w:pPr>
    <w:rPr>
      <w:rFonts w:cs="Arial"/>
      <w:b/>
      <w:bCs/>
      <w:kern w:val="32"/>
      <w:sz w:val="32"/>
      <w:szCs w:val="32"/>
    </w:rPr>
  </w:style>
  <w:style w:type="paragraph" w:styleId="Heading2">
    <w:name w:val="heading 2"/>
    <w:basedOn w:val="Normal"/>
    <w:next w:val="Normal"/>
    <w:autoRedefine/>
    <w:qFormat/>
    <w:rsid w:val="00FB3ED7"/>
    <w:pPr>
      <w:keepNext/>
      <w:numPr>
        <w:ilvl w:val="1"/>
        <w:numId w:val="6"/>
      </w:numPr>
      <w:tabs>
        <w:tab w:val="clear" w:pos="576"/>
        <w:tab w:val="left" w:pos="720"/>
      </w:tabs>
      <w:spacing w:before="240" w:after="60"/>
      <w:ind w:left="0" w:firstLine="0"/>
      <w:outlineLvl w:val="1"/>
    </w:pPr>
    <w:rPr>
      <w:rFonts w:cs="Arial"/>
      <w:b/>
      <w:bCs/>
      <w:i/>
      <w:iCs/>
      <w:sz w:val="28"/>
      <w:szCs w:val="28"/>
    </w:rPr>
  </w:style>
  <w:style w:type="paragraph" w:styleId="Heading3">
    <w:name w:val="heading 3"/>
    <w:basedOn w:val="Normal"/>
    <w:next w:val="Normal"/>
    <w:autoRedefine/>
    <w:qFormat/>
    <w:rsid w:val="00FB3ED7"/>
    <w:pPr>
      <w:keepNext/>
      <w:numPr>
        <w:ilvl w:val="2"/>
        <w:numId w:val="6"/>
      </w:numPr>
      <w:spacing w:before="240" w:after="60"/>
      <w:ind w:left="0" w:firstLine="0"/>
      <w:outlineLvl w:val="2"/>
    </w:pPr>
    <w:rPr>
      <w:rFonts w:cs="Arial"/>
      <w:b/>
      <w:bCs/>
      <w:sz w:val="24"/>
      <w:szCs w:val="26"/>
    </w:rPr>
  </w:style>
  <w:style w:type="paragraph" w:styleId="Heading4">
    <w:name w:val="heading 4"/>
    <w:basedOn w:val="Normal"/>
    <w:next w:val="Normal"/>
    <w:qFormat/>
    <w:rsid w:val="00C00775"/>
    <w:pPr>
      <w:keepNext/>
      <w:numPr>
        <w:ilvl w:val="3"/>
        <w:numId w:val="6"/>
      </w:numPr>
      <w:spacing w:before="240" w:after="60"/>
      <w:outlineLvl w:val="3"/>
    </w:pPr>
    <w:rPr>
      <w:rFonts w:ascii="Times New Roman" w:hAnsi="Times New Roman"/>
      <w:b/>
      <w:bCs/>
      <w:sz w:val="28"/>
      <w:szCs w:val="28"/>
    </w:rPr>
  </w:style>
  <w:style w:type="paragraph" w:styleId="Heading5">
    <w:name w:val="heading 5"/>
    <w:basedOn w:val="Normal"/>
    <w:next w:val="Normal"/>
    <w:qFormat/>
    <w:rsid w:val="00F30989"/>
    <w:pPr>
      <w:numPr>
        <w:ilvl w:val="4"/>
        <w:numId w:val="6"/>
      </w:numPr>
      <w:spacing w:before="240" w:after="60"/>
      <w:outlineLvl w:val="4"/>
    </w:pPr>
    <w:rPr>
      <w:b/>
      <w:bCs/>
      <w:i/>
      <w:iCs/>
      <w:sz w:val="26"/>
      <w:szCs w:val="26"/>
    </w:rPr>
  </w:style>
  <w:style w:type="paragraph" w:styleId="Heading6">
    <w:name w:val="heading 6"/>
    <w:basedOn w:val="Normal"/>
    <w:next w:val="Normal"/>
    <w:qFormat/>
    <w:rsid w:val="00F30989"/>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qFormat/>
    <w:rsid w:val="00F30989"/>
    <w:pPr>
      <w:numPr>
        <w:ilvl w:val="6"/>
        <w:numId w:val="6"/>
      </w:numPr>
      <w:spacing w:before="240" w:after="60"/>
      <w:outlineLvl w:val="6"/>
    </w:pPr>
    <w:rPr>
      <w:rFonts w:ascii="Times New Roman" w:hAnsi="Times New Roman"/>
      <w:sz w:val="24"/>
    </w:rPr>
  </w:style>
  <w:style w:type="paragraph" w:styleId="Heading8">
    <w:name w:val="heading 8"/>
    <w:basedOn w:val="Normal"/>
    <w:next w:val="Normal"/>
    <w:qFormat/>
    <w:rsid w:val="00F30989"/>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qFormat/>
    <w:rsid w:val="00F30989"/>
    <w:pPr>
      <w:numPr>
        <w:ilvl w:val="8"/>
        <w:numId w:val="6"/>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00775"/>
    <w:pPr>
      <w:tabs>
        <w:tab w:val="center" w:pos="4153"/>
        <w:tab w:val="right" w:pos="8306"/>
      </w:tabs>
    </w:pPr>
  </w:style>
  <w:style w:type="paragraph" w:styleId="Footer">
    <w:name w:val="footer"/>
    <w:basedOn w:val="Normal"/>
    <w:rsid w:val="00C00775"/>
    <w:pPr>
      <w:tabs>
        <w:tab w:val="center" w:pos="4153"/>
        <w:tab w:val="right" w:pos="8306"/>
      </w:tabs>
    </w:pPr>
  </w:style>
  <w:style w:type="paragraph" w:styleId="TOC2">
    <w:name w:val="toc 2"/>
    <w:basedOn w:val="Normal"/>
    <w:next w:val="Normal"/>
    <w:autoRedefine/>
    <w:uiPriority w:val="39"/>
    <w:rsid w:val="00C00775"/>
    <w:pPr>
      <w:tabs>
        <w:tab w:val="right" w:leader="dot" w:pos="9061"/>
      </w:tabs>
      <w:spacing w:before="120"/>
      <w:ind w:left="284"/>
    </w:pPr>
    <w:rPr>
      <w:b/>
      <w:bCs/>
      <w:noProof/>
    </w:rPr>
  </w:style>
  <w:style w:type="paragraph" w:styleId="TOC1">
    <w:name w:val="toc 1"/>
    <w:basedOn w:val="Normal"/>
    <w:next w:val="Normal"/>
    <w:autoRedefine/>
    <w:uiPriority w:val="39"/>
    <w:rsid w:val="00C00775"/>
    <w:pPr>
      <w:tabs>
        <w:tab w:val="right" w:leader="dot" w:pos="9061"/>
      </w:tabs>
      <w:spacing w:before="120"/>
    </w:pPr>
    <w:rPr>
      <w:b/>
      <w:bCs/>
      <w:noProof/>
      <w:sz w:val="24"/>
      <w:szCs w:val="28"/>
    </w:rPr>
  </w:style>
  <w:style w:type="paragraph" w:styleId="TOC3">
    <w:name w:val="toc 3"/>
    <w:basedOn w:val="Normal"/>
    <w:next w:val="Normal"/>
    <w:autoRedefine/>
    <w:uiPriority w:val="39"/>
    <w:rsid w:val="00C00775"/>
    <w:pPr>
      <w:tabs>
        <w:tab w:val="left" w:pos="1276"/>
        <w:tab w:val="right" w:leader="dot" w:pos="9061"/>
      </w:tabs>
      <w:ind w:left="567"/>
    </w:pPr>
    <w:rPr>
      <w:iCs/>
      <w:noProof/>
    </w:rPr>
  </w:style>
  <w:style w:type="paragraph" w:styleId="TOC4">
    <w:name w:val="toc 4"/>
    <w:basedOn w:val="Normal"/>
    <w:next w:val="Normal"/>
    <w:autoRedefine/>
    <w:semiHidden/>
    <w:rsid w:val="00C00775"/>
    <w:pPr>
      <w:ind w:left="851"/>
    </w:pPr>
    <w:rPr>
      <w:i/>
    </w:rPr>
  </w:style>
  <w:style w:type="character" w:styleId="Hyperlink">
    <w:name w:val="Hyperlink"/>
    <w:basedOn w:val="DefaultParagraphFont"/>
    <w:uiPriority w:val="99"/>
    <w:rsid w:val="00C00775"/>
    <w:rPr>
      <w:color w:val="0000FF"/>
      <w:u w:val="single"/>
    </w:rPr>
  </w:style>
  <w:style w:type="paragraph" w:styleId="TOC5">
    <w:name w:val="toc 5"/>
    <w:basedOn w:val="Normal"/>
    <w:next w:val="Normal"/>
    <w:autoRedefine/>
    <w:semiHidden/>
    <w:rsid w:val="00C00775"/>
    <w:pPr>
      <w:spacing w:line="240" w:lineRule="auto"/>
      <w:ind w:left="851"/>
    </w:pPr>
    <w:rPr>
      <w:i/>
    </w:rPr>
  </w:style>
  <w:style w:type="paragraph" w:styleId="TOC6">
    <w:name w:val="toc 6"/>
    <w:basedOn w:val="Normal"/>
    <w:next w:val="Normal"/>
    <w:autoRedefine/>
    <w:semiHidden/>
    <w:rsid w:val="00C00775"/>
    <w:pPr>
      <w:spacing w:line="240" w:lineRule="auto"/>
      <w:ind w:left="1200"/>
    </w:pPr>
    <w:rPr>
      <w:rFonts w:ascii="Times New Roman" w:hAnsi="Times New Roman"/>
      <w:sz w:val="24"/>
    </w:rPr>
  </w:style>
  <w:style w:type="paragraph" w:styleId="TOC7">
    <w:name w:val="toc 7"/>
    <w:basedOn w:val="Normal"/>
    <w:next w:val="Normal"/>
    <w:autoRedefine/>
    <w:semiHidden/>
    <w:rsid w:val="00C00775"/>
    <w:pPr>
      <w:spacing w:line="240" w:lineRule="auto"/>
      <w:ind w:left="1440"/>
    </w:pPr>
    <w:rPr>
      <w:rFonts w:ascii="Times New Roman" w:hAnsi="Times New Roman"/>
      <w:sz w:val="24"/>
    </w:rPr>
  </w:style>
  <w:style w:type="paragraph" w:styleId="TOC8">
    <w:name w:val="toc 8"/>
    <w:basedOn w:val="Normal"/>
    <w:next w:val="Normal"/>
    <w:autoRedefine/>
    <w:uiPriority w:val="39"/>
    <w:rsid w:val="00C00775"/>
    <w:pPr>
      <w:spacing w:line="240" w:lineRule="auto"/>
      <w:ind w:left="1680"/>
    </w:pPr>
    <w:rPr>
      <w:rFonts w:ascii="Times New Roman" w:hAnsi="Times New Roman"/>
      <w:sz w:val="24"/>
    </w:rPr>
  </w:style>
  <w:style w:type="paragraph" w:styleId="TOC9">
    <w:name w:val="toc 9"/>
    <w:basedOn w:val="Normal"/>
    <w:next w:val="Normal"/>
    <w:autoRedefine/>
    <w:semiHidden/>
    <w:rsid w:val="00C00775"/>
    <w:pPr>
      <w:spacing w:line="240" w:lineRule="auto"/>
      <w:ind w:left="1920"/>
    </w:pPr>
    <w:rPr>
      <w:rFonts w:ascii="Times New Roman" w:hAnsi="Times New Roman"/>
      <w:sz w:val="24"/>
    </w:rPr>
  </w:style>
  <w:style w:type="paragraph" w:styleId="Caption">
    <w:name w:val="caption"/>
    <w:basedOn w:val="Normal"/>
    <w:next w:val="Normal"/>
    <w:uiPriority w:val="35"/>
    <w:unhideWhenUsed/>
    <w:qFormat/>
    <w:rsid w:val="007C13C9"/>
    <w:pPr>
      <w:widowControl w:val="0"/>
      <w:spacing w:after="200" w:line="240" w:lineRule="auto"/>
    </w:pPr>
    <w:rPr>
      <w:b/>
      <w:bCs/>
      <w:snapToGrid w:val="0"/>
      <w:color w:val="4F81BD" w:themeColor="accent1"/>
      <w:sz w:val="18"/>
      <w:szCs w:val="18"/>
    </w:rPr>
  </w:style>
  <w:style w:type="paragraph" w:customStyle="1" w:styleId="UNHeading1">
    <w:name w:val="UN Heading 1"/>
    <w:basedOn w:val="Title"/>
    <w:autoRedefine/>
    <w:rsid w:val="00C00775"/>
    <w:pPr>
      <w:jc w:val="left"/>
    </w:pPr>
  </w:style>
  <w:style w:type="paragraph" w:styleId="Title">
    <w:name w:val="Title"/>
    <w:basedOn w:val="Normal"/>
    <w:qFormat/>
    <w:rsid w:val="00C00775"/>
    <w:pPr>
      <w:spacing w:before="240" w:after="60"/>
      <w:jc w:val="center"/>
      <w:outlineLvl w:val="0"/>
    </w:pPr>
    <w:rPr>
      <w:rFonts w:cs="Arial"/>
      <w:b/>
      <w:bCs/>
      <w:kern w:val="28"/>
      <w:sz w:val="32"/>
      <w:szCs w:val="32"/>
    </w:rPr>
  </w:style>
  <w:style w:type="paragraph" w:customStyle="1" w:styleId="UNHeading2">
    <w:name w:val="UN Heading 2"/>
    <w:basedOn w:val="Subtitle"/>
    <w:rsid w:val="00C00775"/>
    <w:pPr>
      <w:spacing w:before="240"/>
      <w:jc w:val="left"/>
    </w:pPr>
    <w:rPr>
      <w:b/>
      <w:i/>
      <w:sz w:val="28"/>
    </w:rPr>
  </w:style>
  <w:style w:type="paragraph" w:styleId="Subtitle">
    <w:name w:val="Subtitle"/>
    <w:basedOn w:val="Normal"/>
    <w:qFormat/>
    <w:rsid w:val="00C00775"/>
    <w:pPr>
      <w:spacing w:after="60"/>
      <w:jc w:val="center"/>
      <w:outlineLvl w:val="1"/>
    </w:pPr>
    <w:rPr>
      <w:rFonts w:cs="Arial"/>
      <w:sz w:val="24"/>
    </w:rPr>
  </w:style>
  <w:style w:type="paragraph" w:styleId="BodyText">
    <w:name w:val="Body Text"/>
    <w:basedOn w:val="Normal"/>
    <w:link w:val="BodyTextChar"/>
    <w:rsid w:val="00AE17A7"/>
    <w:pPr>
      <w:widowControl w:val="0"/>
      <w:spacing w:line="240" w:lineRule="auto"/>
      <w:jc w:val="both"/>
    </w:pPr>
    <w:rPr>
      <w:snapToGrid w:val="0"/>
      <w:sz w:val="24"/>
      <w:szCs w:val="20"/>
    </w:rPr>
  </w:style>
  <w:style w:type="character" w:customStyle="1" w:styleId="BodyTextChar">
    <w:name w:val="Body Text Char"/>
    <w:basedOn w:val="DefaultParagraphFont"/>
    <w:link w:val="BodyText"/>
    <w:rsid w:val="00AE17A7"/>
    <w:rPr>
      <w:rFonts w:ascii="Arial" w:hAnsi="Arial"/>
      <w:snapToGrid w:val="0"/>
      <w:sz w:val="24"/>
      <w:lang w:eastAsia="en-US"/>
    </w:rPr>
  </w:style>
  <w:style w:type="table" w:styleId="TableGrid">
    <w:name w:val="Table Grid"/>
    <w:basedOn w:val="TableNormal"/>
    <w:uiPriority w:val="59"/>
    <w:rsid w:val="00AE17A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rsid w:val="00AE17A7"/>
    <w:rPr>
      <w:rFonts w:ascii="Arial" w:hAnsi="Arial"/>
      <w:sz w:val="22"/>
      <w:szCs w:val="24"/>
      <w:lang w:eastAsia="en-US"/>
    </w:rPr>
  </w:style>
  <w:style w:type="paragraph" w:styleId="BalloonText">
    <w:name w:val="Balloon Text"/>
    <w:basedOn w:val="Normal"/>
    <w:link w:val="BalloonTextChar"/>
    <w:rsid w:val="00C0491A"/>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0491A"/>
    <w:rPr>
      <w:rFonts w:ascii="Tahoma" w:hAnsi="Tahoma" w:cs="Tahoma"/>
      <w:sz w:val="16"/>
      <w:szCs w:val="16"/>
      <w:lang w:eastAsia="en-US"/>
    </w:rPr>
  </w:style>
  <w:style w:type="paragraph" w:styleId="ListParagraph">
    <w:name w:val="List Paragraph"/>
    <w:basedOn w:val="Normal"/>
    <w:uiPriority w:val="34"/>
    <w:qFormat/>
    <w:rsid w:val="0043459A"/>
    <w:pPr>
      <w:spacing w:line="240" w:lineRule="auto"/>
      <w:ind w:left="720"/>
      <w:contextualSpacing/>
    </w:pPr>
    <w:rPr>
      <w:rFonts w:asciiTheme="minorHAnsi" w:eastAsiaTheme="minorEastAsia" w:hAnsiTheme="minorHAnsi"/>
      <w:sz w:val="24"/>
      <w:lang w:eastAsia="en-GB"/>
    </w:rPr>
  </w:style>
  <w:style w:type="character" w:customStyle="1" w:styleId="Heading1Char">
    <w:name w:val="Heading 1 Char"/>
    <w:basedOn w:val="DefaultParagraphFont"/>
    <w:link w:val="Heading1"/>
    <w:uiPriority w:val="9"/>
    <w:rsid w:val="00232BDE"/>
    <w:rPr>
      <w:rFonts w:ascii="Arial" w:hAnsi="Arial" w:cs="Arial"/>
      <w:b/>
      <w:bCs/>
      <w:kern w:val="32"/>
      <w:sz w:val="32"/>
      <w:szCs w:val="32"/>
      <w:lang w:eastAsia="en-US"/>
    </w:rPr>
  </w:style>
  <w:style w:type="paragraph" w:styleId="Bibliography">
    <w:name w:val="Bibliography"/>
    <w:basedOn w:val="Normal"/>
    <w:next w:val="Normal"/>
    <w:uiPriority w:val="37"/>
    <w:unhideWhenUsed/>
    <w:rsid w:val="00232BDE"/>
  </w:style>
  <w:style w:type="character" w:styleId="Emphasis">
    <w:name w:val="Emphasis"/>
    <w:basedOn w:val="DefaultParagraphFont"/>
    <w:qFormat/>
    <w:rsid w:val="007D274C"/>
    <w:rPr>
      <w:i/>
      <w:iCs/>
    </w:rPr>
  </w:style>
  <w:style w:type="character" w:styleId="Strong">
    <w:name w:val="Strong"/>
    <w:basedOn w:val="DefaultParagraphFont"/>
    <w:qFormat/>
    <w:rsid w:val="007D274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26147">
      <w:bodyDiv w:val="1"/>
      <w:marLeft w:val="0"/>
      <w:marRight w:val="0"/>
      <w:marTop w:val="0"/>
      <w:marBottom w:val="0"/>
      <w:divBdr>
        <w:top w:val="none" w:sz="0" w:space="0" w:color="auto"/>
        <w:left w:val="none" w:sz="0" w:space="0" w:color="auto"/>
        <w:bottom w:val="none" w:sz="0" w:space="0" w:color="auto"/>
        <w:right w:val="none" w:sz="0" w:space="0" w:color="auto"/>
      </w:divBdr>
    </w:div>
    <w:div w:id="125585391">
      <w:bodyDiv w:val="1"/>
      <w:marLeft w:val="0"/>
      <w:marRight w:val="0"/>
      <w:marTop w:val="0"/>
      <w:marBottom w:val="0"/>
      <w:divBdr>
        <w:top w:val="none" w:sz="0" w:space="0" w:color="auto"/>
        <w:left w:val="none" w:sz="0" w:space="0" w:color="auto"/>
        <w:bottom w:val="none" w:sz="0" w:space="0" w:color="auto"/>
        <w:right w:val="none" w:sz="0" w:space="0" w:color="auto"/>
      </w:divBdr>
    </w:div>
    <w:div w:id="316686862">
      <w:bodyDiv w:val="1"/>
      <w:marLeft w:val="0"/>
      <w:marRight w:val="0"/>
      <w:marTop w:val="0"/>
      <w:marBottom w:val="0"/>
      <w:divBdr>
        <w:top w:val="none" w:sz="0" w:space="0" w:color="auto"/>
        <w:left w:val="none" w:sz="0" w:space="0" w:color="auto"/>
        <w:bottom w:val="none" w:sz="0" w:space="0" w:color="auto"/>
        <w:right w:val="none" w:sz="0" w:space="0" w:color="auto"/>
      </w:divBdr>
    </w:div>
    <w:div w:id="598371268">
      <w:bodyDiv w:val="1"/>
      <w:marLeft w:val="0"/>
      <w:marRight w:val="0"/>
      <w:marTop w:val="0"/>
      <w:marBottom w:val="0"/>
      <w:divBdr>
        <w:top w:val="none" w:sz="0" w:space="0" w:color="auto"/>
        <w:left w:val="none" w:sz="0" w:space="0" w:color="auto"/>
        <w:bottom w:val="none" w:sz="0" w:space="0" w:color="auto"/>
        <w:right w:val="none" w:sz="0" w:space="0" w:color="auto"/>
      </w:divBdr>
    </w:div>
    <w:div w:id="831019876">
      <w:bodyDiv w:val="1"/>
      <w:marLeft w:val="0"/>
      <w:marRight w:val="0"/>
      <w:marTop w:val="0"/>
      <w:marBottom w:val="0"/>
      <w:divBdr>
        <w:top w:val="none" w:sz="0" w:space="0" w:color="auto"/>
        <w:left w:val="none" w:sz="0" w:space="0" w:color="auto"/>
        <w:bottom w:val="none" w:sz="0" w:space="0" w:color="auto"/>
        <w:right w:val="none" w:sz="0" w:space="0" w:color="auto"/>
      </w:divBdr>
    </w:div>
    <w:div w:id="837578603">
      <w:bodyDiv w:val="1"/>
      <w:marLeft w:val="0"/>
      <w:marRight w:val="0"/>
      <w:marTop w:val="0"/>
      <w:marBottom w:val="0"/>
      <w:divBdr>
        <w:top w:val="none" w:sz="0" w:space="0" w:color="auto"/>
        <w:left w:val="none" w:sz="0" w:space="0" w:color="auto"/>
        <w:bottom w:val="none" w:sz="0" w:space="0" w:color="auto"/>
        <w:right w:val="none" w:sz="0" w:space="0" w:color="auto"/>
      </w:divBdr>
    </w:div>
    <w:div w:id="851334234">
      <w:bodyDiv w:val="1"/>
      <w:marLeft w:val="0"/>
      <w:marRight w:val="0"/>
      <w:marTop w:val="0"/>
      <w:marBottom w:val="0"/>
      <w:divBdr>
        <w:top w:val="none" w:sz="0" w:space="0" w:color="auto"/>
        <w:left w:val="none" w:sz="0" w:space="0" w:color="auto"/>
        <w:bottom w:val="none" w:sz="0" w:space="0" w:color="auto"/>
        <w:right w:val="none" w:sz="0" w:space="0" w:color="auto"/>
      </w:divBdr>
    </w:div>
    <w:div w:id="962805287">
      <w:bodyDiv w:val="1"/>
      <w:marLeft w:val="0"/>
      <w:marRight w:val="0"/>
      <w:marTop w:val="0"/>
      <w:marBottom w:val="0"/>
      <w:divBdr>
        <w:top w:val="none" w:sz="0" w:space="0" w:color="auto"/>
        <w:left w:val="none" w:sz="0" w:space="0" w:color="auto"/>
        <w:bottom w:val="none" w:sz="0" w:space="0" w:color="auto"/>
        <w:right w:val="none" w:sz="0" w:space="0" w:color="auto"/>
      </w:divBdr>
    </w:div>
    <w:div w:id="1440879378">
      <w:bodyDiv w:val="1"/>
      <w:marLeft w:val="0"/>
      <w:marRight w:val="0"/>
      <w:marTop w:val="0"/>
      <w:marBottom w:val="0"/>
      <w:divBdr>
        <w:top w:val="none" w:sz="0" w:space="0" w:color="auto"/>
        <w:left w:val="none" w:sz="0" w:space="0" w:color="auto"/>
        <w:bottom w:val="none" w:sz="0" w:space="0" w:color="auto"/>
        <w:right w:val="none" w:sz="0" w:space="0" w:color="auto"/>
      </w:divBdr>
    </w:div>
    <w:div w:id="1496073389">
      <w:bodyDiv w:val="1"/>
      <w:marLeft w:val="0"/>
      <w:marRight w:val="0"/>
      <w:marTop w:val="0"/>
      <w:marBottom w:val="0"/>
      <w:divBdr>
        <w:top w:val="none" w:sz="0" w:space="0" w:color="auto"/>
        <w:left w:val="none" w:sz="0" w:space="0" w:color="auto"/>
        <w:bottom w:val="none" w:sz="0" w:space="0" w:color="auto"/>
        <w:right w:val="none" w:sz="0" w:space="0" w:color="auto"/>
      </w:divBdr>
    </w:div>
    <w:div w:id="1546016872">
      <w:bodyDiv w:val="1"/>
      <w:marLeft w:val="0"/>
      <w:marRight w:val="0"/>
      <w:marTop w:val="0"/>
      <w:marBottom w:val="0"/>
      <w:divBdr>
        <w:top w:val="none" w:sz="0" w:space="0" w:color="auto"/>
        <w:left w:val="none" w:sz="0" w:space="0" w:color="auto"/>
        <w:bottom w:val="none" w:sz="0" w:space="0" w:color="auto"/>
        <w:right w:val="none" w:sz="0" w:space="0" w:color="auto"/>
      </w:divBdr>
    </w:div>
    <w:div w:id="1793866219">
      <w:bodyDiv w:val="1"/>
      <w:marLeft w:val="0"/>
      <w:marRight w:val="0"/>
      <w:marTop w:val="0"/>
      <w:marBottom w:val="0"/>
      <w:divBdr>
        <w:top w:val="none" w:sz="0" w:space="0" w:color="auto"/>
        <w:left w:val="none" w:sz="0" w:space="0" w:color="auto"/>
        <w:bottom w:val="none" w:sz="0" w:space="0" w:color="auto"/>
        <w:right w:val="none" w:sz="0" w:space="0" w:color="auto"/>
      </w:divBdr>
    </w:div>
    <w:div w:id="1990094818">
      <w:bodyDiv w:val="1"/>
      <w:marLeft w:val="0"/>
      <w:marRight w:val="0"/>
      <w:marTop w:val="0"/>
      <w:marBottom w:val="0"/>
      <w:divBdr>
        <w:top w:val="none" w:sz="0" w:space="0" w:color="auto"/>
        <w:left w:val="none" w:sz="0" w:space="0" w:color="auto"/>
        <w:bottom w:val="none" w:sz="0" w:space="0" w:color="auto"/>
        <w:right w:val="none" w:sz="0" w:space="0" w:color="auto"/>
      </w:divBdr>
    </w:div>
    <w:div w:id="2073694354">
      <w:bodyDiv w:val="1"/>
      <w:marLeft w:val="0"/>
      <w:marRight w:val="0"/>
      <w:marTop w:val="0"/>
      <w:marBottom w:val="0"/>
      <w:divBdr>
        <w:top w:val="none" w:sz="0" w:space="0" w:color="auto"/>
        <w:left w:val="none" w:sz="0" w:space="0" w:color="auto"/>
        <w:bottom w:val="none" w:sz="0" w:space="0" w:color="auto"/>
        <w:right w:val="none" w:sz="0" w:space="0" w:color="auto"/>
      </w:divBdr>
    </w:div>
    <w:div w:id="2089644053">
      <w:bodyDiv w:val="1"/>
      <w:marLeft w:val="0"/>
      <w:marRight w:val="0"/>
      <w:marTop w:val="0"/>
      <w:marBottom w:val="0"/>
      <w:divBdr>
        <w:top w:val="none" w:sz="0" w:space="0" w:color="auto"/>
        <w:left w:val="none" w:sz="0" w:space="0" w:color="auto"/>
        <w:bottom w:val="none" w:sz="0" w:space="0" w:color="auto"/>
        <w:right w:val="none" w:sz="0" w:space="0" w:color="auto"/>
      </w:divBdr>
    </w:div>
    <w:div w:id="2133939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header" Target="header1.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2.xml"/><Relationship Id="rId46" Type="http://schemas.openxmlformats.org/officeDocument/2006/relationships/image" Target="media/image36.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s18</b:Tag>
    <b:SourceType>Report</b:SourceType>
    <b:Guid>{F529DBF8-DCBA-47F3-B040-18A3BAD1B33A}</b:Guid>
    <b:Title>305AAE Preparation Progress Report</b:Title>
    <b:Year>2018</b:Year>
    <b:Author>
      <b:Author>
        <b:NameList>
          <b:Person>
            <b:Last>Moses</b:Last>
            <b:First>Alexander</b:First>
          </b:Person>
        </b:NameList>
      </b:Author>
    </b:Author>
    <b:RefOrder>1</b:RefOrder>
  </b:Source>
  <b:Source>
    <b:Tag>van</b:Tag>
    <b:SourceType>JournalArticle</b:SourceType>
    <b:Guid>{891F841C-9025-4ED5-B1DB-EDDCCC91FEC5}</b:Guid>
    <b:Author>
      <b:Author>
        <b:NameList>
          <b:Person>
            <b:Last>van Otterlo</b:Last>
            <b:First>Marijn</b:First>
          </b:Person>
        </b:NameList>
      </b:Author>
    </b:Author>
    <b:Title>Markov Decision Processes: Concepts and Algorithms</b:Title>
    <b:JournalName> SIKS course on ”Learning and Reasoning”</b:JournalName>
    <b:Year>2009</b:Year>
    <b:RefOrder>2</b:RefOrder>
  </b:Source>
  <b:Source>
    <b:Tag>Sch10</b:Tag>
    <b:SourceType>JournalArticle</b:SourceType>
    <b:Guid>{2A6368FF-42AB-4839-9360-4794F70BF38F}</b:Guid>
    <b:Title>Symmetry Detection in General Game Playing</b:Title>
    <b:Year>2010</b:Year>
    <b:JournalName>AAAI Conference on Artificial Intelligence</b:JournalName>
    <b:Author>
      <b:Author>
        <b:NameList>
          <b:Person>
            <b:Last>Schiffel</b:Last>
            <b:First>Stephan</b:First>
          </b:Person>
        </b:NameList>
      </b:Author>
    </b:Author>
    <b:RefOrder>3</b:RefOrder>
  </b:Source>
  <b:Source>
    <b:Tag>Nie</b:Tag>
    <b:SourceType>Book</b:SourceType>
    <b:Guid>{9265EAA6-D704-4D9C-899F-738561BFC4AA}</b:Guid>
    <b:Title>Neural Networks and Deep Learning</b:Title>
    <b:Author>
      <b:Author>
        <b:NameList>
          <b:Person>
            <b:Last>Nielson</b:Last>
            <b:First>Michael</b:First>
          </b:Person>
        </b:NameList>
      </b:Author>
    </b:Author>
    <b:InternetSiteTitle>neuralnetworksanddeeplearning</b:InternetSiteTitle>
    <b:URL>neuralnetworksanddeeplearning.com</b:URL>
    <b:Year>2015</b:Year>
    <b:Publisher>Determination Press</b:Publisher>
    <b:RefOrder>4</b:RefOrder>
  </b:Source>
  <b:Source>
    <b:Tag>Moh</b:Tag>
    <b:SourceType>JournalArticle</b:SourceType>
    <b:Guid>{A5278F40-8E9D-4435-8837-0D1FD032D03A}</b:Guid>
    <b:Title>An Artificial Intelligence for the Board Game 'Quarto!' in Java</b:Title>
    <b:Author>
      <b:Author>
        <b:NameList>
          <b:Person>
            <b:Last>Mohrmann</b:Last>
            <b:First>Jochen</b:First>
          </b:Person>
          <b:Person>
            <b:Last>Neumann</b:Last>
            <b:First>Michael</b:First>
          </b:Person>
          <b:Person>
            <b:Last>Suendermann</b:Last>
            <b:First>David</b:First>
          </b:Person>
        </b:NameList>
      </b:Author>
    </b:Author>
    <b:JournalName>PPPJ '13 Proceedings of the 2013 International Conference on Principles and Practices of Programming on the Java Platform: Virtual Machines, Languages, and Tools</b:JournalName>
    <b:Year>2013</b:Year>
    <b:Pages>141-146</b:Pages>
    <b:RefOrder>5</b:RefOrder>
  </b:Source>
  <b:Source>
    <b:Tag>Int13</b:Tag>
    <b:SourceType>InternetSite</b:SourceType>
    <b:Guid>{6D1C84B1-7101-4449-97C0-64958D58EE7E}</b:Guid>
    <b:Title>Applications of Artificial Neural Networks in Chemical Problems</b:Title>
    <b:Year>2013</b:Year>
    <b:Author>
      <b:Author>
        <b:NameList>
          <b:Person>
            <b:Last>Intech</b:Last>
          </b:Person>
        </b:NameList>
      </b:Author>
    </b:Author>
    <b:YearAccessed>2017</b:YearAccessed>
    <b:MonthAccessed>01</b:MonthAccessed>
    <b:DayAccessed>06</b:DayAccessed>
    <b:URL>https://www.intechopen.com/books/artificial-neural-networks-architectures-and-applications/applications-of-artificial-neural-networks-in-chemical-problems</b:URL>
    <b:RefOrder>6</b:RefOrder>
  </b:Source>
  <b:Source>
    <b:Tag>Gar</b:Tag>
    <b:SourceType>JournalArticle</b:SourceType>
    <b:Guid>{8E7CA2B4-1746-403C-821E-7AA04E9579A2}</b:Guid>
    <b:Title>Rminimax: An Optiamally Randomized MINIMAX Algorithm</b:Title>
    <b:Author>
      <b:Author>
        <b:NameList>
          <b:Person>
            <b:Last>García Díez</b:Last>
            <b:First>Silvia</b:First>
          </b:Person>
          <b:Person>
            <b:Last>Laforge</b:Last>
            <b:First>Jérôme</b:First>
          </b:Person>
          <b:Person>
            <b:Last>Saerens</b:Last>
            <b:First>Marco</b:First>
          </b:Person>
        </b:NameList>
      </b:Author>
    </b:Author>
    <b:JournalName>IEEE Transactions on Cybernetics</b:JournalName>
    <b:Year>2013</b:Year>
    <b:Pages>385-393</b:Pages>
    <b:RefOrder>7</b:RefOrder>
  </b:Source>
  <b:Source>
    <b:Tag>Ert11</b:Tag>
    <b:SourceType>Book</b:SourceType>
    <b:Guid>{574F1C5B-CB58-46C3-BF7E-5E6814C047B0}</b:Guid>
    <b:Author>
      <b:Author>
        <b:NameList>
          <b:Person>
            <b:Last>Ertel</b:Last>
            <b:First>Wolfgang</b:First>
          </b:Person>
        </b:NameList>
      </b:Author>
    </b:Author>
    <b:Title>Introduction to Artificial Intelligence</b:Title>
    <b:Year>2011</b:Year>
    <b:City>London</b:City>
    <b:Publisher>Springer-Verlag</b:Publisher>
    <b:RefOrder>8</b:RefOrder>
  </b:Source>
  <b:Source>
    <b:Tag>Con</b:Tag>
    <b:SourceType>JournalArticle</b:SourceType>
    <b:Guid>{AF36BCEC-CE53-4119-A2DA-27793D26FFF8}</b:Guid>
    <b:Title>Improved Alpha-Beta Pruning of Heuristic Seach in Game-Playing Tree</b:Title>
    <b:Author>
      <b:Author>
        <b:NameList>
          <b:Person>
            <b:Last>Congpin</b:Last>
            <b:First>Zhang</b:First>
          </b:Person>
          <b:Person>
            <b:Last>Jinling</b:Last>
            <b:First>Cui</b:First>
          </b:Person>
        </b:NameList>
      </b:Author>
    </b:Author>
    <b:JournalName>2009 WRI World Congress on Computer Science and Information Engineering</b:JournalName>
    <b:Year>2009</b:Year>
    <b:Pages>672-674</b:Pages>
    <b:RefOrder>9</b:RefOrder>
  </b:Source>
  <b:Source>
    <b:Tag>Bor</b:Tag>
    <b:SourceType>JournalArticle</b:SourceType>
    <b:Guid>{D98A30DA-56F1-465E-A0BF-3F9D33040BEA}</b:Guid>
    <b:Title>Efficiency of Parallel Minimax Algorithm for Game Tree Search</b:Title>
    <b:Author>
      <b:Author>
        <b:NameList>
          <b:Person>
            <b:Last>Borovska</b:Last>
            <b:First>Plamenka </b:First>
          </b:Person>
          <b:Person>
            <b:Last>Lazarova</b:Last>
            <b:First>Milena</b:First>
          </b:Person>
        </b:NameList>
      </b:Author>
    </b:Author>
    <b:Year>2007</b:Year>
    <b:JournalName>International Conference on Computer Systems and Technologies - CompSysTech'07</b:JournalName>
    <b:RefOrder>10</b:RefOrder>
  </b:Source>
  <b:Source>
    <b:Tag>Bel</b:Tag>
    <b:SourceType>Book</b:SourceType>
    <b:Guid>{6EBA3AF8-DFB8-4A61-A6C2-B360C3118A75}</b:Guid>
    <b:Author>
      <b:Author>
        <b:NameList>
          <b:Person>
            <b:Last>Bellman</b:Last>
            <b:First>Richard</b:First>
          </b:Person>
        </b:NameList>
      </b:Author>
    </b:Author>
    <b:Title>The Theory of Dynamic Programming</b:Title>
    <b:Year>1954</b:Year>
    <b:RefOrder>11</b:RefOrder>
  </b:Source>
</b:Sources>
</file>

<file path=customXml/itemProps1.xml><?xml version="1.0" encoding="utf-8"?>
<ds:datastoreItem xmlns:ds="http://schemas.openxmlformats.org/officeDocument/2006/customXml" ds:itemID="{302EB0B1-BA20-4787-86E8-CFE329EB5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2161</Words>
  <Characters>69323</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Report Template</vt:lpstr>
    </vt:vector>
  </TitlesOfParts>
  <Company>Coventry University</Company>
  <LinksUpToDate>false</LinksUpToDate>
  <CharactersWithSpaces>81322</CharactersWithSpaces>
  <SharedDoc>false</SharedDoc>
  <HLinks>
    <vt:vector size="180" baseType="variant">
      <vt:variant>
        <vt:i4>1310778</vt:i4>
      </vt:variant>
      <vt:variant>
        <vt:i4>176</vt:i4>
      </vt:variant>
      <vt:variant>
        <vt:i4>0</vt:i4>
      </vt:variant>
      <vt:variant>
        <vt:i4>5</vt:i4>
      </vt:variant>
      <vt:variant>
        <vt:lpwstr/>
      </vt:variant>
      <vt:variant>
        <vt:lpwstr>_Toc209001126</vt:lpwstr>
      </vt:variant>
      <vt:variant>
        <vt:i4>1310778</vt:i4>
      </vt:variant>
      <vt:variant>
        <vt:i4>170</vt:i4>
      </vt:variant>
      <vt:variant>
        <vt:i4>0</vt:i4>
      </vt:variant>
      <vt:variant>
        <vt:i4>5</vt:i4>
      </vt:variant>
      <vt:variant>
        <vt:lpwstr/>
      </vt:variant>
      <vt:variant>
        <vt:lpwstr>_Toc209001125</vt:lpwstr>
      </vt:variant>
      <vt:variant>
        <vt:i4>1310778</vt:i4>
      </vt:variant>
      <vt:variant>
        <vt:i4>164</vt:i4>
      </vt:variant>
      <vt:variant>
        <vt:i4>0</vt:i4>
      </vt:variant>
      <vt:variant>
        <vt:i4>5</vt:i4>
      </vt:variant>
      <vt:variant>
        <vt:lpwstr/>
      </vt:variant>
      <vt:variant>
        <vt:lpwstr>_Toc209001124</vt:lpwstr>
      </vt:variant>
      <vt:variant>
        <vt:i4>1310778</vt:i4>
      </vt:variant>
      <vt:variant>
        <vt:i4>158</vt:i4>
      </vt:variant>
      <vt:variant>
        <vt:i4>0</vt:i4>
      </vt:variant>
      <vt:variant>
        <vt:i4>5</vt:i4>
      </vt:variant>
      <vt:variant>
        <vt:lpwstr/>
      </vt:variant>
      <vt:variant>
        <vt:lpwstr>_Toc209001123</vt:lpwstr>
      </vt:variant>
      <vt:variant>
        <vt:i4>1310778</vt:i4>
      </vt:variant>
      <vt:variant>
        <vt:i4>152</vt:i4>
      </vt:variant>
      <vt:variant>
        <vt:i4>0</vt:i4>
      </vt:variant>
      <vt:variant>
        <vt:i4>5</vt:i4>
      </vt:variant>
      <vt:variant>
        <vt:lpwstr/>
      </vt:variant>
      <vt:variant>
        <vt:lpwstr>_Toc209001122</vt:lpwstr>
      </vt:variant>
      <vt:variant>
        <vt:i4>1310778</vt:i4>
      </vt:variant>
      <vt:variant>
        <vt:i4>146</vt:i4>
      </vt:variant>
      <vt:variant>
        <vt:i4>0</vt:i4>
      </vt:variant>
      <vt:variant>
        <vt:i4>5</vt:i4>
      </vt:variant>
      <vt:variant>
        <vt:lpwstr/>
      </vt:variant>
      <vt:variant>
        <vt:lpwstr>_Toc209001121</vt:lpwstr>
      </vt:variant>
      <vt:variant>
        <vt:i4>1310778</vt:i4>
      </vt:variant>
      <vt:variant>
        <vt:i4>140</vt:i4>
      </vt:variant>
      <vt:variant>
        <vt:i4>0</vt:i4>
      </vt:variant>
      <vt:variant>
        <vt:i4>5</vt:i4>
      </vt:variant>
      <vt:variant>
        <vt:lpwstr/>
      </vt:variant>
      <vt:variant>
        <vt:lpwstr>_Toc209001120</vt:lpwstr>
      </vt:variant>
      <vt:variant>
        <vt:i4>1507386</vt:i4>
      </vt:variant>
      <vt:variant>
        <vt:i4>134</vt:i4>
      </vt:variant>
      <vt:variant>
        <vt:i4>0</vt:i4>
      </vt:variant>
      <vt:variant>
        <vt:i4>5</vt:i4>
      </vt:variant>
      <vt:variant>
        <vt:lpwstr/>
      </vt:variant>
      <vt:variant>
        <vt:lpwstr>_Toc209001119</vt:lpwstr>
      </vt:variant>
      <vt:variant>
        <vt:i4>1507386</vt:i4>
      </vt:variant>
      <vt:variant>
        <vt:i4>128</vt:i4>
      </vt:variant>
      <vt:variant>
        <vt:i4>0</vt:i4>
      </vt:variant>
      <vt:variant>
        <vt:i4>5</vt:i4>
      </vt:variant>
      <vt:variant>
        <vt:lpwstr/>
      </vt:variant>
      <vt:variant>
        <vt:lpwstr>_Toc209001118</vt:lpwstr>
      </vt:variant>
      <vt:variant>
        <vt:i4>1507386</vt:i4>
      </vt:variant>
      <vt:variant>
        <vt:i4>122</vt:i4>
      </vt:variant>
      <vt:variant>
        <vt:i4>0</vt:i4>
      </vt:variant>
      <vt:variant>
        <vt:i4>5</vt:i4>
      </vt:variant>
      <vt:variant>
        <vt:lpwstr/>
      </vt:variant>
      <vt:variant>
        <vt:lpwstr>_Toc209001117</vt:lpwstr>
      </vt:variant>
      <vt:variant>
        <vt:i4>1507386</vt:i4>
      </vt:variant>
      <vt:variant>
        <vt:i4>116</vt:i4>
      </vt:variant>
      <vt:variant>
        <vt:i4>0</vt:i4>
      </vt:variant>
      <vt:variant>
        <vt:i4>5</vt:i4>
      </vt:variant>
      <vt:variant>
        <vt:lpwstr/>
      </vt:variant>
      <vt:variant>
        <vt:lpwstr>_Toc209001116</vt:lpwstr>
      </vt:variant>
      <vt:variant>
        <vt:i4>1507386</vt:i4>
      </vt:variant>
      <vt:variant>
        <vt:i4>110</vt:i4>
      </vt:variant>
      <vt:variant>
        <vt:i4>0</vt:i4>
      </vt:variant>
      <vt:variant>
        <vt:i4>5</vt:i4>
      </vt:variant>
      <vt:variant>
        <vt:lpwstr/>
      </vt:variant>
      <vt:variant>
        <vt:lpwstr>_Toc209001115</vt:lpwstr>
      </vt:variant>
      <vt:variant>
        <vt:i4>1507386</vt:i4>
      </vt:variant>
      <vt:variant>
        <vt:i4>104</vt:i4>
      </vt:variant>
      <vt:variant>
        <vt:i4>0</vt:i4>
      </vt:variant>
      <vt:variant>
        <vt:i4>5</vt:i4>
      </vt:variant>
      <vt:variant>
        <vt:lpwstr/>
      </vt:variant>
      <vt:variant>
        <vt:lpwstr>_Toc209001114</vt:lpwstr>
      </vt:variant>
      <vt:variant>
        <vt:i4>1507386</vt:i4>
      </vt:variant>
      <vt:variant>
        <vt:i4>98</vt:i4>
      </vt:variant>
      <vt:variant>
        <vt:i4>0</vt:i4>
      </vt:variant>
      <vt:variant>
        <vt:i4>5</vt:i4>
      </vt:variant>
      <vt:variant>
        <vt:lpwstr/>
      </vt:variant>
      <vt:variant>
        <vt:lpwstr>_Toc209001113</vt:lpwstr>
      </vt:variant>
      <vt:variant>
        <vt:i4>1507386</vt:i4>
      </vt:variant>
      <vt:variant>
        <vt:i4>92</vt:i4>
      </vt:variant>
      <vt:variant>
        <vt:i4>0</vt:i4>
      </vt:variant>
      <vt:variant>
        <vt:i4>5</vt:i4>
      </vt:variant>
      <vt:variant>
        <vt:lpwstr/>
      </vt:variant>
      <vt:variant>
        <vt:lpwstr>_Toc209001112</vt:lpwstr>
      </vt:variant>
      <vt:variant>
        <vt:i4>1507386</vt:i4>
      </vt:variant>
      <vt:variant>
        <vt:i4>86</vt:i4>
      </vt:variant>
      <vt:variant>
        <vt:i4>0</vt:i4>
      </vt:variant>
      <vt:variant>
        <vt:i4>5</vt:i4>
      </vt:variant>
      <vt:variant>
        <vt:lpwstr/>
      </vt:variant>
      <vt:variant>
        <vt:lpwstr>_Toc209001111</vt:lpwstr>
      </vt:variant>
      <vt:variant>
        <vt:i4>1507386</vt:i4>
      </vt:variant>
      <vt:variant>
        <vt:i4>80</vt:i4>
      </vt:variant>
      <vt:variant>
        <vt:i4>0</vt:i4>
      </vt:variant>
      <vt:variant>
        <vt:i4>5</vt:i4>
      </vt:variant>
      <vt:variant>
        <vt:lpwstr/>
      </vt:variant>
      <vt:variant>
        <vt:lpwstr>_Toc209001110</vt:lpwstr>
      </vt:variant>
      <vt:variant>
        <vt:i4>1441850</vt:i4>
      </vt:variant>
      <vt:variant>
        <vt:i4>74</vt:i4>
      </vt:variant>
      <vt:variant>
        <vt:i4>0</vt:i4>
      </vt:variant>
      <vt:variant>
        <vt:i4>5</vt:i4>
      </vt:variant>
      <vt:variant>
        <vt:lpwstr/>
      </vt:variant>
      <vt:variant>
        <vt:lpwstr>_Toc209001109</vt:lpwstr>
      </vt:variant>
      <vt:variant>
        <vt:i4>1441850</vt:i4>
      </vt:variant>
      <vt:variant>
        <vt:i4>68</vt:i4>
      </vt:variant>
      <vt:variant>
        <vt:i4>0</vt:i4>
      </vt:variant>
      <vt:variant>
        <vt:i4>5</vt:i4>
      </vt:variant>
      <vt:variant>
        <vt:lpwstr/>
      </vt:variant>
      <vt:variant>
        <vt:lpwstr>_Toc209001108</vt:lpwstr>
      </vt:variant>
      <vt:variant>
        <vt:i4>1441850</vt:i4>
      </vt:variant>
      <vt:variant>
        <vt:i4>62</vt:i4>
      </vt:variant>
      <vt:variant>
        <vt:i4>0</vt:i4>
      </vt:variant>
      <vt:variant>
        <vt:i4>5</vt:i4>
      </vt:variant>
      <vt:variant>
        <vt:lpwstr/>
      </vt:variant>
      <vt:variant>
        <vt:lpwstr>_Toc209001107</vt:lpwstr>
      </vt:variant>
      <vt:variant>
        <vt:i4>1441850</vt:i4>
      </vt:variant>
      <vt:variant>
        <vt:i4>56</vt:i4>
      </vt:variant>
      <vt:variant>
        <vt:i4>0</vt:i4>
      </vt:variant>
      <vt:variant>
        <vt:i4>5</vt:i4>
      </vt:variant>
      <vt:variant>
        <vt:lpwstr/>
      </vt:variant>
      <vt:variant>
        <vt:lpwstr>_Toc209001106</vt:lpwstr>
      </vt:variant>
      <vt:variant>
        <vt:i4>1441850</vt:i4>
      </vt:variant>
      <vt:variant>
        <vt:i4>50</vt:i4>
      </vt:variant>
      <vt:variant>
        <vt:i4>0</vt:i4>
      </vt:variant>
      <vt:variant>
        <vt:i4>5</vt:i4>
      </vt:variant>
      <vt:variant>
        <vt:lpwstr/>
      </vt:variant>
      <vt:variant>
        <vt:lpwstr>_Toc209001105</vt:lpwstr>
      </vt:variant>
      <vt:variant>
        <vt:i4>1441850</vt:i4>
      </vt:variant>
      <vt:variant>
        <vt:i4>44</vt:i4>
      </vt:variant>
      <vt:variant>
        <vt:i4>0</vt:i4>
      </vt:variant>
      <vt:variant>
        <vt:i4>5</vt:i4>
      </vt:variant>
      <vt:variant>
        <vt:lpwstr/>
      </vt:variant>
      <vt:variant>
        <vt:lpwstr>_Toc209001104</vt:lpwstr>
      </vt:variant>
      <vt:variant>
        <vt:i4>1441850</vt:i4>
      </vt:variant>
      <vt:variant>
        <vt:i4>38</vt:i4>
      </vt:variant>
      <vt:variant>
        <vt:i4>0</vt:i4>
      </vt:variant>
      <vt:variant>
        <vt:i4>5</vt:i4>
      </vt:variant>
      <vt:variant>
        <vt:lpwstr/>
      </vt:variant>
      <vt:variant>
        <vt:lpwstr>_Toc209001103</vt:lpwstr>
      </vt:variant>
      <vt:variant>
        <vt:i4>1441850</vt:i4>
      </vt:variant>
      <vt:variant>
        <vt:i4>32</vt:i4>
      </vt:variant>
      <vt:variant>
        <vt:i4>0</vt:i4>
      </vt:variant>
      <vt:variant>
        <vt:i4>5</vt:i4>
      </vt:variant>
      <vt:variant>
        <vt:lpwstr/>
      </vt:variant>
      <vt:variant>
        <vt:lpwstr>_Toc209001102</vt:lpwstr>
      </vt:variant>
      <vt:variant>
        <vt:i4>1441850</vt:i4>
      </vt:variant>
      <vt:variant>
        <vt:i4>26</vt:i4>
      </vt:variant>
      <vt:variant>
        <vt:i4>0</vt:i4>
      </vt:variant>
      <vt:variant>
        <vt:i4>5</vt:i4>
      </vt:variant>
      <vt:variant>
        <vt:lpwstr/>
      </vt:variant>
      <vt:variant>
        <vt:lpwstr>_Toc209001101</vt:lpwstr>
      </vt:variant>
      <vt:variant>
        <vt:i4>1441850</vt:i4>
      </vt:variant>
      <vt:variant>
        <vt:i4>20</vt:i4>
      </vt:variant>
      <vt:variant>
        <vt:i4>0</vt:i4>
      </vt:variant>
      <vt:variant>
        <vt:i4>5</vt:i4>
      </vt:variant>
      <vt:variant>
        <vt:lpwstr/>
      </vt:variant>
      <vt:variant>
        <vt:lpwstr>_Toc209001100</vt:lpwstr>
      </vt:variant>
      <vt:variant>
        <vt:i4>2031675</vt:i4>
      </vt:variant>
      <vt:variant>
        <vt:i4>14</vt:i4>
      </vt:variant>
      <vt:variant>
        <vt:i4>0</vt:i4>
      </vt:variant>
      <vt:variant>
        <vt:i4>5</vt:i4>
      </vt:variant>
      <vt:variant>
        <vt:lpwstr/>
      </vt:variant>
      <vt:variant>
        <vt:lpwstr>_Toc209001099</vt:lpwstr>
      </vt:variant>
      <vt:variant>
        <vt:i4>2031675</vt:i4>
      </vt:variant>
      <vt:variant>
        <vt:i4>8</vt:i4>
      </vt:variant>
      <vt:variant>
        <vt:i4>0</vt:i4>
      </vt:variant>
      <vt:variant>
        <vt:i4>5</vt:i4>
      </vt:variant>
      <vt:variant>
        <vt:lpwstr/>
      </vt:variant>
      <vt:variant>
        <vt:lpwstr>_Toc209001098</vt:lpwstr>
      </vt:variant>
      <vt:variant>
        <vt:i4>2031675</vt:i4>
      </vt:variant>
      <vt:variant>
        <vt:i4>2</vt:i4>
      </vt:variant>
      <vt:variant>
        <vt:i4>0</vt:i4>
      </vt:variant>
      <vt:variant>
        <vt:i4>5</vt:i4>
      </vt:variant>
      <vt:variant>
        <vt:lpwstr/>
      </vt:variant>
      <vt:variant>
        <vt:lpwstr>_Toc2090010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kis Stavrinides</dc:creator>
  <cp:keywords/>
  <dc:description/>
  <cp:lastModifiedBy>Alexander Moses</cp:lastModifiedBy>
  <cp:revision>3</cp:revision>
  <cp:lastPrinted>2010-03-24T18:25:00Z</cp:lastPrinted>
  <dcterms:created xsi:type="dcterms:W3CDTF">2018-04-30T15:18:00Z</dcterms:created>
  <dcterms:modified xsi:type="dcterms:W3CDTF">2018-04-30T15:22:00Z</dcterms:modified>
</cp:coreProperties>
</file>